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CAAA9" w14:textId="205227D8" w:rsidR="00646BBF" w:rsidRDefault="00332903" w:rsidP="00BE5E8D">
      <w:bookmarkStart w:id="0" w:name="_Refd18e862"/>
      <w:bookmarkStart w:id="1" w:name="_Tocd18e862"/>
      <w:r>
        <w:rPr>
          <w:noProof/>
        </w:rPr>
        <w:drawing>
          <wp:anchor distT="0" distB="0" distL="114300" distR="114300" simplePos="0" relativeHeight="251658240" behindDoc="0" locked="0" layoutInCell="1" allowOverlap="1" wp14:anchorId="0ACF4830" wp14:editId="1E5C8352">
            <wp:simplePos x="0" y="0"/>
            <wp:positionH relativeFrom="page">
              <wp:align>right</wp:align>
            </wp:positionH>
            <wp:positionV relativeFrom="paragraph">
              <wp:posOffset>-891789</wp:posOffset>
            </wp:positionV>
            <wp:extent cx="7760076" cy="10041962"/>
            <wp:effectExtent l="0" t="0" r="0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076" cy="10041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419F43" w14:textId="5E807514" w:rsidR="00317B6E" w:rsidRDefault="00137FB0" w:rsidP="00317B6E">
      <w:r>
        <w:tab/>
      </w:r>
      <w:r w:rsidR="00317B6E">
        <w:br w:type="page"/>
      </w:r>
    </w:p>
    <w:p w14:paraId="0A2BBC72" w14:textId="77777777" w:rsidR="00317B6E" w:rsidRDefault="00317B6E" w:rsidP="00646BBF">
      <w:pPr>
        <w:pStyle w:val="Corpotesto"/>
      </w:pPr>
    </w:p>
    <w:p w14:paraId="6CA4EB8C" w14:textId="77777777" w:rsidR="00317B6E" w:rsidRDefault="00317B6E" w:rsidP="00646BBF">
      <w:pPr>
        <w:pStyle w:val="Corpotesto"/>
      </w:pPr>
    </w:p>
    <w:p w14:paraId="634384F9" w14:textId="77777777" w:rsidR="00317B6E" w:rsidRDefault="00317B6E" w:rsidP="00646BBF">
      <w:pPr>
        <w:pStyle w:val="Corpotesto"/>
      </w:pPr>
    </w:p>
    <w:p w14:paraId="38707CD1" w14:textId="77777777" w:rsidR="00317B6E" w:rsidRDefault="00317B6E" w:rsidP="00646BBF">
      <w:pPr>
        <w:pStyle w:val="Corpotesto"/>
      </w:pPr>
    </w:p>
    <w:p w14:paraId="690D8505" w14:textId="77777777" w:rsidR="00317B6E" w:rsidRDefault="00317B6E" w:rsidP="00646BBF">
      <w:pPr>
        <w:pStyle w:val="Corpotesto"/>
      </w:pPr>
    </w:p>
    <w:p w14:paraId="274D0D2D" w14:textId="77777777" w:rsidR="00317B6E" w:rsidRDefault="00317B6E" w:rsidP="00646BBF">
      <w:pPr>
        <w:pStyle w:val="Corpotesto"/>
      </w:pPr>
    </w:p>
    <w:p w14:paraId="49845F80" w14:textId="77777777" w:rsidR="00317B6E" w:rsidRDefault="00317B6E" w:rsidP="00646BBF">
      <w:pPr>
        <w:pStyle w:val="Corpotesto"/>
      </w:pPr>
    </w:p>
    <w:p w14:paraId="09AE0969" w14:textId="77777777" w:rsidR="00317B6E" w:rsidRDefault="00317B6E" w:rsidP="00646BBF">
      <w:pPr>
        <w:pStyle w:val="Corpotesto"/>
      </w:pPr>
    </w:p>
    <w:p w14:paraId="7D732471" w14:textId="77777777" w:rsidR="00317B6E" w:rsidRDefault="00317B6E" w:rsidP="00646BBF">
      <w:pPr>
        <w:pStyle w:val="Corpotesto"/>
      </w:pPr>
    </w:p>
    <w:p w14:paraId="44F294C6" w14:textId="77777777" w:rsidR="00317B6E" w:rsidRDefault="00317B6E" w:rsidP="00646BBF">
      <w:pPr>
        <w:pStyle w:val="Corpotesto"/>
      </w:pPr>
    </w:p>
    <w:p w14:paraId="6C8E1956" w14:textId="77777777" w:rsidR="00317B6E" w:rsidRDefault="00317B6E" w:rsidP="00646BBF">
      <w:pPr>
        <w:pStyle w:val="Corpotesto"/>
      </w:pPr>
    </w:p>
    <w:p w14:paraId="116716D4" w14:textId="77777777" w:rsidR="00317B6E" w:rsidRDefault="00317B6E" w:rsidP="00646BBF">
      <w:pPr>
        <w:pStyle w:val="Corpotesto"/>
      </w:pPr>
    </w:p>
    <w:p w14:paraId="44EC1E6F" w14:textId="77777777" w:rsidR="00317B6E" w:rsidRDefault="00317B6E" w:rsidP="00646BBF">
      <w:pPr>
        <w:pStyle w:val="Corpotesto"/>
      </w:pPr>
    </w:p>
    <w:p w14:paraId="27DD09DF" w14:textId="77777777" w:rsidR="00317B6E" w:rsidRDefault="00317B6E" w:rsidP="00646BBF">
      <w:pPr>
        <w:pStyle w:val="Corpotesto"/>
      </w:pPr>
    </w:p>
    <w:p w14:paraId="07519AE7" w14:textId="77777777" w:rsidR="00317B6E" w:rsidRDefault="00317B6E" w:rsidP="00646BBF">
      <w:pPr>
        <w:pStyle w:val="Corpotesto"/>
      </w:pPr>
    </w:p>
    <w:p w14:paraId="672A1370" w14:textId="77777777" w:rsidR="00317B6E" w:rsidRDefault="00317B6E" w:rsidP="00646BBF">
      <w:pPr>
        <w:pStyle w:val="Corpotesto"/>
      </w:pPr>
    </w:p>
    <w:p w14:paraId="18AA6A16" w14:textId="77777777" w:rsidR="00317B6E" w:rsidRDefault="00317B6E" w:rsidP="00646BBF">
      <w:pPr>
        <w:pStyle w:val="Corpotesto"/>
      </w:pPr>
    </w:p>
    <w:p w14:paraId="1794DF34" w14:textId="77777777" w:rsidR="00317B6E" w:rsidRDefault="00317B6E" w:rsidP="00646BBF">
      <w:pPr>
        <w:pStyle w:val="Corpotesto"/>
      </w:pPr>
    </w:p>
    <w:p w14:paraId="4B05D677" w14:textId="77777777" w:rsidR="00317B6E" w:rsidRDefault="00317B6E" w:rsidP="00646BBF">
      <w:pPr>
        <w:pStyle w:val="Corpotesto"/>
      </w:pPr>
    </w:p>
    <w:p w14:paraId="6420F8F1" w14:textId="77777777" w:rsidR="00317B6E" w:rsidRDefault="00317B6E" w:rsidP="00646BBF">
      <w:pPr>
        <w:pStyle w:val="Corpotesto"/>
      </w:pPr>
    </w:p>
    <w:p w14:paraId="4016C3A5" w14:textId="77777777" w:rsidR="00317B6E" w:rsidRDefault="00317B6E" w:rsidP="00646BBF">
      <w:pPr>
        <w:pStyle w:val="Corpotesto"/>
      </w:pPr>
    </w:p>
    <w:p w14:paraId="2631C695" w14:textId="77777777" w:rsidR="00317B6E" w:rsidRDefault="00317B6E" w:rsidP="00646BBF">
      <w:pPr>
        <w:pStyle w:val="Corpotesto"/>
      </w:pPr>
    </w:p>
    <w:p w14:paraId="24BBF859" w14:textId="77777777" w:rsidR="00317B6E" w:rsidRDefault="00317B6E" w:rsidP="00646BBF">
      <w:pPr>
        <w:pStyle w:val="Corpotesto"/>
      </w:pPr>
    </w:p>
    <w:p w14:paraId="782EA226" w14:textId="77777777" w:rsidR="00317B6E" w:rsidRDefault="00317B6E" w:rsidP="00646BBF">
      <w:pPr>
        <w:pStyle w:val="Corpotesto"/>
      </w:pPr>
    </w:p>
    <w:p w14:paraId="610A8892" w14:textId="77777777" w:rsidR="00317B6E" w:rsidRDefault="00317B6E" w:rsidP="00646BBF">
      <w:pPr>
        <w:pStyle w:val="Corpotesto"/>
      </w:pPr>
    </w:p>
    <w:p w14:paraId="107EE79C" w14:textId="77777777" w:rsidR="00317B6E" w:rsidRDefault="00317B6E" w:rsidP="00646BBF">
      <w:pPr>
        <w:pStyle w:val="Corpotesto"/>
      </w:pPr>
    </w:p>
    <w:bookmarkEnd w:id="0"/>
    <w:bookmarkEnd w:id="1"/>
    <w:p w14:paraId="2F561234" w14:textId="77777777" w:rsidR="00A6404A" w:rsidRPr="009816F0" w:rsidRDefault="00A6404A" w:rsidP="00A13F4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Copyright 2020. Tutti i diritti riservati, </w:t>
      </w:r>
      <w:proofErr w:type="spellStart"/>
      <w:r w:rsidRPr="009816F0">
        <w:rPr>
          <w:lang w:val="it-IT"/>
        </w:rPr>
        <w:t>HumanWare</w:t>
      </w:r>
      <w:proofErr w:type="spellEnd"/>
      <w:r w:rsidRPr="009816F0">
        <w:rPr>
          <w:lang w:val="it-IT"/>
        </w:rPr>
        <w:t>.</w:t>
      </w:r>
    </w:p>
    <w:p w14:paraId="5193845F" w14:textId="65D3EA92" w:rsidR="00646BBF" w:rsidRPr="00A13F43" w:rsidRDefault="00A6404A" w:rsidP="00A13F4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Questa guida Utente è protetta da copyright di </w:t>
      </w:r>
      <w:proofErr w:type="spellStart"/>
      <w:proofErr w:type="gramStart"/>
      <w:r w:rsidRPr="009816F0">
        <w:rPr>
          <w:lang w:val="it-IT"/>
        </w:rPr>
        <w:t>HumanWare</w:t>
      </w:r>
      <w:proofErr w:type="spellEnd"/>
      <w:proofErr w:type="gramEnd"/>
      <w:r w:rsidRPr="009816F0">
        <w:rPr>
          <w:lang w:val="it-IT"/>
        </w:rPr>
        <w:t xml:space="preserve">, </w:t>
      </w:r>
      <w:r>
        <w:rPr>
          <w:lang w:val="it-IT"/>
        </w:rPr>
        <w:t>tutti i diritti sono riservati</w:t>
      </w:r>
      <w:r w:rsidRPr="009816F0">
        <w:rPr>
          <w:lang w:val="it-IT"/>
        </w:rPr>
        <w:t>. La guida utente non può essere co</w:t>
      </w:r>
      <w:r>
        <w:rPr>
          <w:lang w:val="it-IT"/>
        </w:rPr>
        <w:t xml:space="preserve">piata né in parte né completamente se non con il consenso scritto di </w:t>
      </w:r>
      <w:proofErr w:type="spellStart"/>
      <w:r w:rsidRPr="009816F0">
        <w:rPr>
          <w:lang w:val="it-IT"/>
        </w:rPr>
        <w:t>HumanWare</w:t>
      </w:r>
      <w:proofErr w:type="spellEnd"/>
      <w:r w:rsidRPr="009816F0">
        <w:rPr>
          <w:lang w:val="it-IT"/>
        </w:rPr>
        <w:t xml:space="preserve">. 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1635430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34A1E10" w14:textId="0DDAC5DF" w:rsidR="00646BBF" w:rsidRDefault="00FB62A1" w:rsidP="00646BBF">
          <w:pPr>
            <w:pStyle w:val="Titolosommario"/>
          </w:pPr>
          <w:proofErr w:type="spellStart"/>
          <w:r>
            <w:t>Sommario</w:t>
          </w:r>
          <w:proofErr w:type="spellEnd"/>
        </w:p>
        <w:p w14:paraId="64495E6C" w14:textId="46750E20" w:rsidR="00415046" w:rsidRDefault="00646BBF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276748" w:history="1">
            <w:r w:rsidR="00415046" w:rsidRPr="002B3D9A">
              <w:rPr>
                <w:rStyle w:val="Collegamentoipertestuale"/>
                <w:noProof/>
              </w:rPr>
              <w:t>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Iniziam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4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DB8433A" w14:textId="55FCCE2C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49" w:history="1">
            <w:r w:rsidR="00415046" w:rsidRPr="002B3D9A">
              <w:rPr>
                <w:rStyle w:val="Collegamentoipertestuale"/>
                <w:noProof/>
              </w:rPr>
              <w:t>1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ontenuto della confezion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4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50F7FAC9" w14:textId="295EB610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0" w:history="1">
            <w:r w:rsidR="00415046" w:rsidRPr="002B3D9A">
              <w:rPr>
                <w:rStyle w:val="Collegamentoipertestuale"/>
                <w:noProof/>
                <w:lang w:val="it-IT"/>
              </w:rPr>
              <w:t>1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Orientamento di Brailliant BI 20X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545CCE74" w14:textId="39E1CF3D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1" w:history="1">
            <w:r w:rsidR="00415046" w:rsidRPr="002B3D9A">
              <w:rPr>
                <w:rStyle w:val="Collegamentoipertestuale"/>
                <w:noProof/>
              </w:rPr>
              <w:t>1.2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Lato superior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7692564" w14:textId="2CE07FE4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2" w:history="1">
            <w:r w:rsidR="00415046" w:rsidRPr="002B3D9A">
              <w:rPr>
                <w:rStyle w:val="Collegamentoipertestuale"/>
                <w:noProof/>
              </w:rPr>
              <w:t>1.2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Lato fronta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7CC1A5C" w14:textId="0981BA25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3" w:history="1">
            <w:r w:rsidR="00415046" w:rsidRPr="002B3D9A">
              <w:rPr>
                <w:rStyle w:val="Collegamentoipertestuale"/>
                <w:noProof/>
              </w:rPr>
              <w:t>1.2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Lato sinistr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C1C1BA2" w14:textId="226097AF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4" w:history="1">
            <w:r w:rsidR="00415046" w:rsidRPr="002B3D9A">
              <w:rPr>
                <w:rStyle w:val="Collegamentoipertestuale"/>
                <w:noProof/>
              </w:rPr>
              <w:t>1.2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Lato destr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D5CD204" w14:textId="676AABE7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5" w:history="1">
            <w:r w:rsidR="00415046" w:rsidRPr="002B3D9A">
              <w:rPr>
                <w:rStyle w:val="Collegamentoipertestuale"/>
                <w:noProof/>
              </w:rPr>
              <w:t>1.2.5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Lato posterior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CF1DE2F" w14:textId="412AE166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6" w:history="1">
            <w:r w:rsidR="00415046" w:rsidRPr="002B3D9A">
              <w:rPr>
                <w:rStyle w:val="Collegamentoipertestuale"/>
                <w:noProof/>
              </w:rPr>
              <w:t>1.2.6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Lato inferior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5E59F4C" w14:textId="6BD0EAE2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7" w:history="1">
            <w:r w:rsidR="00415046" w:rsidRPr="002B3D9A">
              <w:rPr>
                <w:rStyle w:val="Collegamentoipertestuale"/>
                <w:noProof/>
                <w:lang w:val="it-IT"/>
              </w:rPr>
              <w:t>1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Ricarica di Brailliant BI 20X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51CE194" w14:textId="42D27CC0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8" w:history="1">
            <w:r w:rsidR="00415046" w:rsidRPr="002B3D9A">
              <w:rPr>
                <w:rStyle w:val="Collegamentoipertestuale"/>
                <w:noProof/>
              </w:rPr>
              <w:t>1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Accensione e spegniment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006C2BB" w14:textId="19706F43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59" w:history="1">
            <w:r w:rsidR="00415046" w:rsidRPr="002B3D9A">
              <w:rPr>
                <w:rStyle w:val="Collegamentoipertestuale"/>
                <w:noProof/>
                <w:lang w:val="it-IT"/>
              </w:rPr>
              <w:t>1.5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Impostare la modalità stand-by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5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E696336" w14:textId="32E18686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0" w:history="1">
            <w:r w:rsidR="00415046" w:rsidRPr="002B3D9A">
              <w:rPr>
                <w:rStyle w:val="Collegamentoipertestuale"/>
                <w:noProof/>
              </w:rPr>
              <w:t>1.6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Il menu Informazion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C10024F" w14:textId="3D37706A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1" w:history="1">
            <w:r w:rsidR="00415046" w:rsidRPr="002B3D9A">
              <w:rPr>
                <w:rStyle w:val="Collegamentoipertestuale"/>
                <w:noProof/>
                <w:lang w:val="it-IT"/>
              </w:rPr>
              <w:t>1.7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prire il menu principa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D35558E" w14:textId="4061EC57" w:rsidR="00415046" w:rsidRDefault="005C0F9E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2" w:history="1">
            <w:r w:rsidR="00415046" w:rsidRPr="002B3D9A">
              <w:rPr>
                <w:rStyle w:val="Collegamentoipertestuale"/>
                <w:noProof/>
              </w:rPr>
              <w:t>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Muoversi nei menu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2202605" w14:textId="408916F8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3" w:history="1">
            <w:r w:rsidR="00415046" w:rsidRPr="002B3D9A">
              <w:rPr>
                <w:rStyle w:val="Collegamentoipertestuale"/>
                <w:noProof/>
              </w:rPr>
              <w:t>2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Muoversi nel menu principa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65F43FE" w14:textId="7DAA2041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4" w:history="1">
            <w:r w:rsidR="00415046" w:rsidRPr="002B3D9A">
              <w:rPr>
                <w:rStyle w:val="Collegamentoipertestuale"/>
                <w:noProof/>
                <w:lang w:val="it-IT"/>
              </w:rPr>
              <w:t>2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correre il testo sulla riga Brai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FC02744" w14:textId="03E0997D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5" w:history="1">
            <w:r w:rsidR="00415046" w:rsidRPr="002B3D9A">
              <w:rPr>
                <w:rStyle w:val="Collegamentoipertestuale"/>
                <w:noProof/>
                <w:lang w:val="it-IT"/>
              </w:rPr>
              <w:t>2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Usare il menu contestuale per ulteriori funzion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0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9AF2AD3" w14:textId="53FC863E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6" w:history="1">
            <w:r w:rsidR="00415046" w:rsidRPr="002B3D9A">
              <w:rPr>
                <w:rStyle w:val="Collegamentoipertestuale"/>
                <w:noProof/>
                <w:lang w:val="it-IT"/>
              </w:rPr>
              <w:t>2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postarsi usando le prime lettere della parol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0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500AD9A9" w14:textId="7E919D7F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7" w:history="1">
            <w:r w:rsidR="00415046" w:rsidRPr="002B3D9A">
              <w:rPr>
                <w:rStyle w:val="Collegamentoipertestuale"/>
                <w:noProof/>
                <w:lang w:val="it-IT"/>
              </w:rPr>
              <w:t>2.5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Uso dei tasti di scelta rapida/Combinazioni tasti per muovers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0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B4D0FB8" w14:textId="763E8E99" w:rsidR="00415046" w:rsidRDefault="005C0F9E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8" w:history="1">
            <w:r w:rsidR="00415046" w:rsidRPr="002B3D9A">
              <w:rPr>
                <w:rStyle w:val="Collegamentoipertestuale"/>
                <w:noProof/>
              </w:rPr>
              <w:t>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Uso dell'app KeyPad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1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660F230" w14:textId="32F334E9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69" w:history="1">
            <w:r w:rsidR="00415046" w:rsidRPr="002B3D9A">
              <w:rPr>
                <w:rStyle w:val="Collegamentoipertestuale"/>
                <w:noProof/>
              </w:rPr>
              <w:t>3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reare un fi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6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1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0380E4E" w14:textId="118C633B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0" w:history="1">
            <w:r w:rsidR="00415046" w:rsidRPr="002B3D9A">
              <w:rPr>
                <w:rStyle w:val="Collegamentoipertestuale"/>
                <w:noProof/>
              </w:rPr>
              <w:t>3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Aprire un fi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1898B44" w14:textId="490F86F6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1" w:history="1">
            <w:r w:rsidR="00415046" w:rsidRPr="002B3D9A">
              <w:rPr>
                <w:rStyle w:val="Collegamentoipertestuale"/>
                <w:noProof/>
              </w:rPr>
              <w:t>3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hiudere un fi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4B0B41A" w14:textId="6A72C0CA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2" w:history="1">
            <w:r w:rsidR="00415046" w:rsidRPr="002B3D9A">
              <w:rPr>
                <w:rStyle w:val="Collegamentoipertestuale"/>
                <w:noProof/>
                <w:lang w:val="it-IT"/>
              </w:rPr>
              <w:t>3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alvare un file di test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9FA21C9" w14:textId="1AA50AF0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3" w:history="1">
            <w:r w:rsidR="00415046" w:rsidRPr="002B3D9A">
              <w:rPr>
                <w:rStyle w:val="Collegamentoipertestuale"/>
                <w:noProof/>
                <w:lang w:val="it-IT"/>
              </w:rPr>
              <w:t>3.5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corrimento automatico in un testo scritto in KeyPad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BEEFBC8" w14:textId="7074B92A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4" w:history="1">
            <w:r w:rsidR="00415046" w:rsidRPr="002B3D9A">
              <w:rPr>
                <w:rStyle w:val="Collegamentoipertestuale"/>
                <w:noProof/>
                <w:lang w:val="it-IT"/>
              </w:rPr>
              <w:t>3.5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Modificare la velocità dello scorrimento automatic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A3DE061" w14:textId="4FC5D39C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5" w:history="1">
            <w:r w:rsidR="00415046" w:rsidRPr="002B3D9A">
              <w:rPr>
                <w:rStyle w:val="Collegamentoipertestuale"/>
                <w:noProof/>
                <w:lang w:val="it-IT"/>
              </w:rPr>
              <w:t>3.6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ercare del testo in un fi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2D5AFF8" w14:textId="308EFE20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6" w:history="1">
            <w:r w:rsidR="00415046" w:rsidRPr="002B3D9A">
              <w:rPr>
                <w:rStyle w:val="Collegamentoipertestuale"/>
                <w:noProof/>
                <w:lang w:val="it-IT"/>
              </w:rPr>
              <w:t>3.6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ercare e sostituire del test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3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ACCA8EB" w14:textId="201D681C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7" w:history="1">
            <w:r w:rsidR="00415046" w:rsidRPr="002B3D9A">
              <w:rPr>
                <w:rStyle w:val="Collegamentoipertestuale"/>
                <w:noProof/>
                <w:lang w:val="it-IT"/>
              </w:rPr>
              <w:t>3.7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Tagliare, copiare ed incollare del test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3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8790188" w14:textId="06853483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8" w:history="1">
            <w:r w:rsidR="00415046" w:rsidRPr="002B3D9A">
              <w:rPr>
                <w:rStyle w:val="Collegamentoipertestuale"/>
                <w:noProof/>
              </w:rPr>
              <w:t>3.8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Uso della Modalità Lettur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3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53CA729" w14:textId="032AE30C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79" w:history="1">
            <w:r w:rsidR="00415046" w:rsidRPr="002B3D9A">
              <w:rPr>
                <w:rStyle w:val="Collegamentoipertestuale"/>
                <w:noProof/>
              </w:rPr>
              <w:t>3.9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Inserire data e or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7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4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2E580D4" w14:textId="1F872AA8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0" w:history="1">
            <w:r w:rsidR="00415046" w:rsidRPr="002B3D9A">
              <w:rPr>
                <w:rStyle w:val="Collegamentoipertestuale"/>
                <w:noProof/>
                <w:lang w:val="it-IT"/>
              </w:rPr>
              <w:t>3.10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Tabella dei comandi per KeyPad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4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98BE995" w14:textId="0A05A1B7" w:rsidR="00415046" w:rsidRDefault="005C0F9E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1" w:history="1">
            <w:r w:rsidR="00415046" w:rsidRPr="002B3D9A">
              <w:rPr>
                <w:rStyle w:val="Collegamentoipertestuale"/>
                <w:noProof/>
              </w:rPr>
              <w:t>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Uso di Victor Reader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5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78CC52F" w14:textId="2B60C02D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2" w:history="1">
            <w:r w:rsidR="00415046" w:rsidRPr="002B3D9A">
              <w:rPr>
                <w:rStyle w:val="Collegamentoipertestuale"/>
                <w:noProof/>
              </w:rPr>
              <w:t>4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Spostarsi nell'elenco 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E757490" w14:textId="2CC83035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3" w:history="1">
            <w:r w:rsidR="00415046" w:rsidRPr="002B3D9A">
              <w:rPr>
                <w:rStyle w:val="Collegamentoipertestuale"/>
                <w:noProof/>
              </w:rPr>
              <w:t>4.1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Ricerca di 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B05A601" w14:textId="4AC51464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4" w:history="1">
            <w:r w:rsidR="00415046" w:rsidRPr="002B3D9A">
              <w:rPr>
                <w:rStyle w:val="Collegamentoipertestuale"/>
                <w:noProof/>
              </w:rPr>
              <w:t>4.1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Accedere ai libri aperti recentement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2BE7192" w14:textId="0C54673A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5" w:history="1">
            <w:r w:rsidR="00415046" w:rsidRPr="002B3D9A">
              <w:rPr>
                <w:rStyle w:val="Collegamentoipertestuale"/>
                <w:noProof/>
              </w:rPr>
              <w:t>4.1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Gestione dei 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F17B598" w14:textId="2C55693F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6" w:history="1">
            <w:r w:rsidR="00415046" w:rsidRPr="002B3D9A">
              <w:rPr>
                <w:rStyle w:val="Collegamentoipertestuale"/>
                <w:noProof/>
                <w:lang w:val="it-IT"/>
              </w:rPr>
              <w:t>4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postarsi e accedere ad altre informazioni sui 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B9E73F7" w14:textId="65A5E5FF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7" w:history="1">
            <w:r w:rsidR="00415046" w:rsidRPr="002B3D9A">
              <w:rPr>
                <w:rStyle w:val="Collegamentoipertestuale"/>
                <w:noProof/>
                <w:lang w:val="it-IT"/>
              </w:rPr>
              <w:t>4.2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ambiare il livello di navigazione per i 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8D3AC5D" w14:textId="4AFBC997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8" w:history="1">
            <w:r w:rsidR="00415046" w:rsidRPr="002B3D9A">
              <w:rPr>
                <w:rStyle w:val="Collegamentoipertestuale"/>
                <w:noProof/>
                <w:lang w:val="it-IT"/>
              </w:rPr>
              <w:t>4.2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postarsi per pagine, intestazioni, percentuali o segna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B883944" w14:textId="1C58A334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89" w:history="1">
            <w:r w:rsidR="00415046" w:rsidRPr="002B3D9A">
              <w:rPr>
                <w:rStyle w:val="Collegamentoipertestuale"/>
                <w:noProof/>
                <w:lang w:val="it-IT"/>
              </w:rPr>
              <w:t>4.2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corrimento automatico del testo nei 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8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4099224" w14:textId="1A002225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0" w:history="1">
            <w:r w:rsidR="00415046" w:rsidRPr="002B3D9A">
              <w:rPr>
                <w:rStyle w:val="Collegamentoipertestuale"/>
                <w:noProof/>
                <w:lang w:val="it-IT"/>
              </w:rPr>
              <w:t>4.2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Individuare la posizione corrente in un libr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E381789" w14:textId="564520FC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1" w:history="1">
            <w:r w:rsidR="00415046" w:rsidRPr="002B3D9A">
              <w:rPr>
                <w:rStyle w:val="Collegamentoipertestuale"/>
                <w:noProof/>
                <w:lang w:val="it-IT"/>
              </w:rPr>
              <w:t>4.2.5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postarsi all'inizio o alla fine di un libr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8EBE645" w14:textId="573E0544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2" w:history="1">
            <w:r w:rsidR="00415046" w:rsidRPr="002B3D9A">
              <w:rPr>
                <w:rStyle w:val="Collegamentoipertestuale"/>
                <w:noProof/>
                <w:lang w:val="it-IT"/>
              </w:rPr>
              <w:t>4.2.6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ercare del testo in un libr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CEDB684" w14:textId="6B2524B9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3" w:history="1">
            <w:r w:rsidR="00415046" w:rsidRPr="002B3D9A">
              <w:rPr>
                <w:rStyle w:val="Collegamentoipertestuale"/>
                <w:noProof/>
                <w:lang w:val="it-IT"/>
              </w:rPr>
              <w:t>4.2.7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ccedere ad altre informazioni sul libr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67FAA70" w14:textId="38A141CC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4" w:history="1">
            <w:r w:rsidR="00415046" w:rsidRPr="002B3D9A">
              <w:rPr>
                <w:rStyle w:val="Collegamentoipertestuale"/>
                <w:noProof/>
                <w:lang w:val="it-IT"/>
              </w:rPr>
              <w:t>4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ggiungere, spostarsi, evidenziare e rimuovere i segna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ABA6547" w14:textId="0A6F0562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5" w:history="1">
            <w:r w:rsidR="00415046" w:rsidRPr="002B3D9A">
              <w:rPr>
                <w:rStyle w:val="Collegamentoipertestuale"/>
                <w:noProof/>
              </w:rPr>
              <w:t>4.3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Inserire un segnalibr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1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BCC1F6B" w14:textId="3F73691F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6" w:history="1">
            <w:r w:rsidR="00415046" w:rsidRPr="002B3D9A">
              <w:rPr>
                <w:rStyle w:val="Collegamentoipertestuale"/>
                <w:noProof/>
              </w:rPr>
              <w:t>4.3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Spostarsi ad un segnalibr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0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0DE48C8" w14:textId="1C59B235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7" w:history="1">
            <w:r w:rsidR="00415046" w:rsidRPr="002B3D9A">
              <w:rPr>
                <w:rStyle w:val="Collegamentoipertestuale"/>
                <w:noProof/>
              </w:rPr>
              <w:t>4.3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Evidenziare i segna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0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A9ACC57" w14:textId="1D6895CB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8" w:history="1">
            <w:r w:rsidR="00415046" w:rsidRPr="002B3D9A">
              <w:rPr>
                <w:rStyle w:val="Collegamentoipertestuale"/>
                <w:noProof/>
              </w:rPr>
              <w:t>4.3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Rimuovere i segna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1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5F9DFB79" w14:textId="53777B9F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799" w:history="1">
            <w:r w:rsidR="00415046" w:rsidRPr="002B3D9A">
              <w:rPr>
                <w:rStyle w:val="Collegamentoipertestuale"/>
                <w:noProof/>
                <w:lang w:val="it-IT"/>
              </w:rPr>
              <w:t>4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Tabella dei comandi di lettur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79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1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AC530F1" w14:textId="43BC8EEB" w:rsidR="00415046" w:rsidRDefault="005C0F9E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0" w:history="1">
            <w:r w:rsidR="00415046" w:rsidRPr="002B3D9A">
              <w:rPr>
                <w:rStyle w:val="Collegamentoipertestuale"/>
                <w:noProof/>
                <w:lang w:val="it-IT"/>
              </w:rPr>
              <w:t>5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Uso della Modalità Termina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9F35B2E" w14:textId="75450AED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1" w:history="1">
            <w:r w:rsidR="00415046" w:rsidRPr="002B3D9A">
              <w:rPr>
                <w:rStyle w:val="Collegamentoipertestuale"/>
                <w:noProof/>
                <w:lang w:val="it-IT"/>
              </w:rPr>
              <w:t>5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Entrare ed uscire dalla Modalità Termina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57FDAE14" w14:textId="3D8F7546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2" w:history="1">
            <w:r w:rsidR="00415046" w:rsidRPr="002B3D9A">
              <w:rPr>
                <w:rStyle w:val="Collegamentoipertestuale"/>
                <w:noProof/>
                <w:lang w:val="it-IT"/>
              </w:rPr>
              <w:t>5.1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ompatibilità di Brailliant BI 20X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A0C2236" w14:textId="79811939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3" w:history="1">
            <w:r w:rsidR="00415046" w:rsidRPr="002B3D9A">
              <w:rPr>
                <w:rStyle w:val="Collegamentoipertestuale"/>
                <w:noProof/>
                <w:lang w:val="it-IT"/>
              </w:rPr>
              <w:t>5.1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Riattivare un dispositivo iOS usando la Brailliant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3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E894F80" w14:textId="20C5029F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4" w:history="1">
            <w:r w:rsidR="00415046" w:rsidRPr="002B3D9A">
              <w:rPr>
                <w:rStyle w:val="Collegamentoipertestuale"/>
                <w:noProof/>
              </w:rPr>
              <w:t>5.1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onnessione tramite USB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3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4BBD230" w14:textId="0A5D5ECB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5" w:history="1">
            <w:r w:rsidR="00415046" w:rsidRPr="002B3D9A">
              <w:rPr>
                <w:rStyle w:val="Collegamentoipertestuale"/>
                <w:noProof/>
              </w:rPr>
              <w:t>5.1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onnessione tramite Bluetooth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3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47B82D5" w14:textId="3D39CA72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6" w:history="1">
            <w:r w:rsidR="00415046" w:rsidRPr="002B3D9A">
              <w:rPr>
                <w:rStyle w:val="Collegamentoipertestuale"/>
                <w:noProof/>
                <w:lang w:val="it-IT"/>
              </w:rPr>
              <w:t>5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Muoversi tra i dispositivi conness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4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15707E8" w14:textId="59D00CFA" w:rsidR="00415046" w:rsidRDefault="005C0F9E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7" w:history="1">
            <w:r w:rsidR="00415046" w:rsidRPr="002B3D9A">
              <w:rPr>
                <w:rStyle w:val="Collegamentoipertestuale"/>
                <w:noProof/>
                <w:lang w:val="it-IT"/>
              </w:rPr>
              <w:t>6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 xml:space="preserve">Uso di </w:t>
            </w:r>
            <w:r w:rsidR="00415046" w:rsidRPr="002B3D9A">
              <w:rPr>
                <w:rStyle w:val="Collegamentoipertestuale"/>
                <w:noProof/>
              </w:rPr>
              <w:t>KeyFiles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4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2D74A04" w14:textId="4B157108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8" w:history="1">
            <w:r w:rsidR="00415046" w:rsidRPr="002B3D9A">
              <w:rPr>
                <w:rStyle w:val="Collegamentoipertestuale"/>
                <w:noProof/>
              </w:rPr>
              <w:t>6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Muoversi tra i fi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4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83F4350" w14:textId="0A69F78B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09" w:history="1">
            <w:r w:rsidR="00415046" w:rsidRPr="002B3D9A">
              <w:rPr>
                <w:rStyle w:val="Collegamentoipertestuale"/>
                <w:noProof/>
              </w:rPr>
              <w:t>6.1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Selezionare un'unità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0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5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E060EF4" w14:textId="1C4DD5FB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0" w:history="1">
            <w:r w:rsidR="00415046" w:rsidRPr="002B3D9A">
              <w:rPr>
                <w:rStyle w:val="Collegamentoipertestuale"/>
                <w:noProof/>
                <w:lang w:val="it-IT"/>
              </w:rPr>
              <w:t>6.1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ccedere alle informazioni su file e carte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5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9789E00" w14:textId="4EFD6215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1" w:history="1">
            <w:r w:rsidR="00415046" w:rsidRPr="002B3D9A">
              <w:rPr>
                <w:rStyle w:val="Collegamentoipertestuale"/>
                <w:noProof/>
                <w:lang w:val="it-IT"/>
              </w:rPr>
              <w:t>6.1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Mostrare il percorso del file corrent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5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3524D7A" w14:textId="13005C0E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2" w:history="1">
            <w:r w:rsidR="00415046" w:rsidRPr="002B3D9A">
              <w:rPr>
                <w:rStyle w:val="Collegamentoipertestuale"/>
                <w:noProof/>
              </w:rPr>
              <w:t>6.1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ercare file e carte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5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773153D" w14:textId="0556A29F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3" w:history="1">
            <w:r w:rsidR="00415046" w:rsidRPr="002B3D9A">
              <w:rPr>
                <w:rStyle w:val="Collegamentoipertestuale"/>
                <w:noProof/>
              </w:rPr>
              <w:t>6.1.5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Ordinare file e carte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5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502AFC9" w14:textId="5FF90710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4" w:history="1">
            <w:r w:rsidR="00415046" w:rsidRPr="002B3D9A">
              <w:rPr>
                <w:rStyle w:val="Collegamentoipertestuale"/>
                <w:noProof/>
              </w:rPr>
              <w:t>6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Modificare file e carte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31E77C8" w14:textId="607002EF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5" w:history="1">
            <w:r w:rsidR="00415046" w:rsidRPr="002B3D9A">
              <w:rPr>
                <w:rStyle w:val="Collegamentoipertestuale"/>
                <w:noProof/>
              </w:rPr>
              <w:t>6.2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reare una nuova cartell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2E5EB40" w14:textId="3A10621C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6" w:history="1">
            <w:r w:rsidR="00415046" w:rsidRPr="002B3D9A">
              <w:rPr>
                <w:rStyle w:val="Collegamentoipertestuale"/>
                <w:noProof/>
              </w:rPr>
              <w:t>6.2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Rinominare file o carte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97EEDEA" w14:textId="7D3DCF39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7" w:history="1">
            <w:r w:rsidR="00415046" w:rsidRPr="002B3D9A">
              <w:rPr>
                <w:rStyle w:val="Collegamentoipertestuale"/>
                <w:noProof/>
                <w:lang w:val="it-IT"/>
              </w:rPr>
              <w:t>6.2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elezionare file o cartelle per applicare altre azion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579E08F" w14:textId="27555C2C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8" w:history="1">
            <w:r w:rsidR="00415046" w:rsidRPr="002B3D9A">
              <w:rPr>
                <w:rStyle w:val="Collegamentoipertestuale"/>
                <w:noProof/>
                <w:lang w:val="it-IT"/>
              </w:rPr>
              <w:t>6.2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opiare, tagliare, ed incollare file o carte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FA88A6B" w14:textId="687F95FF" w:rsidR="00415046" w:rsidRDefault="005C0F9E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19" w:history="1">
            <w:r w:rsidR="00415046" w:rsidRPr="002B3D9A">
              <w:rPr>
                <w:rStyle w:val="Collegamentoipertestuale"/>
                <w:noProof/>
              </w:rPr>
              <w:t>6.2.5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Eliminare file e carte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1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FD2F4BF" w14:textId="3168E7D3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0" w:history="1">
            <w:r w:rsidR="00415046" w:rsidRPr="002B3D9A">
              <w:rPr>
                <w:rStyle w:val="Collegamentoipertestuale"/>
                <w:noProof/>
              </w:rPr>
              <w:t>6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Tabella dei comand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B044757" w14:textId="0CB8C76C" w:rsidR="00415046" w:rsidRDefault="005C0F9E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1" w:history="1">
            <w:r w:rsidR="00415046" w:rsidRPr="002B3D9A">
              <w:rPr>
                <w:rStyle w:val="Collegamentoipertestuale"/>
                <w:noProof/>
              </w:rPr>
              <w:t>7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Uso dell'applicazione KeyCalc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E318323" w14:textId="6D142ACE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2" w:history="1">
            <w:r w:rsidR="00415046" w:rsidRPr="002B3D9A">
              <w:rPr>
                <w:rStyle w:val="Collegamentoipertestuale"/>
                <w:noProof/>
              </w:rPr>
              <w:t>7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Usare la calcolatric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C80A7D7" w14:textId="5DC5FECA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3" w:history="1">
            <w:r w:rsidR="00415046" w:rsidRPr="002B3D9A">
              <w:rPr>
                <w:rStyle w:val="Collegamentoipertestuale"/>
                <w:noProof/>
                <w:lang w:val="it-IT"/>
              </w:rPr>
              <w:t>7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 xml:space="preserve">Combinazioni tasti di </w:t>
            </w:r>
            <w:r w:rsidR="00415046" w:rsidRPr="002B3D9A">
              <w:rPr>
                <w:rStyle w:val="Collegamentoipertestuale"/>
                <w:noProof/>
              </w:rPr>
              <w:t>KeyCalc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EB39994" w14:textId="6C3F5B5F" w:rsidR="00415046" w:rsidRDefault="005C0F9E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4" w:history="1">
            <w:r w:rsidR="00415046" w:rsidRPr="002B3D9A">
              <w:rPr>
                <w:rStyle w:val="Collegamentoipertestuale"/>
                <w:noProof/>
              </w:rPr>
              <w:t>8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Uso dell'applicazione Data e or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B179EA2" w14:textId="24552671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5" w:history="1">
            <w:r w:rsidR="00415046" w:rsidRPr="002B3D9A">
              <w:rPr>
                <w:rStyle w:val="Collegamentoipertestuale"/>
                <w:noProof/>
                <w:lang w:val="it-IT"/>
              </w:rPr>
              <w:t>8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Visualizzazione di Data e or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2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42D547E" w14:textId="6FC9294F" w:rsidR="00415046" w:rsidRDefault="005C0F9E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6" w:history="1">
            <w:r w:rsidR="00415046" w:rsidRPr="002B3D9A">
              <w:rPr>
                <w:rStyle w:val="Collegamentoipertestuale"/>
                <w:noProof/>
              </w:rPr>
              <w:t>8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Impostazione di data e or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0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A0F1C9E" w14:textId="4B3AA69B" w:rsidR="00415046" w:rsidRDefault="005C0F9E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7" w:history="1">
            <w:r w:rsidR="00415046" w:rsidRPr="002B3D9A">
              <w:rPr>
                <w:rStyle w:val="Collegamentoipertestuale"/>
                <w:noProof/>
              </w:rPr>
              <w:t>9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Menu Opzion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0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0C9D81A" w14:textId="32819A4E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8" w:history="1">
            <w:r w:rsidR="00415046" w:rsidRPr="002B3D9A">
              <w:rPr>
                <w:rStyle w:val="Collegamentoipertestuale"/>
                <w:noProof/>
              </w:rPr>
              <w:t>10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Impostazioni utent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1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A743D47" w14:textId="5224DD65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29" w:history="1">
            <w:r w:rsidR="00415046" w:rsidRPr="002B3D9A">
              <w:rPr>
                <w:rStyle w:val="Collegamentoipertestuale"/>
                <w:noProof/>
                <w:lang w:val="it-IT"/>
              </w:rPr>
              <w:t>10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Tabella con le opzioni per le impostazioni utent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2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1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85FB2D8" w14:textId="7FC85975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0" w:history="1">
            <w:r w:rsidR="00415046" w:rsidRPr="002B3D9A">
              <w:rPr>
                <w:rStyle w:val="Collegamentoipertestuale"/>
                <w:noProof/>
                <w:lang w:val="it-IT"/>
              </w:rPr>
              <w:t>10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ggiungere, configurare ed eliminare i profili Brai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1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A5CF172" w14:textId="2C74C5BC" w:rsidR="00415046" w:rsidRDefault="005C0F9E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1" w:history="1">
            <w:r w:rsidR="00415046" w:rsidRPr="002B3D9A">
              <w:rPr>
                <w:rStyle w:val="Collegamentoipertestuale"/>
                <w:noProof/>
                <w:lang w:val="it-IT"/>
              </w:rPr>
              <w:t>10.2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ggiungere un profilo Brai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1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AA76840" w14:textId="1937D202" w:rsidR="00415046" w:rsidRDefault="005C0F9E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2" w:history="1">
            <w:r w:rsidR="00415046" w:rsidRPr="002B3D9A">
              <w:rPr>
                <w:rStyle w:val="Collegamentoipertestuale"/>
                <w:noProof/>
                <w:lang w:val="it-IT"/>
              </w:rPr>
              <w:t>10.2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onfigurare o eliminare un profilo Brail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3571DD1" w14:textId="650AC7E9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3" w:history="1">
            <w:r w:rsidR="00415046" w:rsidRPr="002B3D9A">
              <w:rPr>
                <w:rStyle w:val="Collegamentoipertestuale"/>
                <w:noProof/>
                <w:lang w:val="it-IT"/>
              </w:rPr>
              <w:t>10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Uso di una rete Wi-Fi o Bluetooth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01FA81A" w14:textId="28F3BFFD" w:rsidR="00415046" w:rsidRDefault="005C0F9E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4" w:history="1">
            <w:r w:rsidR="00415046" w:rsidRPr="002B3D9A">
              <w:rPr>
                <w:rStyle w:val="Collegamentoipertestuale"/>
                <w:noProof/>
                <w:lang w:val="it-IT"/>
              </w:rPr>
              <w:t>10.3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onnettersi ad una rete Wi-F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2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980CABB" w14:textId="53FDDA39" w:rsidR="00415046" w:rsidRDefault="005C0F9E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5" w:history="1">
            <w:r w:rsidR="00415046" w:rsidRPr="002B3D9A">
              <w:rPr>
                <w:rStyle w:val="Collegamentoipertestuale"/>
                <w:noProof/>
                <w:lang w:val="it-IT"/>
              </w:rPr>
              <w:t>10.3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Tabella delle impostazioni Wi-F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3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CEE473F" w14:textId="7DF576CD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6" w:history="1">
            <w:r w:rsidR="00415046" w:rsidRPr="002B3D9A">
              <w:rPr>
                <w:rStyle w:val="Collegamentoipertestuale"/>
                <w:noProof/>
                <w:lang w:val="it-IT"/>
              </w:rPr>
              <w:t>10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Selezionare le opzioni della modalità Bluetooth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3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C2FF128" w14:textId="5D6626A7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7" w:history="1">
            <w:r w:rsidR="00415046" w:rsidRPr="002B3D9A">
              <w:rPr>
                <w:rStyle w:val="Collegamentoipertestuale"/>
                <w:noProof/>
                <w:lang w:val="it-IT"/>
              </w:rPr>
              <w:t>1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Personalizzazione del menu principa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3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5643915A" w14:textId="6B72F927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8" w:history="1">
            <w:r w:rsidR="00415046" w:rsidRPr="002B3D9A">
              <w:rPr>
                <w:rStyle w:val="Collegamentoipertestuale"/>
                <w:noProof/>
              </w:rPr>
              <w:t>1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ambia Region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4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92C136A" w14:textId="35D8E7D0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39" w:history="1">
            <w:r w:rsidR="00415046" w:rsidRPr="002B3D9A">
              <w:rPr>
                <w:rStyle w:val="Collegamentoipertestuale"/>
                <w:noProof/>
                <w:lang w:val="it-IT"/>
              </w:rPr>
              <w:t>1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ccesso ed uso dei servizi onlin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3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4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AF1D507" w14:textId="50B7FC0E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0" w:history="1">
            <w:r w:rsidR="00415046" w:rsidRPr="002B3D9A">
              <w:rPr>
                <w:rStyle w:val="Collegamentoipertestuale"/>
                <w:noProof/>
                <w:lang w:val="it-IT"/>
              </w:rPr>
              <w:t>13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ttivazione di Bookshare e download dei libr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4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A86296A" w14:textId="14728AFD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1" w:history="1">
            <w:r w:rsidR="00415046" w:rsidRPr="002B3D9A">
              <w:rPr>
                <w:rStyle w:val="Collegamentoipertestuale"/>
                <w:noProof/>
                <w:lang w:val="it-IT"/>
              </w:rPr>
              <w:t>13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onfigurazione, gestione e sincronizzazione di un account NFB Newslin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5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7EF8001" w14:textId="0EF8C57C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2" w:history="1">
            <w:r w:rsidR="00415046" w:rsidRPr="002B3D9A">
              <w:rPr>
                <w:rStyle w:val="Collegamentoipertestuale"/>
                <w:noProof/>
              </w:rPr>
              <w:t>13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NLS Bard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5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A0E7E8E" w14:textId="740F466C" w:rsidR="00415046" w:rsidRDefault="005C0F9E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3" w:history="1">
            <w:r w:rsidR="00415046" w:rsidRPr="002B3D9A">
              <w:rPr>
                <w:rStyle w:val="Collegamentoipertestuale"/>
                <w:noProof/>
                <w:lang w:val="it-IT"/>
              </w:rPr>
              <w:t>13.3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Connettersi a BARD per la prima volt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5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919DF69" w14:textId="7FF4D07A" w:rsidR="00415046" w:rsidRDefault="005C0F9E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4" w:history="1">
            <w:r w:rsidR="00415046" w:rsidRPr="002B3D9A">
              <w:rPr>
                <w:rStyle w:val="Collegamentoipertestuale"/>
                <w:noProof/>
                <w:lang w:val="it-IT"/>
              </w:rPr>
              <w:t>13.3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Download di libri e riviste da BARD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09C801C" w14:textId="16C0634A" w:rsidR="00415046" w:rsidRDefault="005C0F9E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5" w:history="1">
            <w:r w:rsidR="00415046" w:rsidRPr="002B3D9A">
              <w:rPr>
                <w:rStyle w:val="Collegamentoipertestuale"/>
                <w:noProof/>
                <w:lang w:val="it-IT"/>
              </w:rPr>
              <w:t>13.3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Lettura di un libro scaricato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EEB7828" w14:textId="1D22AE93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6" w:history="1">
            <w:r w:rsidR="00415046" w:rsidRPr="002B3D9A">
              <w:rPr>
                <w:rStyle w:val="Collegamentoipertestuale"/>
                <w:noProof/>
              </w:rPr>
              <w:t>1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Modalità Esam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6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3A6D6309" w14:textId="5D59D7FF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7" w:history="1">
            <w:r w:rsidR="00415046" w:rsidRPr="002B3D9A">
              <w:rPr>
                <w:rStyle w:val="Collegamentoipertestuale"/>
                <w:noProof/>
              </w:rPr>
              <w:t>15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Specifiche tecnich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17D1535" w14:textId="59AFC7DE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8" w:history="1">
            <w:r w:rsidR="00415046" w:rsidRPr="002B3D9A">
              <w:rPr>
                <w:rStyle w:val="Collegamentoipertestuale"/>
                <w:rFonts w:cs="Arial"/>
                <w:noProof/>
              </w:rPr>
              <w:t>15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Navigazion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6A349EE" w14:textId="02E1ECC5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49" w:history="1">
            <w:r w:rsidR="00415046" w:rsidRPr="002B3D9A">
              <w:rPr>
                <w:rStyle w:val="Collegamentoipertestuale"/>
                <w:rFonts w:cs="Arial"/>
                <w:noProof/>
              </w:rPr>
              <w:t>15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Batteria a lunga durat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4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157E15D" w14:textId="7FCEE18A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0" w:history="1">
            <w:r w:rsidR="00415046" w:rsidRPr="002B3D9A">
              <w:rPr>
                <w:rStyle w:val="Collegamentoipertestuale"/>
                <w:rFonts w:cs="Arial"/>
                <w:noProof/>
              </w:rPr>
              <w:t>15.3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onnession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0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636D8593" w14:textId="3706A3B7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1" w:history="1">
            <w:r w:rsidR="00415046" w:rsidRPr="002B3D9A">
              <w:rPr>
                <w:rStyle w:val="Collegamentoipertestuale"/>
                <w:rFonts w:cs="Arial"/>
                <w:noProof/>
              </w:rPr>
              <w:t>15.4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Portabilità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1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BAA3B9B" w14:textId="53AA8FEF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2" w:history="1">
            <w:r w:rsidR="00415046" w:rsidRPr="002B3D9A">
              <w:rPr>
                <w:rStyle w:val="Collegamentoipertestuale"/>
                <w:noProof/>
                <w:lang w:val="it-IT"/>
              </w:rPr>
              <w:t>16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ggiornamento di Brailliant BI 20X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2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7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4CBD9607" w14:textId="08ABC70A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3" w:history="1">
            <w:r w:rsidR="00415046" w:rsidRPr="002B3D9A">
              <w:rPr>
                <w:rStyle w:val="Collegamentoipertestuale"/>
                <w:rFonts w:cs="Arial"/>
                <w:noProof/>
                <w:lang w:val="it-IT"/>
              </w:rPr>
              <w:t>16.1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ggiornare Brailliant BI 20X tramite USB o scheda SD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3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03179F7" w14:textId="75392A53" w:rsidR="00415046" w:rsidRDefault="005C0F9E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4" w:history="1">
            <w:r w:rsidR="00415046" w:rsidRPr="002B3D9A">
              <w:rPr>
                <w:rStyle w:val="Collegamentoipertestuale"/>
                <w:rFonts w:cs="Arial"/>
                <w:noProof/>
              </w:rPr>
              <w:t>16.2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Controllo automatico degli aggiornament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4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8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520B008" w14:textId="20E7F89A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5" w:history="1">
            <w:r w:rsidR="00415046" w:rsidRPr="002B3D9A">
              <w:rPr>
                <w:rStyle w:val="Collegamentoipertestuale"/>
                <w:noProof/>
              </w:rPr>
              <w:t>17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Assistenza client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5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20DD854" w14:textId="1AC3948D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6" w:history="1">
            <w:r w:rsidR="00415046" w:rsidRPr="002B3D9A">
              <w:rPr>
                <w:rStyle w:val="Collegamentoipertestuale"/>
                <w:noProof/>
                <w:lang w:val="it-IT"/>
              </w:rPr>
              <w:t>18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vvisi e attribuzioni dei marchi registrat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6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1830FBEA" w14:textId="7E22D0F7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7" w:history="1">
            <w:r w:rsidR="00415046" w:rsidRPr="002B3D9A">
              <w:rPr>
                <w:rStyle w:val="Collegamentoipertestuale"/>
                <w:noProof/>
                <w:lang w:val="it-IT"/>
              </w:rPr>
              <w:t>19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  <w:lang w:val="it-IT"/>
              </w:rPr>
              <w:t>Accordo di licenza per l'utente finale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7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39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2A3CFAFA" w14:textId="05F323D8" w:rsidR="00415046" w:rsidRDefault="005C0F9E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8" w:history="1">
            <w:r w:rsidR="00415046" w:rsidRPr="002B3D9A">
              <w:rPr>
                <w:rStyle w:val="Collegamentoipertestuale"/>
                <w:noProof/>
              </w:rPr>
              <w:t>20.</w:t>
            </w:r>
            <w:r w:rsidR="00415046">
              <w:rPr>
                <w:rFonts w:eastAsiaTheme="minorEastAsia"/>
                <w:noProof/>
                <w:sz w:val="22"/>
                <w:szCs w:val="22"/>
                <w:lang w:val="it-IT" w:eastAsia="it-IT"/>
              </w:rPr>
              <w:tab/>
            </w:r>
            <w:r w:rsidR="00415046" w:rsidRPr="002B3D9A">
              <w:rPr>
                <w:rStyle w:val="Collegamentoipertestuale"/>
                <w:noProof/>
              </w:rPr>
              <w:t>Garanzia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8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40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007520CA" w14:textId="50B79D63" w:rsidR="00415046" w:rsidRDefault="005C0F9E">
          <w:pPr>
            <w:pStyle w:val="Sommario1"/>
            <w:tabs>
              <w:tab w:val="right" w:leader="dot" w:pos="996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76859" w:history="1">
            <w:r w:rsidR="00415046" w:rsidRPr="002B3D9A">
              <w:rPr>
                <w:rStyle w:val="Collegamentoipertestuale"/>
                <w:noProof/>
                <w:lang w:val="it-IT"/>
              </w:rPr>
              <w:t>Appendice A – Riepilogo dei comandi</w:t>
            </w:r>
            <w:r w:rsidR="00415046">
              <w:rPr>
                <w:noProof/>
                <w:webHidden/>
              </w:rPr>
              <w:tab/>
            </w:r>
            <w:r w:rsidR="00415046">
              <w:rPr>
                <w:noProof/>
                <w:webHidden/>
              </w:rPr>
              <w:fldChar w:fldCharType="begin"/>
            </w:r>
            <w:r w:rsidR="00415046">
              <w:rPr>
                <w:noProof/>
                <w:webHidden/>
              </w:rPr>
              <w:instrText xml:space="preserve"> PAGEREF _Toc68276859 \h </w:instrText>
            </w:r>
            <w:r w:rsidR="00415046">
              <w:rPr>
                <w:noProof/>
                <w:webHidden/>
              </w:rPr>
            </w:r>
            <w:r w:rsidR="00415046">
              <w:rPr>
                <w:noProof/>
                <w:webHidden/>
              </w:rPr>
              <w:fldChar w:fldCharType="separate"/>
            </w:r>
            <w:r w:rsidR="00415046">
              <w:rPr>
                <w:noProof/>
                <w:webHidden/>
              </w:rPr>
              <w:t>41</w:t>
            </w:r>
            <w:r w:rsidR="00415046">
              <w:rPr>
                <w:noProof/>
                <w:webHidden/>
              </w:rPr>
              <w:fldChar w:fldCharType="end"/>
            </w:r>
          </w:hyperlink>
        </w:p>
        <w:p w14:paraId="7C748B67" w14:textId="2877A24D" w:rsidR="00646BBF" w:rsidRDefault="00646BBF" w:rsidP="00646BBF">
          <w:r>
            <w:rPr>
              <w:b/>
              <w:bCs/>
              <w:noProof/>
            </w:rPr>
            <w:fldChar w:fldCharType="end"/>
          </w:r>
        </w:p>
      </w:sdtContent>
    </w:sdt>
    <w:p w14:paraId="1E14E841" w14:textId="66FE7CB4" w:rsidR="001A5A71" w:rsidRDefault="001A5A71">
      <w:pPr>
        <w:spacing w:after="160"/>
      </w:pPr>
      <w:r>
        <w:br w:type="page"/>
      </w:r>
    </w:p>
    <w:p w14:paraId="4C02FD47" w14:textId="77777777" w:rsidR="00646BBF" w:rsidRDefault="00646BBF" w:rsidP="00646BBF">
      <w:pPr>
        <w:sectPr w:rsidR="00646BBF" w:rsidSect="001A5A7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1417" w:right="1134" w:bottom="1417" w:left="1134" w:header="708" w:footer="708" w:gutter="0"/>
          <w:pgNumType w:start="0"/>
          <w:cols w:space="708"/>
          <w:titlePg/>
          <w:docGrid w:linePitch="360"/>
        </w:sectPr>
      </w:pPr>
    </w:p>
    <w:p w14:paraId="62ECABBE" w14:textId="77777777" w:rsidR="00B07B89" w:rsidRDefault="00B07B89" w:rsidP="00B07B89">
      <w:pPr>
        <w:pStyle w:val="Titolo1"/>
        <w:numPr>
          <w:ilvl w:val="0"/>
          <w:numId w:val="46"/>
        </w:numPr>
        <w:spacing w:before="0"/>
        <w:ind w:left="357" w:hanging="357"/>
      </w:pPr>
      <w:bookmarkStart w:id="2" w:name="_Toc58164222"/>
      <w:bookmarkStart w:id="3" w:name="_Toc68276748"/>
      <w:bookmarkStart w:id="4" w:name="_Refd18e1045"/>
      <w:bookmarkStart w:id="5" w:name="_Tocd18e1045"/>
      <w:bookmarkStart w:id="6" w:name="_Refd18e898"/>
      <w:bookmarkStart w:id="7" w:name="_Tocd18e898"/>
      <w:proofErr w:type="spellStart"/>
      <w:r>
        <w:lastRenderedPageBreak/>
        <w:t>Iniziamo</w:t>
      </w:r>
      <w:bookmarkEnd w:id="2"/>
      <w:bookmarkEnd w:id="3"/>
      <w:proofErr w:type="spellEnd"/>
    </w:p>
    <w:p w14:paraId="2C8583D9" w14:textId="7700D796" w:rsidR="00B07B89" w:rsidRPr="009816F0" w:rsidRDefault="00B07B89" w:rsidP="00415046">
      <w:pPr>
        <w:pStyle w:val="Corpotesto"/>
        <w:spacing w:after="160"/>
        <w:jc w:val="both"/>
        <w:rPr>
          <w:lang w:val="it-IT"/>
        </w:rPr>
      </w:pPr>
      <w:r w:rsidRPr="009816F0">
        <w:rPr>
          <w:lang w:val="it-IT"/>
        </w:rPr>
        <w:t xml:space="preserve">Benvenuti </w:t>
      </w:r>
      <w:r>
        <w:rPr>
          <w:lang w:val="it-IT"/>
        </w:rPr>
        <w:t xml:space="preserve">nel manuale di </w:t>
      </w:r>
      <w:r w:rsidRPr="009816F0">
        <w:rPr>
          <w:lang w:val="it-IT"/>
        </w:rPr>
        <w:t xml:space="preserve">Brailliant™ BI </w:t>
      </w:r>
      <w:r>
        <w:rPr>
          <w:lang w:val="it-IT"/>
        </w:rPr>
        <w:t>2</w:t>
      </w:r>
      <w:r w:rsidRPr="009816F0">
        <w:rPr>
          <w:lang w:val="it-IT"/>
        </w:rPr>
        <w:t xml:space="preserve">0X. </w:t>
      </w:r>
    </w:p>
    <w:p w14:paraId="2C454F41" w14:textId="7F3402C0" w:rsidR="00646BBF" w:rsidRPr="00A13F43" w:rsidRDefault="00B07B89" w:rsidP="00415046">
      <w:pPr>
        <w:pStyle w:val="Corpotesto"/>
        <w:spacing w:after="160"/>
        <w:jc w:val="both"/>
        <w:rPr>
          <w:lang w:val="it-IT"/>
        </w:rPr>
      </w:pPr>
      <w:r w:rsidRPr="009816F0">
        <w:rPr>
          <w:rFonts w:cs="Verdana"/>
          <w:color w:val="221E1F"/>
          <w:lang w:val="it-IT"/>
        </w:rPr>
        <w:t>Questa guida utente dà istruzioni sull</w:t>
      </w:r>
      <w:r w:rsidR="00EC2502">
        <w:rPr>
          <w:rFonts w:cs="Verdana"/>
          <w:color w:val="221E1F"/>
          <w:lang w:val="it-IT"/>
        </w:rPr>
        <w:t>'</w:t>
      </w:r>
      <w:r w:rsidRPr="009816F0">
        <w:rPr>
          <w:rFonts w:cs="Verdana"/>
          <w:color w:val="221E1F"/>
          <w:lang w:val="it-IT"/>
        </w:rPr>
        <w:t>orienta</w:t>
      </w:r>
      <w:r>
        <w:rPr>
          <w:rFonts w:cs="Verdana"/>
          <w:color w:val="221E1F"/>
          <w:lang w:val="it-IT"/>
        </w:rPr>
        <w:t>mento, sull</w:t>
      </w:r>
      <w:r w:rsidR="00EC2502">
        <w:rPr>
          <w:rFonts w:cs="Verdana"/>
          <w:color w:val="221E1F"/>
          <w:lang w:val="it-IT"/>
        </w:rPr>
        <w:t>'</w:t>
      </w:r>
      <w:r>
        <w:rPr>
          <w:rFonts w:cs="Verdana"/>
          <w:color w:val="221E1F"/>
          <w:lang w:val="it-IT"/>
        </w:rPr>
        <w:t>uso, sulla navigazione e sull</w:t>
      </w:r>
      <w:r w:rsidR="00EC2502">
        <w:rPr>
          <w:rFonts w:cs="Verdana"/>
          <w:color w:val="221E1F"/>
          <w:lang w:val="it-IT"/>
        </w:rPr>
        <w:t>'</w:t>
      </w:r>
      <w:r>
        <w:rPr>
          <w:rFonts w:cs="Verdana"/>
          <w:color w:val="221E1F"/>
          <w:lang w:val="it-IT"/>
        </w:rPr>
        <w:t>aggiornamento del dispositivo</w:t>
      </w:r>
      <w:r w:rsidRPr="009816F0">
        <w:rPr>
          <w:rFonts w:cs="Verdana"/>
          <w:color w:val="221E1F"/>
          <w:lang w:val="it-IT"/>
        </w:rPr>
        <w:t xml:space="preserve">. Per maggiori informazioni, consultate la </w:t>
      </w:r>
      <w:hyperlink r:id="rId18" w:history="1">
        <w:r>
          <w:rPr>
            <w:rStyle w:val="Collegamentoipertestuale"/>
            <w:rFonts w:cs="Verdana"/>
            <w:lang w:val="it-IT"/>
          </w:rPr>
          <w:t>pagina del prodotto Brailliant BI 20X</w:t>
        </w:r>
      </w:hyperlink>
      <w:r w:rsidRPr="009816F0">
        <w:rPr>
          <w:rFonts w:cs="Verdana"/>
          <w:color w:val="221E1F"/>
          <w:lang w:val="it-IT"/>
        </w:rPr>
        <w:t xml:space="preserve"> su</w:t>
      </w:r>
      <w:r>
        <w:rPr>
          <w:rFonts w:cs="Verdana"/>
          <w:color w:val="221E1F"/>
          <w:lang w:val="it-IT"/>
        </w:rPr>
        <w:t xml:space="preserve">l sito web di </w:t>
      </w:r>
      <w:proofErr w:type="spellStart"/>
      <w:proofErr w:type="gramStart"/>
      <w:r w:rsidRPr="009816F0">
        <w:rPr>
          <w:rFonts w:cs="Verdana"/>
          <w:color w:val="221E1F"/>
          <w:lang w:val="it-IT"/>
        </w:rPr>
        <w:t>HumanWare</w:t>
      </w:r>
      <w:proofErr w:type="spellEnd"/>
      <w:proofErr w:type="gramEnd"/>
      <w:r w:rsidRPr="009816F0">
        <w:rPr>
          <w:rFonts w:cs="Verdana"/>
          <w:color w:val="221E1F"/>
          <w:lang w:val="it-IT"/>
        </w:rPr>
        <w:t xml:space="preserve"> </w:t>
      </w:r>
      <w:r>
        <w:rPr>
          <w:rFonts w:cs="Verdana"/>
          <w:color w:val="221E1F"/>
          <w:lang w:val="it-IT"/>
        </w:rPr>
        <w:t xml:space="preserve">o contattate il distributore </w:t>
      </w:r>
      <w:proofErr w:type="spellStart"/>
      <w:r w:rsidRPr="009816F0">
        <w:rPr>
          <w:lang w:val="it-IT"/>
        </w:rPr>
        <w:t>HumanWare</w:t>
      </w:r>
      <w:proofErr w:type="spellEnd"/>
      <w:r w:rsidRPr="009816F0">
        <w:rPr>
          <w:lang w:val="it-IT"/>
        </w:rPr>
        <w:t xml:space="preserve"> </w:t>
      </w:r>
      <w:r>
        <w:rPr>
          <w:lang w:val="it-IT"/>
        </w:rPr>
        <w:t>più vicino</w:t>
      </w:r>
      <w:r w:rsidRPr="009816F0">
        <w:rPr>
          <w:rFonts w:cs="Verdana"/>
          <w:color w:val="221E1F"/>
          <w:lang w:val="it-IT"/>
        </w:rPr>
        <w:t>.</w:t>
      </w:r>
      <w:bookmarkEnd w:id="4"/>
      <w:bookmarkEnd w:id="5"/>
    </w:p>
    <w:p w14:paraId="1E9E9DA0" w14:textId="77777777" w:rsidR="00B07B89" w:rsidRDefault="00B07B89" w:rsidP="00B07B89">
      <w:pPr>
        <w:pStyle w:val="Titolo2"/>
        <w:numPr>
          <w:ilvl w:val="1"/>
          <w:numId w:val="46"/>
        </w:numPr>
        <w:ind w:left="720"/>
      </w:pPr>
      <w:bookmarkStart w:id="8" w:name="_Toc58164223"/>
      <w:bookmarkStart w:id="9" w:name="_Toc68276749"/>
      <w:proofErr w:type="spellStart"/>
      <w:r>
        <w:t>Contenu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onfezione</w:t>
      </w:r>
      <w:bookmarkEnd w:id="8"/>
      <w:bookmarkEnd w:id="9"/>
      <w:proofErr w:type="spellEnd"/>
    </w:p>
    <w:p w14:paraId="4611D638" w14:textId="77777777" w:rsidR="00B07B89" w:rsidRPr="009816F0" w:rsidRDefault="00B07B89" w:rsidP="00B07B89">
      <w:pPr>
        <w:pStyle w:val="Corpotesto"/>
        <w:rPr>
          <w:lang w:val="it-IT"/>
        </w:rPr>
      </w:pPr>
      <w:r w:rsidRPr="009816F0">
        <w:rPr>
          <w:lang w:val="it-IT"/>
        </w:rPr>
        <w:t>La confezione contiene gli e</w:t>
      </w:r>
      <w:r>
        <w:rPr>
          <w:lang w:val="it-IT"/>
        </w:rPr>
        <w:t>lementi seguenti</w:t>
      </w:r>
      <w:r w:rsidRPr="009816F0">
        <w:rPr>
          <w:lang w:val="it-IT"/>
        </w:rPr>
        <w:t>:</w:t>
      </w:r>
    </w:p>
    <w:p w14:paraId="35540D0B" w14:textId="77777777" w:rsidR="00B07B89" w:rsidRPr="00D863E3" w:rsidRDefault="00B07B89" w:rsidP="00B07B89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eastAsiaTheme="minorEastAsia"/>
          <w:lang w:val="en-GB"/>
        </w:rPr>
      </w:pPr>
      <w:r>
        <w:rPr>
          <w:lang w:val="en-GB"/>
        </w:rPr>
        <w:t xml:space="preserve">Display Braille </w:t>
      </w:r>
      <w:r w:rsidRPr="459A7080">
        <w:rPr>
          <w:lang w:val="en-GB"/>
        </w:rPr>
        <w:t xml:space="preserve">Brailliant™ </w:t>
      </w:r>
      <w:proofErr w:type="spellStart"/>
      <w:r>
        <w:rPr>
          <w:lang w:val="en-GB"/>
        </w:rPr>
        <w:t>serie</w:t>
      </w:r>
      <w:proofErr w:type="spellEnd"/>
      <w:r>
        <w:rPr>
          <w:lang w:val="en-GB"/>
        </w:rPr>
        <w:t xml:space="preserve"> </w:t>
      </w:r>
      <w:r w:rsidRPr="459A7080">
        <w:rPr>
          <w:lang w:val="en-GB"/>
        </w:rPr>
        <w:t>X</w:t>
      </w:r>
      <w:r>
        <w:rPr>
          <w:lang w:val="en-GB"/>
        </w:rPr>
        <w:t xml:space="preserve"> </w:t>
      </w:r>
    </w:p>
    <w:p w14:paraId="74852BA5" w14:textId="77777777" w:rsidR="00B07B89" w:rsidRPr="009816F0" w:rsidRDefault="00B07B89" w:rsidP="00B07B89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 w:rsidRPr="009816F0">
        <w:rPr>
          <w:rFonts w:cstheme="minorHAnsi"/>
          <w:lang w:val="it-IT"/>
        </w:rPr>
        <w:t xml:space="preserve">Cavo da USB-C a USB-A </w:t>
      </w:r>
    </w:p>
    <w:p w14:paraId="33E8522D" w14:textId="77777777" w:rsidR="00B07B89" w:rsidRPr="009816F0" w:rsidRDefault="00B07B89" w:rsidP="00B07B89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>
        <w:rPr>
          <w:rFonts w:cstheme="minorHAnsi"/>
          <w:lang w:val="it-IT"/>
        </w:rPr>
        <w:t>Alimentatore</w:t>
      </w:r>
      <w:r w:rsidRPr="009816F0">
        <w:rPr>
          <w:rFonts w:cstheme="minorHAnsi"/>
          <w:lang w:val="it-IT"/>
        </w:rPr>
        <w:t xml:space="preserve"> USB </w:t>
      </w:r>
    </w:p>
    <w:p w14:paraId="72A55E4A" w14:textId="77777777" w:rsidR="00B07B89" w:rsidRPr="00D863E3" w:rsidRDefault="00B07B89" w:rsidP="00B07B89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lang w:val="en-GB"/>
        </w:rPr>
      </w:pPr>
      <w:proofErr w:type="spellStart"/>
      <w:r>
        <w:rPr>
          <w:lang w:val="en-GB"/>
        </w:rPr>
        <w:t>Borsa</w:t>
      </w:r>
      <w:proofErr w:type="spellEnd"/>
      <w:r>
        <w:rPr>
          <w:lang w:val="en-GB"/>
        </w:rPr>
        <w:t xml:space="preserve"> di </w:t>
      </w:r>
      <w:proofErr w:type="spellStart"/>
      <w:r>
        <w:rPr>
          <w:lang w:val="en-GB"/>
        </w:rPr>
        <w:t>trasporto</w:t>
      </w:r>
      <w:proofErr w:type="spellEnd"/>
    </w:p>
    <w:p w14:paraId="363FF4F5" w14:textId="5588225E" w:rsidR="00D863E3" w:rsidRPr="00A13F43" w:rsidRDefault="00B07B89" w:rsidP="00D24B70">
      <w:pPr>
        <w:pStyle w:val="Paragrafoelenco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 w:rsidRPr="009816F0">
        <w:rPr>
          <w:rFonts w:cstheme="minorHAnsi"/>
          <w:lang w:val="it-IT"/>
        </w:rPr>
        <w:t>Guida rapida in formato c</w:t>
      </w:r>
      <w:r>
        <w:rPr>
          <w:rFonts w:cstheme="minorHAnsi"/>
          <w:lang w:val="it-IT"/>
        </w:rPr>
        <w:t>artaceo</w:t>
      </w:r>
      <w:bookmarkEnd w:id="6"/>
      <w:bookmarkEnd w:id="7"/>
    </w:p>
    <w:p w14:paraId="47DC2C1C" w14:textId="58BD7C0C" w:rsidR="00B07B89" w:rsidRPr="009816F0" w:rsidRDefault="00B07B89" w:rsidP="00B07B8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0" w:name="_Toc58164224"/>
      <w:bookmarkStart w:id="11" w:name="_Toc68276750"/>
      <w:r w:rsidRPr="009816F0">
        <w:rPr>
          <w:lang w:val="it-IT"/>
        </w:rPr>
        <w:t xml:space="preserve">Orientamento di Brailliant BI </w:t>
      </w:r>
      <w:r w:rsidR="005063CC">
        <w:rPr>
          <w:lang w:val="it-IT"/>
        </w:rPr>
        <w:t>20</w:t>
      </w:r>
      <w:r w:rsidRPr="009816F0">
        <w:rPr>
          <w:lang w:val="it-IT"/>
        </w:rPr>
        <w:t>X</w:t>
      </w:r>
      <w:bookmarkEnd w:id="10"/>
      <w:bookmarkEnd w:id="11"/>
    </w:p>
    <w:p w14:paraId="6495150C" w14:textId="39121B18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Brailliant BI </w:t>
      </w:r>
      <w:r w:rsidR="005063CC">
        <w:rPr>
          <w:lang w:val="it-IT"/>
        </w:rPr>
        <w:t>20</w:t>
      </w:r>
      <w:r w:rsidRPr="009816F0">
        <w:rPr>
          <w:lang w:val="it-IT"/>
        </w:rPr>
        <w:t xml:space="preserve">X ha una riga Braille a </w:t>
      </w:r>
      <w:r>
        <w:rPr>
          <w:lang w:val="it-IT"/>
        </w:rPr>
        <w:t>2</w:t>
      </w:r>
      <w:r w:rsidRPr="009816F0">
        <w:rPr>
          <w:lang w:val="it-IT"/>
        </w:rPr>
        <w:t xml:space="preserve">0 celle, una tastiera in stile Perkins, due barre spaziatrici, un pulsante Home </w:t>
      </w:r>
      <w:r>
        <w:rPr>
          <w:lang w:val="it-IT"/>
        </w:rPr>
        <w:t>e quattro tasti frontali, per la navigazione</w:t>
      </w:r>
      <w:r w:rsidRPr="009816F0">
        <w:rPr>
          <w:lang w:val="it-IT"/>
        </w:rPr>
        <w:t xml:space="preserve">. </w:t>
      </w:r>
    </w:p>
    <w:p w14:paraId="46555642" w14:textId="77777777" w:rsidR="00B07B89" w:rsidRPr="00AF5B68" w:rsidRDefault="00B07B89" w:rsidP="00B07B89">
      <w:pPr>
        <w:pStyle w:val="Titolo3"/>
        <w:numPr>
          <w:ilvl w:val="2"/>
          <w:numId w:val="46"/>
        </w:numPr>
        <w:ind w:left="1077" w:hanging="1077"/>
      </w:pPr>
      <w:bookmarkStart w:id="12" w:name="_Toc58164225"/>
      <w:bookmarkStart w:id="13" w:name="_Toc68276751"/>
      <w:proofErr w:type="spellStart"/>
      <w:r>
        <w:t>Lato</w:t>
      </w:r>
      <w:proofErr w:type="spellEnd"/>
      <w:r>
        <w:t xml:space="preserve"> </w:t>
      </w:r>
      <w:proofErr w:type="spellStart"/>
      <w:r>
        <w:t>superiore</w:t>
      </w:r>
      <w:bookmarkEnd w:id="12"/>
      <w:bookmarkEnd w:id="13"/>
      <w:proofErr w:type="spellEnd"/>
    </w:p>
    <w:p w14:paraId="52DB0734" w14:textId="77777777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lato superiore di Brailliant può </w:t>
      </w:r>
      <w:r>
        <w:rPr>
          <w:lang w:val="it-IT"/>
        </w:rPr>
        <w:t>essere diviso in due sezioni</w:t>
      </w:r>
      <w:r w:rsidRPr="009816F0">
        <w:rPr>
          <w:lang w:val="it-IT"/>
        </w:rPr>
        <w:t>: front</w:t>
      </w:r>
      <w:r>
        <w:rPr>
          <w:lang w:val="it-IT"/>
        </w:rPr>
        <w:t>ale e posteriore</w:t>
      </w:r>
      <w:r w:rsidRPr="009816F0">
        <w:rPr>
          <w:lang w:val="it-IT"/>
        </w:rPr>
        <w:t>.</w:t>
      </w:r>
    </w:p>
    <w:p w14:paraId="37B03EF1" w14:textId="25265362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sezione frontale del lato superiore consiste in una riga </w:t>
      </w:r>
      <w:r>
        <w:rPr>
          <w:lang w:val="it-IT"/>
        </w:rPr>
        <w:t>Braille contenente 2</w:t>
      </w:r>
      <w:r w:rsidRPr="009816F0">
        <w:rPr>
          <w:lang w:val="it-IT"/>
        </w:rPr>
        <w:t xml:space="preserve">0 </w:t>
      </w:r>
      <w:r>
        <w:rPr>
          <w:lang w:val="it-IT"/>
        </w:rPr>
        <w:t>celle e 2</w:t>
      </w:r>
      <w:r w:rsidRPr="009816F0">
        <w:rPr>
          <w:lang w:val="it-IT"/>
        </w:rPr>
        <w:t xml:space="preserve">0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Ogni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è associato alla cella braille im</w:t>
      </w:r>
      <w:r>
        <w:rPr>
          <w:lang w:val="it-IT"/>
        </w:rPr>
        <w:t>mediatamente sotto</w:t>
      </w:r>
      <w:r w:rsidRPr="009816F0">
        <w:rPr>
          <w:lang w:val="it-IT"/>
        </w:rPr>
        <w:t xml:space="preserve">. Quando si scrive del testo, la pressione di uno </w:t>
      </w:r>
      <w:r w:rsidRPr="00D538CC">
        <w:rPr>
          <w:lang w:val="it-IT"/>
        </w:rPr>
        <w:t>de</w:t>
      </w:r>
      <w:r w:rsidRPr="009816F0">
        <w:rPr>
          <w:lang w:val="it-IT"/>
        </w:rPr>
        <w:t xml:space="preserve">i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</w:t>
      </w:r>
      <w:r>
        <w:rPr>
          <w:lang w:val="it-IT"/>
        </w:rPr>
        <w:t xml:space="preserve">sposta il cursore di </w:t>
      </w:r>
      <w:proofErr w:type="spellStart"/>
      <w:r>
        <w:rPr>
          <w:lang w:val="it-IT"/>
        </w:rPr>
        <w:t>editazione</w:t>
      </w:r>
      <w:proofErr w:type="spellEnd"/>
      <w:r>
        <w:rPr>
          <w:lang w:val="it-IT"/>
        </w:rPr>
        <w:t xml:space="preserve"> alla </w:t>
      </w:r>
      <w:r w:rsidRPr="009816F0">
        <w:rPr>
          <w:lang w:val="it-IT"/>
        </w:rPr>
        <w:t>cell</w:t>
      </w:r>
      <w:r>
        <w:rPr>
          <w:lang w:val="it-IT"/>
        </w:rPr>
        <w:t>a Braille associata</w:t>
      </w:r>
      <w:r w:rsidRPr="009816F0">
        <w:rPr>
          <w:lang w:val="it-IT"/>
        </w:rPr>
        <w:t xml:space="preserve">. Negli altri casi, la </w:t>
      </w:r>
      <w:r>
        <w:rPr>
          <w:lang w:val="it-IT"/>
        </w:rPr>
        <w:t xml:space="preserve">pressione del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>
        <w:rPr>
          <w:lang w:val="it-IT"/>
        </w:rPr>
        <w:t>routing</w:t>
      </w:r>
      <w:proofErr w:type="spellEnd"/>
      <w:r>
        <w:rPr>
          <w:lang w:val="it-IT"/>
        </w:rPr>
        <w:t xml:space="preserve"> attiva l</w:t>
      </w:r>
      <w:r w:rsidR="00EC2502">
        <w:rPr>
          <w:lang w:val="it-IT"/>
        </w:rPr>
        <w:t>'</w:t>
      </w:r>
      <w:r>
        <w:rPr>
          <w:lang w:val="it-IT"/>
        </w:rPr>
        <w:t>elemento selezionato</w:t>
      </w:r>
      <w:r w:rsidRPr="009816F0">
        <w:rPr>
          <w:lang w:val="it-IT"/>
        </w:rPr>
        <w:t xml:space="preserve">. </w:t>
      </w:r>
    </w:p>
    <w:p w14:paraId="7F6B7059" w14:textId="6BCA6821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Quando non si</w:t>
      </w:r>
      <w:r>
        <w:rPr>
          <w:lang w:val="it-IT"/>
        </w:rPr>
        <w:t xml:space="preserve"> </w:t>
      </w:r>
      <w:r w:rsidRPr="009816F0">
        <w:rPr>
          <w:lang w:val="it-IT"/>
        </w:rPr>
        <w:t>sta scrivendo un testo, il</w:t>
      </w:r>
      <w:r>
        <w:rPr>
          <w:lang w:val="it-IT"/>
        </w:rPr>
        <w:t xml:space="preserve">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>
        <w:rPr>
          <w:lang w:val="it-IT"/>
        </w:rPr>
        <w:t>routing</w:t>
      </w:r>
      <w:proofErr w:type="spellEnd"/>
      <w:r>
        <w:rPr>
          <w:lang w:val="it-IT"/>
        </w:rPr>
        <w:t xml:space="preserve"> attiva l</w:t>
      </w:r>
      <w:r w:rsidR="00EC2502">
        <w:rPr>
          <w:lang w:val="it-IT"/>
        </w:rPr>
        <w:t>'</w:t>
      </w:r>
      <w:r>
        <w:rPr>
          <w:lang w:val="it-IT"/>
        </w:rPr>
        <w:t>elemento selezionato</w:t>
      </w:r>
      <w:r w:rsidRPr="009816F0">
        <w:rPr>
          <w:lang w:val="it-IT"/>
        </w:rPr>
        <w:t xml:space="preserve">. </w:t>
      </w:r>
    </w:p>
    <w:p w14:paraId="4A8CDB6A" w14:textId="60294298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sezione posteriore </w:t>
      </w:r>
      <w:r>
        <w:rPr>
          <w:lang w:val="it-IT"/>
        </w:rPr>
        <w:t xml:space="preserve">consiste in </w:t>
      </w:r>
      <w:r w:rsidRPr="009816F0">
        <w:rPr>
          <w:lang w:val="it-IT"/>
        </w:rPr>
        <w:t>una tastiera Braille in stile Perkins</w:t>
      </w:r>
      <w:r>
        <w:rPr>
          <w:lang w:val="it-IT"/>
        </w:rPr>
        <w:t xml:space="preserve"> dove ogni tasto rappresenta un punto su una cella </w:t>
      </w:r>
      <w:r w:rsidRPr="009816F0">
        <w:rPr>
          <w:lang w:val="it-IT"/>
        </w:rPr>
        <w:t xml:space="preserve">braille. I tasti a sinistra rappresentano i punti 1, 2, 3 e Backspace, con il punto </w:t>
      </w:r>
      <w:r>
        <w:rPr>
          <w:lang w:val="it-IT"/>
        </w:rPr>
        <w:t xml:space="preserve">1 </w:t>
      </w:r>
      <w:r w:rsidRPr="009816F0">
        <w:rPr>
          <w:lang w:val="it-IT"/>
        </w:rPr>
        <w:t>in</w:t>
      </w:r>
      <w:r>
        <w:rPr>
          <w:lang w:val="it-IT"/>
        </w:rPr>
        <w:t xml:space="preserve"> corrispondenza del dito indice ed il </w:t>
      </w:r>
      <w:r w:rsidRPr="009816F0">
        <w:rPr>
          <w:lang w:val="it-IT"/>
        </w:rPr>
        <w:t xml:space="preserve">Backspace </w:t>
      </w:r>
      <w:r>
        <w:rPr>
          <w:lang w:val="it-IT"/>
        </w:rPr>
        <w:t>del mignolo</w:t>
      </w:r>
      <w:r w:rsidRPr="009816F0">
        <w:rPr>
          <w:lang w:val="it-IT"/>
        </w:rPr>
        <w:t xml:space="preserve">. I tasti sulla destra rappresentano i punti 4, 5, 6 e Invio, </w:t>
      </w:r>
      <w:r w:rsidRPr="003E39CB">
        <w:rPr>
          <w:lang w:val="it-IT"/>
        </w:rPr>
        <w:t>co</w:t>
      </w:r>
      <w:r w:rsidRPr="009816F0">
        <w:rPr>
          <w:lang w:val="it-IT"/>
        </w:rPr>
        <w:t xml:space="preserve">n il punto 4 </w:t>
      </w:r>
      <w:r w:rsidRPr="003E39CB">
        <w:rPr>
          <w:lang w:val="it-IT"/>
        </w:rPr>
        <w:t>ch</w:t>
      </w:r>
      <w:r>
        <w:rPr>
          <w:lang w:val="it-IT"/>
        </w:rPr>
        <w:t>e</w:t>
      </w:r>
      <w:r w:rsidRPr="003E39CB">
        <w:rPr>
          <w:lang w:val="it-IT"/>
        </w:rPr>
        <w:t xml:space="preserve"> i trova in corrispondenza del dito indice e l</w:t>
      </w:r>
      <w:r w:rsidR="00EC2502">
        <w:rPr>
          <w:lang w:val="it-IT"/>
        </w:rPr>
        <w:t>'</w:t>
      </w:r>
      <w:r w:rsidRPr="003E39CB">
        <w:rPr>
          <w:lang w:val="it-IT"/>
        </w:rPr>
        <w:t>I</w:t>
      </w:r>
      <w:r w:rsidRPr="009816F0">
        <w:rPr>
          <w:lang w:val="it-IT"/>
        </w:rPr>
        <w:t>nv</w:t>
      </w:r>
      <w:r>
        <w:rPr>
          <w:lang w:val="it-IT"/>
        </w:rPr>
        <w:t>io del mignolo</w:t>
      </w:r>
      <w:r w:rsidRPr="009816F0">
        <w:rPr>
          <w:lang w:val="it-IT"/>
        </w:rPr>
        <w:t>. C</w:t>
      </w:r>
      <w:r w:rsidR="00EC2502">
        <w:rPr>
          <w:lang w:val="it-IT"/>
        </w:rPr>
        <w:t>'</w:t>
      </w:r>
      <w:r w:rsidRPr="009816F0">
        <w:rPr>
          <w:lang w:val="it-IT"/>
        </w:rPr>
        <w:t>è un altoparlante su ogni lato, per un suono stereo, ed un</w:t>
      </w:r>
      <w:r>
        <w:rPr>
          <w:lang w:val="it-IT"/>
        </w:rPr>
        <w:t xml:space="preserve"> microfono integrato vicino all</w:t>
      </w:r>
      <w:r w:rsidR="00EC2502">
        <w:rPr>
          <w:lang w:val="it-IT"/>
        </w:rPr>
        <w:t>'</w:t>
      </w:r>
      <w:r>
        <w:rPr>
          <w:lang w:val="it-IT"/>
        </w:rPr>
        <w:t xml:space="preserve">altoparlante di destra </w:t>
      </w:r>
      <w:r w:rsidRPr="009816F0">
        <w:rPr>
          <w:lang w:val="it-IT"/>
        </w:rPr>
        <w:t>(</w:t>
      </w:r>
      <w:r>
        <w:rPr>
          <w:lang w:val="it-IT"/>
        </w:rPr>
        <w:t>al momento non attivo</w:t>
      </w:r>
      <w:r w:rsidRPr="009816F0">
        <w:rPr>
          <w:lang w:val="it-IT"/>
        </w:rPr>
        <w:t>).</w:t>
      </w:r>
    </w:p>
    <w:p w14:paraId="18CA4B46" w14:textId="77777777" w:rsidR="00B07B89" w:rsidRPr="00AE6A0E" w:rsidRDefault="00B07B89" w:rsidP="00B07B89">
      <w:pPr>
        <w:pStyle w:val="Corpotesto"/>
        <w:jc w:val="both"/>
        <w:rPr>
          <w:b/>
          <w:u w:val="single"/>
        </w:rPr>
      </w:pPr>
      <w:r w:rsidRPr="009816F0">
        <w:rPr>
          <w:lang w:val="it-IT"/>
        </w:rPr>
        <w:t>La tastiera Braille ed i pulsanti di comando possono es</w:t>
      </w:r>
      <w:r>
        <w:rPr>
          <w:lang w:val="it-IT"/>
        </w:rPr>
        <w:t>sere usati per scrivere in Braille o per eseguire dei comandi</w:t>
      </w:r>
      <w:r w:rsidRPr="009816F0">
        <w:rPr>
          <w:lang w:val="it-IT"/>
        </w:rPr>
        <w:t xml:space="preserve">. </w:t>
      </w:r>
      <w:r>
        <w:t xml:space="preserve">I </w:t>
      </w:r>
      <w:proofErr w:type="spellStart"/>
      <w:r>
        <w:t>comandi</w:t>
      </w:r>
      <w:proofErr w:type="spellEnd"/>
      <w:r>
        <w:t xml:space="preserve"> </w:t>
      </w:r>
      <w:proofErr w:type="spellStart"/>
      <w:r>
        <w:t>dipendono</w:t>
      </w:r>
      <w:proofErr w:type="spellEnd"/>
      <w:r>
        <w:t xml:space="preserve"> </w:t>
      </w:r>
      <w:proofErr w:type="spellStart"/>
      <w:r>
        <w:t>dallo</w:t>
      </w:r>
      <w:proofErr w:type="spellEnd"/>
      <w:r>
        <w:t xml:space="preserve"> </w:t>
      </w:r>
      <w:r w:rsidRPr="00532CF1">
        <w:t xml:space="preserve">screen reader </w:t>
      </w:r>
      <w:r>
        <w:t xml:space="preserve">in </w:t>
      </w:r>
      <w:proofErr w:type="spellStart"/>
      <w:r>
        <w:t>uso</w:t>
      </w:r>
      <w:proofErr w:type="spellEnd"/>
      <w:r w:rsidRPr="00532CF1">
        <w:t>.</w:t>
      </w:r>
    </w:p>
    <w:p w14:paraId="23B68723" w14:textId="77777777" w:rsidR="00B07B89" w:rsidRPr="00AF5B68" w:rsidRDefault="00B07B89" w:rsidP="00B07B89">
      <w:pPr>
        <w:pStyle w:val="Titolo3"/>
        <w:numPr>
          <w:ilvl w:val="2"/>
          <w:numId w:val="46"/>
        </w:numPr>
        <w:ind w:left="1077" w:hanging="1077"/>
      </w:pPr>
      <w:bookmarkStart w:id="14" w:name="_Toc58164226"/>
      <w:bookmarkStart w:id="15" w:name="_Toc68276752"/>
      <w:proofErr w:type="spellStart"/>
      <w:r>
        <w:t>Lato</w:t>
      </w:r>
      <w:proofErr w:type="spellEnd"/>
      <w:r>
        <w:t xml:space="preserve"> </w:t>
      </w:r>
      <w:proofErr w:type="spellStart"/>
      <w:r>
        <w:t>frontale</w:t>
      </w:r>
      <w:bookmarkEnd w:id="14"/>
      <w:bookmarkEnd w:id="15"/>
      <w:proofErr w:type="spellEnd"/>
    </w:p>
    <w:p w14:paraId="2C6B00DD" w14:textId="77777777" w:rsidR="00B07B89" w:rsidRPr="00A13F43" w:rsidRDefault="00B07B89" w:rsidP="00B07B89">
      <w:pPr>
        <w:pStyle w:val="Corpotesto"/>
        <w:rPr>
          <w:lang w:val="it-IT"/>
        </w:rPr>
      </w:pPr>
      <w:r w:rsidRPr="009816F0">
        <w:rPr>
          <w:lang w:val="it-IT"/>
        </w:rPr>
        <w:t>Sul lato frontale di Brailliant ci</w:t>
      </w:r>
      <w:r>
        <w:rPr>
          <w:lang w:val="it-IT"/>
        </w:rPr>
        <w:t xml:space="preserve"> sono cinque pulsanti</w:t>
      </w:r>
      <w:r w:rsidRPr="009816F0">
        <w:rPr>
          <w:lang w:val="it-IT"/>
        </w:rPr>
        <w:t xml:space="preserve">. </w:t>
      </w:r>
      <w:r w:rsidRPr="00A13F43">
        <w:rPr>
          <w:lang w:val="it-IT"/>
        </w:rPr>
        <w:t>Da sinistra a destra, troverete:</w:t>
      </w:r>
    </w:p>
    <w:p w14:paraId="200CEC23" w14:textId="77777777" w:rsidR="00B07B89" w:rsidRDefault="00B07B89" w:rsidP="00B07B89">
      <w:pPr>
        <w:pStyle w:val="Corpotesto"/>
        <w:numPr>
          <w:ilvl w:val="0"/>
          <w:numId w:val="4"/>
        </w:numPr>
        <w:contextualSpacing/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Precedente</w:t>
      </w:r>
      <w:proofErr w:type="spellEnd"/>
    </w:p>
    <w:p w14:paraId="2ACBC9FE" w14:textId="77777777" w:rsidR="00B07B89" w:rsidRDefault="00B07B89" w:rsidP="00B07B89">
      <w:pPr>
        <w:pStyle w:val="Corpotesto"/>
        <w:numPr>
          <w:ilvl w:val="0"/>
          <w:numId w:val="4"/>
        </w:numPr>
        <w:contextualSpacing/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Sinistro</w:t>
      </w:r>
      <w:proofErr w:type="spellEnd"/>
      <w:r>
        <w:t xml:space="preserve"> </w:t>
      </w:r>
    </w:p>
    <w:p w14:paraId="6710CF7E" w14:textId="77777777" w:rsidR="00B07B89" w:rsidRPr="009816F0" w:rsidRDefault="00B07B89" w:rsidP="00B07B89">
      <w:pPr>
        <w:pStyle w:val="Corpotesto"/>
        <w:numPr>
          <w:ilvl w:val="0"/>
          <w:numId w:val="4"/>
        </w:numPr>
        <w:contextualSpacing/>
        <w:rPr>
          <w:lang w:val="it-IT"/>
        </w:rPr>
      </w:pPr>
      <w:r w:rsidRPr="009816F0">
        <w:rPr>
          <w:lang w:val="it-IT"/>
        </w:rPr>
        <w:lastRenderedPageBreak/>
        <w:t xml:space="preserve">Pulsante Home (forma circolare) </w:t>
      </w:r>
      <w:r w:rsidRPr="009816F0">
        <w:rPr>
          <w:rFonts w:cstheme="minorHAnsi"/>
          <w:lang w:val="it-IT"/>
        </w:rPr>
        <w:t>–</w:t>
      </w:r>
      <w:r w:rsidRPr="009816F0">
        <w:rPr>
          <w:lang w:val="it-IT"/>
        </w:rPr>
        <w:t xml:space="preserve"> usato pe</w:t>
      </w:r>
      <w:r>
        <w:rPr>
          <w:lang w:val="it-IT"/>
        </w:rPr>
        <w:t xml:space="preserve">r tornare al menu principale o per uscire dalla modal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</w:p>
    <w:p w14:paraId="0AF4F3C9" w14:textId="77777777" w:rsidR="00B07B89" w:rsidRDefault="00B07B89" w:rsidP="00B07B89">
      <w:pPr>
        <w:pStyle w:val="Corpotesto"/>
        <w:numPr>
          <w:ilvl w:val="0"/>
          <w:numId w:val="4"/>
        </w:numPr>
        <w:contextualSpacing/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Destro</w:t>
      </w:r>
      <w:proofErr w:type="spellEnd"/>
    </w:p>
    <w:p w14:paraId="7CAE765A" w14:textId="1D9239D9" w:rsidR="00646BBF" w:rsidRDefault="00B07B89" w:rsidP="00D24B70">
      <w:pPr>
        <w:pStyle w:val="Corpotesto"/>
        <w:numPr>
          <w:ilvl w:val="0"/>
          <w:numId w:val="4"/>
        </w:numPr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Successivo</w:t>
      </w:r>
      <w:proofErr w:type="spellEnd"/>
    </w:p>
    <w:p w14:paraId="0794FCA9" w14:textId="77777777" w:rsidR="00B07B89" w:rsidRDefault="00B07B89" w:rsidP="00B07B89">
      <w:pPr>
        <w:pStyle w:val="Titolo3"/>
        <w:numPr>
          <w:ilvl w:val="2"/>
          <w:numId w:val="46"/>
        </w:numPr>
        <w:ind w:left="1077" w:hanging="1077"/>
      </w:pPr>
      <w:bookmarkStart w:id="16" w:name="_Toc58164227"/>
      <w:bookmarkStart w:id="17" w:name="_Toc68276753"/>
      <w:bookmarkStart w:id="18" w:name="_Refd18e983"/>
      <w:bookmarkStart w:id="19" w:name="_Tocd18e983"/>
      <w:proofErr w:type="spellStart"/>
      <w:r>
        <w:t>Lato</w:t>
      </w:r>
      <w:proofErr w:type="spellEnd"/>
      <w:r>
        <w:t xml:space="preserve"> </w:t>
      </w:r>
      <w:proofErr w:type="spellStart"/>
      <w:r>
        <w:t>sinistro</w:t>
      </w:r>
      <w:bookmarkEnd w:id="16"/>
      <w:bookmarkEnd w:id="17"/>
      <w:proofErr w:type="spellEnd"/>
    </w:p>
    <w:p w14:paraId="79AD8861" w14:textId="77777777" w:rsidR="00B07B89" w:rsidRPr="009816F0" w:rsidRDefault="00B07B89" w:rsidP="00B07B89">
      <w:pPr>
        <w:pStyle w:val="Corpotesto"/>
        <w:rPr>
          <w:lang w:val="it-IT"/>
        </w:rPr>
      </w:pPr>
      <w:r w:rsidRPr="009816F0">
        <w:rPr>
          <w:lang w:val="it-IT"/>
        </w:rPr>
        <w:t>Sul lato sinistro, da</w:t>
      </w:r>
      <w:r>
        <w:rPr>
          <w:lang w:val="it-IT"/>
        </w:rPr>
        <w:t>l punto più vicino a voi a quello più lontano, troverete</w:t>
      </w:r>
      <w:r w:rsidRPr="009816F0">
        <w:rPr>
          <w:lang w:val="it-IT"/>
        </w:rPr>
        <w:t>:</w:t>
      </w:r>
    </w:p>
    <w:p w14:paraId="1155D8CB" w14:textId="77777777" w:rsidR="00B07B89" w:rsidRDefault="00B07B89" w:rsidP="00B07B89">
      <w:pPr>
        <w:pStyle w:val="Corpotesto"/>
        <w:numPr>
          <w:ilvl w:val="0"/>
          <w:numId w:val="5"/>
        </w:numPr>
        <w:contextualSpacing/>
      </w:pPr>
      <w:r>
        <w:t xml:space="preserve">Porta USB-A </w:t>
      </w:r>
    </w:p>
    <w:p w14:paraId="256A986C" w14:textId="77777777" w:rsidR="00B07B89" w:rsidRPr="009816F0" w:rsidRDefault="00B07B89" w:rsidP="00B07B89">
      <w:pPr>
        <w:pStyle w:val="Corpotesto"/>
        <w:numPr>
          <w:ilvl w:val="0"/>
          <w:numId w:val="5"/>
        </w:numPr>
        <w:contextualSpacing/>
        <w:rPr>
          <w:lang w:val="it-IT"/>
        </w:rPr>
      </w:pPr>
      <w:r w:rsidRPr="009816F0">
        <w:rPr>
          <w:lang w:val="it-IT"/>
        </w:rPr>
        <w:t xml:space="preserve">Pulsante di alimentazione </w:t>
      </w:r>
      <w:r w:rsidRPr="009816F0">
        <w:rPr>
          <w:rFonts w:cstheme="minorHAnsi"/>
          <w:lang w:val="it-IT"/>
        </w:rPr>
        <w:t>–</w:t>
      </w:r>
      <w:r w:rsidRPr="009816F0">
        <w:rPr>
          <w:lang w:val="it-IT"/>
        </w:rPr>
        <w:t xml:space="preserve"> premete e tenete premuto questo</w:t>
      </w:r>
      <w:r>
        <w:rPr>
          <w:lang w:val="it-IT"/>
        </w:rPr>
        <w:t xml:space="preserve"> pulsante per </w:t>
      </w:r>
      <w:proofErr w:type="gramStart"/>
      <w:r w:rsidRPr="009816F0">
        <w:rPr>
          <w:lang w:val="it-IT"/>
        </w:rPr>
        <w:t>2</w:t>
      </w:r>
      <w:proofErr w:type="gramEnd"/>
      <w:r w:rsidRPr="009816F0">
        <w:rPr>
          <w:lang w:val="it-IT"/>
        </w:rPr>
        <w:t xml:space="preserve"> second</w:t>
      </w:r>
      <w:r>
        <w:rPr>
          <w:lang w:val="it-IT"/>
        </w:rPr>
        <w:t>i</w:t>
      </w:r>
      <w:r w:rsidRPr="009816F0">
        <w:rPr>
          <w:lang w:val="it-IT"/>
        </w:rPr>
        <w:t xml:space="preserve"> </w:t>
      </w:r>
      <w:r>
        <w:rPr>
          <w:lang w:val="it-IT"/>
        </w:rPr>
        <w:t>per accendere il dispositivo</w:t>
      </w:r>
      <w:r w:rsidRPr="009816F0">
        <w:rPr>
          <w:lang w:val="it-IT"/>
        </w:rPr>
        <w:t xml:space="preserve">. </w:t>
      </w:r>
    </w:p>
    <w:p w14:paraId="05663550" w14:textId="77777777" w:rsidR="00B07B89" w:rsidRPr="009816F0" w:rsidRDefault="00B07B89" w:rsidP="00B07B89">
      <w:pPr>
        <w:pStyle w:val="Corpotesto"/>
        <w:numPr>
          <w:ilvl w:val="0"/>
          <w:numId w:val="5"/>
        </w:numPr>
        <w:contextualSpacing/>
        <w:rPr>
          <w:lang w:val="it-IT"/>
        </w:rPr>
      </w:pPr>
      <w:r w:rsidRPr="009816F0">
        <w:rPr>
          <w:lang w:val="it-IT"/>
        </w:rPr>
        <w:t xml:space="preserve">LED verde </w:t>
      </w:r>
      <w:r w:rsidRPr="009816F0">
        <w:rPr>
          <w:rFonts w:cstheme="minorHAnsi"/>
          <w:lang w:val="it-IT"/>
        </w:rPr>
        <w:t>–</w:t>
      </w:r>
      <w:r w:rsidRPr="009816F0">
        <w:rPr>
          <w:lang w:val="it-IT"/>
        </w:rPr>
        <w:t xml:space="preserve"> indica visivamente l</w:t>
      </w:r>
      <w:r>
        <w:rPr>
          <w:lang w:val="it-IT"/>
        </w:rPr>
        <w:t>o stato del dispositivo</w:t>
      </w:r>
    </w:p>
    <w:p w14:paraId="3D17FBE1" w14:textId="77777777" w:rsidR="00B07B89" w:rsidRPr="009816F0" w:rsidRDefault="00B07B89" w:rsidP="00B07B89">
      <w:pPr>
        <w:pStyle w:val="Corpotesto"/>
        <w:numPr>
          <w:ilvl w:val="0"/>
          <w:numId w:val="5"/>
        </w:numPr>
        <w:rPr>
          <w:lang w:val="it-IT"/>
        </w:rPr>
      </w:pPr>
      <w:r w:rsidRPr="009816F0">
        <w:rPr>
          <w:lang w:val="it-IT"/>
        </w:rPr>
        <w:t xml:space="preserve">Porta USB-C </w:t>
      </w:r>
      <w:r w:rsidRPr="009816F0">
        <w:rPr>
          <w:rFonts w:cstheme="minorHAnsi"/>
          <w:lang w:val="it-IT"/>
        </w:rPr>
        <w:t>–</w:t>
      </w:r>
      <w:r w:rsidRPr="009816F0">
        <w:rPr>
          <w:lang w:val="it-IT"/>
        </w:rPr>
        <w:t xml:space="preserve"> usate il cavo in dotazione con Brailliant pe</w:t>
      </w:r>
      <w:r>
        <w:rPr>
          <w:lang w:val="it-IT"/>
        </w:rPr>
        <w:t xml:space="preserve">r collegarlo ad una presa della corrente o al </w:t>
      </w:r>
      <w:r w:rsidRPr="009816F0">
        <w:rPr>
          <w:lang w:val="it-IT"/>
        </w:rPr>
        <w:t>PC.</w:t>
      </w:r>
    </w:p>
    <w:p w14:paraId="5C26BAF5" w14:textId="77777777" w:rsidR="00B07B89" w:rsidRDefault="00B07B89" w:rsidP="00B07B89">
      <w:pPr>
        <w:pStyle w:val="Titolo3"/>
        <w:numPr>
          <w:ilvl w:val="2"/>
          <w:numId w:val="46"/>
        </w:numPr>
        <w:ind w:left="1077" w:hanging="1077"/>
      </w:pPr>
      <w:bookmarkStart w:id="20" w:name="_Toc58164228"/>
      <w:bookmarkStart w:id="21" w:name="_Toc68276754"/>
      <w:proofErr w:type="spellStart"/>
      <w:r>
        <w:t>Lato</w:t>
      </w:r>
      <w:proofErr w:type="spellEnd"/>
      <w:r>
        <w:t xml:space="preserve"> </w:t>
      </w:r>
      <w:proofErr w:type="spellStart"/>
      <w:r>
        <w:t>destro</w:t>
      </w:r>
      <w:bookmarkEnd w:id="20"/>
      <w:bookmarkEnd w:id="21"/>
      <w:proofErr w:type="spellEnd"/>
    </w:p>
    <w:p w14:paraId="54DF2923" w14:textId="77777777" w:rsidR="00B07B89" w:rsidRPr="009816F0" w:rsidRDefault="00B07B89" w:rsidP="00B07B89">
      <w:pPr>
        <w:pStyle w:val="Corpotesto"/>
        <w:rPr>
          <w:lang w:val="it-IT"/>
        </w:rPr>
      </w:pPr>
      <w:r w:rsidRPr="009816F0">
        <w:rPr>
          <w:lang w:val="it-IT"/>
        </w:rPr>
        <w:t xml:space="preserve">Sul lato destro, </w:t>
      </w:r>
      <w:r w:rsidRPr="00391C49">
        <w:rPr>
          <w:lang w:val="it-IT"/>
        </w:rPr>
        <w:t>da</w:t>
      </w:r>
      <w:r>
        <w:rPr>
          <w:lang w:val="it-IT"/>
        </w:rPr>
        <w:t>l punto più vicino a voi a quello più lontano, troverete</w:t>
      </w:r>
      <w:r w:rsidRPr="009816F0">
        <w:rPr>
          <w:lang w:val="it-IT"/>
        </w:rPr>
        <w:t>:</w:t>
      </w:r>
    </w:p>
    <w:p w14:paraId="1039FF48" w14:textId="77777777" w:rsidR="00B07B89" w:rsidRPr="009816F0" w:rsidRDefault="00B07B89" w:rsidP="00B07B89">
      <w:pPr>
        <w:pStyle w:val="Corpotesto"/>
        <w:numPr>
          <w:ilvl w:val="0"/>
          <w:numId w:val="38"/>
        </w:numPr>
        <w:rPr>
          <w:lang w:val="it-IT"/>
        </w:rPr>
      </w:pPr>
      <w:r w:rsidRPr="009816F0">
        <w:rPr>
          <w:lang w:val="it-IT"/>
        </w:rPr>
        <w:t>Due tasti volume (al momento non</w:t>
      </w:r>
      <w:r>
        <w:rPr>
          <w:lang w:val="it-IT"/>
        </w:rPr>
        <w:t xml:space="preserve"> attivi</w:t>
      </w:r>
      <w:r w:rsidRPr="009816F0">
        <w:rPr>
          <w:lang w:val="it-IT"/>
        </w:rPr>
        <w:t>)</w:t>
      </w:r>
    </w:p>
    <w:p w14:paraId="0B109FB2" w14:textId="2E2DB803" w:rsidR="00D863E3" w:rsidRPr="00A13F43" w:rsidRDefault="00B07B89" w:rsidP="00D24B70">
      <w:pPr>
        <w:pStyle w:val="Corpotesto"/>
        <w:numPr>
          <w:ilvl w:val="0"/>
          <w:numId w:val="38"/>
        </w:numPr>
        <w:rPr>
          <w:lang w:val="it-IT"/>
        </w:rPr>
      </w:pPr>
      <w:r>
        <w:rPr>
          <w:lang w:val="it-IT"/>
        </w:rPr>
        <w:t xml:space="preserve">Un jack audio da </w:t>
      </w:r>
      <w:r w:rsidRPr="009816F0">
        <w:rPr>
          <w:lang w:val="it-IT"/>
        </w:rPr>
        <w:t>3.5mm (</w:t>
      </w:r>
      <w:r w:rsidRPr="00391C49">
        <w:rPr>
          <w:lang w:val="it-IT"/>
        </w:rPr>
        <w:t>al momento non</w:t>
      </w:r>
      <w:r>
        <w:rPr>
          <w:lang w:val="it-IT"/>
        </w:rPr>
        <w:t xml:space="preserve"> attivo</w:t>
      </w:r>
      <w:r w:rsidRPr="009816F0">
        <w:rPr>
          <w:lang w:val="it-IT"/>
        </w:rPr>
        <w:t>)</w:t>
      </w:r>
      <w:bookmarkStart w:id="22" w:name="_Refd18e1016"/>
      <w:bookmarkStart w:id="23" w:name="_Tocd18e1016"/>
      <w:bookmarkEnd w:id="18"/>
      <w:bookmarkEnd w:id="19"/>
    </w:p>
    <w:p w14:paraId="7C08E2AF" w14:textId="2AF9150C" w:rsidR="00646BBF" w:rsidRDefault="00B07B89" w:rsidP="00D24B70">
      <w:pPr>
        <w:pStyle w:val="Titolo3"/>
        <w:numPr>
          <w:ilvl w:val="2"/>
          <w:numId w:val="46"/>
        </w:numPr>
        <w:ind w:left="1077" w:hanging="1077"/>
      </w:pPr>
      <w:bookmarkStart w:id="24" w:name="_Toc68276755"/>
      <w:bookmarkEnd w:id="22"/>
      <w:bookmarkEnd w:id="23"/>
      <w:proofErr w:type="spellStart"/>
      <w:r>
        <w:t>Lato</w:t>
      </w:r>
      <w:proofErr w:type="spellEnd"/>
      <w:r>
        <w:t xml:space="preserve"> </w:t>
      </w:r>
      <w:proofErr w:type="spellStart"/>
      <w:r>
        <w:t>posteriore</w:t>
      </w:r>
      <w:bookmarkEnd w:id="24"/>
      <w:proofErr w:type="spellEnd"/>
    </w:p>
    <w:p w14:paraId="7BED5965" w14:textId="2C67581A" w:rsidR="00646BBF" w:rsidRPr="00A13F43" w:rsidRDefault="00B07B89" w:rsidP="00646BBF">
      <w:pPr>
        <w:pStyle w:val="Corpotesto"/>
        <w:rPr>
          <w:lang w:val="it-IT"/>
        </w:rPr>
      </w:pPr>
      <w:r w:rsidRPr="00A13F43">
        <w:rPr>
          <w:lang w:val="it-IT"/>
        </w:rPr>
        <w:t xml:space="preserve">Il lato </w:t>
      </w:r>
      <w:proofErr w:type="spellStart"/>
      <w:r w:rsidRPr="00A13F43">
        <w:rPr>
          <w:lang w:val="it-IT"/>
        </w:rPr>
        <w:t>posterior</w:t>
      </w:r>
      <w:proofErr w:type="spellEnd"/>
      <w:r w:rsidRPr="00A13F43">
        <w:rPr>
          <w:lang w:val="it-IT"/>
        </w:rPr>
        <w:t xml:space="preserve"> contiene solo un alloggiamento per una scheda </w:t>
      </w:r>
      <w:r w:rsidR="00646BBF" w:rsidRPr="00A13F43">
        <w:rPr>
          <w:lang w:val="it-IT"/>
        </w:rPr>
        <w:t xml:space="preserve">SD </w:t>
      </w:r>
      <w:r w:rsidRPr="00A13F43">
        <w:rPr>
          <w:lang w:val="it-IT"/>
        </w:rPr>
        <w:t>vi</w:t>
      </w:r>
      <w:r>
        <w:rPr>
          <w:lang w:val="it-IT"/>
        </w:rPr>
        <w:t xml:space="preserve">cino al bordo </w:t>
      </w:r>
      <w:proofErr w:type="gramStart"/>
      <w:r>
        <w:rPr>
          <w:lang w:val="it-IT"/>
        </w:rPr>
        <w:t>sinistro</w:t>
      </w:r>
      <w:r w:rsidR="00646BBF" w:rsidRPr="00A13F43">
        <w:rPr>
          <w:lang w:val="it-IT"/>
        </w:rPr>
        <w:t>..</w:t>
      </w:r>
      <w:proofErr w:type="gramEnd"/>
    </w:p>
    <w:p w14:paraId="5B8B616A" w14:textId="13ABA528" w:rsidR="00646BBF" w:rsidRDefault="00B07B89" w:rsidP="00D24B70">
      <w:pPr>
        <w:pStyle w:val="Titolo3"/>
        <w:numPr>
          <w:ilvl w:val="2"/>
          <w:numId w:val="46"/>
        </w:numPr>
        <w:ind w:left="1077" w:hanging="1077"/>
      </w:pPr>
      <w:bookmarkStart w:id="25" w:name="_Toc68276756"/>
      <w:proofErr w:type="spellStart"/>
      <w:r>
        <w:t>Lato</w:t>
      </w:r>
      <w:proofErr w:type="spellEnd"/>
      <w:r>
        <w:t xml:space="preserve"> </w:t>
      </w:r>
      <w:proofErr w:type="spellStart"/>
      <w:r>
        <w:t>inferiore</w:t>
      </w:r>
      <w:bookmarkEnd w:id="25"/>
      <w:proofErr w:type="spellEnd"/>
    </w:p>
    <w:p w14:paraId="301AB7E6" w14:textId="77777777" w:rsidR="00B07B89" w:rsidRPr="009816F0" w:rsidRDefault="00B07B89" w:rsidP="00A13F4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otto alla Brailliant ci sono due </w:t>
      </w:r>
      <w:r>
        <w:rPr>
          <w:lang w:val="it-IT"/>
        </w:rPr>
        <w:t xml:space="preserve">ampie </w:t>
      </w:r>
      <w:r w:rsidRPr="009816F0">
        <w:rPr>
          <w:lang w:val="it-IT"/>
        </w:rPr>
        <w:t>sezioni di</w:t>
      </w:r>
      <w:r>
        <w:rPr>
          <w:lang w:val="it-IT"/>
        </w:rPr>
        <w:t xml:space="preserve"> materiale antiscivolo</w:t>
      </w:r>
      <w:r w:rsidRPr="009816F0">
        <w:rPr>
          <w:lang w:val="it-IT"/>
        </w:rPr>
        <w:t xml:space="preserve">, </w:t>
      </w:r>
      <w:r>
        <w:rPr>
          <w:lang w:val="it-IT"/>
        </w:rPr>
        <w:t>una per lato</w:t>
      </w:r>
      <w:r w:rsidRPr="009816F0">
        <w:rPr>
          <w:lang w:val="it-IT"/>
        </w:rPr>
        <w:t xml:space="preserve">. </w:t>
      </w:r>
    </w:p>
    <w:p w14:paraId="60338958" w14:textId="31EABB7B" w:rsidR="00646BBF" w:rsidRPr="00A13F43" w:rsidRDefault="00B07B89" w:rsidP="00646BBF">
      <w:pPr>
        <w:pStyle w:val="Corpotesto"/>
        <w:rPr>
          <w:lang w:val="it-IT"/>
        </w:rPr>
      </w:pPr>
      <w:r w:rsidRPr="009816F0">
        <w:rPr>
          <w:lang w:val="it-IT"/>
        </w:rPr>
        <w:t>Nel mezzo, vicino al lato frontale, c</w:t>
      </w:r>
      <w:r w:rsidR="00EC2502">
        <w:rPr>
          <w:lang w:val="it-IT"/>
        </w:rPr>
        <w:t>'</w:t>
      </w:r>
      <w:r w:rsidRPr="009816F0">
        <w:rPr>
          <w:lang w:val="it-IT"/>
        </w:rPr>
        <w:t>è</w:t>
      </w:r>
      <w:r>
        <w:rPr>
          <w:lang w:val="it-IT"/>
        </w:rPr>
        <w:t xml:space="preserve"> un piccolo rettangolo rientrante</w:t>
      </w:r>
      <w:r w:rsidRPr="009816F0">
        <w:rPr>
          <w:lang w:val="it-IT"/>
        </w:rPr>
        <w:t>. In questo rettangolo c</w:t>
      </w:r>
      <w:r w:rsidR="00EC2502">
        <w:rPr>
          <w:lang w:val="it-IT"/>
        </w:rPr>
        <w:t>'</w:t>
      </w:r>
      <w:r w:rsidRPr="009816F0">
        <w:rPr>
          <w:lang w:val="it-IT"/>
        </w:rPr>
        <w:t>è un</w:t>
      </w:r>
      <w:r w:rsidR="00EC2502">
        <w:rPr>
          <w:lang w:val="it-IT"/>
        </w:rPr>
        <w:t>'</w:t>
      </w:r>
      <w:r>
        <w:rPr>
          <w:lang w:val="it-IT"/>
        </w:rPr>
        <w:t>etichetta che riporta alcune informazioni sul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hardware </w:t>
      </w:r>
      <w:r>
        <w:rPr>
          <w:lang w:val="it-IT"/>
        </w:rPr>
        <w:t xml:space="preserve">della </w:t>
      </w:r>
      <w:r w:rsidRPr="009816F0">
        <w:rPr>
          <w:lang w:val="it-IT"/>
        </w:rPr>
        <w:t>Brailliant. Sopra l</w:t>
      </w:r>
      <w:r w:rsidR="00EC2502">
        <w:rPr>
          <w:lang w:val="it-IT"/>
        </w:rPr>
        <w:t>'</w:t>
      </w:r>
      <w:r w:rsidRPr="009816F0">
        <w:rPr>
          <w:lang w:val="it-IT"/>
        </w:rPr>
        <w:t>etichetta, c</w:t>
      </w:r>
      <w:r w:rsidR="00EC2502">
        <w:rPr>
          <w:lang w:val="it-IT"/>
        </w:rPr>
        <w:t>'</w:t>
      </w:r>
      <w:r w:rsidRPr="009816F0">
        <w:rPr>
          <w:lang w:val="it-IT"/>
        </w:rPr>
        <w:t>è un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altra etichetta </w:t>
      </w:r>
      <w:r>
        <w:rPr>
          <w:lang w:val="it-IT"/>
        </w:rPr>
        <w:t>in Braille con il numero di serie del dispositivo</w:t>
      </w:r>
      <w:r w:rsidRPr="009816F0">
        <w:rPr>
          <w:lang w:val="it-IT"/>
        </w:rPr>
        <w:t>.</w:t>
      </w:r>
    </w:p>
    <w:p w14:paraId="3428E822" w14:textId="0154C137" w:rsidR="00646BBF" w:rsidRPr="00A13F43" w:rsidRDefault="00B07B89" w:rsidP="00646BBF">
      <w:pPr>
        <w:pStyle w:val="Corpotesto"/>
        <w:rPr>
          <w:lang w:val="it-IT"/>
        </w:rPr>
      </w:pPr>
      <w:r w:rsidRPr="00A13F43">
        <w:rPr>
          <w:lang w:val="it-IT"/>
        </w:rPr>
        <w:t>Verso il retro tr</w:t>
      </w:r>
      <w:r w:rsidRPr="00B07B89">
        <w:rPr>
          <w:lang w:val="it-IT"/>
        </w:rPr>
        <w:t>overete l</w:t>
      </w:r>
      <w:r w:rsidR="00EC2502">
        <w:rPr>
          <w:lang w:val="it-IT"/>
        </w:rPr>
        <w:t>'</w:t>
      </w:r>
      <w:r w:rsidRPr="00B07B89">
        <w:rPr>
          <w:lang w:val="it-IT"/>
        </w:rPr>
        <w:t>a</w:t>
      </w:r>
      <w:r w:rsidRPr="00A13F43">
        <w:rPr>
          <w:lang w:val="it-IT"/>
        </w:rPr>
        <w:t>ll</w:t>
      </w:r>
      <w:r>
        <w:rPr>
          <w:lang w:val="it-IT"/>
        </w:rPr>
        <w:t>oggiamento della batteria</w:t>
      </w:r>
      <w:r w:rsidR="00646BBF" w:rsidRPr="00A13F43">
        <w:rPr>
          <w:lang w:val="it-IT"/>
        </w:rPr>
        <w:t xml:space="preserve">. </w:t>
      </w:r>
    </w:p>
    <w:p w14:paraId="7280E758" w14:textId="31D0C95F" w:rsidR="00B07B89" w:rsidRPr="009816F0" w:rsidRDefault="00B07B89" w:rsidP="00B07B8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6" w:name="_Toc58164230"/>
      <w:bookmarkStart w:id="27" w:name="_Toc68276757"/>
      <w:bookmarkStart w:id="28" w:name="_Refd18e1101"/>
      <w:bookmarkStart w:id="29" w:name="_Tocd18e1101"/>
      <w:r w:rsidRPr="009816F0">
        <w:rPr>
          <w:lang w:val="it-IT"/>
        </w:rPr>
        <w:t xml:space="preserve">Ricarica di Brailliant BI </w:t>
      </w:r>
      <w:r>
        <w:rPr>
          <w:lang w:val="it-IT"/>
        </w:rPr>
        <w:t>2</w:t>
      </w:r>
      <w:r w:rsidRPr="009816F0">
        <w:rPr>
          <w:lang w:val="it-IT"/>
        </w:rPr>
        <w:t>0X</w:t>
      </w:r>
      <w:bookmarkEnd w:id="26"/>
      <w:bookmarkEnd w:id="27"/>
    </w:p>
    <w:p w14:paraId="56381A45" w14:textId="77777777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ima di usare la Brailliant, as</w:t>
      </w:r>
      <w:r>
        <w:rPr>
          <w:lang w:val="it-IT"/>
        </w:rPr>
        <w:t>sicuratevi che sia completamente caricata</w:t>
      </w:r>
      <w:r w:rsidRPr="009816F0">
        <w:rPr>
          <w:lang w:val="it-IT"/>
        </w:rPr>
        <w:t xml:space="preserve">. </w:t>
      </w:r>
    </w:p>
    <w:p w14:paraId="4154BA49" w14:textId="4907F044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ollegate un</w:t>
      </w:r>
      <w:r w:rsidR="00EC2502">
        <w:rPr>
          <w:lang w:val="it-IT"/>
        </w:rPr>
        <w:t>'</w:t>
      </w:r>
      <w:r w:rsidRPr="009816F0">
        <w:rPr>
          <w:lang w:val="it-IT"/>
        </w:rPr>
        <w:t>estremità del cavo USB-C del cavo di ricarica al</w:t>
      </w:r>
      <w:r>
        <w:rPr>
          <w:lang w:val="it-IT"/>
        </w:rPr>
        <w:t xml:space="preserve">la porta </w:t>
      </w:r>
      <w:r w:rsidRPr="009816F0">
        <w:rPr>
          <w:lang w:val="it-IT"/>
        </w:rPr>
        <w:t xml:space="preserve">USB-C </w:t>
      </w:r>
      <w:r>
        <w:rPr>
          <w:lang w:val="it-IT"/>
        </w:rPr>
        <w:t xml:space="preserve">che si trova sul lato sinistro della </w:t>
      </w:r>
      <w:r w:rsidRPr="009816F0">
        <w:rPr>
          <w:lang w:val="it-IT"/>
        </w:rPr>
        <w:t xml:space="preserve">Brailliant. </w:t>
      </w:r>
      <w:proofErr w:type="gramStart"/>
      <w:r>
        <w:rPr>
          <w:lang w:val="it-IT"/>
        </w:rPr>
        <w:t>E</w:t>
      </w:r>
      <w:r w:rsidR="00EC2502">
        <w:rPr>
          <w:lang w:val="it-IT"/>
        </w:rPr>
        <w:t>'</w:t>
      </w:r>
      <w:proofErr w:type="gramEnd"/>
      <w:r w:rsidRPr="009816F0">
        <w:rPr>
          <w:lang w:val="it-IT"/>
        </w:rPr>
        <w:t xml:space="preserve"> sufficiente una leggera spinta; se pr</w:t>
      </w:r>
      <w:r>
        <w:rPr>
          <w:lang w:val="it-IT"/>
        </w:rPr>
        <w:t>o</w:t>
      </w:r>
      <w:r w:rsidRPr="009816F0">
        <w:rPr>
          <w:lang w:val="it-IT"/>
        </w:rPr>
        <w:t>vate a forzare la</w:t>
      </w:r>
      <w:r>
        <w:rPr>
          <w:lang w:val="it-IT"/>
        </w:rPr>
        <w:t xml:space="preserve"> connessione rischiate di danneggiare il cavo o il dispositivo</w:t>
      </w:r>
      <w:r w:rsidRPr="009816F0">
        <w:rPr>
          <w:lang w:val="it-IT"/>
        </w:rPr>
        <w:t xml:space="preserve">. </w:t>
      </w:r>
    </w:p>
    <w:p w14:paraId="6A7B479A" w14:textId="743D010A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ollegate l</w:t>
      </w:r>
      <w:r w:rsidR="00EC2502">
        <w:rPr>
          <w:lang w:val="it-IT"/>
        </w:rPr>
        <w:t>'</w:t>
      </w:r>
      <w:r w:rsidRPr="009816F0">
        <w:rPr>
          <w:lang w:val="it-IT"/>
        </w:rPr>
        <w:t>estremità USB-A del cavo di ricarica al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alimentatore, </w:t>
      </w:r>
      <w:proofErr w:type="spellStart"/>
      <w:r w:rsidRPr="009816F0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collegate quest</w:t>
      </w:r>
      <w:r w:rsidR="00EC2502">
        <w:rPr>
          <w:lang w:val="it-IT"/>
        </w:rPr>
        <w:t>'</w:t>
      </w:r>
      <w:r>
        <w:rPr>
          <w:lang w:val="it-IT"/>
        </w:rPr>
        <w:t>ultimo ad una presa per la corrente</w:t>
      </w:r>
      <w:r w:rsidRPr="009816F0">
        <w:rPr>
          <w:lang w:val="it-IT"/>
        </w:rPr>
        <w:t>. Usate l</w:t>
      </w:r>
      <w:r w:rsidR="00EC2502">
        <w:rPr>
          <w:lang w:val="it-IT"/>
        </w:rPr>
        <w:t>'</w:t>
      </w:r>
      <w:r w:rsidRPr="009816F0">
        <w:rPr>
          <w:lang w:val="it-IT"/>
        </w:rPr>
        <w:t>alimentatore in dotazione per una ricarica ottimale.</w:t>
      </w:r>
    </w:p>
    <w:p w14:paraId="1676CAEB" w14:textId="77777777" w:rsidR="00B07B89" w:rsidRPr="009816F0" w:rsidRDefault="00B07B89" w:rsidP="00B07B89">
      <w:pPr>
        <w:jc w:val="both"/>
        <w:rPr>
          <w:lang w:val="it-IT"/>
        </w:rPr>
      </w:pPr>
      <w:r w:rsidRPr="009816F0">
        <w:rPr>
          <w:lang w:val="it-IT"/>
        </w:rPr>
        <w:lastRenderedPageBreak/>
        <w:t>In alternativa, è possibile ricaricare il dispositivo tramite computer, ma</w:t>
      </w:r>
      <w:r>
        <w:rPr>
          <w:lang w:val="it-IT"/>
        </w:rPr>
        <w:t xml:space="preserve"> questo metodo è decisamente più lento</w:t>
      </w:r>
      <w:r w:rsidRPr="009816F0">
        <w:rPr>
          <w:lang w:val="it-IT"/>
        </w:rPr>
        <w:t>.</w:t>
      </w:r>
    </w:p>
    <w:p w14:paraId="66536964" w14:textId="77777777" w:rsidR="00B07B89" w:rsidRDefault="00B07B89" w:rsidP="00B07B89">
      <w:pPr>
        <w:pStyle w:val="Titolo2"/>
        <w:numPr>
          <w:ilvl w:val="1"/>
          <w:numId w:val="46"/>
        </w:numPr>
        <w:ind w:left="720"/>
      </w:pPr>
      <w:bookmarkStart w:id="30" w:name="_Toc58164231"/>
      <w:bookmarkStart w:id="31" w:name="_Toc68276758"/>
      <w:proofErr w:type="spellStart"/>
      <w:r>
        <w:t>Accensione</w:t>
      </w:r>
      <w:proofErr w:type="spellEnd"/>
      <w:r>
        <w:t xml:space="preserve"> e </w:t>
      </w:r>
      <w:proofErr w:type="spellStart"/>
      <w:r>
        <w:t>spegnimento</w:t>
      </w:r>
      <w:bookmarkEnd w:id="30"/>
      <w:bookmarkEnd w:id="31"/>
      <w:proofErr w:type="spellEnd"/>
    </w:p>
    <w:p w14:paraId="28FF213C" w14:textId="77777777" w:rsidR="00B07B89" w:rsidRPr="009816F0" w:rsidRDefault="00B07B89" w:rsidP="00B07B89">
      <w:pPr>
        <w:jc w:val="both"/>
        <w:rPr>
          <w:lang w:val="it-IT"/>
        </w:rPr>
      </w:pPr>
      <w:r w:rsidRPr="009816F0">
        <w:rPr>
          <w:lang w:val="it-IT"/>
        </w:rPr>
        <w:t xml:space="preserve">Il pulsante di alimentazione è </w:t>
      </w:r>
      <w:r>
        <w:rPr>
          <w:lang w:val="it-IT"/>
        </w:rPr>
        <w:t xml:space="preserve">sul lato sinistro della </w:t>
      </w:r>
      <w:r w:rsidRPr="009816F0">
        <w:rPr>
          <w:lang w:val="it-IT"/>
        </w:rPr>
        <w:t xml:space="preserve">Brailliant; </w:t>
      </w:r>
      <w:r>
        <w:rPr>
          <w:lang w:val="it-IT"/>
        </w:rPr>
        <w:t>ha forma ovale</w:t>
      </w:r>
      <w:r w:rsidRPr="009816F0">
        <w:rPr>
          <w:lang w:val="it-IT"/>
        </w:rPr>
        <w:t xml:space="preserve">. </w:t>
      </w:r>
    </w:p>
    <w:p w14:paraId="5EAAB098" w14:textId="2DE88F00" w:rsidR="00B07B89" w:rsidRPr="009816F0" w:rsidRDefault="00B07B89" w:rsidP="00B07B89">
      <w:pPr>
        <w:jc w:val="both"/>
        <w:rPr>
          <w:lang w:val="it-IT"/>
        </w:rPr>
      </w:pPr>
      <w:r w:rsidRPr="009816F0">
        <w:rPr>
          <w:lang w:val="it-IT"/>
        </w:rPr>
        <w:t xml:space="preserve">Se il dispositivo è caricato, premete e tenete premuto il </w:t>
      </w:r>
      <w:r>
        <w:rPr>
          <w:lang w:val="it-IT"/>
        </w:rPr>
        <w:t xml:space="preserve">pulsante di alimentazione per circa </w:t>
      </w:r>
      <w:proofErr w:type="gramStart"/>
      <w:r w:rsidRPr="009816F0">
        <w:rPr>
          <w:lang w:val="it-IT"/>
        </w:rPr>
        <w:t>2</w:t>
      </w:r>
      <w:proofErr w:type="gramEnd"/>
      <w:r w:rsidRPr="009816F0">
        <w:rPr>
          <w:lang w:val="it-IT"/>
        </w:rPr>
        <w:t xml:space="preserve"> second</w:t>
      </w:r>
      <w:r>
        <w:rPr>
          <w:lang w:val="it-IT"/>
        </w:rPr>
        <w:t xml:space="preserve">i per accendere la </w:t>
      </w:r>
      <w:r w:rsidRPr="009816F0">
        <w:rPr>
          <w:lang w:val="it-IT"/>
        </w:rPr>
        <w:t>Brailliant. Sentirete una lieve vibrazione e sulla riga Braille apparirà il messaggio “</w:t>
      </w:r>
      <w:proofErr w:type="spellStart"/>
      <w:r w:rsidRPr="009816F0">
        <w:rPr>
          <w:rStyle w:val="Enfasigrassetto"/>
          <w:b w:val="0"/>
          <w:lang w:val="it-IT"/>
        </w:rPr>
        <w:t>starting</w:t>
      </w:r>
      <w:proofErr w:type="spellEnd"/>
      <w:r w:rsidRPr="009816F0">
        <w:rPr>
          <w:rStyle w:val="Enfasigrassetto"/>
          <w:b w:val="0"/>
          <w:lang w:val="it-IT"/>
        </w:rPr>
        <w:t>”</w:t>
      </w:r>
      <w:r w:rsidRPr="009816F0">
        <w:rPr>
          <w:lang w:val="it-IT"/>
        </w:rPr>
        <w:t xml:space="preserve"> insiem</w:t>
      </w:r>
      <w:r>
        <w:rPr>
          <w:lang w:val="it-IT"/>
        </w:rPr>
        <w:t>e ad un</w:t>
      </w:r>
      <w:r w:rsidR="00EC2502">
        <w:rPr>
          <w:lang w:val="it-IT"/>
        </w:rPr>
        <w:t>'</w:t>
      </w:r>
      <w:r>
        <w:rPr>
          <w:lang w:val="it-IT"/>
        </w:rPr>
        <w:t>animazione tattile circolare, solo durante l</w:t>
      </w:r>
      <w:r w:rsidR="00EC2502">
        <w:rPr>
          <w:lang w:val="it-IT"/>
        </w:rPr>
        <w:t>'</w:t>
      </w:r>
      <w:r>
        <w:rPr>
          <w:lang w:val="it-IT"/>
        </w:rPr>
        <w:t>avvio</w:t>
      </w:r>
      <w:r w:rsidRPr="009816F0">
        <w:rPr>
          <w:lang w:val="it-IT"/>
        </w:rPr>
        <w:t xml:space="preserve">. </w:t>
      </w:r>
    </w:p>
    <w:p w14:paraId="5545A117" w14:textId="3B9FDCD6" w:rsidR="00B07B89" w:rsidRPr="009816F0" w:rsidRDefault="00B07B89" w:rsidP="00B07B89">
      <w:pPr>
        <w:jc w:val="both"/>
        <w:rPr>
          <w:lang w:val="it-IT"/>
        </w:rPr>
      </w:pPr>
      <w:r w:rsidRPr="009816F0">
        <w:rPr>
          <w:lang w:val="it-IT"/>
        </w:rPr>
        <w:t>Dopo qualche istante dall</w:t>
      </w:r>
      <w:r w:rsidR="00EC2502">
        <w:rPr>
          <w:lang w:val="it-IT"/>
        </w:rPr>
        <w:t>'</w:t>
      </w:r>
      <w:r w:rsidRPr="009816F0">
        <w:rPr>
          <w:lang w:val="it-IT"/>
        </w:rPr>
        <w:t>accensione del dispositivo per la</w:t>
      </w:r>
      <w:r>
        <w:rPr>
          <w:lang w:val="it-IT"/>
        </w:rPr>
        <w:t xml:space="preserve"> prima volta</w:t>
      </w:r>
      <w:r w:rsidRPr="009816F0">
        <w:rPr>
          <w:lang w:val="it-IT"/>
        </w:rPr>
        <w:t xml:space="preserve">, </w:t>
      </w:r>
      <w:r>
        <w:rPr>
          <w:lang w:val="it-IT"/>
        </w:rPr>
        <w:t>riceverete un messaggio di benvenuto con il menu per la selezione della lingua</w:t>
      </w:r>
      <w:r w:rsidRPr="009816F0">
        <w:rPr>
          <w:lang w:val="it-IT"/>
        </w:rPr>
        <w:t>. Premete Invio per aprire l</w:t>
      </w:r>
      <w:r w:rsidR="00EC2502">
        <w:rPr>
          <w:lang w:val="it-IT"/>
        </w:rPr>
        <w:t>'</w:t>
      </w:r>
      <w:r w:rsidRPr="009816F0">
        <w:rPr>
          <w:lang w:val="it-IT"/>
        </w:rPr>
        <w:t>elenco delle lingue, sele</w:t>
      </w:r>
      <w:r>
        <w:rPr>
          <w:lang w:val="it-IT"/>
        </w:rPr>
        <w:t>zionatene una e premete Invio per chiudere l</w:t>
      </w:r>
      <w:r w:rsidR="00EC2502">
        <w:rPr>
          <w:lang w:val="it-IT"/>
        </w:rPr>
        <w:t>'</w:t>
      </w:r>
      <w:r>
        <w:rPr>
          <w:lang w:val="it-IT"/>
        </w:rPr>
        <w:t>elenco</w:t>
      </w:r>
      <w:r w:rsidRPr="009816F0">
        <w:rPr>
          <w:lang w:val="it-IT"/>
        </w:rPr>
        <w:t xml:space="preserve">. </w:t>
      </w:r>
      <w:r>
        <w:rPr>
          <w:lang w:val="it-IT"/>
        </w:rPr>
        <w:t>Chiudete la finestra di dialogo una volta completate le modifiche</w:t>
      </w:r>
      <w:r w:rsidRPr="009816F0">
        <w:rPr>
          <w:lang w:val="it-IT"/>
        </w:rPr>
        <w:t>.</w:t>
      </w:r>
    </w:p>
    <w:p w14:paraId="6B41E271" w14:textId="1D7495C1" w:rsidR="00B07B89" w:rsidRPr="009816F0" w:rsidRDefault="00B07B89" w:rsidP="00B07B89">
      <w:pPr>
        <w:jc w:val="both"/>
        <w:rPr>
          <w:lang w:val="it-IT"/>
        </w:rPr>
      </w:pPr>
      <w:r w:rsidRPr="009816F0">
        <w:rPr>
          <w:lang w:val="it-IT"/>
        </w:rPr>
        <w:t xml:space="preserve">Dopo qualche secondo, la fase di </w:t>
      </w:r>
      <w:r>
        <w:rPr>
          <w:lang w:val="it-IT"/>
        </w:rPr>
        <w:t xml:space="preserve">avvio sarà </w:t>
      </w:r>
      <w:r w:rsidRPr="009816F0">
        <w:rPr>
          <w:lang w:val="it-IT"/>
        </w:rPr>
        <w:t>complet</w:t>
      </w:r>
      <w:r>
        <w:rPr>
          <w:lang w:val="it-IT"/>
        </w:rPr>
        <w:t>ata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e sulla riga Braille apparirà la scritta </w:t>
      </w:r>
      <w:r w:rsidRPr="009816F0">
        <w:rPr>
          <w:lang w:val="it-IT"/>
        </w:rPr>
        <w:t>“</w:t>
      </w:r>
      <w:r w:rsidRPr="009816F0">
        <w:rPr>
          <w:rStyle w:val="Enfasigrassetto"/>
          <w:b w:val="0"/>
          <w:lang w:val="it-IT"/>
        </w:rPr>
        <w:t>terminal</w:t>
      </w:r>
      <w:r>
        <w:rPr>
          <w:rStyle w:val="Enfasigrassetto"/>
          <w:b w:val="0"/>
          <w:lang w:val="it-IT"/>
        </w:rPr>
        <w:t>e</w:t>
      </w:r>
      <w:r w:rsidRPr="009816F0">
        <w:rPr>
          <w:rStyle w:val="Enfasigrassetto"/>
          <w:b w:val="0"/>
          <w:lang w:val="it-IT"/>
        </w:rPr>
        <w:t>”</w:t>
      </w:r>
      <w:r w:rsidRPr="009816F0">
        <w:rPr>
          <w:lang w:val="it-IT"/>
        </w:rPr>
        <w:t>. La Brailliant sarà così pronta per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uso. </w:t>
      </w:r>
    </w:p>
    <w:p w14:paraId="59990940" w14:textId="77777777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pegnere, premete e tenete premuto il pu</w:t>
      </w:r>
      <w:r>
        <w:rPr>
          <w:lang w:val="it-IT"/>
        </w:rPr>
        <w:t xml:space="preserve">lsante di alimentazione per circa </w:t>
      </w:r>
      <w:proofErr w:type="gramStart"/>
      <w:r w:rsidRPr="009816F0">
        <w:rPr>
          <w:lang w:val="it-IT"/>
        </w:rPr>
        <w:t>2</w:t>
      </w:r>
      <w:proofErr w:type="gramEnd"/>
      <w:r w:rsidRPr="009816F0">
        <w:rPr>
          <w:lang w:val="it-IT"/>
        </w:rPr>
        <w:t xml:space="preserve"> second</w:t>
      </w:r>
      <w:r>
        <w:rPr>
          <w:lang w:val="it-IT"/>
        </w:rPr>
        <w:t>i</w:t>
      </w:r>
      <w:r w:rsidRPr="009816F0">
        <w:rPr>
          <w:lang w:val="it-IT"/>
        </w:rPr>
        <w:t xml:space="preserve">. Apparirà un messaggio di conferma sulla riga braille. Selezionate Ok premendo il tasto frontale Precedente o Successivo, </w:t>
      </w:r>
      <w:proofErr w:type="spellStart"/>
      <w:r w:rsidRPr="009816F0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-routing</w:t>
      </w:r>
      <w:proofErr w:type="spellEnd"/>
      <w:r w:rsidRPr="009816F0">
        <w:rPr>
          <w:lang w:val="it-IT"/>
        </w:rPr>
        <w:t>.</w:t>
      </w:r>
    </w:p>
    <w:p w14:paraId="5F04D45C" w14:textId="77777777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alternativa, seguite questi passaggi </w:t>
      </w:r>
      <w:r>
        <w:rPr>
          <w:lang w:val="it-IT"/>
        </w:rPr>
        <w:t xml:space="preserve">per spegnere la </w:t>
      </w:r>
      <w:r w:rsidRPr="009816F0">
        <w:rPr>
          <w:lang w:val="it-IT"/>
        </w:rPr>
        <w:t>Brailliant:</w:t>
      </w:r>
    </w:p>
    <w:p w14:paraId="5753ADC7" w14:textId="06A518AA" w:rsidR="00B07B89" w:rsidRPr="009816F0" w:rsidRDefault="00B07B89" w:rsidP="00B07B89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>S</w:t>
      </w:r>
      <w:r w:rsidRPr="009816F0">
        <w:rPr>
          <w:lang w:val="it-IT"/>
        </w:rPr>
        <w:t xml:space="preserve"> </w:t>
      </w:r>
      <w:r>
        <w:rPr>
          <w:lang w:val="it-IT"/>
        </w:rPr>
        <w:t>fino a</w:t>
      </w:r>
      <w:r w:rsidRPr="009816F0">
        <w:rPr>
          <w:lang w:val="it-IT"/>
        </w:rPr>
        <w:t xml:space="preserve"> raggiungere l</w:t>
      </w:r>
      <w:r w:rsidR="00EC2502">
        <w:rPr>
          <w:lang w:val="it-IT"/>
        </w:rPr>
        <w:t>'</w:t>
      </w:r>
      <w:r w:rsidRPr="009816F0">
        <w:rPr>
          <w:lang w:val="it-IT"/>
        </w:rPr>
        <w:t>opzione Sp</w:t>
      </w:r>
      <w:r>
        <w:rPr>
          <w:lang w:val="it-IT"/>
        </w:rPr>
        <w:t>egni del menu</w:t>
      </w:r>
      <w:r w:rsidRPr="009816F0">
        <w:rPr>
          <w:lang w:val="it-IT"/>
        </w:rPr>
        <w:t>.</w:t>
      </w:r>
    </w:p>
    <w:p w14:paraId="403E9BC3" w14:textId="77777777" w:rsidR="00B07B89" w:rsidRPr="009816F0" w:rsidRDefault="00B07B89" w:rsidP="00B07B89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3CEA53F8" w14:textId="77777777" w:rsidR="00B07B89" w:rsidRPr="009816F0" w:rsidRDefault="00B07B89" w:rsidP="00B07B89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9816F0">
        <w:rPr>
          <w:lang w:val="it-IT"/>
        </w:rPr>
        <w:t>Selezionate Ok premendo il ta</w:t>
      </w:r>
      <w:r>
        <w:rPr>
          <w:lang w:val="it-IT"/>
        </w:rPr>
        <w:t>sto frontale Precedente o Successivo</w:t>
      </w:r>
      <w:r w:rsidRPr="009816F0">
        <w:rPr>
          <w:lang w:val="it-IT"/>
        </w:rPr>
        <w:t>.</w:t>
      </w:r>
    </w:p>
    <w:p w14:paraId="04A4198E" w14:textId="77777777" w:rsidR="00B07B89" w:rsidRPr="009816F0" w:rsidRDefault="00B07B89" w:rsidP="00B07B89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26750280" w14:textId="77777777" w:rsidR="00B07B89" w:rsidRPr="009816F0" w:rsidRDefault="00B07B89" w:rsidP="00B07B8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2" w:name="_Toc58164232"/>
      <w:bookmarkStart w:id="33" w:name="_Toc68276759"/>
      <w:r w:rsidRPr="009816F0">
        <w:rPr>
          <w:lang w:val="it-IT"/>
        </w:rPr>
        <w:t>Impostare la modalità stand-by</w:t>
      </w:r>
      <w:bookmarkEnd w:id="32"/>
      <w:bookmarkEnd w:id="33"/>
      <w:r w:rsidRPr="009816F0">
        <w:rPr>
          <w:lang w:val="it-IT"/>
        </w:rPr>
        <w:t xml:space="preserve"> </w:t>
      </w:r>
    </w:p>
    <w:p w14:paraId="71EDBEE4" w14:textId="76106A15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preservare la durata della batteria, </w:t>
      </w:r>
      <w:r>
        <w:rPr>
          <w:lang w:val="it-IT"/>
        </w:rPr>
        <w:t xml:space="preserve">la </w:t>
      </w:r>
      <w:r w:rsidRPr="009816F0">
        <w:rPr>
          <w:lang w:val="it-IT"/>
        </w:rPr>
        <w:t>Brailliant an</w:t>
      </w:r>
      <w:r>
        <w:rPr>
          <w:lang w:val="it-IT"/>
        </w:rPr>
        <w:t xml:space="preserve">drà in stand-by dopo </w:t>
      </w:r>
      <w:proofErr w:type="gramStart"/>
      <w:r w:rsidRPr="009816F0">
        <w:rPr>
          <w:lang w:val="it-IT"/>
        </w:rPr>
        <w:t>5</w:t>
      </w:r>
      <w:proofErr w:type="gramEnd"/>
      <w:r w:rsidRPr="009816F0">
        <w:rPr>
          <w:lang w:val="it-IT"/>
        </w:rPr>
        <w:t xml:space="preserve"> </w:t>
      </w:r>
      <w:r>
        <w:rPr>
          <w:lang w:val="it-IT"/>
        </w:rPr>
        <w:t>minuti di inattività</w:t>
      </w:r>
      <w:r w:rsidRPr="009816F0">
        <w:rPr>
          <w:lang w:val="it-IT"/>
        </w:rPr>
        <w:t xml:space="preserve">. </w:t>
      </w:r>
      <w:proofErr w:type="gramStart"/>
      <w:r>
        <w:rPr>
          <w:lang w:val="it-IT"/>
        </w:rPr>
        <w:t>E</w:t>
      </w:r>
      <w:r w:rsidR="00EC2502">
        <w:rPr>
          <w:lang w:val="it-IT"/>
        </w:rPr>
        <w:t>'</w:t>
      </w:r>
      <w:proofErr w:type="gramEnd"/>
      <w:r w:rsidRPr="009816F0">
        <w:rPr>
          <w:lang w:val="it-IT"/>
        </w:rPr>
        <w:t xml:space="preserve"> possibile regolare la durata nelle opzioni. </w:t>
      </w:r>
      <w:proofErr w:type="gramStart"/>
      <w:r>
        <w:rPr>
          <w:lang w:val="it-IT"/>
        </w:rPr>
        <w:t>E</w:t>
      </w:r>
      <w:r w:rsidR="00EC2502">
        <w:rPr>
          <w:lang w:val="it-IT"/>
        </w:rPr>
        <w:t>'</w:t>
      </w:r>
      <w:proofErr w:type="gramEnd"/>
      <w:r w:rsidRPr="009816F0">
        <w:rPr>
          <w:lang w:val="it-IT"/>
        </w:rPr>
        <w:t xml:space="preserve"> anche possibile mettere il dispositivo in stand-by pr</w:t>
      </w:r>
      <w:r>
        <w:rPr>
          <w:lang w:val="it-IT"/>
        </w:rPr>
        <w:t>emendo brevemente il pulsante di alimentazione</w:t>
      </w:r>
      <w:r w:rsidRPr="009816F0">
        <w:rPr>
          <w:lang w:val="it-IT"/>
        </w:rPr>
        <w:t xml:space="preserve">. </w:t>
      </w:r>
    </w:p>
    <w:p w14:paraId="48C11B3A" w14:textId="77777777" w:rsidR="00B07B89" w:rsidRPr="009816F0" w:rsidRDefault="00B07B89" w:rsidP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iattivare il dispo</w:t>
      </w:r>
      <w:r>
        <w:rPr>
          <w:lang w:val="it-IT"/>
        </w:rPr>
        <w:t>sitivo</w:t>
      </w:r>
      <w:r w:rsidRPr="009816F0">
        <w:rPr>
          <w:lang w:val="it-IT"/>
        </w:rPr>
        <w:t xml:space="preserve">, </w:t>
      </w:r>
      <w:r>
        <w:rPr>
          <w:lang w:val="it-IT"/>
        </w:rPr>
        <w:t>ripremete il pulsante di alimentazione</w:t>
      </w:r>
      <w:r w:rsidRPr="009816F0">
        <w:rPr>
          <w:lang w:val="it-IT"/>
        </w:rPr>
        <w:t>.</w:t>
      </w:r>
    </w:p>
    <w:p w14:paraId="333E5737" w14:textId="77777777" w:rsidR="00B07B89" w:rsidRDefault="00B07B89" w:rsidP="00B07B89">
      <w:pPr>
        <w:pStyle w:val="Titolo2"/>
        <w:numPr>
          <w:ilvl w:val="1"/>
          <w:numId w:val="46"/>
        </w:numPr>
        <w:ind w:left="720"/>
      </w:pPr>
      <w:bookmarkStart w:id="34" w:name="_Toc58164233"/>
      <w:bookmarkStart w:id="35" w:name="_Toc68276760"/>
      <w:r>
        <w:t xml:space="preserve">Il menu </w:t>
      </w:r>
      <w:proofErr w:type="spellStart"/>
      <w:r>
        <w:t>Informazioni</w:t>
      </w:r>
      <w:bookmarkEnd w:id="34"/>
      <w:bookmarkEnd w:id="35"/>
      <w:proofErr w:type="spellEnd"/>
    </w:p>
    <w:p w14:paraId="79A495F8" w14:textId="77777777" w:rsidR="00B07B89" w:rsidRPr="009816F0" w:rsidRDefault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enu Informazioni dà varie informazioni sul dispositivo, tr</w:t>
      </w:r>
      <w:r>
        <w:rPr>
          <w:lang w:val="it-IT"/>
        </w:rPr>
        <w:t>a cui il numero di versione</w:t>
      </w:r>
      <w:r w:rsidRPr="009816F0">
        <w:rPr>
          <w:lang w:val="it-IT"/>
        </w:rPr>
        <w:t xml:space="preserve">, </w:t>
      </w:r>
      <w:r>
        <w:rPr>
          <w:lang w:val="it-IT"/>
        </w:rPr>
        <w:t>il numero del modello</w:t>
      </w:r>
      <w:r w:rsidRPr="009816F0">
        <w:rPr>
          <w:lang w:val="it-IT"/>
        </w:rPr>
        <w:t xml:space="preserve">, </w:t>
      </w:r>
      <w:r>
        <w:rPr>
          <w:lang w:val="it-IT"/>
        </w:rPr>
        <w:t>il numero di seri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le licenze ed il </w:t>
      </w:r>
      <w:proofErr w:type="gramStart"/>
      <w:r w:rsidRPr="009816F0">
        <w:rPr>
          <w:lang w:val="it-IT"/>
        </w:rPr>
        <w:t>copyright</w:t>
      </w:r>
      <w:proofErr w:type="gramEnd"/>
      <w:r w:rsidRPr="009816F0">
        <w:rPr>
          <w:lang w:val="it-IT"/>
        </w:rPr>
        <w:t>.</w:t>
      </w:r>
    </w:p>
    <w:p w14:paraId="3A1A45C1" w14:textId="7EFD18ED" w:rsidR="00B07B89" w:rsidRPr="009816F0" w:rsidRDefault="00B07B89" w:rsidP="00A13F4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il menu </w:t>
      </w:r>
      <w:r w:rsidR="00D62A32">
        <w:rPr>
          <w:lang w:val="it-IT"/>
        </w:rPr>
        <w:t>Opzioni</w:t>
      </w:r>
      <w:r w:rsidRPr="009816F0">
        <w:rPr>
          <w:lang w:val="it-IT"/>
        </w:rPr>
        <w:t>:</w:t>
      </w:r>
    </w:p>
    <w:p w14:paraId="1CF2BDEE" w14:textId="77777777" w:rsidR="00B07B89" w:rsidRDefault="00B07B89" w:rsidP="00A13F43">
      <w:pPr>
        <w:pStyle w:val="Corpotesto"/>
        <w:numPr>
          <w:ilvl w:val="0"/>
          <w:numId w:val="34"/>
        </w:numPr>
        <w:contextualSpacing/>
        <w:jc w:val="both"/>
      </w:pPr>
      <w:proofErr w:type="spellStart"/>
      <w:r>
        <w:t>Andate</w:t>
      </w:r>
      <w:proofErr w:type="spellEnd"/>
      <w:r>
        <w:t xml:space="preserve"> al menu </w:t>
      </w:r>
      <w:proofErr w:type="spellStart"/>
      <w:r>
        <w:t>principale</w:t>
      </w:r>
      <w:proofErr w:type="spellEnd"/>
      <w:r>
        <w:t>.</w:t>
      </w:r>
    </w:p>
    <w:p w14:paraId="276D0B82" w14:textId="6EF88DF2" w:rsidR="00B07B89" w:rsidRDefault="00B07B89" w:rsidP="00A13F43">
      <w:pPr>
        <w:pStyle w:val="Corpotesto"/>
        <w:numPr>
          <w:ilvl w:val="0"/>
          <w:numId w:val="34"/>
        </w:numPr>
        <w:contextualSpacing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 w:rsidR="00D62A32">
        <w:t>Opzioni</w:t>
      </w:r>
      <w:proofErr w:type="spellEnd"/>
      <w:r>
        <w:t>.</w:t>
      </w:r>
    </w:p>
    <w:p w14:paraId="1D5F4EF9" w14:textId="77777777" w:rsidR="00B07B89" w:rsidRDefault="00B07B89" w:rsidP="00A13F43">
      <w:pPr>
        <w:pStyle w:val="Corpotesto"/>
        <w:numPr>
          <w:ilvl w:val="0"/>
          <w:numId w:val="34"/>
        </w:numPr>
        <w:contextualSpacing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6C656AA4" w14:textId="3C62AB7D" w:rsidR="00B07B89" w:rsidRDefault="00B07B89" w:rsidP="00A13F43">
      <w:pPr>
        <w:pStyle w:val="Corpotesto"/>
        <w:numPr>
          <w:ilvl w:val="0"/>
          <w:numId w:val="34"/>
        </w:numPr>
        <w:contextualSpacing/>
        <w:jc w:val="both"/>
      </w:pPr>
      <w:proofErr w:type="spellStart"/>
      <w:r>
        <w:lastRenderedPageBreak/>
        <w:t>Andate</w:t>
      </w:r>
      <w:proofErr w:type="spellEnd"/>
      <w:r>
        <w:t xml:space="preserve"> </w:t>
      </w:r>
      <w:proofErr w:type="spellStart"/>
      <w:r>
        <w:t>sull</w:t>
      </w:r>
      <w:r w:rsidR="00EC2502">
        <w:t>'</w:t>
      </w:r>
      <w:r>
        <w:t>opzione</w:t>
      </w:r>
      <w:proofErr w:type="spellEnd"/>
      <w:r>
        <w:t xml:space="preserve"> </w:t>
      </w:r>
      <w:proofErr w:type="spellStart"/>
      <w:r>
        <w:t>Informazioni</w:t>
      </w:r>
      <w:proofErr w:type="spellEnd"/>
      <w:r>
        <w:t>.</w:t>
      </w:r>
    </w:p>
    <w:p w14:paraId="09B8FAA9" w14:textId="77777777" w:rsidR="00B07B89" w:rsidRPr="00031497" w:rsidRDefault="00B07B89" w:rsidP="00A13F43">
      <w:pPr>
        <w:pStyle w:val="Corpotesto"/>
        <w:numPr>
          <w:ilvl w:val="0"/>
          <w:numId w:val="34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1874DA39" w14:textId="77777777" w:rsidR="00B07B89" w:rsidRPr="009816F0" w:rsidRDefault="00B07B89">
      <w:pPr>
        <w:spacing w:after="160"/>
        <w:jc w:val="both"/>
        <w:rPr>
          <w:lang w:val="it-IT"/>
        </w:rPr>
      </w:pPr>
      <w:r w:rsidRPr="009816F0">
        <w:rPr>
          <w:lang w:val="it-IT"/>
        </w:rPr>
        <w:t>In alternativa, è possibile usare la</w:t>
      </w:r>
      <w:r>
        <w:rPr>
          <w:lang w:val="it-IT"/>
        </w:rPr>
        <w:t xml:space="preserve"> combinazione tasti Spazio </w:t>
      </w:r>
      <w:r w:rsidRPr="009816F0">
        <w:rPr>
          <w:lang w:val="it-IT"/>
        </w:rPr>
        <w:t xml:space="preserve">+ I </w:t>
      </w:r>
      <w:r>
        <w:rPr>
          <w:lang w:val="it-IT"/>
        </w:rPr>
        <w:t xml:space="preserve">per aprire la finestra di </w:t>
      </w:r>
      <w:r w:rsidRPr="009816F0">
        <w:rPr>
          <w:lang w:val="it-IT"/>
        </w:rPr>
        <w:t>dialog</w:t>
      </w:r>
      <w:r>
        <w:rPr>
          <w:lang w:val="it-IT"/>
        </w:rPr>
        <w:t>o Informazioni</w:t>
      </w:r>
      <w:r w:rsidRPr="009816F0">
        <w:rPr>
          <w:lang w:val="it-IT"/>
        </w:rPr>
        <w:t xml:space="preserve">. </w:t>
      </w:r>
    </w:p>
    <w:p w14:paraId="55E4725B" w14:textId="77777777" w:rsidR="00B07B89" w:rsidRPr="009816F0" w:rsidRDefault="00B07B89" w:rsidP="00A13F43">
      <w:pPr>
        <w:pStyle w:val="Titolo2"/>
        <w:numPr>
          <w:ilvl w:val="1"/>
          <w:numId w:val="46"/>
        </w:numPr>
        <w:ind w:left="720"/>
        <w:jc w:val="both"/>
        <w:rPr>
          <w:sz w:val="32"/>
          <w:szCs w:val="20"/>
          <w:lang w:val="it-IT"/>
        </w:rPr>
      </w:pPr>
      <w:bookmarkStart w:id="36" w:name="_Toc58164234"/>
      <w:bookmarkStart w:id="37" w:name="_Toc68276761"/>
      <w:r w:rsidRPr="009816F0">
        <w:rPr>
          <w:lang w:val="it-IT"/>
        </w:rPr>
        <w:t xml:space="preserve">Aprire il menu </w:t>
      </w:r>
      <w:r>
        <w:rPr>
          <w:lang w:val="it-IT"/>
        </w:rPr>
        <w:t>principale</w:t>
      </w:r>
      <w:bookmarkEnd w:id="36"/>
      <w:bookmarkEnd w:id="37"/>
    </w:p>
    <w:p w14:paraId="3803E8FF" w14:textId="7C310F3F" w:rsidR="00B07B89" w:rsidRPr="009816F0" w:rsidRDefault="00B07B8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menu principale è </w:t>
      </w:r>
      <w:r>
        <w:rPr>
          <w:lang w:val="it-IT"/>
        </w:rPr>
        <w:t xml:space="preserve">il menu iniziale predefinito della </w:t>
      </w:r>
      <w:r w:rsidRPr="009816F0">
        <w:rPr>
          <w:lang w:val="it-IT"/>
        </w:rPr>
        <w:t xml:space="preserve">Brailliant. Dal menu principale, è possibile accedere a </w:t>
      </w:r>
      <w:r>
        <w:rPr>
          <w:lang w:val="it-IT"/>
        </w:rPr>
        <w:t>tutte le applicazioni</w:t>
      </w:r>
      <w:r w:rsidRPr="009816F0">
        <w:rPr>
          <w:lang w:val="it-IT"/>
        </w:rPr>
        <w:t>. Quando avviate la Brailliant o chiudete un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applicazione, ritornerete automaticamente a </w:t>
      </w:r>
      <w:r>
        <w:rPr>
          <w:lang w:val="it-IT"/>
        </w:rPr>
        <w:t xml:space="preserve">questo </w:t>
      </w:r>
      <w:r w:rsidRPr="009816F0">
        <w:rPr>
          <w:lang w:val="it-IT"/>
        </w:rPr>
        <w:t>menu.</w:t>
      </w:r>
    </w:p>
    <w:p w14:paraId="1881413E" w14:textId="773B45A5" w:rsidR="00143B3A" w:rsidRPr="00A13F43" w:rsidRDefault="00B07B89" w:rsidP="00A13F4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ritornare al menu principale in qualsiasi momento premendo il pulsante Home sulla Brailliant (il</w:t>
      </w:r>
      <w:r>
        <w:rPr>
          <w:lang w:val="it-IT"/>
        </w:rPr>
        <w:t xml:space="preserve"> pulsante circolare sulla parte frontale della </w:t>
      </w:r>
      <w:r w:rsidRPr="009816F0">
        <w:rPr>
          <w:lang w:val="it-IT"/>
        </w:rPr>
        <w:t xml:space="preserve">Brailliant, in </w:t>
      </w:r>
      <w:r>
        <w:rPr>
          <w:lang w:val="it-IT"/>
        </w:rPr>
        <w:t>mezzo</w:t>
      </w:r>
      <w:r w:rsidRPr="009816F0">
        <w:rPr>
          <w:lang w:val="it-IT"/>
        </w:rPr>
        <w:t>). In alternativa, potete usare il commando Vai a menu principale su</w:t>
      </w:r>
      <w:r>
        <w:rPr>
          <w:lang w:val="it-IT"/>
        </w:rPr>
        <w:t xml:space="preserve">lla tastiera premendo </w:t>
      </w:r>
      <w:r w:rsidRPr="009816F0">
        <w:rPr>
          <w:lang w:val="it-IT"/>
        </w:rPr>
        <w:t>S</w:t>
      </w:r>
      <w:r>
        <w:rPr>
          <w:lang w:val="it-IT"/>
        </w:rPr>
        <w:t xml:space="preserve">pazio con i punti </w:t>
      </w:r>
      <w:r w:rsidRPr="009816F0">
        <w:rPr>
          <w:lang w:val="it-IT"/>
        </w:rPr>
        <w:t xml:space="preserve">1 2 3 4 5 6. </w:t>
      </w:r>
      <w:bookmarkEnd w:id="28"/>
      <w:bookmarkEnd w:id="29"/>
      <w:r w:rsidR="00143B3A" w:rsidRPr="00A13F43">
        <w:rPr>
          <w:lang w:val="it-IT"/>
        </w:rPr>
        <w:t xml:space="preserve"> </w:t>
      </w:r>
    </w:p>
    <w:p w14:paraId="083FF20D" w14:textId="77777777" w:rsidR="00BF0159" w:rsidRDefault="00BF0159" w:rsidP="00BF0159">
      <w:pPr>
        <w:pStyle w:val="Titolo1"/>
        <w:numPr>
          <w:ilvl w:val="0"/>
          <w:numId w:val="46"/>
        </w:numPr>
        <w:ind w:left="357" w:hanging="357"/>
      </w:pPr>
      <w:bookmarkStart w:id="38" w:name="_Toc58164235"/>
      <w:bookmarkStart w:id="39" w:name="_Toc68276762"/>
      <w:proofErr w:type="spellStart"/>
      <w:r>
        <w:t>Muoversi</w:t>
      </w:r>
      <w:proofErr w:type="spellEnd"/>
      <w:r>
        <w:t xml:space="preserve"> </w:t>
      </w:r>
      <w:proofErr w:type="spellStart"/>
      <w:r>
        <w:t>nei</w:t>
      </w:r>
      <w:proofErr w:type="spellEnd"/>
      <w:r>
        <w:t xml:space="preserve"> menu</w:t>
      </w:r>
      <w:bookmarkEnd w:id="38"/>
      <w:bookmarkEnd w:id="39"/>
    </w:p>
    <w:p w14:paraId="18359658" w14:textId="77777777" w:rsidR="00BF0159" w:rsidRPr="009816F0" w:rsidRDefault="00BF0159" w:rsidP="00BF0159">
      <w:pPr>
        <w:pStyle w:val="Corpotesto"/>
        <w:jc w:val="both"/>
        <w:rPr>
          <w:sz w:val="22"/>
          <w:szCs w:val="22"/>
          <w:lang w:val="it-IT"/>
        </w:rPr>
      </w:pPr>
      <w:r w:rsidRPr="00BA20BB">
        <w:rPr>
          <w:lang w:val="it-IT"/>
        </w:rPr>
        <w:t>Il</w:t>
      </w:r>
      <w:r w:rsidRPr="009816F0">
        <w:rPr>
          <w:lang w:val="it-IT"/>
        </w:rPr>
        <w:t xml:space="preserve"> menu principale</w:t>
      </w:r>
      <w:r>
        <w:rPr>
          <w:lang w:val="it-IT"/>
        </w:rPr>
        <w:t xml:space="preserve"> </w:t>
      </w:r>
      <w:r w:rsidRPr="009816F0">
        <w:rPr>
          <w:lang w:val="it-IT"/>
        </w:rPr>
        <w:t>può anche essere personalizzato, pe</w:t>
      </w:r>
      <w:r>
        <w:rPr>
          <w:lang w:val="it-IT"/>
        </w:rPr>
        <w:t>r consentire di mostrare o nascondere delle applicazioni dal menu principale</w:t>
      </w:r>
      <w:r w:rsidRPr="009816F0">
        <w:rPr>
          <w:lang w:val="it-IT"/>
        </w:rPr>
        <w:t xml:space="preserve">. Troverete maggiori informazioni su </w:t>
      </w:r>
      <w:r>
        <w:rPr>
          <w:lang w:val="it-IT"/>
        </w:rPr>
        <w:t>come personalizzare il menu principale nella sezione</w:t>
      </w:r>
      <w:r w:rsidRPr="009816F0">
        <w:rPr>
          <w:lang w:val="it-IT"/>
        </w:rPr>
        <w:t xml:space="preserve"> </w:t>
      </w:r>
      <w:r w:rsidR="005C0F9E">
        <w:fldChar w:fldCharType="begin"/>
      </w:r>
      <w:r w:rsidR="005C0F9E" w:rsidRPr="005F4980">
        <w:rPr>
          <w:lang w:val="it-IT"/>
        </w:rPr>
        <w:instrText xml:space="preserve"> HYPERLINK \l "_Customize_KeySofts_Main" </w:instrText>
      </w:r>
      <w:r w:rsidR="005C0F9E">
        <w:fldChar w:fldCharType="separate"/>
      </w:r>
      <w:r>
        <w:rPr>
          <w:rStyle w:val="Collegamentoipertestuale"/>
          <w:lang w:val="it-IT"/>
        </w:rPr>
        <w:t>Personalizzare il menu principale</w:t>
      </w:r>
      <w:r w:rsidR="005C0F9E">
        <w:rPr>
          <w:rStyle w:val="Collegamentoipertestuale"/>
          <w:lang w:val="it-IT"/>
        </w:rPr>
        <w:fldChar w:fldCharType="end"/>
      </w:r>
      <w:r w:rsidRPr="009816F0">
        <w:rPr>
          <w:lang w:val="it-IT"/>
        </w:rPr>
        <w:t>.</w:t>
      </w:r>
    </w:p>
    <w:p w14:paraId="5AD57B98" w14:textId="77777777" w:rsidR="00BF0159" w:rsidRPr="008B3C39" w:rsidRDefault="00BF0159" w:rsidP="00BF0159">
      <w:pPr>
        <w:pStyle w:val="Titolo2"/>
        <w:numPr>
          <w:ilvl w:val="1"/>
          <w:numId w:val="46"/>
        </w:numPr>
        <w:ind w:left="720"/>
      </w:pPr>
      <w:bookmarkStart w:id="40" w:name="_Toc58164236"/>
      <w:bookmarkStart w:id="41" w:name="_Toc68276763"/>
      <w:proofErr w:type="spellStart"/>
      <w:r>
        <w:t>Muovers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menu </w:t>
      </w:r>
      <w:proofErr w:type="spellStart"/>
      <w:r>
        <w:t>principale</w:t>
      </w:r>
      <w:bookmarkEnd w:id="40"/>
      <w:bookmarkEnd w:id="41"/>
      <w:proofErr w:type="spellEnd"/>
    </w:p>
    <w:p w14:paraId="4AF356F3" w14:textId="77777777" w:rsidR="00BF0159" w:rsidRPr="009816F0" w:rsidRDefault="00BF0159" w:rsidP="00BF0159">
      <w:pPr>
        <w:pStyle w:val="Corpotesto"/>
        <w:rPr>
          <w:lang w:val="it-IT"/>
        </w:rPr>
      </w:pPr>
      <w:r w:rsidRPr="009816F0">
        <w:rPr>
          <w:lang w:val="it-IT"/>
        </w:rPr>
        <w:t>Il menu principale contiene gl</w:t>
      </w:r>
      <w:r>
        <w:rPr>
          <w:lang w:val="it-IT"/>
        </w:rPr>
        <w:t>i elementi seguenti</w:t>
      </w:r>
      <w:r w:rsidRPr="009816F0">
        <w:rPr>
          <w:lang w:val="it-IT"/>
        </w:rPr>
        <w:t>:</w:t>
      </w:r>
    </w:p>
    <w:p w14:paraId="38ED6905" w14:textId="77777777" w:rsidR="00B7205D" w:rsidRDefault="00B7205D" w:rsidP="00B7205D">
      <w:pPr>
        <w:pStyle w:val="Paragrafoelenco"/>
        <w:numPr>
          <w:ilvl w:val="0"/>
          <w:numId w:val="1"/>
        </w:numPr>
      </w:pPr>
      <w:r>
        <w:t>Terminal</w:t>
      </w:r>
    </w:p>
    <w:p w14:paraId="06E2A795" w14:textId="77777777" w:rsidR="00B7205D" w:rsidRDefault="00B7205D" w:rsidP="00B7205D">
      <w:pPr>
        <w:pStyle w:val="Paragrafoelenco"/>
        <w:numPr>
          <w:ilvl w:val="0"/>
          <w:numId w:val="1"/>
        </w:numPr>
      </w:pPr>
      <w:r>
        <w:t xml:space="preserve">Editor: </w:t>
      </w:r>
      <w:proofErr w:type="spellStart"/>
      <w:r>
        <w:t>KeyPad</w:t>
      </w:r>
      <w:proofErr w:type="spellEnd"/>
    </w:p>
    <w:p w14:paraId="4043AC89" w14:textId="77777777" w:rsidR="00B7205D" w:rsidRDefault="00B7205D" w:rsidP="00B7205D">
      <w:pPr>
        <w:pStyle w:val="Paragrafoelenco"/>
        <w:numPr>
          <w:ilvl w:val="0"/>
          <w:numId w:val="1"/>
        </w:numPr>
      </w:pPr>
      <w:r>
        <w:t>Victor Reader</w:t>
      </w:r>
    </w:p>
    <w:p w14:paraId="7F3EE074" w14:textId="0D68AF94" w:rsidR="00B7205D" w:rsidRDefault="00B7205D" w:rsidP="00B7205D">
      <w:pPr>
        <w:pStyle w:val="Paragrafoelenco"/>
        <w:numPr>
          <w:ilvl w:val="0"/>
          <w:numId w:val="1"/>
        </w:numPr>
      </w:pPr>
      <w:proofErr w:type="spellStart"/>
      <w:r>
        <w:t>Esplora</w:t>
      </w:r>
      <w:proofErr w:type="spellEnd"/>
      <w:r>
        <w:t xml:space="preserve"> file: </w:t>
      </w:r>
      <w:proofErr w:type="spellStart"/>
      <w:r>
        <w:t>keyFiles</w:t>
      </w:r>
      <w:proofErr w:type="spellEnd"/>
    </w:p>
    <w:p w14:paraId="2A35B66E" w14:textId="3FD108BA" w:rsidR="00B7205D" w:rsidRDefault="00B7205D" w:rsidP="00B7205D">
      <w:pPr>
        <w:pStyle w:val="Paragrafoelenco"/>
        <w:numPr>
          <w:ilvl w:val="0"/>
          <w:numId w:val="1"/>
        </w:numPr>
      </w:pPr>
      <w:proofErr w:type="spellStart"/>
      <w:proofErr w:type="gramStart"/>
      <w:r>
        <w:t>Calcolatric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keyCalc</w:t>
      </w:r>
      <w:proofErr w:type="spellEnd"/>
    </w:p>
    <w:p w14:paraId="69A47034" w14:textId="29EA712B" w:rsidR="00B7205D" w:rsidRDefault="00B7205D" w:rsidP="00B7205D">
      <w:pPr>
        <w:pStyle w:val="Paragrafoelenco"/>
        <w:numPr>
          <w:ilvl w:val="0"/>
          <w:numId w:val="1"/>
        </w:numPr>
      </w:pPr>
      <w:r>
        <w:t xml:space="preserve">Data e </w:t>
      </w:r>
      <w:proofErr w:type="spellStart"/>
      <w:r>
        <w:t>ora</w:t>
      </w:r>
      <w:proofErr w:type="spellEnd"/>
    </w:p>
    <w:p w14:paraId="6471575A" w14:textId="533E7E9E" w:rsidR="00B7205D" w:rsidRDefault="00B7205D" w:rsidP="00B7205D">
      <w:pPr>
        <w:pStyle w:val="Paragrafoelenco"/>
        <w:numPr>
          <w:ilvl w:val="0"/>
          <w:numId w:val="1"/>
        </w:numPr>
      </w:pPr>
      <w:proofErr w:type="spellStart"/>
      <w:r>
        <w:t>Opzioni</w:t>
      </w:r>
      <w:proofErr w:type="spellEnd"/>
    </w:p>
    <w:p w14:paraId="6B30F714" w14:textId="5F94B044" w:rsidR="00B7205D" w:rsidRPr="00B240B4" w:rsidRDefault="00B7205D" w:rsidP="00B7205D">
      <w:pPr>
        <w:pStyle w:val="Paragrafoelenco"/>
        <w:numPr>
          <w:ilvl w:val="0"/>
          <w:numId w:val="1"/>
        </w:numPr>
      </w:pPr>
      <w:proofErr w:type="spellStart"/>
      <w:r>
        <w:t>Servizi</w:t>
      </w:r>
      <w:proofErr w:type="spellEnd"/>
      <w:r>
        <w:t xml:space="preserve"> online</w:t>
      </w:r>
    </w:p>
    <w:p w14:paraId="50839CDF" w14:textId="0FC4E8E9" w:rsidR="00B7205D" w:rsidRDefault="00B7205D" w:rsidP="00B7205D">
      <w:pPr>
        <w:pStyle w:val="Paragrafoelenco"/>
        <w:numPr>
          <w:ilvl w:val="0"/>
          <w:numId w:val="1"/>
        </w:numPr>
      </w:pPr>
      <w:proofErr w:type="spellStart"/>
      <w:r>
        <w:t>Guida</w:t>
      </w:r>
      <w:proofErr w:type="spellEnd"/>
      <w:r>
        <w:t xml:space="preserve"> </w:t>
      </w:r>
      <w:proofErr w:type="spellStart"/>
      <w:r>
        <w:t>utente</w:t>
      </w:r>
      <w:proofErr w:type="spellEnd"/>
    </w:p>
    <w:p w14:paraId="2DEDC7A2" w14:textId="6C7D0518" w:rsidR="00BF0159" w:rsidRDefault="00B7205D" w:rsidP="00B7205D">
      <w:pPr>
        <w:pStyle w:val="Paragrafoelenco"/>
        <w:numPr>
          <w:ilvl w:val="0"/>
          <w:numId w:val="1"/>
        </w:numPr>
      </w:pPr>
      <w:proofErr w:type="spellStart"/>
      <w:r>
        <w:t>Spegni</w:t>
      </w:r>
      <w:proofErr w:type="spellEnd"/>
    </w:p>
    <w:p w14:paraId="16105E6E" w14:textId="6C6902C3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emete i tasti frontali Precedente e Successivo per </w:t>
      </w:r>
      <w:r>
        <w:rPr>
          <w:lang w:val="it-IT"/>
        </w:rPr>
        <w:t>spostarvi nell</w:t>
      </w:r>
      <w:r w:rsidR="00EC2502">
        <w:rPr>
          <w:lang w:val="it-IT"/>
        </w:rPr>
        <w:t>'</w:t>
      </w:r>
      <w:r>
        <w:rPr>
          <w:lang w:val="it-IT"/>
        </w:rPr>
        <w:t>elenco fino a raggiungere l</w:t>
      </w:r>
      <w:r w:rsidR="00EC2502">
        <w:rPr>
          <w:lang w:val="it-IT"/>
        </w:rPr>
        <w:t>'</w:t>
      </w:r>
      <w:r>
        <w:rPr>
          <w:lang w:val="it-IT"/>
        </w:rPr>
        <w:t>opzione desiderata</w:t>
      </w:r>
      <w:r w:rsidRPr="009816F0">
        <w:rPr>
          <w:lang w:val="it-IT"/>
        </w:rPr>
        <w:t xml:space="preserve">. </w:t>
      </w:r>
      <w:proofErr w:type="spellStart"/>
      <w:r w:rsidRPr="005C4307">
        <w:rPr>
          <w:lang w:val="it-IT"/>
        </w:rPr>
        <w:t>Dopodichè</w:t>
      </w:r>
      <w:proofErr w:type="spellEnd"/>
      <w:r w:rsidRPr="005C4307">
        <w:rPr>
          <w:lang w:val="it-IT"/>
        </w:rPr>
        <w:t xml:space="preserve"> premete Invio </w:t>
      </w:r>
      <w:r w:rsidRPr="009816F0">
        <w:rPr>
          <w:lang w:val="it-IT"/>
        </w:rPr>
        <w:t xml:space="preserve">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per accedervi.</w:t>
      </w:r>
    </w:p>
    <w:p w14:paraId="0D036DDE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rete ritornare al menu principale in qualsiasi momento pr</w:t>
      </w:r>
      <w:r>
        <w:rPr>
          <w:lang w:val="it-IT"/>
        </w:rPr>
        <w:t xml:space="preserve">emendo il pulsante </w:t>
      </w:r>
      <w:r w:rsidRPr="009816F0">
        <w:rPr>
          <w:lang w:val="it-IT"/>
        </w:rPr>
        <w:t xml:space="preserve">Home </w:t>
      </w:r>
      <w:r>
        <w:rPr>
          <w:lang w:val="it-IT"/>
        </w:rPr>
        <w:t>o Spazio con tutti e sei i punti</w:t>
      </w:r>
      <w:r w:rsidRPr="009816F0">
        <w:rPr>
          <w:lang w:val="it-IT"/>
        </w:rPr>
        <w:t>.</w:t>
      </w:r>
    </w:p>
    <w:p w14:paraId="579A9133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42" w:name="_Toc58164237"/>
      <w:bookmarkStart w:id="43" w:name="_Toc68276764"/>
      <w:r w:rsidRPr="009816F0">
        <w:rPr>
          <w:lang w:val="it-IT"/>
        </w:rPr>
        <w:t>Scorrere il testo sulla riga Braille</w:t>
      </w:r>
      <w:bookmarkEnd w:id="42"/>
      <w:bookmarkEnd w:id="43"/>
      <w:r w:rsidRPr="009816F0">
        <w:rPr>
          <w:lang w:val="it-IT"/>
        </w:rPr>
        <w:t xml:space="preserve"> </w:t>
      </w:r>
    </w:p>
    <w:p w14:paraId="5FC12A2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pesso, il testo sulla </w:t>
      </w:r>
      <w:r>
        <w:rPr>
          <w:lang w:val="it-IT"/>
        </w:rPr>
        <w:t xml:space="preserve">barra </w:t>
      </w:r>
      <w:r w:rsidRPr="009816F0">
        <w:rPr>
          <w:lang w:val="it-IT"/>
        </w:rPr>
        <w:t xml:space="preserve">Braille è troppo lungo </w:t>
      </w:r>
      <w:r>
        <w:rPr>
          <w:lang w:val="it-IT"/>
        </w:rPr>
        <w:t>per stare su una sola riga</w:t>
      </w:r>
      <w:r w:rsidRPr="009816F0">
        <w:rPr>
          <w:lang w:val="it-IT"/>
        </w:rPr>
        <w:t xml:space="preserve">. Per leggere la frase completa, </w:t>
      </w:r>
      <w:r>
        <w:rPr>
          <w:lang w:val="it-IT"/>
        </w:rPr>
        <w:t xml:space="preserve">spostatevi nel </w:t>
      </w:r>
      <w:r w:rsidRPr="009816F0">
        <w:rPr>
          <w:lang w:val="it-IT"/>
        </w:rPr>
        <w:t>testo pr</w:t>
      </w:r>
      <w:r>
        <w:rPr>
          <w:lang w:val="it-IT"/>
        </w:rPr>
        <w:t xml:space="preserve">emendo i tasti frontali Sinistro e Destro sulla </w:t>
      </w:r>
      <w:r w:rsidRPr="009816F0">
        <w:rPr>
          <w:lang w:val="it-IT"/>
        </w:rPr>
        <w:t xml:space="preserve">Brailliant. I tasti </w:t>
      </w:r>
      <w:r w:rsidRPr="009816F0">
        <w:rPr>
          <w:lang w:val="it-IT"/>
        </w:rPr>
        <w:lastRenderedPageBreak/>
        <w:t xml:space="preserve">frontali sinistro e destro corrispondono al secondo ed al terzo </w:t>
      </w:r>
      <w:r>
        <w:rPr>
          <w:lang w:val="it-IT"/>
        </w:rPr>
        <w:t>pulsante sulla parte frontale del dispositivo</w:t>
      </w:r>
      <w:r w:rsidRPr="009816F0">
        <w:rPr>
          <w:lang w:val="it-IT"/>
        </w:rPr>
        <w:t xml:space="preserve">. </w:t>
      </w:r>
    </w:p>
    <w:p w14:paraId="107B88E5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44" w:name="_Toc58164238"/>
      <w:bookmarkStart w:id="45" w:name="_Toc68276765"/>
      <w:r w:rsidRPr="009816F0">
        <w:rPr>
          <w:lang w:val="it-IT"/>
        </w:rPr>
        <w:t>Usare il menu contestuale p</w:t>
      </w:r>
      <w:r>
        <w:rPr>
          <w:lang w:val="it-IT"/>
        </w:rPr>
        <w:t>er ulteriori funzioni</w:t>
      </w:r>
      <w:bookmarkEnd w:id="44"/>
      <w:bookmarkEnd w:id="45"/>
    </w:p>
    <w:p w14:paraId="6E3F616D" w14:textId="5FFE87CB" w:rsidR="00BF0159" w:rsidRPr="009816F0" w:rsidRDefault="00BF0159" w:rsidP="00BF0159">
      <w:pPr>
        <w:pStyle w:val="Corpotesto"/>
        <w:jc w:val="both"/>
        <w:rPr>
          <w:sz w:val="22"/>
          <w:szCs w:val="22"/>
          <w:lang w:val="it-IT"/>
        </w:rPr>
      </w:pPr>
      <w:r w:rsidRPr="009816F0">
        <w:rPr>
          <w:lang w:val="it-IT"/>
        </w:rPr>
        <w:t>Il menu contestuale elenca tutte le azioni disponibili per l</w:t>
      </w:r>
      <w:r w:rsidR="00EC2502">
        <w:rPr>
          <w:lang w:val="it-IT"/>
        </w:rPr>
        <w:t>'</w:t>
      </w:r>
      <w:r w:rsidRPr="009816F0">
        <w:rPr>
          <w:lang w:val="it-IT"/>
        </w:rPr>
        <w:t>applicazione su</w:t>
      </w:r>
      <w:r>
        <w:rPr>
          <w:lang w:val="it-IT"/>
        </w:rPr>
        <w:t xml:space="preserve"> cui state lavorando al momento, con i relativi comandi</w:t>
      </w:r>
      <w:r w:rsidRPr="009816F0">
        <w:rPr>
          <w:lang w:val="it-IT"/>
        </w:rPr>
        <w:t xml:space="preserve">. Può essere molto utile quando dimenticate come </w:t>
      </w:r>
      <w:r>
        <w:rPr>
          <w:lang w:val="it-IT"/>
        </w:rPr>
        <w:t>eseguire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un comando </w:t>
      </w:r>
      <w:r w:rsidRPr="009816F0">
        <w:rPr>
          <w:lang w:val="it-IT"/>
        </w:rPr>
        <w:t>specific</w:t>
      </w:r>
      <w:r>
        <w:rPr>
          <w:lang w:val="it-IT"/>
        </w:rPr>
        <w:t>o</w:t>
      </w:r>
      <w:r w:rsidRPr="009816F0">
        <w:rPr>
          <w:lang w:val="it-IT"/>
        </w:rPr>
        <w:t xml:space="preserve">. </w:t>
      </w:r>
    </w:p>
    <w:p w14:paraId="10898132" w14:textId="6B930E82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 il menu contestuale, premete Spazio + M. Si aprirà un menu con un elenco di az</w:t>
      </w:r>
      <w:r>
        <w:rPr>
          <w:lang w:val="it-IT"/>
        </w:rPr>
        <w:t xml:space="preserve">ioni che è possibile effettuare in quel </w:t>
      </w:r>
      <w:r w:rsidRPr="009816F0">
        <w:rPr>
          <w:lang w:val="it-IT"/>
        </w:rPr>
        <w:t>moment</w:t>
      </w:r>
      <w:r>
        <w:rPr>
          <w:lang w:val="it-IT"/>
        </w:rPr>
        <w:t>o in particolare</w:t>
      </w:r>
      <w:r w:rsidRPr="009816F0">
        <w:rPr>
          <w:lang w:val="it-IT"/>
        </w:rPr>
        <w:t>. Spostatevi nel menu fino a raggiungere l</w:t>
      </w:r>
      <w:r w:rsidR="00EC2502">
        <w:rPr>
          <w:lang w:val="it-IT"/>
        </w:rPr>
        <w:t>'</w:t>
      </w:r>
      <w:r w:rsidRPr="009816F0">
        <w:rPr>
          <w:lang w:val="it-IT"/>
        </w:rPr>
        <w:t>azione desi</w:t>
      </w:r>
      <w:r>
        <w:rPr>
          <w:lang w:val="it-IT"/>
        </w:rPr>
        <w:t xml:space="preserve">derata e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062E128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emete Spazio + E per uscir</w:t>
      </w:r>
      <w:r>
        <w:rPr>
          <w:lang w:val="it-IT"/>
        </w:rPr>
        <w:t>e dal menu contestuale</w:t>
      </w:r>
      <w:r w:rsidRPr="009816F0">
        <w:rPr>
          <w:lang w:val="it-IT"/>
        </w:rPr>
        <w:t>.</w:t>
      </w:r>
    </w:p>
    <w:p w14:paraId="3089F487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46" w:name="_Toc58164239"/>
      <w:bookmarkStart w:id="47" w:name="_Toc68276766"/>
      <w:r w:rsidRPr="009816F0">
        <w:rPr>
          <w:lang w:val="it-IT"/>
        </w:rPr>
        <w:t>Spostarsi usando le prim</w:t>
      </w:r>
      <w:r>
        <w:rPr>
          <w:lang w:val="it-IT"/>
        </w:rPr>
        <w:t>e</w:t>
      </w:r>
      <w:r w:rsidRPr="009816F0">
        <w:rPr>
          <w:lang w:val="it-IT"/>
        </w:rPr>
        <w:t xml:space="preserve"> l</w:t>
      </w:r>
      <w:r>
        <w:rPr>
          <w:lang w:val="it-IT"/>
        </w:rPr>
        <w:t>ettere della parola</w:t>
      </w:r>
      <w:bookmarkEnd w:id="46"/>
      <w:bookmarkEnd w:id="47"/>
    </w:p>
    <w:p w14:paraId="3776A1F4" w14:textId="425C9642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maggior parte delle volte potete spostarvi ad </w:t>
      </w:r>
      <w:r>
        <w:rPr>
          <w:lang w:val="it-IT"/>
        </w:rPr>
        <w:t>un elemento del menu digitando la prima lettera di quell</w:t>
      </w:r>
      <w:r w:rsidR="00EC2502">
        <w:rPr>
          <w:lang w:val="it-IT"/>
        </w:rPr>
        <w:t>'</w:t>
      </w:r>
      <w:r>
        <w:rPr>
          <w:lang w:val="it-IT"/>
        </w:rPr>
        <w:t>elemento</w:t>
      </w:r>
      <w:r w:rsidRPr="009816F0">
        <w:rPr>
          <w:lang w:val="it-IT"/>
        </w:rPr>
        <w:t xml:space="preserve">. </w:t>
      </w:r>
      <w:r w:rsidRPr="00D31989">
        <w:rPr>
          <w:lang w:val="it-IT"/>
        </w:rPr>
        <w:t>Fa</w:t>
      </w:r>
      <w:r w:rsidRPr="009816F0">
        <w:rPr>
          <w:lang w:val="it-IT"/>
        </w:rPr>
        <w:t>cendolo, sposterete il focus al primo elemento in elenco ch</w:t>
      </w:r>
      <w:r>
        <w:rPr>
          <w:lang w:val="it-IT"/>
        </w:rPr>
        <w:t xml:space="preserve">e comincia con quell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>. Digitando la stessa lettera due volte sposterete il focus al secondo el</w:t>
      </w:r>
      <w:r>
        <w:rPr>
          <w:lang w:val="it-IT"/>
        </w:rPr>
        <w:t xml:space="preserve">emento in elenco che comincia con quell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 xml:space="preserve">, </w:t>
      </w:r>
      <w:r>
        <w:rPr>
          <w:lang w:val="it-IT"/>
        </w:rPr>
        <w:t>e così via</w:t>
      </w:r>
      <w:r w:rsidRPr="009816F0">
        <w:rPr>
          <w:lang w:val="it-IT"/>
        </w:rPr>
        <w:t xml:space="preserve">. </w:t>
      </w:r>
    </w:p>
    <w:p w14:paraId="5D2FEF58" w14:textId="5B1BAF6A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Ad esempio, per raggiungere il menu </w:t>
      </w:r>
      <w:r w:rsidR="00656E6D">
        <w:rPr>
          <w:lang w:val="it-IT"/>
        </w:rPr>
        <w:t xml:space="preserve">Opzioni </w:t>
      </w:r>
      <w:r>
        <w:rPr>
          <w:lang w:val="it-IT"/>
        </w:rPr>
        <w:t xml:space="preserve">sulla </w:t>
      </w:r>
      <w:r w:rsidRPr="009816F0">
        <w:rPr>
          <w:lang w:val="it-IT"/>
        </w:rPr>
        <w:t xml:space="preserve">Brailliant, </w:t>
      </w:r>
      <w:r>
        <w:rPr>
          <w:lang w:val="it-IT"/>
        </w:rPr>
        <w:t xml:space="preserve">digitate l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 xml:space="preserve"> </w:t>
      </w:r>
      <w:r w:rsidR="00656E6D">
        <w:rPr>
          <w:lang w:val="it-IT"/>
        </w:rPr>
        <w:t>'O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>sulla tastiera</w:t>
      </w:r>
      <w:r w:rsidRPr="009816F0">
        <w:rPr>
          <w:lang w:val="it-IT"/>
        </w:rPr>
        <w:t>.</w:t>
      </w:r>
    </w:p>
    <w:p w14:paraId="12FDFDC7" w14:textId="5DD3142C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Tenete presente che le applicazioni che si</w:t>
      </w:r>
      <w:r>
        <w:rPr>
          <w:lang w:val="it-IT"/>
        </w:rPr>
        <w:t xml:space="preserve"> trovano nel menu principale sono ottimizzare per l</w:t>
      </w:r>
      <w:r w:rsidR="00EC2502">
        <w:rPr>
          <w:lang w:val="it-IT"/>
        </w:rPr>
        <w:t>'</w:t>
      </w:r>
      <w:r>
        <w:rPr>
          <w:lang w:val="it-IT"/>
        </w:rPr>
        <w:t xml:space="preserve">uso della navigazione tramite la prim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>.</w:t>
      </w:r>
    </w:p>
    <w:p w14:paraId="34FD89F8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48" w:name="_Toc58164240"/>
      <w:bookmarkStart w:id="49" w:name="_Toc68276767"/>
      <w:r w:rsidRPr="009816F0">
        <w:rPr>
          <w:lang w:val="it-IT"/>
        </w:rPr>
        <w:t>Uso dei tasti di scelta ra</w:t>
      </w:r>
      <w:r>
        <w:rPr>
          <w:lang w:val="it-IT"/>
        </w:rPr>
        <w:t>pida</w:t>
      </w:r>
      <w:r w:rsidRPr="009816F0">
        <w:rPr>
          <w:lang w:val="it-IT"/>
        </w:rPr>
        <w:t>/</w:t>
      </w:r>
      <w:r>
        <w:rPr>
          <w:lang w:val="it-IT"/>
        </w:rPr>
        <w:t>Combinazioni tasti per muoversi</w:t>
      </w:r>
      <w:bookmarkEnd w:id="48"/>
      <w:bookmarkEnd w:id="49"/>
    </w:p>
    <w:p w14:paraId="7DA2BE4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ome si può dedurre dal nome, i tasti di scelta rapida, ch</w:t>
      </w:r>
      <w:r>
        <w:rPr>
          <w:lang w:val="it-IT"/>
        </w:rPr>
        <w:t>e corrispondono in pratica a delle combinazioni tast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facilitano la navigazione in un </w:t>
      </w:r>
      <w:r w:rsidRPr="009816F0">
        <w:rPr>
          <w:lang w:val="it-IT"/>
        </w:rPr>
        <w:t xml:space="preserve">menu </w:t>
      </w:r>
      <w:r>
        <w:rPr>
          <w:lang w:val="it-IT"/>
        </w:rPr>
        <w:t xml:space="preserve">o in un </w:t>
      </w:r>
      <w:r w:rsidRPr="009816F0">
        <w:rPr>
          <w:lang w:val="it-IT"/>
        </w:rPr>
        <w:t xml:space="preserve">file. </w:t>
      </w:r>
    </w:p>
    <w:p w14:paraId="676B1CDC" w14:textId="5628E488" w:rsidR="00BF0159" w:rsidRPr="009816F0" w:rsidRDefault="00BF0159" w:rsidP="00BF0159">
      <w:pPr>
        <w:pStyle w:val="Corpotesto"/>
        <w:jc w:val="both"/>
        <w:rPr>
          <w:rStyle w:val="Enfasigrassetto"/>
          <w:i/>
          <w:iCs/>
          <w:color w:val="44546A" w:themeColor="text2"/>
          <w:lang w:val="it-IT"/>
        </w:rPr>
      </w:pPr>
      <w:r w:rsidRPr="009816F0">
        <w:rPr>
          <w:lang w:val="it-IT"/>
        </w:rPr>
        <w:t>I tasti di scelta rapida pi</w:t>
      </w:r>
      <w:r>
        <w:rPr>
          <w:lang w:val="it-IT"/>
        </w:rPr>
        <w:t xml:space="preserve">ù comunemente usati sulla </w:t>
      </w:r>
      <w:r w:rsidRPr="009816F0">
        <w:rPr>
          <w:lang w:val="it-IT"/>
        </w:rPr>
        <w:t xml:space="preserve">Brailliant BI </w:t>
      </w:r>
      <w:r w:rsidR="005063CC">
        <w:rPr>
          <w:lang w:val="it-IT"/>
        </w:rPr>
        <w:t>20</w:t>
      </w:r>
      <w:r w:rsidRPr="009816F0">
        <w:rPr>
          <w:lang w:val="it-IT"/>
        </w:rPr>
        <w:t xml:space="preserve">X </w:t>
      </w:r>
      <w:r>
        <w:rPr>
          <w:lang w:val="it-IT"/>
        </w:rPr>
        <w:t xml:space="preserve">sono riportati nella Tabella </w:t>
      </w:r>
      <w:r w:rsidR="0071632C">
        <w:rPr>
          <w:lang w:val="it-IT"/>
        </w:rPr>
        <w:t>1</w:t>
      </w:r>
      <w:r w:rsidRPr="009816F0">
        <w:rPr>
          <w:lang w:val="it-IT"/>
        </w:rPr>
        <w:t>.</w:t>
      </w:r>
    </w:p>
    <w:p w14:paraId="133F070E" w14:textId="57C9D084" w:rsidR="00BF0159" w:rsidRPr="009816F0" w:rsidRDefault="00BF0159" w:rsidP="00BF0159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</w:t>
      </w:r>
      <w:r w:rsidR="0071632C">
        <w:rPr>
          <w:rStyle w:val="Enfasigrassetto"/>
          <w:sz w:val="24"/>
          <w:szCs w:val="24"/>
          <w:lang w:val="it-IT"/>
        </w:rPr>
        <w:t>1</w:t>
      </w:r>
      <w:r w:rsidRPr="009816F0">
        <w:rPr>
          <w:rStyle w:val="Enfasigrassetto"/>
          <w:sz w:val="24"/>
          <w:szCs w:val="24"/>
          <w:lang w:val="it-IT"/>
        </w:rPr>
        <w:t>: tabella tasti di s</w:t>
      </w:r>
      <w:r>
        <w:rPr>
          <w:rStyle w:val="Enfasigrassetto"/>
          <w:sz w:val="24"/>
          <w:szCs w:val="24"/>
          <w:lang w:val="it-IT"/>
        </w:rPr>
        <w:t>celta rapida</w:t>
      </w:r>
      <w:r w:rsidRPr="009816F0">
        <w:rPr>
          <w:rStyle w:val="Enfasigrassetto"/>
          <w:sz w:val="24"/>
          <w:szCs w:val="24"/>
          <w:lang w:val="it-IT"/>
        </w:rPr>
        <w:t>/</w:t>
      </w:r>
      <w:r>
        <w:rPr>
          <w:rStyle w:val="Enfasigrassetto"/>
          <w:sz w:val="24"/>
          <w:szCs w:val="24"/>
          <w:lang w:val="it-IT"/>
        </w:rPr>
        <w:t>combinazioni tasti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045"/>
        <w:gridCol w:w="4585"/>
      </w:tblGrid>
      <w:tr w:rsidR="00BF0159" w:rsidRPr="00603BE1" w14:paraId="515861A0" w14:textId="77777777" w:rsidTr="0061558D">
        <w:trPr>
          <w:trHeight w:val="432"/>
          <w:tblHeader/>
        </w:trPr>
        <w:tc>
          <w:tcPr>
            <w:tcW w:w="4045" w:type="dxa"/>
            <w:vAlign w:val="center"/>
          </w:tcPr>
          <w:p w14:paraId="73FE6379" w14:textId="77777777" w:rsidR="00BF0159" w:rsidRPr="00603BE1" w:rsidRDefault="00BF0159" w:rsidP="0061558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013B0C6D" w14:textId="77777777" w:rsidR="00BF0159" w:rsidRPr="00603BE1" w:rsidRDefault="00BF0159" w:rsidP="0061558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BF0159" w14:paraId="18886FDC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46A62186" w14:textId="44978240" w:rsidR="00BF0159" w:rsidRDefault="00BF0159" w:rsidP="0061558D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="00EC2502">
              <w:t>'</w:t>
            </w:r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elezionato</w:t>
            </w:r>
            <w:proofErr w:type="spellEnd"/>
          </w:p>
        </w:tc>
        <w:tc>
          <w:tcPr>
            <w:tcW w:w="4585" w:type="dxa"/>
            <w:vAlign w:val="center"/>
          </w:tcPr>
          <w:p w14:paraId="6E60F448" w14:textId="77777777" w:rsidR="00BF0159" w:rsidRPr="007A3583" w:rsidRDefault="00BF0159" w:rsidP="0061558D">
            <w:pPr>
              <w:pStyle w:val="Corpotesto"/>
              <w:spacing w:after="0"/>
              <w:rPr>
                <w:highlight w:val="yellow"/>
              </w:rPr>
            </w:pPr>
            <w:proofErr w:type="spellStart"/>
            <w:r>
              <w:t>Invio</w:t>
            </w:r>
            <w:proofErr w:type="spellEnd"/>
            <w:r>
              <w:t xml:space="preserve"> o </w:t>
            </w:r>
            <w:r w:rsidRPr="007876FB">
              <w:t xml:space="preserve">cursor routing </w:t>
            </w:r>
          </w:p>
        </w:tc>
      </w:tr>
      <w:tr w:rsidR="00BF0159" w14:paraId="5D1FF157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45380E95" w14:textId="77777777" w:rsidR="00BF0159" w:rsidRDefault="00BF0159" w:rsidP="0061558D">
            <w:pPr>
              <w:pStyle w:val="Corpotesto"/>
              <w:spacing w:after="0"/>
            </w:pPr>
            <w:r>
              <w:t xml:space="preserve">Escape o </w:t>
            </w:r>
            <w:proofErr w:type="spellStart"/>
            <w:r>
              <w:t>Indietro</w:t>
            </w:r>
            <w:proofErr w:type="spellEnd"/>
          </w:p>
        </w:tc>
        <w:tc>
          <w:tcPr>
            <w:tcW w:w="4585" w:type="dxa"/>
            <w:vAlign w:val="center"/>
          </w:tcPr>
          <w:p w14:paraId="129444CC" w14:textId="77777777" w:rsidR="00BF0159" w:rsidRPr="00392631" w:rsidRDefault="00BF0159" w:rsidP="0061558D">
            <w:pPr>
              <w:pStyle w:val="Corpotesto"/>
              <w:spacing w:after="0"/>
            </w:pPr>
            <w:proofErr w:type="spellStart"/>
            <w:r w:rsidRPr="00392631">
              <w:t>Spa</w:t>
            </w:r>
            <w:r>
              <w:t>zio</w:t>
            </w:r>
            <w:proofErr w:type="spellEnd"/>
            <w:r w:rsidRPr="00392631">
              <w:t xml:space="preserve"> + E</w:t>
            </w:r>
          </w:p>
        </w:tc>
      </w:tr>
      <w:tr w:rsidR="00BF0159" w:rsidRPr="005F4980" w14:paraId="76A1D539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2D7A8F64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585" w:type="dxa"/>
            <w:vAlign w:val="center"/>
          </w:tcPr>
          <w:p w14:paraId="51DBC1AC" w14:textId="4BD34C35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Tasto frontale Precedente</w:t>
            </w:r>
            <w:r w:rsidR="003E5B85">
              <w:rPr>
                <w:lang w:val="it-IT"/>
              </w:rPr>
              <w:t xml:space="preserve"> </w:t>
            </w:r>
            <w:r w:rsidRPr="009816F0">
              <w:rPr>
                <w:lang w:val="it-IT"/>
              </w:rPr>
              <w:t>o S</w:t>
            </w:r>
            <w:r>
              <w:rPr>
                <w:lang w:val="it-IT"/>
              </w:rPr>
              <w:t>pazio</w:t>
            </w:r>
            <w:r w:rsidRPr="009816F0">
              <w:rPr>
                <w:lang w:val="it-IT"/>
              </w:rPr>
              <w:t xml:space="preserve"> + </w:t>
            </w:r>
            <w:r>
              <w:rPr>
                <w:lang w:val="it-IT"/>
              </w:rPr>
              <w:t>Punto</w:t>
            </w:r>
            <w:r w:rsidRPr="009816F0">
              <w:rPr>
                <w:lang w:val="it-IT"/>
              </w:rPr>
              <w:t xml:space="preserve"> 1</w:t>
            </w:r>
          </w:p>
        </w:tc>
      </w:tr>
      <w:tr w:rsidR="00BF0159" w:rsidRPr="005F4980" w14:paraId="0EC296C7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397DE192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585" w:type="dxa"/>
            <w:vAlign w:val="center"/>
          </w:tcPr>
          <w:p w14:paraId="2D436D3D" w14:textId="501F2383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Tasto frontale Successivo o Spa</w:t>
            </w:r>
            <w:r>
              <w:rPr>
                <w:lang w:val="it-IT"/>
              </w:rPr>
              <w:t>zio</w:t>
            </w:r>
            <w:r w:rsidRPr="009816F0">
              <w:rPr>
                <w:lang w:val="it-IT"/>
              </w:rPr>
              <w:t xml:space="preserve"> + </w:t>
            </w:r>
            <w:r>
              <w:rPr>
                <w:lang w:val="it-IT"/>
              </w:rPr>
              <w:t>Punto</w:t>
            </w:r>
            <w:r w:rsidRPr="009816F0">
              <w:rPr>
                <w:lang w:val="it-IT"/>
              </w:rPr>
              <w:t xml:space="preserve"> 4</w:t>
            </w:r>
          </w:p>
        </w:tc>
      </w:tr>
      <w:tr w:rsidR="00BF0159" w:rsidRPr="005F4980" w14:paraId="110D3DFF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5A1F0D0F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Spostarsi 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7444DE33" w14:textId="25A15F5E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Digitare la prima lettera</w:t>
            </w:r>
            <w:r>
              <w:rPr>
                <w:lang w:val="it-IT"/>
              </w:rPr>
              <w:t xml:space="preserve"> dell</w:t>
            </w:r>
            <w:r w:rsidR="00EC2502">
              <w:rPr>
                <w:lang w:val="it-IT"/>
              </w:rPr>
              <w:t>'</w:t>
            </w:r>
            <w:r>
              <w:rPr>
                <w:lang w:val="it-IT"/>
              </w:rPr>
              <w:t>elemento o dell</w:t>
            </w:r>
            <w:r w:rsidR="00EC2502">
              <w:rPr>
                <w:lang w:val="it-IT"/>
              </w:rPr>
              <w:t>'</w:t>
            </w:r>
            <w:r w:rsidRPr="009816F0">
              <w:rPr>
                <w:lang w:val="it-IT"/>
              </w:rPr>
              <w:t>app</w:t>
            </w:r>
          </w:p>
        </w:tc>
      </w:tr>
      <w:tr w:rsidR="00BF0159" w:rsidRPr="005F4980" w14:paraId="278BF0AD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44100FAA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Scorr</w:t>
            </w:r>
            <w:r>
              <w:rPr>
                <w:lang w:val="it-IT"/>
              </w:rPr>
              <w:t>i</w:t>
            </w:r>
            <w:r w:rsidRPr="009816F0">
              <w:rPr>
                <w:lang w:val="it-IT"/>
              </w:rPr>
              <w:t xml:space="preserve"> a sinistra o a destra</w:t>
            </w:r>
          </w:p>
        </w:tc>
        <w:tc>
          <w:tcPr>
            <w:tcW w:w="4585" w:type="dxa"/>
            <w:vAlign w:val="center"/>
          </w:tcPr>
          <w:p w14:paraId="3735D728" w14:textId="5B3BEB62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Tasto frontale Sinistro o Destro </w:t>
            </w:r>
            <w:r w:rsidR="003E5B85">
              <w:rPr>
                <w:lang w:val="it-IT"/>
              </w:rPr>
              <w:t xml:space="preserve"> </w:t>
            </w:r>
          </w:p>
        </w:tc>
      </w:tr>
      <w:tr w:rsidR="00BF0159" w14:paraId="069CED29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3E9CD9D7" w14:textId="7E587E9C" w:rsidR="00BF0159" w:rsidRDefault="00BF0159" w:rsidP="0061558D">
            <w:pPr>
              <w:pStyle w:val="Corpotesto"/>
              <w:spacing w:after="0"/>
            </w:pPr>
            <w:proofErr w:type="spellStart"/>
            <w:r>
              <w:lastRenderedPageBreak/>
              <w:t>Vai</w:t>
            </w:r>
            <w:proofErr w:type="spellEnd"/>
            <w:r>
              <w:t xml:space="preserve"> </w:t>
            </w:r>
            <w:proofErr w:type="spellStart"/>
            <w:r>
              <w:t>all</w:t>
            </w:r>
            <w:r w:rsidR="00EC2502">
              <w:t>'</w:t>
            </w:r>
            <w:r>
              <w:t>inizio</w:t>
            </w:r>
            <w:proofErr w:type="spellEnd"/>
          </w:p>
        </w:tc>
        <w:tc>
          <w:tcPr>
            <w:tcW w:w="4585" w:type="dxa"/>
            <w:vAlign w:val="center"/>
          </w:tcPr>
          <w:p w14:paraId="225DE167" w14:textId="77777777" w:rsidR="00BF0159" w:rsidRPr="007876FB" w:rsidRDefault="00BF0159" w:rsidP="0061558D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Pr="007876FB">
              <w:t>1-2-3</w:t>
            </w:r>
          </w:p>
        </w:tc>
      </w:tr>
      <w:tr w:rsidR="00BF0159" w14:paraId="13AAF6F7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4D42EEF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fine</w:t>
            </w:r>
          </w:p>
        </w:tc>
        <w:tc>
          <w:tcPr>
            <w:tcW w:w="4585" w:type="dxa"/>
            <w:vAlign w:val="center"/>
          </w:tcPr>
          <w:p w14:paraId="1BD69F53" w14:textId="77777777" w:rsidR="00BF0159" w:rsidRPr="007876FB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Pr="007876FB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Pr="007876FB">
              <w:t>4-5-6</w:t>
            </w:r>
          </w:p>
        </w:tc>
      </w:tr>
      <w:tr w:rsidR="00BF0159" w14:paraId="2E60D0F3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20D123F8" w14:textId="77777777" w:rsidR="00BF0159" w:rsidRDefault="00BF0159" w:rsidP="0061558D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grado</w:t>
            </w:r>
            <w:proofErr w:type="spellEnd"/>
            <w:r>
              <w:t xml:space="preserve"> Braille</w:t>
            </w:r>
          </w:p>
        </w:tc>
        <w:tc>
          <w:tcPr>
            <w:tcW w:w="4585" w:type="dxa"/>
            <w:vAlign w:val="center"/>
          </w:tcPr>
          <w:p w14:paraId="125DAA74" w14:textId="77777777" w:rsidR="00BF0159" w:rsidRPr="007876FB" w:rsidRDefault="00BF0159" w:rsidP="0061558D">
            <w:pPr>
              <w:pStyle w:val="Corpotesto"/>
              <w:spacing w:after="0"/>
            </w:pPr>
            <w:r w:rsidRPr="007876FB">
              <w:t>Backspace + G</w:t>
            </w:r>
          </w:p>
        </w:tc>
      </w:tr>
      <w:tr w:rsidR="00BF0159" w14:paraId="6036FFA3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533CC594" w14:textId="77777777" w:rsidR="00BF0159" w:rsidRDefault="00BF0159" w:rsidP="0061558D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profilo</w:t>
            </w:r>
            <w:proofErr w:type="spellEnd"/>
            <w:r>
              <w:t xml:space="preserve"> Braille </w:t>
            </w:r>
          </w:p>
        </w:tc>
        <w:tc>
          <w:tcPr>
            <w:tcW w:w="4585" w:type="dxa"/>
            <w:vAlign w:val="center"/>
          </w:tcPr>
          <w:p w14:paraId="5D74ADA8" w14:textId="333511E2" w:rsidR="00BF0159" w:rsidRPr="007876FB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Pr="007876FB">
              <w:t>+ L</w:t>
            </w:r>
            <w:r>
              <w:t xml:space="preserve">  </w:t>
            </w:r>
          </w:p>
        </w:tc>
      </w:tr>
      <w:tr w:rsidR="00BF0159" w14:paraId="0557A8EF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38FA08DA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Livello</w:t>
            </w:r>
            <w:proofErr w:type="spellEnd"/>
            <w:r>
              <w:t xml:space="preserve"> </w:t>
            </w:r>
            <w:proofErr w:type="spellStart"/>
            <w:r>
              <w:t>batteria</w:t>
            </w:r>
            <w:proofErr w:type="spellEnd"/>
          </w:p>
        </w:tc>
        <w:tc>
          <w:tcPr>
            <w:tcW w:w="4585" w:type="dxa"/>
            <w:vAlign w:val="center"/>
          </w:tcPr>
          <w:p w14:paraId="6B32579A" w14:textId="77777777" w:rsidR="00BF0159" w:rsidRPr="007876FB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+ P</w:t>
            </w:r>
          </w:p>
        </w:tc>
      </w:tr>
      <w:tr w:rsidR="00BF0159" w14:paraId="044D5684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0EF88137" w14:textId="77777777" w:rsidR="00BF0159" w:rsidRDefault="00BF0159" w:rsidP="0061558D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contestuale</w:t>
            </w:r>
            <w:proofErr w:type="spellEnd"/>
          </w:p>
        </w:tc>
        <w:tc>
          <w:tcPr>
            <w:tcW w:w="4585" w:type="dxa"/>
            <w:vAlign w:val="center"/>
          </w:tcPr>
          <w:p w14:paraId="6E81CAC8" w14:textId="77777777" w:rsidR="00BF0159" w:rsidRPr="007876FB" w:rsidRDefault="00BF0159" w:rsidP="0061558D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M</w:t>
            </w:r>
          </w:p>
        </w:tc>
      </w:tr>
      <w:tr w:rsidR="00BF0159" w:rsidRPr="005F4980" w14:paraId="3CFC2007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25FCC32C" w14:textId="77777777" w:rsidR="00BF0159" w:rsidRDefault="00BF0159" w:rsidP="0061558D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principale</w:t>
            </w:r>
            <w:proofErr w:type="spellEnd"/>
          </w:p>
        </w:tc>
        <w:tc>
          <w:tcPr>
            <w:tcW w:w="4585" w:type="dxa"/>
            <w:vAlign w:val="center"/>
          </w:tcPr>
          <w:p w14:paraId="6CD831D1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Spazio + Punti 1-2-3-4-5-6 o </w:t>
            </w:r>
            <w:r>
              <w:rPr>
                <w:lang w:val="it-IT"/>
              </w:rPr>
              <w:t xml:space="preserve">pulsante </w:t>
            </w:r>
            <w:r w:rsidRPr="009816F0">
              <w:rPr>
                <w:lang w:val="it-IT"/>
              </w:rPr>
              <w:t xml:space="preserve">Home </w:t>
            </w:r>
          </w:p>
        </w:tc>
      </w:tr>
      <w:tr w:rsidR="00BF0159" w14:paraId="4978CB91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2F65852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di </w:t>
            </w:r>
            <w:proofErr w:type="spellStart"/>
            <w:r>
              <w:t>sistema</w:t>
            </w:r>
            <w:proofErr w:type="spellEnd"/>
          </w:p>
        </w:tc>
        <w:tc>
          <w:tcPr>
            <w:tcW w:w="4585" w:type="dxa"/>
            <w:vAlign w:val="center"/>
          </w:tcPr>
          <w:p w14:paraId="64B33157" w14:textId="77777777" w:rsidR="00BF0159" w:rsidRPr="007876FB" w:rsidRDefault="00BF0159" w:rsidP="0061558D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I</w:t>
            </w:r>
          </w:p>
        </w:tc>
      </w:tr>
      <w:tr w:rsidR="00BF0159" w14:paraId="7F41273A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3A266845" w14:textId="77777777" w:rsidR="00BF0159" w:rsidRDefault="00BF0159" w:rsidP="0061558D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6E7AFCCD" w14:textId="77777777" w:rsidR="00BF0159" w:rsidRPr="007876FB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+ T</w:t>
            </w:r>
          </w:p>
        </w:tc>
      </w:tr>
      <w:tr w:rsidR="00BF0159" w14:paraId="531A4EF2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018AC580" w14:textId="77777777" w:rsidR="00BF0159" w:rsidRDefault="00BF0159" w:rsidP="0061558D">
            <w:pPr>
              <w:pStyle w:val="Corpotesto"/>
              <w:spacing w:after="0"/>
            </w:pPr>
            <w:r>
              <w:t>Data</w:t>
            </w:r>
          </w:p>
        </w:tc>
        <w:tc>
          <w:tcPr>
            <w:tcW w:w="4585" w:type="dxa"/>
            <w:vAlign w:val="center"/>
          </w:tcPr>
          <w:p w14:paraId="43C7627E" w14:textId="77777777" w:rsidR="00BF0159" w:rsidRPr="007876FB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Pr="007876FB">
              <w:t>+ D</w:t>
            </w:r>
          </w:p>
        </w:tc>
      </w:tr>
      <w:tr w:rsidR="00BF0159" w14:paraId="3787F6E5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335370A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edia</w:t>
            </w:r>
          </w:p>
        </w:tc>
        <w:tc>
          <w:tcPr>
            <w:tcW w:w="4585" w:type="dxa"/>
            <w:vAlign w:val="center"/>
          </w:tcPr>
          <w:p w14:paraId="2316AA17" w14:textId="77777777" w:rsidR="00BF0159" w:rsidRPr="007876FB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Pr="007876FB">
              <w:t>+ E</w:t>
            </w:r>
          </w:p>
        </w:tc>
      </w:tr>
      <w:tr w:rsidR="00BF0159" w14:paraId="406D23AB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76176E0E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Opzioni</w:t>
            </w:r>
            <w:proofErr w:type="spellEnd"/>
          </w:p>
        </w:tc>
        <w:tc>
          <w:tcPr>
            <w:tcW w:w="4585" w:type="dxa"/>
            <w:vAlign w:val="center"/>
          </w:tcPr>
          <w:p w14:paraId="7BE5F822" w14:textId="77777777" w:rsidR="00BF0159" w:rsidRPr="007876FB" w:rsidRDefault="00BF0159" w:rsidP="0061558D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O</w:t>
            </w:r>
          </w:p>
        </w:tc>
      </w:tr>
      <w:tr w:rsidR="00400F98" w14:paraId="4B57897F" w14:textId="77777777" w:rsidTr="0061558D">
        <w:trPr>
          <w:trHeight w:val="360"/>
        </w:trPr>
        <w:tc>
          <w:tcPr>
            <w:tcW w:w="4045" w:type="dxa"/>
            <w:vAlign w:val="center"/>
          </w:tcPr>
          <w:p w14:paraId="4E51DDCE" w14:textId="68BCCE25" w:rsidR="00400F98" w:rsidRDefault="00400F98" w:rsidP="0061558D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nota </w:t>
            </w:r>
            <w:proofErr w:type="spellStart"/>
            <w:r>
              <w:t>rapida</w:t>
            </w:r>
            <w:proofErr w:type="spellEnd"/>
          </w:p>
        </w:tc>
        <w:tc>
          <w:tcPr>
            <w:tcW w:w="4585" w:type="dxa"/>
            <w:vAlign w:val="center"/>
          </w:tcPr>
          <w:p w14:paraId="35B712C3" w14:textId="380D75E2" w:rsidR="00400F98" w:rsidRPr="007876FB" w:rsidRDefault="00400F98" w:rsidP="0061558D">
            <w:pPr>
              <w:pStyle w:val="Corpotesto"/>
              <w:spacing w:after="0"/>
            </w:pPr>
            <w:r>
              <w:t>Backspace + N</w:t>
            </w:r>
          </w:p>
        </w:tc>
      </w:tr>
    </w:tbl>
    <w:p w14:paraId="35FE1F94" w14:textId="77777777" w:rsidR="00BF0159" w:rsidRDefault="00BF0159" w:rsidP="00BF0159">
      <w:pPr>
        <w:pStyle w:val="Corpotesto"/>
        <w:spacing w:after="0" w:line="240" w:lineRule="auto"/>
      </w:pPr>
    </w:p>
    <w:p w14:paraId="710E3D0A" w14:textId="77777777" w:rsidR="00BF0159" w:rsidRPr="009816F0" w:rsidRDefault="00BF0159" w:rsidP="00BF0159">
      <w:pPr>
        <w:jc w:val="both"/>
        <w:rPr>
          <w:lang w:val="it-IT"/>
        </w:rPr>
        <w:sectPr w:rsidR="00BF0159" w:rsidRPr="009816F0" w:rsidSect="0061558D">
          <w:type w:val="continuous"/>
          <w:pgSz w:w="12240" w:h="15840" w:code="1"/>
          <w:pgMar w:top="1417" w:right="1467" w:bottom="1417" w:left="1418" w:header="708" w:footer="708" w:gutter="0"/>
          <w:cols w:space="720"/>
        </w:sect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>: a tutti i comandi che comprendono Invio o Backspace va</w:t>
      </w:r>
      <w:r>
        <w:rPr>
          <w:lang w:val="it-IT"/>
        </w:rPr>
        <w:t xml:space="preserve"> aggiunto lo spazio quando si usa il </w:t>
      </w:r>
      <w:r w:rsidRPr="009816F0">
        <w:rPr>
          <w:lang w:val="it-IT"/>
        </w:rPr>
        <w:t>braille</w:t>
      </w:r>
      <w:r>
        <w:rPr>
          <w:lang w:val="it-IT"/>
        </w:rPr>
        <w:t xml:space="preserve"> del computer</w:t>
      </w:r>
      <w:r w:rsidRPr="009816F0">
        <w:rPr>
          <w:lang w:val="it-IT"/>
        </w:rPr>
        <w:t>.</w:t>
      </w:r>
    </w:p>
    <w:p w14:paraId="4A48A563" w14:textId="560F8DA9" w:rsidR="00BF0159" w:rsidRDefault="00BF0159" w:rsidP="00BF0159">
      <w:pPr>
        <w:pStyle w:val="Titolo1"/>
        <w:numPr>
          <w:ilvl w:val="0"/>
          <w:numId w:val="46"/>
        </w:numPr>
        <w:ind w:left="357" w:hanging="357"/>
      </w:pPr>
      <w:r w:rsidRPr="009816F0">
        <w:rPr>
          <w:lang w:val="it-IT"/>
        </w:rPr>
        <w:t xml:space="preserve"> </w:t>
      </w:r>
      <w:bookmarkStart w:id="50" w:name="_Toc58164241"/>
      <w:bookmarkStart w:id="51" w:name="_Toc68276768"/>
      <w:proofErr w:type="spellStart"/>
      <w:r>
        <w:t>Uso</w:t>
      </w:r>
      <w:proofErr w:type="spellEnd"/>
      <w:r>
        <w:t xml:space="preserve"> </w:t>
      </w:r>
      <w:bookmarkEnd w:id="50"/>
      <w:proofErr w:type="spellStart"/>
      <w:r w:rsidR="00C3281B">
        <w:t>dell'app</w:t>
      </w:r>
      <w:proofErr w:type="spellEnd"/>
      <w:r w:rsidR="00C3281B">
        <w:t xml:space="preserve"> </w:t>
      </w:r>
      <w:proofErr w:type="spellStart"/>
      <w:r w:rsidR="00C3281B">
        <w:t>KeyPad</w:t>
      </w:r>
      <w:bookmarkEnd w:id="51"/>
      <w:proofErr w:type="spellEnd"/>
      <w:r>
        <w:t xml:space="preserve"> </w:t>
      </w:r>
    </w:p>
    <w:p w14:paraId="5FFDB170" w14:textId="34FCE3B3" w:rsidR="00BF0159" w:rsidRPr="009816F0" w:rsidRDefault="00C3281B" w:rsidP="00BF0159">
      <w:pPr>
        <w:pStyle w:val="Corpotesto"/>
        <w:jc w:val="both"/>
        <w:rPr>
          <w:lang w:val="it-IT"/>
        </w:rPr>
      </w:pPr>
      <w:proofErr w:type="spellStart"/>
      <w:r>
        <w:rPr>
          <w:lang w:val="it-IT"/>
        </w:rPr>
        <w:t>KeyPad</w:t>
      </w:r>
      <w:proofErr w:type="spellEnd"/>
      <w:r>
        <w:rPr>
          <w:lang w:val="it-IT"/>
        </w:rPr>
        <w:t xml:space="preserve"> </w:t>
      </w:r>
      <w:r w:rsidR="00BF0159" w:rsidRPr="009816F0">
        <w:rPr>
          <w:lang w:val="it-IT"/>
        </w:rPr>
        <w:t>è un</w:t>
      </w:r>
      <w:r w:rsidR="00EC2502">
        <w:rPr>
          <w:lang w:val="it-IT"/>
        </w:rPr>
        <w:t>'</w:t>
      </w:r>
      <w:r w:rsidR="00BF0159" w:rsidRPr="009816F0">
        <w:rPr>
          <w:lang w:val="it-IT"/>
        </w:rPr>
        <w:t xml:space="preserve">applicazione che consente di aprire, modificare </w:t>
      </w:r>
      <w:r w:rsidR="00BF0159">
        <w:rPr>
          <w:lang w:val="it-IT"/>
        </w:rPr>
        <w:t xml:space="preserve">e creare file di testo sulla </w:t>
      </w:r>
      <w:r w:rsidR="00BF0159" w:rsidRPr="009816F0">
        <w:rPr>
          <w:lang w:val="it-IT"/>
        </w:rPr>
        <w:t xml:space="preserve">Brailliant. Con </w:t>
      </w:r>
      <w:proofErr w:type="spellStart"/>
      <w:r>
        <w:rPr>
          <w:lang w:val="it-IT"/>
        </w:rPr>
        <w:t>KeyPad</w:t>
      </w:r>
      <w:proofErr w:type="spellEnd"/>
      <w:r>
        <w:rPr>
          <w:lang w:val="it-IT"/>
        </w:rPr>
        <w:t xml:space="preserve"> </w:t>
      </w:r>
      <w:r w:rsidR="00BF0159" w:rsidRPr="009816F0">
        <w:rPr>
          <w:lang w:val="it-IT"/>
        </w:rPr>
        <w:t xml:space="preserve">è anche possibile aprire file </w:t>
      </w:r>
      <w:r w:rsidRPr="00A13F43">
        <w:rPr>
          <w:lang w:val="it-IT"/>
        </w:rPr>
        <w:t>.docx, .doc, .</w:t>
      </w:r>
      <w:proofErr w:type="spellStart"/>
      <w:r w:rsidRPr="00A13F43">
        <w:rPr>
          <w:lang w:val="it-IT"/>
        </w:rPr>
        <w:t>txt</w:t>
      </w:r>
      <w:proofErr w:type="spellEnd"/>
      <w:proofErr w:type="gramStart"/>
      <w:r w:rsidRPr="00A13F43">
        <w:rPr>
          <w:lang w:val="it-IT"/>
        </w:rPr>
        <w:t>, .</w:t>
      </w:r>
      <w:proofErr w:type="spellStart"/>
      <w:r w:rsidRPr="00A13F43">
        <w:rPr>
          <w:lang w:val="it-IT"/>
        </w:rPr>
        <w:t>brf</w:t>
      </w:r>
      <w:proofErr w:type="spellEnd"/>
      <w:proofErr w:type="gramEnd"/>
      <w:r w:rsidRPr="00A13F43">
        <w:rPr>
          <w:lang w:val="it-IT"/>
        </w:rPr>
        <w:t>, .</w:t>
      </w:r>
      <w:proofErr w:type="spellStart"/>
      <w:r w:rsidRPr="00A13F43">
        <w:rPr>
          <w:lang w:val="it-IT"/>
        </w:rPr>
        <w:t>brl</w:t>
      </w:r>
      <w:proofErr w:type="spellEnd"/>
      <w:r w:rsidRPr="00A13F43">
        <w:rPr>
          <w:lang w:val="it-IT"/>
        </w:rPr>
        <w:t>, pdf, .</w:t>
      </w:r>
      <w:proofErr w:type="spellStart"/>
      <w:r w:rsidRPr="00A13F43">
        <w:rPr>
          <w:lang w:val="it-IT"/>
        </w:rPr>
        <w:t>ban</w:t>
      </w:r>
      <w:proofErr w:type="spellEnd"/>
      <w:r w:rsidRPr="00A13F43">
        <w:rPr>
          <w:lang w:val="it-IT"/>
        </w:rPr>
        <w:t xml:space="preserve"> </w:t>
      </w:r>
      <w:r>
        <w:rPr>
          <w:lang w:val="it-IT"/>
        </w:rPr>
        <w:t xml:space="preserve">e </w:t>
      </w:r>
      <w:r w:rsidRPr="00A13F43">
        <w:rPr>
          <w:lang w:val="it-IT"/>
        </w:rPr>
        <w:t>.bra</w:t>
      </w:r>
      <w:r w:rsidR="00BF0159" w:rsidRPr="009816F0">
        <w:rPr>
          <w:lang w:val="it-IT"/>
        </w:rPr>
        <w:t>. I file che create o modificate vengono sa</w:t>
      </w:r>
      <w:r w:rsidR="00BF0159">
        <w:rPr>
          <w:lang w:val="it-IT"/>
        </w:rPr>
        <w:t xml:space="preserve">lvati come file </w:t>
      </w:r>
      <w:r w:rsidR="00BF0159" w:rsidRPr="009816F0">
        <w:rPr>
          <w:lang w:val="it-IT"/>
        </w:rPr>
        <w:t>.</w:t>
      </w:r>
      <w:proofErr w:type="spellStart"/>
      <w:r w:rsidR="00BF0159" w:rsidRPr="009816F0">
        <w:rPr>
          <w:lang w:val="it-IT"/>
        </w:rPr>
        <w:t>txt</w:t>
      </w:r>
      <w:proofErr w:type="spellEnd"/>
      <w:r w:rsidR="00BF0159" w:rsidRPr="009816F0">
        <w:rPr>
          <w:lang w:val="it-IT"/>
        </w:rPr>
        <w:t>.</w:t>
      </w:r>
    </w:p>
    <w:p w14:paraId="228CF3CD" w14:textId="4508E436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</w:t>
      </w:r>
      <w:proofErr w:type="spellStart"/>
      <w:r w:rsidRPr="009816F0">
        <w:rPr>
          <w:lang w:val="it-IT"/>
        </w:rPr>
        <w:t>KeyPad</w:t>
      </w:r>
      <w:proofErr w:type="spellEnd"/>
      <w:r w:rsidRPr="009816F0">
        <w:rPr>
          <w:lang w:val="it-IT"/>
        </w:rPr>
        <w:t>, premete il tasto frontale Successivo fino a raggiu</w:t>
      </w:r>
      <w:r>
        <w:rPr>
          <w:lang w:val="it-IT"/>
        </w:rPr>
        <w:t xml:space="preserve">ngere </w:t>
      </w:r>
      <w:proofErr w:type="spellStart"/>
      <w:proofErr w:type="gramStart"/>
      <w:r w:rsidR="00C3281B" w:rsidRPr="00A13F43">
        <w:rPr>
          <w:lang w:val="it-IT"/>
        </w:rPr>
        <w:t>Editor:KeyPad</w:t>
      </w:r>
      <w:proofErr w:type="spellEnd"/>
      <w:proofErr w:type="gramEnd"/>
      <w:r w:rsidR="00C3281B" w:rsidRPr="00A13F43">
        <w:rPr>
          <w:lang w:val="it-IT"/>
        </w:rPr>
        <w:t xml:space="preserve"> </w:t>
      </w:r>
      <w:r w:rsidRPr="009816F0">
        <w:rPr>
          <w:lang w:val="it-IT"/>
        </w:rPr>
        <w:t>o</w:t>
      </w:r>
      <w:r>
        <w:rPr>
          <w:lang w:val="it-IT"/>
        </w:rPr>
        <w:t xml:space="preserve"> premete </w:t>
      </w:r>
      <w:r w:rsidRPr="009816F0">
        <w:rPr>
          <w:lang w:val="it-IT"/>
        </w:rPr>
        <w:t>‘e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nel </w:t>
      </w:r>
      <w:r w:rsidRPr="009816F0">
        <w:rPr>
          <w:lang w:val="it-IT"/>
        </w:rPr>
        <w:t>menu</w:t>
      </w:r>
      <w:r>
        <w:rPr>
          <w:lang w:val="it-IT"/>
        </w:rPr>
        <w:t xml:space="preserve"> principale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1471B859" w14:textId="3254F61E" w:rsidR="00BF0159" w:rsidRPr="009816F0" w:rsidRDefault="00C3281B" w:rsidP="00BF0159">
      <w:pPr>
        <w:pStyle w:val="Corpotesto"/>
        <w:jc w:val="both"/>
        <w:rPr>
          <w:lang w:val="it-IT"/>
        </w:rPr>
      </w:pPr>
      <w:proofErr w:type="spellStart"/>
      <w:r>
        <w:rPr>
          <w:lang w:val="it-IT"/>
        </w:rPr>
        <w:t>KeyPad</w:t>
      </w:r>
      <w:proofErr w:type="spellEnd"/>
      <w:r>
        <w:rPr>
          <w:lang w:val="it-IT"/>
        </w:rPr>
        <w:t xml:space="preserve"> </w:t>
      </w:r>
      <w:r w:rsidR="00BF0159" w:rsidRPr="009816F0">
        <w:rPr>
          <w:lang w:val="it-IT"/>
        </w:rPr>
        <w:t>aprirà un sottomenu, che comprende Crea file, Ap</w:t>
      </w:r>
      <w:r w:rsidR="00BF0159">
        <w:rPr>
          <w:lang w:val="it-IT"/>
        </w:rPr>
        <w:t xml:space="preserve">ri </w:t>
      </w:r>
      <w:r w:rsidR="00BF0159" w:rsidRPr="009816F0">
        <w:rPr>
          <w:lang w:val="it-IT"/>
        </w:rPr>
        <w:t xml:space="preserve">file, </w:t>
      </w:r>
      <w:r w:rsidR="00BF0159">
        <w:rPr>
          <w:lang w:val="it-IT"/>
        </w:rPr>
        <w:t>Impostazioni e</w:t>
      </w:r>
      <w:r w:rsidR="00BF0159" w:rsidRPr="009816F0">
        <w:rPr>
          <w:lang w:val="it-IT"/>
        </w:rPr>
        <w:t xml:space="preserve">ditor </w:t>
      </w:r>
      <w:r w:rsidR="00BF0159">
        <w:rPr>
          <w:lang w:val="it-IT"/>
        </w:rPr>
        <w:t>e Chiudi</w:t>
      </w:r>
      <w:r w:rsidR="00BF0159" w:rsidRPr="009816F0">
        <w:rPr>
          <w:lang w:val="it-IT"/>
        </w:rPr>
        <w:t>.</w:t>
      </w:r>
    </w:p>
    <w:p w14:paraId="69B9DCA3" w14:textId="0596D816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52" w:name="_Toc58164242"/>
      <w:bookmarkStart w:id="53" w:name="_Toc68276769"/>
      <w:proofErr w:type="spellStart"/>
      <w:r>
        <w:t>Crea</w:t>
      </w:r>
      <w:r w:rsidR="00C3281B">
        <w:t>re</w:t>
      </w:r>
      <w:proofErr w:type="spellEnd"/>
      <w:r w:rsidR="00C3281B">
        <w:t xml:space="preserve"> un</w:t>
      </w:r>
      <w:r>
        <w:t xml:space="preserve"> file</w:t>
      </w:r>
      <w:bookmarkEnd w:id="52"/>
      <w:bookmarkEnd w:id="53"/>
    </w:p>
    <w:p w14:paraId="1A523CCC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i sono diversi modi per creare un file in</w:t>
      </w:r>
      <w:r>
        <w:rPr>
          <w:lang w:val="it-IT"/>
        </w:rPr>
        <w:t xml:space="preserve"> base a dove vi trovate al momento sul dispositivo</w:t>
      </w:r>
      <w:r w:rsidRPr="009816F0">
        <w:rPr>
          <w:lang w:val="it-IT"/>
        </w:rPr>
        <w:t xml:space="preserve">. </w:t>
      </w:r>
    </w:p>
    <w:p w14:paraId="5FF320F2" w14:textId="33B75CAC" w:rsidR="00BF0159" w:rsidRPr="009816F0" w:rsidRDefault="00BF0159" w:rsidP="00BF0159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9816F0">
        <w:rPr>
          <w:lang w:val="it-IT"/>
        </w:rPr>
        <w:t xml:space="preserve">Se siete nel menu di </w:t>
      </w:r>
      <w:proofErr w:type="spellStart"/>
      <w:r w:rsidR="00722AB2">
        <w:rPr>
          <w:lang w:val="it-IT"/>
        </w:rPr>
        <w:t>KeyPad</w:t>
      </w:r>
      <w:proofErr w:type="spellEnd"/>
      <w:r w:rsidRPr="009816F0">
        <w:rPr>
          <w:lang w:val="it-IT"/>
        </w:rPr>
        <w:t xml:space="preserve">, selezionate Crea file e </w:t>
      </w:r>
      <w:r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0D43BEA8" w14:textId="77777777" w:rsidR="00BF0159" w:rsidRPr="009816F0" w:rsidRDefault="00BF0159" w:rsidP="00BF0159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9816F0">
        <w:rPr>
          <w:lang w:val="it-IT"/>
        </w:rPr>
        <w:t>Dal menu contestuale, se</w:t>
      </w:r>
      <w:r>
        <w:rPr>
          <w:lang w:val="it-IT"/>
        </w:rPr>
        <w:t xml:space="preserve">lezionate ed attivate il menu </w:t>
      </w:r>
      <w:r w:rsidRPr="009816F0">
        <w:rPr>
          <w:lang w:val="it-IT"/>
        </w:rPr>
        <w:t xml:space="preserve">File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selezionate </w:t>
      </w:r>
      <w:r w:rsidRPr="009816F0">
        <w:rPr>
          <w:lang w:val="it-IT"/>
        </w:rPr>
        <w:t>Crea</w:t>
      </w:r>
      <w:r>
        <w:rPr>
          <w:lang w:val="it-IT"/>
        </w:rPr>
        <w:t xml:space="preserve"> </w:t>
      </w:r>
      <w:r w:rsidRPr="009816F0">
        <w:rPr>
          <w:lang w:val="it-IT"/>
        </w:rPr>
        <w:t xml:space="preserve">file. </w:t>
      </w:r>
    </w:p>
    <w:p w14:paraId="7AF5E53B" w14:textId="519A3606" w:rsidR="00BF0159" w:rsidRPr="00A13F43" w:rsidRDefault="00722AB2" w:rsidP="00BF0159">
      <w:pPr>
        <w:pStyle w:val="Corpotesto"/>
        <w:numPr>
          <w:ilvl w:val="0"/>
          <w:numId w:val="7"/>
        </w:numPr>
        <w:jc w:val="both"/>
        <w:rPr>
          <w:lang w:val="it-IT"/>
        </w:rPr>
      </w:pPr>
      <w:r>
        <w:rPr>
          <w:lang w:val="it-IT"/>
        </w:rPr>
        <w:t>In alternativa, p</w:t>
      </w:r>
      <w:r w:rsidR="00BF0159" w:rsidRPr="00A13F43">
        <w:rPr>
          <w:lang w:val="it-IT"/>
        </w:rPr>
        <w:t xml:space="preserve">remete Backspace + N </w:t>
      </w:r>
      <w:r>
        <w:rPr>
          <w:lang w:val="it-IT"/>
        </w:rPr>
        <w:t>ovunque siate sul dispositivo</w:t>
      </w:r>
      <w:r w:rsidR="00BF0159" w:rsidRPr="00A13F43">
        <w:rPr>
          <w:lang w:val="it-IT"/>
        </w:rPr>
        <w:t>.</w:t>
      </w:r>
    </w:p>
    <w:p w14:paraId="4667FD19" w14:textId="77777777" w:rsidR="00BF0159" w:rsidRDefault="00BF0159" w:rsidP="00BF0159">
      <w:pPr>
        <w:pStyle w:val="Corpotesto"/>
        <w:jc w:val="both"/>
      </w:pPr>
      <w:r w:rsidRPr="009816F0">
        <w:rPr>
          <w:lang w:val="it-IT"/>
        </w:rPr>
        <w:t>Il cursore sarà visibile tr</w:t>
      </w:r>
      <w:r>
        <w:rPr>
          <w:lang w:val="it-IT"/>
        </w:rPr>
        <w:t>a due parentesi quadre</w:t>
      </w:r>
      <w:r w:rsidRPr="009816F0">
        <w:rPr>
          <w:lang w:val="it-IT"/>
        </w:rPr>
        <w:t xml:space="preserve">. </w:t>
      </w:r>
      <w:proofErr w:type="spellStart"/>
      <w:r>
        <w:t>Potete</w:t>
      </w:r>
      <w:proofErr w:type="spellEnd"/>
      <w:r>
        <w:t xml:space="preserve"> </w:t>
      </w:r>
      <w:proofErr w:type="spellStart"/>
      <w:r>
        <w:t>iniziare</w:t>
      </w:r>
      <w:proofErr w:type="spellEnd"/>
      <w:r>
        <w:t xml:space="preserve"> a </w:t>
      </w:r>
      <w:proofErr w:type="spellStart"/>
      <w:r>
        <w:t>scrivere</w:t>
      </w:r>
      <w:proofErr w:type="spellEnd"/>
      <w:r>
        <w:t xml:space="preserve">. </w:t>
      </w:r>
    </w:p>
    <w:p w14:paraId="1E657AE1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54" w:name="_Toc58164243"/>
      <w:bookmarkStart w:id="55" w:name="_Toc68276770"/>
      <w:proofErr w:type="spellStart"/>
      <w:r>
        <w:lastRenderedPageBreak/>
        <w:t>Aprire</w:t>
      </w:r>
      <w:proofErr w:type="spellEnd"/>
      <w:r>
        <w:t xml:space="preserve"> un file</w:t>
      </w:r>
      <w:bookmarkEnd w:id="54"/>
      <w:bookmarkEnd w:id="55"/>
    </w:p>
    <w:p w14:paraId="3627D890" w14:textId="55F661AA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e vi trovate nel menu di </w:t>
      </w:r>
      <w:proofErr w:type="spellStart"/>
      <w:r w:rsidR="007F3B98">
        <w:rPr>
          <w:lang w:val="it-IT"/>
        </w:rPr>
        <w:t>KeyPad</w:t>
      </w:r>
      <w:proofErr w:type="spellEnd"/>
      <w:r w:rsidRPr="009816F0">
        <w:rPr>
          <w:lang w:val="it-IT"/>
        </w:rPr>
        <w:t xml:space="preserve">, selezionate Apri file e </w:t>
      </w:r>
      <w:r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Da qualsiasi altra posizione, premete Backspace + O, </w:t>
      </w:r>
      <w:proofErr w:type="spellStart"/>
      <w:r w:rsidRPr="009816F0">
        <w:rPr>
          <w:lang w:val="it-IT"/>
        </w:rPr>
        <w:t>dopodichè</w:t>
      </w:r>
      <w:proofErr w:type="spellEnd"/>
      <w:r w:rsidRPr="009816F0">
        <w:rPr>
          <w:lang w:val="it-IT"/>
        </w:rPr>
        <w:t xml:space="preserve"> selezionate il file ch</w:t>
      </w:r>
      <w:r>
        <w:rPr>
          <w:lang w:val="it-IT"/>
        </w:rPr>
        <w:t>e volete aprire usando i tasti frontali Precedente e Successivo</w:t>
      </w:r>
      <w:r w:rsidRPr="009816F0">
        <w:rPr>
          <w:lang w:val="it-IT"/>
        </w:rPr>
        <w:t>.</w:t>
      </w:r>
    </w:p>
    <w:p w14:paraId="31ABE973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56" w:name="_Toc58164244"/>
      <w:bookmarkStart w:id="57" w:name="_Toc68276771"/>
      <w:proofErr w:type="spellStart"/>
      <w:r>
        <w:t>Chiudere</w:t>
      </w:r>
      <w:proofErr w:type="spellEnd"/>
      <w:r>
        <w:t xml:space="preserve"> un file</w:t>
      </w:r>
      <w:bookmarkEnd w:id="56"/>
      <w:bookmarkEnd w:id="57"/>
    </w:p>
    <w:p w14:paraId="2B27B227" w14:textId="1A5DE89C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hiudere un file aperto, premete Spazio + E. In alternativa, aprite il menu contestuale usando Spazio + M, </w:t>
      </w:r>
      <w:proofErr w:type="spellStart"/>
      <w:r w:rsidRPr="009816F0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spostatevi fino a raggiungere e attivare il menu </w:t>
      </w:r>
      <w:r w:rsidRPr="009816F0">
        <w:rPr>
          <w:lang w:val="it-IT"/>
        </w:rPr>
        <w:t>File. Selezionate l</w:t>
      </w:r>
      <w:r w:rsidR="00EC2502">
        <w:rPr>
          <w:lang w:val="it-IT"/>
        </w:rPr>
        <w:t>'</w:t>
      </w:r>
      <w:r w:rsidRPr="009816F0">
        <w:rPr>
          <w:lang w:val="it-IT"/>
        </w:rPr>
        <w:t>opzione Chiudi file.</w:t>
      </w:r>
    </w:p>
    <w:p w14:paraId="2CEA3FB0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 ci sono delle modifiche non salvate per il file, vi</w:t>
      </w:r>
      <w:r>
        <w:rPr>
          <w:lang w:val="it-IT"/>
        </w:rPr>
        <w:t xml:space="preserve"> sarà chiesto se volete salvarle prima di chiudere</w:t>
      </w:r>
      <w:r w:rsidRPr="009816F0">
        <w:rPr>
          <w:lang w:val="it-IT"/>
        </w:rPr>
        <w:t>.</w:t>
      </w:r>
    </w:p>
    <w:p w14:paraId="3199FB49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58" w:name="_Toc58164245"/>
      <w:bookmarkStart w:id="59" w:name="_Toc68276772"/>
      <w:r w:rsidRPr="009816F0">
        <w:rPr>
          <w:lang w:val="it-IT"/>
        </w:rPr>
        <w:t>Salvare un file di t</w:t>
      </w:r>
      <w:r>
        <w:rPr>
          <w:lang w:val="it-IT"/>
        </w:rPr>
        <w:t>esto</w:t>
      </w:r>
      <w:bookmarkEnd w:id="58"/>
      <w:bookmarkEnd w:id="59"/>
    </w:p>
    <w:p w14:paraId="7B49E9C5" w14:textId="2724EBBA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Ci sono due opzioni di </w:t>
      </w:r>
      <w:r>
        <w:rPr>
          <w:lang w:val="it-IT"/>
        </w:rPr>
        <w:t xml:space="preserve">salvataggio </w:t>
      </w:r>
      <w:r w:rsidRPr="009816F0">
        <w:rPr>
          <w:lang w:val="it-IT"/>
        </w:rPr>
        <w:t xml:space="preserve">in </w:t>
      </w:r>
      <w:proofErr w:type="spellStart"/>
      <w:r w:rsidR="007F3B98">
        <w:rPr>
          <w:lang w:val="it-IT"/>
        </w:rPr>
        <w:t>KeyPad</w:t>
      </w:r>
      <w:proofErr w:type="spellEnd"/>
      <w:r w:rsidRPr="009816F0">
        <w:rPr>
          <w:lang w:val="it-IT"/>
        </w:rPr>
        <w:t xml:space="preserve">: </w:t>
      </w:r>
      <w:r>
        <w:rPr>
          <w:lang w:val="it-IT"/>
        </w:rPr>
        <w:t>Salva e Salva con nome</w:t>
      </w:r>
      <w:r w:rsidRPr="009816F0">
        <w:rPr>
          <w:lang w:val="it-IT"/>
        </w:rPr>
        <w:t>.</w:t>
      </w:r>
    </w:p>
    <w:p w14:paraId="5D9A2AFE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Salva:</w:t>
      </w:r>
      <w:r w:rsidRPr="009816F0">
        <w:rPr>
          <w:lang w:val="it-IT"/>
        </w:rPr>
        <w:t xml:space="preserve"> Premete Spazio + S </w:t>
      </w:r>
      <w:r w:rsidRPr="009816F0">
        <w:rPr>
          <w:rFonts w:cstheme="minorHAnsi"/>
          <w:lang w:val="it-IT"/>
        </w:rPr>
        <w:t xml:space="preserve">per salvare il </w:t>
      </w:r>
      <w:r w:rsidRPr="009816F0">
        <w:rPr>
          <w:lang w:val="it-IT"/>
        </w:rPr>
        <w:t>file co</w:t>
      </w:r>
      <w:r>
        <w:rPr>
          <w:lang w:val="it-IT"/>
        </w:rPr>
        <w:t>n un nome già esistente</w:t>
      </w:r>
      <w:r w:rsidRPr="009816F0">
        <w:rPr>
          <w:lang w:val="it-IT"/>
        </w:rPr>
        <w:t>.</w:t>
      </w:r>
    </w:p>
    <w:p w14:paraId="7E7038FF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Salva con nome</w:t>
      </w:r>
      <w:r w:rsidRPr="009816F0">
        <w:rPr>
          <w:lang w:val="it-IT"/>
        </w:rPr>
        <w:t xml:space="preserve">: Premete Backspace + S per salvare una copia del file </w:t>
      </w:r>
      <w:r>
        <w:rPr>
          <w:lang w:val="it-IT"/>
        </w:rPr>
        <w:t>con un nuovo nome ed in un altro percorso</w:t>
      </w:r>
      <w:r w:rsidRPr="009816F0">
        <w:rPr>
          <w:lang w:val="it-IT"/>
        </w:rPr>
        <w:t>.</w:t>
      </w:r>
    </w:p>
    <w:p w14:paraId="32478FF7" w14:textId="10EE23D4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e il file non è mai stato salvato, </w:t>
      </w:r>
      <w:proofErr w:type="spellStart"/>
      <w:r w:rsidR="007F3B98">
        <w:rPr>
          <w:lang w:val="it-IT"/>
        </w:rPr>
        <w:t>KeyPad</w:t>
      </w:r>
      <w:proofErr w:type="spellEnd"/>
      <w:r w:rsidR="007F3B98">
        <w:rPr>
          <w:lang w:val="it-IT"/>
        </w:rPr>
        <w:t xml:space="preserve"> </w:t>
      </w:r>
      <w:r w:rsidRPr="009816F0">
        <w:rPr>
          <w:lang w:val="it-IT"/>
        </w:rPr>
        <w:t xml:space="preserve">chiederà di </w:t>
      </w:r>
      <w:r>
        <w:rPr>
          <w:lang w:val="it-IT"/>
        </w:rPr>
        <w:t>inserire un nuovo nome indipendentemente dal metodo di salvataggio scelto</w:t>
      </w:r>
      <w:r w:rsidRPr="009816F0">
        <w:rPr>
          <w:lang w:val="it-IT"/>
        </w:rPr>
        <w:t>.</w:t>
      </w:r>
    </w:p>
    <w:p w14:paraId="7E6ABDFC" w14:textId="18E116B4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60" w:name="_Toc58164246"/>
      <w:bookmarkStart w:id="61" w:name="_Toc68276773"/>
      <w:r w:rsidRPr="009816F0">
        <w:rPr>
          <w:lang w:val="it-IT"/>
        </w:rPr>
        <w:t>Scorrimento automatico in un testo sc</w:t>
      </w:r>
      <w:r>
        <w:rPr>
          <w:lang w:val="it-IT"/>
        </w:rPr>
        <w:t xml:space="preserve">ritto in </w:t>
      </w:r>
      <w:bookmarkEnd w:id="60"/>
      <w:proofErr w:type="spellStart"/>
      <w:r w:rsidR="007F3B98">
        <w:rPr>
          <w:lang w:val="it-IT"/>
        </w:rPr>
        <w:t>KeyPad</w:t>
      </w:r>
      <w:bookmarkEnd w:id="61"/>
      <w:proofErr w:type="spellEnd"/>
    </w:p>
    <w:p w14:paraId="600762C8" w14:textId="0C206613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app </w:t>
      </w:r>
      <w:proofErr w:type="spellStart"/>
      <w:r w:rsidR="007F3B98">
        <w:rPr>
          <w:lang w:val="it-IT"/>
        </w:rPr>
        <w:t>KeyPad</w:t>
      </w:r>
      <w:proofErr w:type="spellEnd"/>
      <w:r w:rsidR="007F3B98">
        <w:rPr>
          <w:lang w:val="it-IT"/>
        </w:rPr>
        <w:t xml:space="preserve"> </w:t>
      </w:r>
      <w:r w:rsidRPr="009816F0">
        <w:rPr>
          <w:lang w:val="it-IT"/>
        </w:rPr>
        <w:t xml:space="preserve">ha una funzione di scorrimento automatico che </w:t>
      </w:r>
      <w:r>
        <w:rPr>
          <w:lang w:val="it-IT"/>
        </w:rPr>
        <w:t xml:space="preserve">fa </w:t>
      </w:r>
      <w:r w:rsidRPr="009816F0">
        <w:rPr>
          <w:lang w:val="it-IT"/>
        </w:rPr>
        <w:t>scorre</w:t>
      </w:r>
      <w:r>
        <w:rPr>
          <w:lang w:val="it-IT"/>
        </w:rPr>
        <w:t>re</w:t>
      </w:r>
      <w:r w:rsidRPr="009816F0">
        <w:rPr>
          <w:lang w:val="it-IT"/>
        </w:rPr>
        <w:t xml:space="preserve"> automaticament</w:t>
      </w:r>
      <w:r>
        <w:rPr>
          <w:lang w:val="it-IT"/>
        </w:rPr>
        <w:t xml:space="preserve">e il testo scritto sulla riga </w:t>
      </w:r>
      <w:r w:rsidRPr="009816F0">
        <w:rPr>
          <w:lang w:val="it-IT"/>
        </w:rPr>
        <w:t xml:space="preserve">braille. </w:t>
      </w:r>
    </w:p>
    <w:p w14:paraId="166584C6" w14:textId="3F21625B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vviare lo</w:t>
      </w:r>
      <w:r>
        <w:rPr>
          <w:lang w:val="it-IT"/>
        </w:rPr>
        <w:t xml:space="preserve"> scorrimento automatic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9816F0">
        <w:rPr>
          <w:lang w:val="it-IT"/>
        </w:rPr>
        <w:t xml:space="preserve">1-2-4-5-6. </w:t>
      </w:r>
    </w:p>
    <w:p w14:paraId="4FA36BE8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interrompere lo scorrimento</w:t>
      </w:r>
      <w:r>
        <w:rPr>
          <w:lang w:val="it-IT"/>
        </w:rPr>
        <w:t xml:space="preserve"> automatico</w:t>
      </w:r>
      <w:r w:rsidRPr="009816F0">
        <w:rPr>
          <w:lang w:val="it-IT"/>
        </w:rPr>
        <w:t xml:space="preserve">, </w:t>
      </w:r>
      <w:r>
        <w:rPr>
          <w:lang w:val="it-IT"/>
        </w:rPr>
        <w:t>premete un tasto qualsiasi</w:t>
      </w:r>
      <w:r w:rsidRPr="009816F0">
        <w:rPr>
          <w:lang w:val="it-IT"/>
        </w:rPr>
        <w:t>.</w:t>
      </w:r>
    </w:p>
    <w:p w14:paraId="4B6F842A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62" w:name="_Toc58164247"/>
      <w:bookmarkStart w:id="63" w:name="_Toc68276774"/>
      <w:r w:rsidRPr="009816F0">
        <w:rPr>
          <w:lang w:val="it-IT"/>
        </w:rPr>
        <w:t xml:space="preserve">Modificare la velocità </w:t>
      </w:r>
      <w:r>
        <w:rPr>
          <w:lang w:val="it-IT"/>
        </w:rPr>
        <w:t>dello scorrimento automatico</w:t>
      </w:r>
      <w:bookmarkEnd w:id="62"/>
      <w:bookmarkEnd w:id="63"/>
    </w:p>
    <w:p w14:paraId="102E13C8" w14:textId="52257244" w:rsidR="00BF0159" w:rsidRPr="009816F0" w:rsidRDefault="00BF0159" w:rsidP="00BF0159">
      <w:pPr>
        <w:pStyle w:val="Corpotesto"/>
        <w:jc w:val="both"/>
        <w:rPr>
          <w:lang w:val="it-IT"/>
        </w:rPr>
      </w:pPr>
      <w:proofErr w:type="gramStart"/>
      <w:r>
        <w:rPr>
          <w:lang w:val="it-IT"/>
        </w:rPr>
        <w:t>E</w:t>
      </w:r>
      <w:r w:rsidR="00EC2502">
        <w:rPr>
          <w:lang w:val="it-IT"/>
        </w:rPr>
        <w:t>'</w:t>
      </w:r>
      <w:proofErr w:type="gramEnd"/>
      <w:r w:rsidRPr="009816F0">
        <w:rPr>
          <w:lang w:val="it-IT"/>
        </w:rPr>
        <w:t xml:space="preserve"> possibile cambia</w:t>
      </w:r>
      <w:r>
        <w:rPr>
          <w:lang w:val="it-IT"/>
        </w:rPr>
        <w:t>re la velocità dello scorrimento automatico quando lo scorrimento automatico è in azione all</w:t>
      </w:r>
      <w:r w:rsidR="00EC2502">
        <w:rPr>
          <w:lang w:val="it-IT"/>
        </w:rPr>
        <w:t>'</w:t>
      </w:r>
      <w:r>
        <w:rPr>
          <w:lang w:val="it-IT"/>
        </w:rPr>
        <w:t xml:space="preserve">interno di un </w:t>
      </w:r>
      <w:r w:rsidRPr="009816F0">
        <w:rPr>
          <w:lang w:val="it-IT"/>
        </w:rPr>
        <w:t xml:space="preserve">file. </w:t>
      </w:r>
    </w:p>
    <w:p w14:paraId="52B98EEF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diminuire la ve</w:t>
      </w:r>
      <w:r>
        <w:rPr>
          <w:lang w:val="it-IT"/>
        </w:rPr>
        <w:t>locità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Pr="009816F0">
        <w:rPr>
          <w:lang w:val="it-IT"/>
        </w:rPr>
        <w:t>3.</w:t>
      </w:r>
    </w:p>
    <w:p w14:paraId="33AD5844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umentare la vel</w:t>
      </w:r>
      <w:r>
        <w:rPr>
          <w:lang w:val="it-IT"/>
        </w:rPr>
        <w:t>ocità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Pr="009816F0">
        <w:rPr>
          <w:lang w:val="it-IT"/>
        </w:rPr>
        <w:t>6.</w:t>
      </w:r>
    </w:p>
    <w:p w14:paraId="1C2002B2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64" w:name="_Toc58164248"/>
      <w:bookmarkStart w:id="65" w:name="_Toc68276775"/>
      <w:r w:rsidRPr="009816F0">
        <w:rPr>
          <w:lang w:val="it-IT"/>
        </w:rPr>
        <w:t xml:space="preserve">Cercare del testo in un </w:t>
      </w:r>
      <w:r>
        <w:rPr>
          <w:lang w:val="it-IT"/>
        </w:rPr>
        <w:t>f</w:t>
      </w:r>
      <w:r w:rsidRPr="009816F0">
        <w:rPr>
          <w:lang w:val="it-IT"/>
        </w:rPr>
        <w:t>ile</w:t>
      </w:r>
      <w:bookmarkEnd w:id="64"/>
      <w:bookmarkEnd w:id="65"/>
    </w:p>
    <w:p w14:paraId="13141FE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ercare del testo in un file, premete Spazio + F. Inserite il termine di ricerca </w:t>
      </w:r>
      <w:r>
        <w:rPr>
          <w:lang w:val="it-IT"/>
        </w:rPr>
        <w:t>nel campo vuoto</w:t>
      </w:r>
      <w:r w:rsidRPr="009816F0">
        <w:rPr>
          <w:lang w:val="it-IT"/>
        </w:rPr>
        <w:t xml:space="preserve">. Il cursore verrà posizionato alla prima </w:t>
      </w:r>
      <w:r>
        <w:rPr>
          <w:lang w:val="it-IT"/>
        </w:rPr>
        <w:t>corrispondenza del testo che viene trovato.</w:t>
      </w:r>
      <w:r w:rsidRPr="009816F0">
        <w:rPr>
          <w:lang w:val="it-IT"/>
        </w:rPr>
        <w:t xml:space="preserve"> </w:t>
      </w:r>
    </w:p>
    <w:p w14:paraId="0618FECC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emete Spazio + N per cercare ulteriori corr</w:t>
      </w:r>
      <w:r>
        <w:rPr>
          <w:lang w:val="it-IT"/>
        </w:rPr>
        <w:t>ispondenze della parola cercata</w:t>
      </w:r>
      <w:r w:rsidRPr="009816F0">
        <w:rPr>
          <w:lang w:val="it-IT"/>
        </w:rPr>
        <w:t xml:space="preserve">. </w:t>
      </w:r>
    </w:p>
    <w:p w14:paraId="07F380B9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>Premete Spazio + P per tornare al</w:t>
      </w:r>
      <w:r>
        <w:rPr>
          <w:lang w:val="it-IT"/>
        </w:rPr>
        <w:t>le corrispondenze precedenti della parola cercata</w:t>
      </w:r>
      <w:r w:rsidRPr="009816F0">
        <w:rPr>
          <w:lang w:val="it-IT"/>
        </w:rPr>
        <w:t>.</w:t>
      </w:r>
    </w:p>
    <w:p w14:paraId="239DFDEB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66" w:name="_Toc58164249"/>
      <w:bookmarkStart w:id="67" w:name="_Toc68276776"/>
      <w:r w:rsidRPr="009816F0">
        <w:rPr>
          <w:lang w:val="it-IT"/>
        </w:rPr>
        <w:t>Cercare e sostituire del t</w:t>
      </w:r>
      <w:r>
        <w:rPr>
          <w:lang w:val="it-IT"/>
        </w:rPr>
        <w:t>esto</w:t>
      </w:r>
      <w:bookmarkEnd w:id="66"/>
      <w:bookmarkEnd w:id="67"/>
    </w:p>
    <w:p w14:paraId="7F22E97F" w14:textId="77777777" w:rsidR="00BF0159" w:rsidRPr="009816F0" w:rsidRDefault="00BF0159" w:rsidP="00BF0159">
      <w:pPr>
        <w:pStyle w:val="Corpotesto"/>
        <w:rPr>
          <w:lang w:val="it-IT"/>
        </w:rPr>
      </w:pPr>
      <w:r w:rsidRPr="009816F0">
        <w:rPr>
          <w:lang w:val="it-IT"/>
        </w:rPr>
        <w:t xml:space="preserve">Per cercare e sostituire del testo: </w:t>
      </w:r>
    </w:p>
    <w:p w14:paraId="7964B820" w14:textId="77777777" w:rsidR="00BF0159" w:rsidRDefault="00BF0159" w:rsidP="00BF0159">
      <w:pPr>
        <w:pStyle w:val="Corpotesto"/>
        <w:numPr>
          <w:ilvl w:val="0"/>
          <w:numId w:val="35"/>
        </w:numPr>
      </w:pPr>
      <w:proofErr w:type="spellStart"/>
      <w:r>
        <w:t>Premete</w:t>
      </w:r>
      <w:proofErr w:type="spellEnd"/>
      <w:r>
        <w:t xml:space="preserve"> Backspace + F. </w:t>
      </w:r>
    </w:p>
    <w:p w14:paraId="27F8A1BB" w14:textId="77777777" w:rsidR="00BF0159" w:rsidRPr="009816F0" w:rsidRDefault="00BF0159" w:rsidP="00BF0159">
      <w:pPr>
        <w:pStyle w:val="Corpotesto"/>
        <w:numPr>
          <w:ilvl w:val="0"/>
          <w:numId w:val="35"/>
        </w:numPr>
        <w:rPr>
          <w:lang w:val="it-IT"/>
        </w:rPr>
      </w:pPr>
      <w:r w:rsidRPr="009816F0">
        <w:rPr>
          <w:lang w:val="it-IT"/>
        </w:rPr>
        <w:t>Inserite il testo da cerc</w:t>
      </w:r>
      <w:r>
        <w:rPr>
          <w:lang w:val="it-IT"/>
        </w:rPr>
        <w:t xml:space="preserve">are nel primo campo </w:t>
      </w:r>
      <w:proofErr w:type="spellStart"/>
      <w:r>
        <w:rPr>
          <w:lang w:val="it-IT"/>
        </w:rPr>
        <w:t>editazione</w:t>
      </w:r>
      <w:proofErr w:type="spellEnd"/>
      <w:r w:rsidRPr="009816F0">
        <w:rPr>
          <w:lang w:val="it-IT"/>
        </w:rPr>
        <w:t>.</w:t>
      </w:r>
    </w:p>
    <w:p w14:paraId="08615163" w14:textId="77777777" w:rsidR="00BF0159" w:rsidRPr="009816F0" w:rsidRDefault="00BF0159" w:rsidP="00BF0159">
      <w:pPr>
        <w:pStyle w:val="Corpotesto"/>
        <w:numPr>
          <w:ilvl w:val="0"/>
          <w:numId w:val="35"/>
        </w:numPr>
        <w:rPr>
          <w:lang w:val="it-IT"/>
        </w:rPr>
      </w:pPr>
      <w:r w:rsidRPr="009816F0">
        <w:rPr>
          <w:lang w:val="it-IT"/>
        </w:rPr>
        <w:t>Inserite il testo in sostituzione ne</w:t>
      </w:r>
      <w:r>
        <w:rPr>
          <w:lang w:val="it-IT"/>
        </w:rPr>
        <w:t xml:space="preserve">l secondo campo </w:t>
      </w:r>
      <w:proofErr w:type="spellStart"/>
      <w:r>
        <w:rPr>
          <w:lang w:val="it-IT"/>
        </w:rPr>
        <w:t>editazione</w:t>
      </w:r>
      <w:proofErr w:type="spellEnd"/>
      <w:r w:rsidRPr="009816F0">
        <w:rPr>
          <w:lang w:val="it-IT"/>
        </w:rPr>
        <w:t>.</w:t>
      </w:r>
    </w:p>
    <w:p w14:paraId="187BFD43" w14:textId="77777777" w:rsidR="00BF0159" w:rsidRPr="009816F0" w:rsidRDefault="00BF0159" w:rsidP="00BF0159">
      <w:pPr>
        <w:pStyle w:val="Corpotesto"/>
        <w:numPr>
          <w:ilvl w:val="0"/>
          <w:numId w:val="35"/>
        </w:numPr>
        <w:rPr>
          <w:lang w:val="it-IT"/>
        </w:rPr>
      </w:pPr>
      <w:r w:rsidRPr="009816F0">
        <w:rPr>
          <w:lang w:val="it-IT"/>
        </w:rPr>
        <w:t>Premete il pulsante Avanti pe</w:t>
      </w:r>
      <w:r>
        <w:rPr>
          <w:lang w:val="it-IT"/>
        </w:rPr>
        <w:t>r cercare la corrispondenza successiva della parola</w:t>
      </w:r>
      <w:r w:rsidRPr="009816F0">
        <w:rPr>
          <w:lang w:val="it-IT"/>
        </w:rPr>
        <w:t xml:space="preserve">. </w:t>
      </w:r>
    </w:p>
    <w:p w14:paraId="67AFB2F4" w14:textId="77777777" w:rsidR="00BF0159" w:rsidRPr="009816F0" w:rsidRDefault="00BF0159" w:rsidP="00BF0159">
      <w:pPr>
        <w:pStyle w:val="Corpotesto"/>
        <w:numPr>
          <w:ilvl w:val="0"/>
          <w:numId w:val="35"/>
        </w:numPr>
        <w:rPr>
          <w:lang w:val="it-IT"/>
        </w:rPr>
      </w:pPr>
      <w:r w:rsidRPr="009816F0">
        <w:rPr>
          <w:lang w:val="it-IT"/>
        </w:rPr>
        <w:t>Premete il pulsante Avanti pe</w:t>
      </w:r>
      <w:r>
        <w:rPr>
          <w:lang w:val="it-IT"/>
        </w:rPr>
        <w:t>r raggiungere Sostituisci tutto</w:t>
      </w:r>
      <w:r w:rsidRPr="009816F0">
        <w:rPr>
          <w:lang w:val="it-IT"/>
        </w:rPr>
        <w:t>.</w:t>
      </w:r>
      <w:r w:rsidRPr="009816F0">
        <w:rPr>
          <w:rStyle w:val="Enfasigrassetto"/>
          <w:b w:val="0"/>
          <w:lang w:val="it-IT"/>
        </w:rPr>
        <w:t xml:space="preserve"> </w:t>
      </w:r>
    </w:p>
    <w:p w14:paraId="5A711CA5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68" w:name="_Toc58164250"/>
      <w:bookmarkStart w:id="69" w:name="_Toc68276777"/>
      <w:r w:rsidRPr="009816F0">
        <w:rPr>
          <w:lang w:val="it-IT"/>
        </w:rPr>
        <w:t xml:space="preserve">Tagliare, copiare </w:t>
      </w:r>
      <w:proofErr w:type="spellStart"/>
      <w:r w:rsidRPr="009816F0">
        <w:rPr>
          <w:lang w:val="it-IT"/>
        </w:rPr>
        <w:t>ed</w:t>
      </w:r>
      <w:proofErr w:type="spellEnd"/>
      <w:r w:rsidRPr="009816F0">
        <w:rPr>
          <w:lang w:val="it-IT"/>
        </w:rPr>
        <w:t xml:space="preserve"> incollare d</w:t>
      </w:r>
      <w:r>
        <w:rPr>
          <w:lang w:val="it-IT"/>
        </w:rPr>
        <w:t>el testo</w:t>
      </w:r>
      <w:bookmarkEnd w:id="68"/>
      <w:bookmarkEnd w:id="69"/>
    </w:p>
    <w:p w14:paraId="4064D642" w14:textId="3807A566" w:rsidR="00BF0159" w:rsidRPr="009816F0" w:rsidRDefault="003B21EB" w:rsidP="00BF0159">
      <w:pPr>
        <w:pStyle w:val="Corpotesto"/>
        <w:jc w:val="both"/>
        <w:rPr>
          <w:lang w:val="it-IT"/>
        </w:rPr>
      </w:pPr>
      <w:proofErr w:type="spellStart"/>
      <w:r>
        <w:rPr>
          <w:lang w:val="it-IT"/>
        </w:rPr>
        <w:t>KeyPad</w:t>
      </w:r>
      <w:proofErr w:type="spellEnd"/>
      <w:r>
        <w:rPr>
          <w:lang w:val="it-IT"/>
        </w:rPr>
        <w:t xml:space="preserve"> </w:t>
      </w:r>
      <w:r w:rsidR="00BF0159" w:rsidRPr="009816F0">
        <w:rPr>
          <w:lang w:val="it-IT"/>
        </w:rPr>
        <w:t xml:space="preserve">consente di tagliare, copiare </w:t>
      </w:r>
      <w:proofErr w:type="spellStart"/>
      <w:r w:rsidR="00BF0159" w:rsidRPr="009816F0">
        <w:rPr>
          <w:lang w:val="it-IT"/>
        </w:rPr>
        <w:t>ed</w:t>
      </w:r>
      <w:proofErr w:type="spellEnd"/>
      <w:r w:rsidR="00BF0159">
        <w:rPr>
          <w:lang w:val="it-IT"/>
        </w:rPr>
        <w:t xml:space="preserve"> incollare il testo allo stesso modo dei normali programmi da </w:t>
      </w:r>
      <w:r w:rsidR="00BF0159" w:rsidRPr="009816F0">
        <w:rPr>
          <w:lang w:val="it-IT"/>
        </w:rPr>
        <w:t xml:space="preserve">computer. </w:t>
      </w:r>
    </w:p>
    <w:p w14:paraId="777C8687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elezionare del testo, posizionate il cursore su</w:t>
      </w:r>
      <w:r>
        <w:rPr>
          <w:lang w:val="it-IT"/>
        </w:rPr>
        <w:t xml:space="preserve">l primo carattere usand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</w:t>
      </w:r>
      <w:r w:rsidRPr="009816F0">
        <w:rPr>
          <w:lang w:val="it-IT"/>
        </w:rPr>
        <w:t xml:space="preserve">+ S. </w:t>
      </w:r>
    </w:p>
    <w:p w14:paraId="7F41E01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n alternativa, potete selezionare il</w:t>
      </w:r>
      <w:r>
        <w:rPr>
          <w:lang w:val="it-IT"/>
        </w:rPr>
        <w:t xml:space="preserve"> testo dal </w:t>
      </w:r>
      <w:r w:rsidRPr="009816F0">
        <w:rPr>
          <w:lang w:val="it-IT"/>
        </w:rPr>
        <w:t>menu</w:t>
      </w:r>
      <w:r>
        <w:rPr>
          <w:lang w:val="it-IT"/>
        </w:rPr>
        <w:t xml:space="preserve"> contestuale</w:t>
      </w:r>
      <w:r w:rsidRPr="009816F0">
        <w:rPr>
          <w:lang w:val="it-IT"/>
        </w:rPr>
        <w:t>:</w:t>
      </w:r>
    </w:p>
    <w:p w14:paraId="1D3F376A" w14:textId="77777777" w:rsidR="00BF0159" w:rsidRPr="009816F0" w:rsidRDefault="00BF0159" w:rsidP="00BF0159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9816F0">
        <w:rPr>
          <w:lang w:val="it-IT"/>
        </w:rPr>
        <w:t xml:space="preserve">Aprite il menu contestuale </w:t>
      </w:r>
      <w:r>
        <w:rPr>
          <w:lang w:val="it-IT"/>
        </w:rPr>
        <w:t xml:space="preserve">con Spazio </w:t>
      </w:r>
      <w:r w:rsidRPr="009816F0">
        <w:rPr>
          <w:lang w:val="it-IT"/>
        </w:rPr>
        <w:t xml:space="preserve">+ M. </w:t>
      </w:r>
    </w:p>
    <w:p w14:paraId="1D3D9BA0" w14:textId="77777777" w:rsidR="00BF0159" w:rsidRPr="009816F0" w:rsidRDefault="00BF0159" w:rsidP="00BF0159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9816F0">
        <w:rPr>
          <w:lang w:val="it-IT"/>
        </w:rPr>
        <w:t>S</w:t>
      </w:r>
      <w:r>
        <w:rPr>
          <w:lang w:val="it-IT"/>
        </w:rPr>
        <w:t xml:space="preserve">postatevi in </w:t>
      </w:r>
      <w:r w:rsidRPr="009816F0">
        <w:rPr>
          <w:lang w:val="it-IT"/>
        </w:rPr>
        <w:t xml:space="preserve">basso fino a </w:t>
      </w:r>
      <w:r>
        <w:rPr>
          <w:lang w:val="it-IT"/>
        </w:rPr>
        <w:t>raggiungere Modifica</w:t>
      </w:r>
      <w:r w:rsidRPr="009816F0">
        <w:rPr>
          <w:lang w:val="it-IT"/>
        </w:rPr>
        <w:t>.</w:t>
      </w:r>
    </w:p>
    <w:p w14:paraId="5F8812DA" w14:textId="77777777" w:rsidR="00BF0159" w:rsidRPr="009816F0" w:rsidRDefault="00BF0159" w:rsidP="00BF0159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02482B36" w14:textId="77777777" w:rsidR="00BF0159" w:rsidRPr="009816F0" w:rsidRDefault="00BF0159" w:rsidP="00BF0159">
      <w:pPr>
        <w:pStyle w:val="Corpotesto"/>
        <w:numPr>
          <w:ilvl w:val="0"/>
          <w:numId w:val="8"/>
        </w:numPr>
        <w:jc w:val="both"/>
        <w:rPr>
          <w:lang w:val="it-IT"/>
        </w:rPr>
      </w:pPr>
      <w:r>
        <w:rPr>
          <w:lang w:val="it-IT"/>
        </w:rPr>
        <w:t xml:space="preserve">Spostatevi in </w:t>
      </w:r>
      <w:r w:rsidRPr="009816F0">
        <w:rPr>
          <w:lang w:val="it-IT"/>
        </w:rPr>
        <w:t xml:space="preserve">basso fino a </w:t>
      </w:r>
      <w:r>
        <w:rPr>
          <w:lang w:val="it-IT"/>
        </w:rPr>
        <w:t>Seleziona testo</w:t>
      </w:r>
      <w:r w:rsidRPr="009816F0">
        <w:rPr>
          <w:lang w:val="it-IT"/>
        </w:rPr>
        <w:t xml:space="preserve">. </w:t>
      </w:r>
    </w:p>
    <w:p w14:paraId="25AE6D51" w14:textId="77777777" w:rsidR="00BF0159" w:rsidRPr="009816F0" w:rsidRDefault="00BF0159" w:rsidP="00BF0159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2FA486D5" w14:textId="0F5EF7C0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n questo modo</w:t>
      </w:r>
      <w:r>
        <w:rPr>
          <w:lang w:val="it-IT"/>
        </w:rPr>
        <w:t>,</w:t>
      </w:r>
      <w:r w:rsidRPr="009816F0">
        <w:rPr>
          <w:lang w:val="it-IT"/>
        </w:rPr>
        <w:t xml:space="preserve"> contrassegnerete l</w:t>
      </w:r>
      <w:r w:rsidR="00EC2502">
        <w:rPr>
          <w:lang w:val="it-IT"/>
        </w:rPr>
        <w:t>'</w:t>
      </w:r>
      <w:r w:rsidRPr="009816F0">
        <w:rPr>
          <w:lang w:val="it-IT"/>
        </w:rPr>
        <w:t>ini</w:t>
      </w:r>
      <w:r>
        <w:rPr>
          <w:lang w:val="it-IT"/>
        </w:rPr>
        <w:t>zio della selezione</w:t>
      </w:r>
      <w:r w:rsidRPr="009816F0">
        <w:rPr>
          <w:lang w:val="it-IT"/>
        </w:rPr>
        <w:t>. Ora, spostatevi alla posizione in cui volete terminare la se</w:t>
      </w:r>
      <w:r>
        <w:rPr>
          <w:lang w:val="it-IT"/>
        </w:rPr>
        <w:t xml:space="preserve">lezione e premete Spazio </w:t>
      </w:r>
      <w:r w:rsidRPr="009816F0">
        <w:rPr>
          <w:lang w:val="it-IT"/>
        </w:rPr>
        <w:t>+ S.</w:t>
      </w:r>
    </w:p>
    <w:p w14:paraId="55D57205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selezionare tutto </w:t>
      </w:r>
      <w:r>
        <w:rPr>
          <w:lang w:val="it-IT"/>
        </w:rPr>
        <w:t xml:space="preserve">il testo incluso nel </w:t>
      </w:r>
      <w:r w:rsidRPr="009816F0">
        <w:rPr>
          <w:lang w:val="it-IT"/>
        </w:rPr>
        <w:t xml:space="preserve">file, </w:t>
      </w:r>
      <w:r>
        <w:rPr>
          <w:lang w:val="it-IT"/>
        </w:rPr>
        <w:t xml:space="preserve">premete Inv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9816F0">
        <w:rPr>
          <w:lang w:val="it-IT"/>
        </w:rPr>
        <w:t>1-2-3-4-5-6.</w:t>
      </w:r>
    </w:p>
    <w:p w14:paraId="7883FF15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opiare il testo</w:t>
      </w:r>
      <w:r>
        <w:rPr>
          <w:lang w:val="it-IT"/>
        </w:rPr>
        <w:t xml:space="preserve"> selezionat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9816F0">
        <w:rPr>
          <w:lang w:val="it-IT"/>
        </w:rPr>
        <w:t>Backspace + Y.</w:t>
      </w:r>
    </w:p>
    <w:p w14:paraId="7ADDBD97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tagliare il testo</w:t>
      </w:r>
      <w:r>
        <w:rPr>
          <w:lang w:val="it-IT"/>
        </w:rPr>
        <w:t xml:space="preserve"> selezionato</w:t>
      </w:r>
      <w:r w:rsidRPr="009816F0">
        <w:rPr>
          <w:lang w:val="it-IT"/>
        </w:rPr>
        <w:t>, pre</w:t>
      </w:r>
      <w:r>
        <w:rPr>
          <w:lang w:val="it-IT"/>
        </w:rPr>
        <w:t>mete</w:t>
      </w:r>
      <w:r w:rsidRPr="009816F0">
        <w:rPr>
          <w:lang w:val="it-IT"/>
        </w:rPr>
        <w:t xml:space="preserve"> Backspace + X.</w:t>
      </w:r>
    </w:p>
    <w:p w14:paraId="27BF3887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incollare il testo tagliato o copiato, posizionate il cursore ne</w:t>
      </w:r>
      <w:r>
        <w:rPr>
          <w:lang w:val="it-IT"/>
        </w:rPr>
        <w:t xml:space="preserve">l punto in cui volete incollare il testo usand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</w:t>
      </w:r>
      <w:r>
        <w:rPr>
          <w:lang w:val="it-IT"/>
        </w:rPr>
        <w:t xml:space="preserve">e premete </w:t>
      </w:r>
      <w:r w:rsidRPr="009816F0">
        <w:rPr>
          <w:lang w:val="it-IT"/>
        </w:rPr>
        <w:t>Backspace + V.</w:t>
      </w:r>
    </w:p>
    <w:p w14:paraId="6DE85175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ome sempre, è possibile acce</w:t>
      </w:r>
      <w:r>
        <w:rPr>
          <w:lang w:val="it-IT"/>
        </w:rPr>
        <w:t>dere a questi comandi tramite il menu contestuale</w:t>
      </w:r>
      <w:r w:rsidRPr="009816F0">
        <w:rPr>
          <w:lang w:val="it-IT"/>
        </w:rPr>
        <w:t>.</w:t>
      </w:r>
    </w:p>
    <w:p w14:paraId="0489DB1C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70" w:name="_Toc58164251"/>
      <w:bookmarkStart w:id="71" w:name="_Toc68276778"/>
      <w:proofErr w:type="spellStart"/>
      <w:r>
        <w:t>Us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 </w:t>
      </w:r>
      <w:proofErr w:type="spellStart"/>
      <w:r>
        <w:t>Lettura</w:t>
      </w:r>
      <w:bookmarkEnd w:id="70"/>
      <w:bookmarkEnd w:id="71"/>
      <w:proofErr w:type="spellEnd"/>
    </w:p>
    <w:p w14:paraId="37A78056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La modalità lettura consente di leggere i file se</w:t>
      </w:r>
      <w:r>
        <w:rPr>
          <w:lang w:val="it-IT"/>
        </w:rPr>
        <w:t>nza la possibilità di modificarne accidentalmente il contenuto</w:t>
      </w:r>
      <w:r w:rsidRPr="009816F0">
        <w:rPr>
          <w:lang w:val="it-IT"/>
        </w:rPr>
        <w:t xml:space="preserve">. Non è possibile modificare un file </w:t>
      </w:r>
      <w:r>
        <w:rPr>
          <w:lang w:val="it-IT"/>
        </w:rPr>
        <w:t>mentre siete in Modalità Lettura</w:t>
      </w:r>
      <w:r w:rsidRPr="009816F0">
        <w:rPr>
          <w:lang w:val="it-IT"/>
        </w:rPr>
        <w:t xml:space="preserve">. </w:t>
      </w:r>
    </w:p>
    <w:p w14:paraId="2FF341CE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Per attivare o </w:t>
      </w:r>
      <w:r>
        <w:rPr>
          <w:lang w:val="it-IT"/>
        </w:rPr>
        <w:t>disattivare la Modalità Lettura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9816F0">
        <w:rPr>
          <w:lang w:val="it-IT"/>
        </w:rPr>
        <w:t>Spa</w:t>
      </w:r>
      <w:r>
        <w:rPr>
          <w:lang w:val="it-IT"/>
        </w:rPr>
        <w:t>zio</w:t>
      </w:r>
      <w:r w:rsidRPr="009816F0">
        <w:rPr>
          <w:lang w:val="it-IT"/>
        </w:rPr>
        <w:t xml:space="preserve"> + X.</w:t>
      </w:r>
    </w:p>
    <w:p w14:paraId="22303828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 o disattivare la</w:t>
      </w:r>
      <w:r>
        <w:rPr>
          <w:lang w:val="it-IT"/>
        </w:rPr>
        <w:t xml:space="preserve"> Modalità Lettura dal </w:t>
      </w:r>
      <w:r w:rsidRPr="009816F0">
        <w:rPr>
          <w:lang w:val="it-IT"/>
        </w:rPr>
        <w:t>menu</w:t>
      </w:r>
      <w:r>
        <w:rPr>
          <w:lang w:val="it-IT"/>
        </w:rPr>
        <w:t xml:space="preserve"> contestuale</w:t>
      </w:r>
      <w:r w:rsidRPr="009816F0">
        <w:rPr>
          <w:lang w:val="it-IT"/>
        </w:rPr>
        <w:t>:</w:t>
      </w:r>
    </w:p>
    <w:p w14:paraId="2EE7127A" w14:textId="77777777" w:rsidR="00BF0159" w:rsidRPr="009816F0" w:rsidRDefault="00BF0159" w:rsidP="00BF0159">
      <w:pPr>
        <w:pStyle w:val="Corpotesto"/>
        <w:numPr>
          <w:ilvl w:val="0"/>
          <w:numId w:val="9"/>
        </w:numPr>
        <w:jc w:val="both"/>
        <w:rPr>
          <w:lang w:val="it-IT"/>
        </w:rPr>
      </w:pPr>
      <w:r w:rsidRPr="009816F0">
        <w:rPr>
          <w:lang w:val="it-IT"/>
        </w:rPr>
        <w:t>Premete Spazio + M per a</w:t>
      </w:r>
      <w:r>
        <w:rPr>
          <w:lang w:val="it-IT"/>
        </w:rPr>
        <w:t>ttivare il menu contestuale</w:t>
      </w:r>
      <w:r w:rsidRPr="009816F0">
        <w:rPr>
          <w:lang w:val="it-IT"/>
        </w:rPr>
        <w:t>.</w:t>
      </w:r>
    </w:p>
    <w:p w14:paraId="71BC91C8" w14:textId="77777777" w:rsidR="00BF0159" w:rsidRPr="009816F0" w:rsidRDefault="00BF0159" w:rsidP="00BF0159">
      <w:pPr>
        <w:pStyle w:val="Corpotesto"/>
        <w:numPr>
          <w:ilvl w:val="0"/>
          <w:numId w:val="9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9816F0">
        <w:rPr>
          <w:lang w:val="it-IT"/>
        </w:rPr>
        <w:t>le opzioni usando i tasti fronta</w:t>
      </w:r>
      <w:r>
        <w:rPr>
          <w:lang w:val="it-IT"/>
        </w:rPr>
        <w:t>li Precedente e Successivo fino a raggiungere File</w:t>
      </w:r>
      <w:r w:rsidRPr="009816F0">
        <w:rPr>
          <w:lang w:val="it-IT"/>
        </w:rPr>
        <w:t>.</w:t>
      </w:r>
    </w:p>
    <w:p w14:paraId="6A31A016" w14:textId="77777777" w:rsidR="00BF0159" w:rsidRPr="009816F0" w:rsidRDefault="00BF0159" w:rsidP="00BF0159">
      <w:pPr>
        <w:pStyle w:val="Corpotesto"/>
        <w:numPr>
          <w:ilvl w:val="0"/>
          <w:numId w:val="9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0CD764B5" w14:textId="77777777" w:rsidR="00BF0159" w:rsidRPr="009816F0" w:rsidRDefault="00BF0159" w:rsidP="00BF0159">
      <w:pPr>
        <w:pStyle w:val="Corpotesto"/>
        <w:numPr>
          <w:ilvl w:val="0"/>
          <w:numId w:val="9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9816F0">
        <w:rPr>
          <w:lang w:val="it-IT"/>
        </w:rPr>
        <w:t xml:space="preserve">le opzioni </w:t>
      </w:r>
      <w:r w:rsidRPr="00216139">
        <w:rPr>
          <w:lang w:val="it-IT"/>
        </w:rPr>
        <w:t>usando i tasti fronta</w:t>
      </w:r>
      <w:r>
        <w:rPr>
          <w:lang w:val="it-IT"/>
        </w:rPr>
        <w:t>li Precedente e Successivo fino a raggiungere Modalità Lettura</w:t>
      </w:r>
      <w:r w:rsidRPr="009816F0">
        <w:rPr>
          <w:lang w:val="it-IT"/>
        </w:rPr>
        <w:t>.</w:t>
      </w:r>
    </w:p>
    <w:p w14:paraId="3E3F18C5" w14:textId="77777777" w:rsidR="00BF0159" w:rsidRPr="009816F0" w:rsidRDefault="00BF0159" w:rsidP="00BF0159">
      <w:pPr>
        <w:pStyle w:val="Corpotesto"/>
        <w:numPr>
          <w:ilvl w:val="0"/>
          <w:numId w:val="9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15A60D11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72" w:name="_Toc58164252"/>
      <w:bookmarkStart w:id="73" w:name="_Toc68276779"/>
      <w:proofErr w:type="spellStart"/>
      <w:r>
        <w:t>Inserire</w:t>
      </w:r>
      <w:proofErr w:type="spellEnd"/>
      <w:r>
        <w:t xml:space="preserve"> data e </w:t>
      </w:r>
      <w:proofErr w:type="spellStart"/>
      <w:r>
        <w:t>ora</w:t>
      </w:r>
      <w:bookmarkEnd w:id="72"/>
      <w:bookmarkEnd w:id="73"/>
      <w:proofErr w:type="spellEnd"/>
    </w:p>
    <w:p w14:paraId="1E50144D" w14:textId="1C943AB4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Quando si crea un file nell</w:t>
      </w:r>
      <w:r w:rsidR="00EC2502">
        <w:rPr>
          <w:lang w:val="it-IT"/>
        </w:rPr>
        <w:t>'</w:t>
      </w:r>
      <w:r w:rsidRPr="009816F0">
        <w:rPr>
          <w:lang w:val="it-IT"/>
        </w:rPr>
        <w:t>applicazione</w:t>
      </w:r>
      <w:r>
        <w:rPr>
          <w:lang w:val="it-IT"/>
        </w:rPr>
        <w:t xml:space="preserve"> </w:t>
      </w:r>
      <w:proofErr w:type="spellStart"/>
      <w:r w:rsidR="003B21EB">
        <w:rPr>
          <w:lang w:val="it-IT"/>
        </w:rPr>
        <w:t>KeyPad</w:t>
      </w:r>
      <w:proofErr w:type="spellEnd"/>
      <w:r w:rsidRPr="009816F0">
        <w:rPr>
          <w:lang w:val="it-IT"/>
        </w:rPr>
        <w:t xml:space="preserve">, avete la </w:t>
      </w:r>
      <w:r>
        <w:rPr>
          <w:lang w:val="it-IT"/>
        </w:rPr>
        <w:t>possibilità di inserire la data e l</w:t>
      </w:r>
      <w:r w:rsidR="00EC2502">
        <w:rPr>
          <w:lang w:val="it-IT"/>
        </w:rPr>
        <w:t>'</w:t>
      </w:r>
      <w:r>
        <w:rPr>
          <w:lang w:val="it-IT"/>
        </w:rPr>
        <w:t xml:space="preserve">ora corrente nel </w:t>
      </w:r>
      <w:r w:rsidRPr="009816F0">
        <w:rPr>
          <w:lang w:val="it-IT"/>
        </w:rPr>
        <w:t xml:space="preserve">file. </w:t>
      </w:r>
    </w:p>
    <w:p w14:paraId="0127A09F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inserire data e ora:</w:t>
      </w:r>
    </w:p>
    <w:p w14:paraId="6849B4A6" w14:textId="77777777" w:rsidR="00BF0159" w:rsidRPr="009816F0" w:rsidRDefault="00BF0159" w:rsidP="00BF0159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9816F0">
        <w:rPr>
          <w:lang w:val="it-IT"/>
        </w:rPr>
        <w:t>Premete Spazio + M per a</w:t>
      </w:r>
      <w:r>
        <w:rPr>
          <w:lang w:val="it-IT"/>
        </w:rPr>
        <w:t>ttivare il menu contestuale</w:t>
      </w:r>
      <w:r w:rsidRPr="009816F0">
        <w:rPr>
          <w:lang w:val="it-IT"/>
        </w:rPr>
        <w:t>.</w:t>
      </w:r>
    </w:p>
    <w:p w14:paraId="6EA429AE" w14:textId="77777777" w:rsidR="00BF0159" w:rsidRPr="009816F0" w:rsidRDefault="00BF0159" w:rsidP="00BF0159">
      <w:pPr>
        <w:pStyle w:val="Corpotesto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9816F0">
        <w:rPr>
          <w:lang w:val="it-IT"/>
        </w:rPr>
        <w:t xml:space="preserve">le opzioni usando i tasti frontali Precedente e Successivo fino a raggiungere </w:t>
      </w:r>
      <w:r>
        <w:rPr>
          <w:lang w:val="it-IT"/>
        </w:rPr>
        <w:t>Modifica</w:t>
      </w:r>
      <w:r w:rsidRPr="009816F0">
        <w:rPr>
          <w:lang w:val="it-IT"/>
        </w:rPr>
        <w:t>.</w:t>
      </w:r>
    </w:p>
    <w:p w14:paraId="2ADFFAAA" w14:textId="77777777" w:rsidR="00BF0159" w:rsidRPr="009816F0" w:rsidRDefault="00BF0159" w:rsidP="00BF0159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6DA0085F" w14:textId="77777777" w:rsidR="00BF0159" w:rsidRPr="009816F0" w:rsidRDefault="00BF0159" w:rsidP="00BF0159">
      <w:pPr>
        <w:pStyle w:val="Corpotesto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9816F0">
        <w:rPr>
          <w:lang w:val="it-IT"/>
        </w:rPr>
        <w:t xml:space="preserve">le opzioni usando i tasti frontali Precedente e Successivo fino a raggiungere </w:t>
      </w:r>
      <w:r>
        <w:rPr>
          <w:lang w:val="it-IT"/>
        </w:rPr>
        <w:t>Inserisci</w:t>
      </w:r>
      <w:r w:rsidRPr="009816F0">
        <w:rPr>
          <w:lang w:val="it-IT"/>
        </w:rPr>
        <w:t>.</w:t>
      </w:r>
    </w:p>
    <w:p w14:paraId="2F6E22B1" w14:textId="77777777" w:rsidR="00BF0159" w:rsidRPr="009816F0" w:rsidRDefault="00BF0159" w:rsidP="00BF0159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2F35B5A5" w14:textId="77777777" w:rsidR="00BF0159" w:rsidRPr="009816F0" w:rsidRDefault="00BF0159" w:rsidP="00BF0159">
      <w:pPr>
        <w:pStyle w:val="Corpotesto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9816F0">
        <w:rPr>
          <w:lang w:val="it-IT"/>
        </w:rPr>
        <w:t xml:space="preserve">le opzioni usando i tasti frontali Precedente e Successivo fino a </w:t>
      </w:r>
      <w:proofErr w:type="gramStart"/>
      <w:r w:rsidRPr="009816F0">
        <w:rPr>
          <w:lang w:val="it-IT"/>
        </w:rPr>
        <w:t>raggiungere</w:t>
      </w:r>
      <w:proofErr w:type="gramEnd"/>
      <w:r w:rsidRPr="009816F0">
        <w:rPr>
          <w:lang w:val="it-IT"/>
        </w:rPr>
        <w:t xml:space="preserve"> </w:t>
      </w:r>
      <w:r>
        <w:rPr>
          <w:lang w:val="it-IT"/>
        </w:rPr>
        <w:t>Inserisci data o Inserisci ora</w:t>
      </w:r>
      <w:r w:rsidRPr="009816F0">
        <w:rPr>
          <w:lang w:val="it-IT"/>
        </w:rPr>
        <w:t>.</w:t>
      </w:r>
    </w:p>
    <w:p w14:paraId="3A865083" w14:textId="77777777" w:rsidR="00BF0159" w:rsidRPr="009816F0" w:rsidRDefault="00BF0159" w:rsidP="00BF0159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4DCB75B3" w14:textId="4A0DB8B8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74" w:name="_Toc58164253"/>
      <w:bookmarkStart w:id="75" w:name="_Toc68276780"/>
      <w:r w:rsidRPr="009816F0">
        <w:rPr>
          <w:lang w:val="it-IT"/>
        </w:rPr>
        <w:t xml:space="preserve">Tabella dei comandi per </w:t>
      </w:r>
      <w:bookmarkEnd w:id="74"/>
      <w:proofErr w:type="spellStart"/>
      <w:r w:rsidR="003B21EB">
        <w:rPr>
          <w:lang w:val="it-IT"/>
        </w:rPr>
        <w:t>KeyPad</w:t>
      </w:r>
      <w:bookmarkEnd w:id="75"/>
      <w:proofErr w:type="spellEnd"/>
      <w:r w:rsidRPr="009816F0">
        <w:rPr>
          <w:lang w:val="it-IT"/>
        </w:rPr>
        <w:t xml:space="preserve"> </w:t>
      </w:r>
    </w:p>
    <w:p w14:paraId="116F3224" w14:textId="0284319C" w:rsidR="00BF0159" w:rsidRPr="009816F0" w:rsidRDefault="00BF0159" w:rsidP="00BF0159">
      <w:pPr>
        <w:pStyle w:val="Corpotesto"/>
        <w:rPr>
          <w:lang w:val="it-IT"/>
        </w:rPr>
      </w:pPr>
      <w:r w:rsidRPr="009816F0">
        <w:rPr>
          <w:lang w:val="it-IT"/>
        </w:rPr>
        <w:t xml:space="preserve">I comandi di </w:t>
      </w:r>
      <w:proofErr w:type="spellStart"/>
      <w:r w:rsidR="003B21EB">
        <w:rPr>
          <w:lang w:val="it-IT"/>
        </w:rPr>
        <w:t>KeyPad</w:t>
      </w:r>
      <w:proofErr w:type="spellEnd"/>
      <w:r w:rsidR="003B21EB">
        <w:rPr>
          <w:lang w:val="it-IT"/>
        </w:rPr>
        <w:t xml:space="preserve"> </w:t>
      </w:r>
      <w:r>
        <w:rPr>
          <w:lang w:val="it-IT"/>
        </w:rPr>
        <w:t xml:space="preserve">sono </w:t>
      </w:r>
      <w:r w:rsidRPr="009816F0">
        <w:rPr>
          <w:lang w:val="it-IT"/>
        </w:rPr>
        <w:t>el</w:t>
      </w:r>
      <w:r>
        <w:rPr>
          <w:lang w:val="it-IT"/>
        </w:rPr>
        <w:t xml:space="preserve">encati nella tabella </w:t>
      </w:r>
      <w:r w:rsidR="003B21EB">
        <w:rPr>
          <w:lang w:val="it-IT"/>
        </w:rPr>
        <w:t>2</w:t>
      </w:r>
      <w:r w:rsidRPr="009816F0">
        <w:rPr>
          <w:lang w:val="it-IT"/>
        </w:rPr>
        <w:t>.</w:t>
      </w:r>
    </w:p>
    <w:p w14:paraId="71E347F2" w14:textId="69F3F4D3" w:rsidR="00BF0159" w:rsidRPr="009816F0" w:rsidRDefault="00BF0159" w:rsidP="00BF0159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</w:t>
      </w:r>
      <w:r w:rsidR="003B21EB">
        <w:rPr>
          <w:rStyle w:val="Enfasigrassetto"/>
          <w:sz w:val="24"/>
          <w:szCs w:val="24"/>
          <w:lang w:val="it-IT"/>
        </w:rPr>
        <w:t>2</w:t>
      </w:r>
      <w:r w:rsidRPr="009816F0">
        <w:rPr>
          <w:rStyle w:val="Enfasigrassetto"/>
          <w:sz w:val="24"/>
          <w:szCs w:val="24"/>
          <w:lang w:val="it-IT"/>
        </w:rPr>
        <w:t xml:space="preserve">: Comandi di </w:t>
      </w:r>
      <w:proofErr w:type="spellStart"/>
      <w:r w:rsidR="003B21EB">
        <w:rPr>
          <w:rStyle w:val="Enfasigrassetto"/>
          <w:sz w:val="24"/>
          <w:szCs w:val="24"/>
          <w:lang w:val="it-IT"/>
        </w:rPr>
        <w:t>KeyPad</w:t>
      </w:r>
      <w:proofErr w:type="spellEnd"/>
      <w:r w:rsidRPr="009816F0">
        <w:rPr>
          <w:rStyle w:val="Enfasigrassetto"/>
          <w:sz w:val="24"/>
          <w:szCs w:val="24"/>
          <w:lang w:val="it-IT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287"/>
        <w:gridCol w:w="4343"/>
      </w:tblGrid>
      <w:tr w:rsidR="00BF0159" w14:paraId="0C22C6B8" w14:textId="77777777" w:rsidTr="0061558D">
        <w:trPr>
          <w:trHeight w:val="432"/>
          <w:tblHeader/>
        </w:trPr>
        <w:tc>
          <w:tcPr>
            <w:tcW w:w="4287" w:type="dxa"/>
            <w:vAlign w:val="center"/>
          </w:tcPr>
          <w:p w14:paraId="374C09F2" w14:textId="77777777" w:rsidR="00BF0159" w:rsidRPr="00953B9A" w:rsidRDefault="00BF0159" w:rsidP="0061558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53B9A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43" w:type="dxa"/>
            <w:vAlign w:val="center"/>
          </w:tcPr>
          <w:p w14:paraId="7B266CA4" w14:textId="77777777" w:rsidR="00BF0159" w:rsidRPr="00953B9A" w:rsidRDefault="00BF0159" w:rsidP="0061558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BF0159" w:rsidRPr="005F4980" w14:paraId="348275C1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2D2E2D21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5F860BE0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Invio o un </w:t>
            </w:r>
            <w:proofErr w:type="spellStart"/>
            <w:r w:rsidRPr="009816F0">
              <w:rPr>
                <w:lang w:val="it-IT"/>
              </w:rPr>
              <w:t>cursor</w:t>
            </w:r>
            <w:proofErr w:type="spellEnd"/>
            <w:r w:rsidRPr="009816F0">
              <w:rPr>
                <w:lang w:val="it-IT"/>
              </w:rPr>
              <w:t xml:space="preserve"> </w:t>
            </w:r>
            <w:proofErr w:type="spellStart"/>
            <w:r w:rsidRPr="009816F0">
              <w:rPr>
                <w:lang w:val="it-IT"/>
              </w:rPr>
              <w:t>routing</w:t>
            </w:r>
            <w:proofErr w:type="spellEnd"/>
            <w:r w:rsidRPr="009816F0">
              <w:rPr>
                <w:lang w:val="it-IT"/>
              </w:rPr>
              <w:t xml:space="preserve"> </w:t>
            </w:r>
          </w:p>
        </w:tc>
      </w:tr>
      <w:tr w:rsidR="00BF0159" w14:paraId="5AF185E6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0BEC3DBD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Abbandon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01094039" w14:textId="77777777" w:rsidR="00BF0159" w:rsidRPr="00914DD8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E</w:t>
            </w:r>
          </w:p>
        </w:tc>
      </w:tr>
      <w:tr w:rsidR="00BF0159" w14:paraId="51A27BB1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7EAAB56C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file</w:t>
            </w:r>
          </w:p>
        </w:tc>
        <w:tc>
          <w:tcPr>
            <w:tcW w:w="4343" w:type="dxa"/>
            <w:vAlign w:val="center"/>
          </w:tcPr>
          <w:p w14:paraId="75FEF8FA" w14:textId="77777777" w:rsidR="00BF0159" w:rsidRDefault="00BF0159" w:rsidP="0061558D">
            <w:pPr>
              <w:pStyle w:val="Corpotesto"/>
              <w:spacing w:after="0"/>
            </w:pPr>
            <w:r>
              <w:t>Backspace + N</w:t>
            </w:r>
          </w:p>
        </w:tc>
      </w:tr>
      <w:tr w:rsidR="00BF0159" w14:paraId="33664C4C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61700C4A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file</w:t>
            </w:r>
          </w:p>
        </w:tc>
        <w:tc>
          <w:tcPr>
            <w:tcW w:w="4343" w:type="dxa"/>
            <w:vAlign w:val="center"/>
          </w:tcPr>
          <w:p w14:paraId="22946EAB" w14:textId="77777777" w:rsidR="00BF0159" w:rsidRDefault="00BF0159" w:rsidP="0061558D">
            <w:pPr>
              <w:pStyle w:val="Corpotesto"/>
              <w:spacing w:after="0"/>
            </w:pPr>
            <w:r>
              <w:t>Backspace + O</w:t>
            </w:r>
          </w:p>
        </w:tc>
      </w:tr>
      <w:tr w:rsidR="00BF0159" w14:paraId="0C827AF7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7689BF98" w14:textId="77777777" w:rsidR="00BF0159" w:rsidRDefault="00BF0159" w:rsidP="0061558D">
            <w:pPr>
              <w:pStyle w:val="Corpotesto"/>
              <w:spacing w:after="0"/>
            </w:pPr>
            <w:r>
              <w:lastRenderedPageBreak/>
              <w:t>Salva</w:t>
            </w:r>
          </w:p>
        </w:tc>
        <w:tc>
          <w:tcPr>
            <w:tcW w:w="4343" w:type="dxa"/>
            <w:vAlign w:val="center"/>
          </w:tcPr>
          <w:p w14:paraId="1D882F12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914DD8">
              <w:t xml:space="preserve"> + S</w:t>
            </w:r>
          </w:p>
        </w:tc>
      </w:tr>
      <w:tr w:rsidR="00BF0159" w14:paraId="4750DDF3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04B41CC4" w14:textId="77777777" w:rsidR="00BF0159" w:rsidRDefault="00BF0159" w:rsidP="0061558D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4343" w:type="dxa"/>
            <w:vAlign w:val="center"/>
          </w:tcPr>
          <w:p w14:paraId="0CC0462D" w14:textId="77777777" w:rsidR="00BF0159" w:rsidRDefault="00BF0159" w:rsidP="0061558D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S</w:t>
            </w:r>
          </w:p>
        </w:tc>
      </w:tr>
      <w:tr w:rsidR="00BF0159" w14:paraId="76139DA6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045F9690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621FB946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914DD8">
              <w:t xml:space="preserve"> + F</w:t>
            </w:r>
          </w:p>
        </w:tc>
      </w:tr>
      <w:tr w:rsidR="00BF0159" w14:paraId="40324FBB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6993E6BC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43" w:type="dxa"/>
            <w:vAlign w:val="center"/>
          </w:tcPr>
          <w:p w14:paraId="6A0796D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N</w:t>
            </w:r>
          </w:p>
        </w:tc>
      </w:tr>
      <w:tr w:rsidR="00BF0159" w14:paraId="099C9D8F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6529976B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07A2BF96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</w:t>
            </w:r>
          </w:p>
        </w:tc>
      </w:tr>
      <w:tr w:rsidR="00BF0159" w14:paraId="1DFA7283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5855360A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ostituisci</w:t>
            </w:r>
            <w:proofErr w:type="spellEnd"/>
          </w:p>
        </w:tc>
        <w:tc>
          <w:tcPr>
            <w:tcW w:w="4343" w:type="dxa"/>
            <w:vAlign w:val="center"/>
          </w:tcPr>
          <w:p w14:paraId="5806F539" w14:textId="77777777" w:rsidR="00BF0159" w:rsidRDefault="00BF0159" w:rsidP="0061558D">
            <w:pPr>
              <w:pStyle w:val="Corpotesto"/>
              <w:spacing w:after="0"/>
            </w:pPr>
            <w:r>
              <w:t>Backspace + F</w:t>
            </w:r>
          </w:p>
        </w:tc>
      </w:tr>
      <w:tr w:rsidR="00BF0159" w14:paraId="085CCA6B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2C07C72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>/</w:t>
            </w:r>
            <w:proofErr w:type="spellStart"/>
            <w:r>
              <w:t>interrompi</w:t>
            </w:r>
            <w:proofErr w:type="spellEnd"/>
            <w:r>
              <w:t xml:space="preserve"> </w:t>
            </w:r>
            <w:proofErr w:type="spellStart"/>
            <w:r>
              <w:t>selezione</w:t>
            </w:r>
            <w:proofErr w:type="spellEnd"/>
          </w:p>
        </w:tc>
        <w:tc>
          <w:tcPr>
            <w:tcW w:w="4343" w:type="dxa"/>
            <w:vAlign w:val="center"/>
          </w:tcPr>
          <w:p w14:paraId="417032E1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S</w:t>
            </w:r>
          </w:p>
        </w:tc>
      </w:tr>
      <w:tr w:rsidR="00BF0159" w14:paraId="0A8A8DB8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6ACE14D4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</w:p>
        </w:tc>
        <w:tc>
          <w:tcPr>
            <w:tcW w:w="4343" w:type="dxa"/>
            <w:vAlign w:val="center"/>
          </w:tcPr>
          <w:p w14:paraId="7F01FE6D" w14:textId="0EAB1F5B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914DD8">
              <w:t xml:space="preserve"> + </w:t>
            </w:r>
            <w:proofErr w:type="spellStart"/>
            <w:r w:rsidR="00270321">
              <w:t>Punti</w:t>
            </w:r>
            <w:proofErr w:type="spellEnd"/>
            <w:r w:rsidR="00270321">
              <w:t xml:space="preserve"> 1-2-3-4-5-6</w:t>
            </w:r>
          </w:p>
        </w:tc>
      </w:tr>
      <w:tr w:rsidR="00BF0159" w14:paraId="5CCCF260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006B718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Copia</w:t>
            </w:r>
            <w:proofErr w:type="spellEnd"/>
          </w:p>
        </w:tc>
        <w:tc>
          <w:tcPr>
            <w:tcW w:w="4343" w:type="dxa"/>
            <w:vAlign w:val="center"/>
          </w:tcPr>
          <w:p w14:paraId="34EF5642" w14:textId="77777777" w:rsidR="00BF0159" w:rsidRDefault="00BF0159" w:rsidP="0061558D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</w:t>
            </w:r>
            <w:r>
              <w:t>Y</w:t>
            </w:r>
          </w:p>
        </w:tc>
      </w:tr>
      <w:tr w:rsidR="00BF0159" w14:paraId="23D4036B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3D7B2E6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</w:p>
        </w:tc>
        <w:tc>
          <w:tcPr>
            <w:tcW w:w="4343" w:type="dxa"/>
            <w:vAlign w:val="center"/>
          </w:tcPr>
          <w:p w14:paraId="39AFAEDC" w14:textId="77777777" w:rsidR="00BF0159" w:rsidRDefault="00BF0159" w:rsidP="0061558D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X</w:t>
            </w:r>
          </w:p>
        </w:tc>
      </w:tr>
      <w:tr w:rsidR="00BF0159" w14:paraId="79D08EA5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1793DD04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</w:p>
        </w:tc>
        <w:tc>
          <w:tcPr>
            <w:tcW w:w="4343" w:type="dxa"/>
            <w:vAlign w:val="center"/>
          </w:tcPr>
          <w:p w14:paraId="1E929E53" w14:textId="77777777" w:rsidR="00BF0159" w:rsidRDefault="00BF0159" w:rsidP="0061558D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V</w:t>
            </w:r>
          </w:p>
        </w:tc>
      </w:tr>
      <w:tr w:rsidR="00BF0159" w14:paraId="7B749133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50FD4E7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20B93009" w14:textId="77777777" w:rsidR="00BF0159" w:rsidRPr="00914DD8" w:rsidRDefault="00BF0159" w:rsidP="0061558D">
            <w:pPr>
              <w:pStyle w:val="Corpotesto"/>
              <w:spacing w:after="0"/>
            </w:pPr>
            <w:r>
              <w:t>Backspace + Punto 2</w:t>
            </w:r>
          </w:p>
        </w:tc>
      </w:tr>
      <w:tr w:rsidR="00BF0159" w14:paraId="0ABA4A8F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41F339C1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</w:p>
        </w:tc>
        <w:tc>
          <w:tcPr>
            <w:tcW w:w="4343" w:type="dxa"/>
            <w:vAlign w:val="center"/>
          </w:tcPr>
          <w:p w14:paraId="2AFB6E11" w14:textId="77777777" w:rsidR="00BF0159" w:rsidRPr="00914DD8" w:rsidRDefault="00BF0159" w:rsidP="0061558D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>
              <w:t>Punti</w:t>
            </w:r>
            <w:proofErr w:type="spellEnd"/>
            <w:r>
              <w:t xml:space="preserve"> 2-5</w:t>
            </w:r>
          </w:p>
        </w:tc>
      </w:tr>
      <w:tr w:rsidR="00BF0159" w14:paraId="2A8B286F" w14:textId="77777777" w:rsidTr="0061558D">
        <w:trPr>
          <w:trHeight w:val="360"/>
        </w:trPr>
        <w:tc>
          <w:tcPr>
            <w:tcW w:w="4287" w:type="dxa"/>
          </w:tcPr>
          <w:p w14:paraId="27CB1542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</w:tcPr>
          <w:p w14:paraId="34FB5F7E" w14:textId="77777777" w:rsidR="00BF0159" w:rsidRDefault="00BF0159" w:rsidP="0061558D">
            <w:pPr>
              <w:pStyle w:val="Corpotesto"/>
              <w:spacing w:after="0"/>
            </w:pPr>
            <w:r>
              <w:t xml:space="preserve">Backspace </w:t>
            </w:r>
          </w:p>
        </w:tc>
      </w:tr>
      <w:tr w:rsidR="00BF0159" w14:paraId="1AFA60A6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379B04FD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Sposta alla casella </w:t>
            </w:r>
            <w:proofErr w:type="spellStart"/>
            <w:r w:rsidRPr="009816F0">
              <w:rPr>
                <w:lang w:val="it-IT"/>
              </w:rPr>
              <w:t>editazione</w:t>
            </w:r>
            <w:proofErr w:type="spellEnd"/>
            <w:r w:rsidRPr="009816F0">
              <w:rPr>
                <w:lang w:val="it-IT"/>
              </w:rPr>
              <w:t xml:space="preserve"> su</w:t>
            </w:r>
            <w:r>
              <w:rPr>
                <w:lang w:val="it-IT"/>
              </w:rPr>
              <w:t xml:space="preserve">ccessiva in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511B2F82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</w:p>
        </w:tc>
      </w:tr>
      <w:tr w:rsidR="00BF0159" w14:paraId="49DE87DC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125A92A7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Sposta alla casella </w:t>
            </w:r>
            <w:proofErr w:type="spellStart"/>
            <w:r w:rsidRPr="009816F0">
              <w:rPr>
                <w:lang w:val="it-IT"/>
              </w:rPr>
              <w:t>editazione</w:t>
            </w:r>
            <w:proofErr w:type="spellEnd"/>
            <w:r w:rsidRPr="009816F0">
              <w:rPr>
                <w:lang w:val="it-IT"/>
              </w:rPr>
              <w:t xml:space="preserve"> successiva </w:t>
            </w:r>
            <w:r>
              <w:rPr>
                <w:lang w:val="it-IT"/>
              </w:rPr>
              <w:t xml:space="preserve">senza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37B8DC0C" w14:textId="77777777" w:rsidR="00BF0159" w:rsidRDefault="00BF0159" w:rsidP="0061558D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BF0159" w14:paraId="46A3B2B0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790ED20B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216139">
              <w:rPr>
                <w:lang w:val="it-IT"/>
              </w:rPr>
              <w:t xml:space="preserve">Sposta alla casella </w:t>
            </w:r>
            <w:proofErr w:type="spellStart"/>
            <w:r w:rsidRPr="00216139">
              <w:rPr>
                <w:lang w:val="it-IT"/>
              </w:rPr>
              <w:t>editazione</w:t>
            </w:r>
            <w:proofErr w:type="spellEnd"/>
            <w:r w:rsidRPr="00216139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precedente senza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489CE901" w14:textId="77777777" w:rsidR="00BF0159" w:rsidRDefault="00BF0159" w:rsidP="0061558D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BF0159" w14:paraId="7BF47A1C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110AF649" w14:textId="0CFDE013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Sposta il punto di </w:t>
            </w:r>
            <w:r>
              <w:rPr>
                <w:lang w:val="it-IT"/>
              </w:rPr>
              <w:t>inserimento all</w:t>
            </w:r>
            <w:r w:rsidR="00EC2502">
              <w:rPr>
                <w:lang w:val="it-IT"/>
              </w:rPr>
              <w:t>'</w:t>
            </w:r>
            <w:r>
              <w:rPr>
                <w:lang w:val="it-IT"/>
              </w:rPr>
              <w:t xml:space="preserve">inizio del </w:t>
            </w:r>
            <w:r w:rsidRPr="009816F0">
              <w:rPr>
                <w:lang w:val="it-IT"/>
              </w:rPr>
              <w:t>document</w:t>
            </w:r>
            <w:r>
              <w:rPr>
                <w:lang w:val="it-IT"/>
              </w:rPr>
              <w:t>o</w:t>
            </w:r>
          </w:p>
        </w:tc>
        <w:tc>
          <w:tcPr>
            <w:tcW w:w="4343" w:type="dxa"/>
            <w:vAlign w:val="center"/>
          </w:tcPr>
          <w:p w14:paraId="6C971B0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3 </w:t>
            </w:r>
          </w:p>
        </w:tc>
      </w:tr>
      <w:tr w:rsidR="00BF0159" w14:paraId="56A66612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6CFD8891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216139">
              <w:rPr>
                <w:lang w:val="it-IT"/>
              </w:rPr>
              <w:t xml:space="preserve">Sposta il punto di </w:t>
            </w:r>
            <w:r>
              <w:rPr>
                <w:lang w:val="it-IT"/>
              </w:rPr>
              <w:t xml:space="preserve">inserimento alla fine del </w:t>
            </w:r>
            <w:r w:rsidRPr="00216139">
              <w:rPr>
                <w:lang w:val="it-IT"/>
              </w:rPr>
              <w:t>document</w:t>
            </w:r>
            <w:r>
              <w:rPr>
                <w:lang w:val="it-IT"/>
              </w:rPr>
              <w:t>o</w:t>
            </w:r>
          </w:p>
        </w:tc>
        <w:tc>
          <w:tcPr>
            <w:tcW w:w="4343" w:type="dxa"/>
            <w:vAlign w:val="center"/>
          </w:tcPr>
          <w:p w14:paraId="556D2161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4-5-6 </w:t>
            </w:r>
          </w:p>
        </w:tc>
      </w:tr>
      <w:tr w:rsidR="00BF0159" w14:paraId="2AD1CC37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48A6A697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43" w:type="dxa"/>
            <w:vAlign w:val="center"/>
          </w:tcPr>
          <w:p w14:paraId="3C51D7D5" w14:textId="0D22FD11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4-5-6 </w:t>
            </w:r>
          </w:p>
        </w:tc>
      </w:tr>
      <w:tr w:rsidR="00BF0159" w14:paraId="2102B68F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4D94188C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Aumenta 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457E800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6</w:t>
            </w:r>
          </w:p>
        </w:tc>
      </w:tr>
      <w:tr w:rsidR="00BF0159" w14:paraId="1EF3047A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002244E6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216139">
              <w:rPr>
                <w:lang w:val="it-IT"/>
              </w:rPr>
              <w:t>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3DB9E0D4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3</w:t>
            </w:r>
          </w:p>
        </w:tc>
      </w:tr>
      <w:tr w:rsidR="00BF0159" w14:paraId="46B33818" w14:textId="77777777" w:rsidTr="0061558D">
        <w:trPr>
          <w:trHeight w:val="360"/>
        </w:trPr>
        <w:tc>
          <w:tcPr>
            <w:tcW w:w="4287" w:type="dxa"/>
            <w:vAlign w:val="center"/>
          </w:tcPr>
          <w:p w14:paraId="6BFF8DEA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/disattiva la Modalità Lettura </w:t>
            </w:r>
          </w:p>
        </w:tc>
        <w:tc>
          <w:tcPr>
            <w:tcW w:w="4343" w:type="dxa"/>
            <w:vAlign w:val="center"/>
          </w:tcPr>
          <w:p w14:paraId="45F442CB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X</w:t>
            </w:r>
          </w:p>
        </w:tc>
      </w:tr>
    </w:tbl>
    <w:p w14:paraId="647BBC18" w14:textId="77777777" w:rsidR="00BF0159" w:rsidRPr="00F51667" w:rsidRDefault="00BF0159" w:rsidP="00BF0159">
      <w:pPr>
        <w:pStyle w:val="Corpotesto"/>
        <w:spacing w:after="0" w:line="240" w:lineRule="auto"/>
      </w:pPr>
    </w:p>
    <w:p w14:paraId="79EBDA94" w14:textId="59A09267" w:rsidR="00BF0159" w:rsidRDefault="00BF0159" w:rsidP="00BF0159">
      <w:pPr>
        <w:pStyle w:val="Titolo1"/>
        <w:numPr>
          <w:ilvl w:val="0"/>
          <w:numId w:val="46"/>
        </w:numPr>
        <w:ind w:left="357" w:hanging="357"/>
      </w:pPr>
      <w:r>
        <w:t xml:space="preserve"> </w:t>
      </w:r>
      <w:bookmarkStart w:id="76" w:name="_Toc58164254"/>
      <w:bookmarkStart w:id="77" w:name="_Toc68276781"/>
      <w:proofErr w:type="spellStart"/>
      <w:r>
        <w:t>Uso</w:t>
      </w:r>
      <w:proofErr w:type="spellEnd"/>
      <w:r>
        <w:t xml:space="preserve"> di </w:t>
      </w:r>
      <w:bookmarkEnd w:id="76"/>
      <w:r w:rsidR="00270321">
        <w:t>Victor Reader</w:t>
      </w:r>
      <w:bookmarkEnd w:id="77"/>
    </w:p>
    <w:p w14:paraId="682D5540" w14:textId="22E3BFFE" w:rsidR="00BF0159" w:rsidRDefault="00270321" w:rsidP="00BF0159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Victor Reader </w:t>
      </w:r>
      <w:r w:rsidR="00BF0159" w:rsidRPr="009816F0">
        <w:rPr>
          <w:lang w:val="it-IT"/>
        </w:rPr>
        <w:t>è l</w:t>
      </w:r>
      <w:r w:rsidR="00EC2502">
        <w:rPr>
          <w:lang w:val="it-IT"/>
        </w:rPr>
        <w:t>'</w:t>
      </w:r>
      <w:r w:rsidR="00BF0159" w:rsidRPr="009816F0">
        <w:rPr>
          <w:lang w:val="it-IT"/>
        </w:rPr>
        <w:t xml:space="preserve">applicazione per leggere libri sulla Brailliant. Supporta i formati </w:t>
      </w:r>
      <w:r>
        <w:rPr>
          <w:lang w:val="it-IT"/>
        </w:rPr>
        <w:t>seguenti:</w:t>
      </w:r>
    </w:p>
    <w:p w14:paraId="14F553C1" w14:textId="7AED71BE" w:rsidR="00270321" w:rsidRDefault="00270321" w:rsidP="00270321">
      <w:pPr>
        <w:pStyle w:val="Corpotesto"/>
        <w:numPr>
          <w:ilvl w:val="0"/>
          <w:numId w:val="57"/>
        </w:numPr>
      </w:pPr>
      <w:proofErr w:type="gramStart"/>
      <w:r>
        <w:t>.</w:t>
      </w:r>
      <w:proofErr w:type="spellStart"/>
      <w:r>
        <w:t>brf</w:t>
      </w:r>
      <w:proofErr w:type="spellEnd"/>
      <w:proofErr w:type="gramEnd"/>
    </w:p>
    <w:p w14:paraId="229AC3E5" w14:textId="77777777" w:rsidR="00270321" w:rsidRDefault="00270321" w:rsidP="00270321">
      <w:pPr>
        <w:pStyle w:val="Corpotesto"/>
        <w:numPr>
          <w:ilvl w:val="0"/>
          <w:numId w:val="57"/>
        </w:numPr>
      </w:pPr>
      <w:proofErr w:type="gramStart"/>
      <w:r>
        <w:t>.</w:t>
      </w:r>
      <w:proofErr w:type="spellStart"/>
      <w:r>
        <w:t>pef</w:t>
      </w:r>
      <w:proofErr w:type="spellEnd"/>
      <w:proofErr w:type="gramEnd"/>
    </w:p>
    <w:p w14:paraId="2659E52F" w14:textId="77777777" w:rsidR="00270321" w:rsidRDefault="00270321" w:rsidP="00270321">
      <w:pPr>
        <w:pStyle w:val="Corpotesto"/>
        <w:numPr>
          <w:ilvl w:val="0"/>
          <w:numId w:val="57"/>
        </w:numPr>
      </w:pPr>
      <w:r>
        <w:lastRenderedPageBreak/>
        <w:t>.txt</w:t>
      </w:r>
    </w:p>
    <w:p w14:paraId="61BA105E" w14:textId="77777777" w:rsidR="00270321" w:rsidRDefault="00270321" w:rsidP="00270321">
      <w:pPr>
        <w:pStyle w:val="Corpotesto"/>
        <w:numPr>
          <w:ilvl w:val="0"/>
          <w:numId w:val="57"/>
        </w:numPr>
      </w:pPr>
      <w:r>
        <w:t>.html</w:t>
      </w:r>
    </w:p>
    <w:p w14:paraId="3A12CD40" w14:textId="77777777" w:rsidR="00270321" w:rsidRDefault="00270321" w:rsidP="00270321">
      <w:pPr>
        <w:pStyle w:val="Corpotesto"/>
        <w:numPr>
          <w:ilvl w:val="0"/>
          <w:numId w:val="57"/>
        </w:numPr>
      </w:pPr>
      <w:r>
        <w:t>.docx</w:t>
      </w:r>
    </w:p>
    <w:p w14:paraId="7E58E7B0" w14:textId="77777777" w:rsidR="00270321" w:rsidRDefault="00270321" w:rsidP="00270321">
      <w:pPr>
        <w:pStyle w:val="Corpotesto"/>
        <w:numPr>
          <w:ilvl w:val="0"/>
          <w:numId w:val="57"/>
        </w:numPr>
      </w:pPr>
      <w:r>
        <w:t>DAISY</w:t>
      </w:r>
    </w:p>
    <w:p w14:paraId="33BD4A2B" w14:textId="77777777" w:rsidR="00270321" w:rsidRDefault="00270321" w:rsidP="00270321">
      <w:pPr>
        <w:pStyle w:val="Corpotesto"/>
        <w:numPr>
          <w:ilvl w:val="0"/>
          <w:numId w:val="57"/>
        </w:numPr>
      </w:pPr>
      <w:r>
        <w:t>.rtf</w:t>
      </w:r>
    </w:p>
    <w:p w14:paraId="7FD31794" w14:textId="77777777" w:rsidR="00270321" w:rsidRDefault="00270321" w:rsidP="00270321">
      <w:pPr>
        <w:pStyle w:val="Corpotesto"/>
        <w:numPr>
          <w:ilvl w:val="0"/>
          <w:numId w:val="57"/>
        </w:numPr>
      </w:pPr>
      <w:proofErr w:type="gramStart"/>
      <w:r>
        <w:t>.ban</w:t>
      </w:r>
      <w:proofErr w:type="gramEnd"/>
    </w:p>
    <w:p w14:paraId="1649312B" w14:textId="7D180AD9" w:rsidR="00270321" w:rsidRDefault="00270321" w:rsidP="00270321">
      <w:pPr>
        <w:pStyle w:val="Corpotesto"/>
        <w:numPr>
          <w:ilvl w:val="0"/>
          <w:numId w:val="57"/>
        </w:numPr>
      </w:pPr>
      <w:proofErr w:type="gramStart"/>
      <w:r>
        <w:t>.bra</w:t>
      </w:r>
      <w:proofErr w:type="gramEnd"/>
    </w:p>
    <w:p w14:paraId="1E652A2F" w14:textId="05DC9930" w:rsidR="00270321" w:rsidRPr="00A13F43" w:rsidRDefault="00270321" w:rsidP="00A13F43">
      <w:pPr>
        <w:pStyle w:val="Corpotesto"/>
        <w:numPr>
          <w:ilvl w:val="0"/>
          <w:numId w:val="57"/>
        </w:numPr>
      </w:pPr>
      <w:r>
        <w:t>pdf</w:t>
      </w:r>
    </w:p>
    <w:p w14:paraId="2E2C7143" w14:textId="0FDEF48D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</w:t>
      </w:r>
      <w:r w:rsidR="00270321">
        <w:rPr>
          <w:lang w:val="it-IT"/>
        </w:rPr>
        <w:t>Victor Reader</w:t>
      </w:r>
      <w:r w:rsidRPr="009816F0">
        <w:rPr>
          <w:lang w:val="it-IT"/>
        </w:rPr>
        <w:t xml:space="preserve">, premete il tasto frontale Successivo fino a raggiungere </w:t>
      </w:r>
      <w:r w:rsidR="00270321">
        <w:rPr>
          <w:lang w:val="it-IT"/>
        </w:rPr>
        <w:t>Victor Reader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o premete </w:t>
      </w:r>
      <w:r w:rsidR="00270321">
        <w:rPr>
          <w:lang w:val="it-IT"/>
        </w:rPr>
        <w:t>'V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nel </w:t>
      </w:r>
      <w:r w:rsidRPr="009816F0">
        <w:rPr>
          <w:lang w:val="it-IT"/>
        </w:rPr>
        <w:t>menu</w:t>
      </w:r>
      <w:r>
        <w:rPr>
          <w:lang w:val="it-IT"/>
        </w:rPr>
        <w:t xml:space="preserve"> principale</w:t>
      </w:r>
      <w:r w:rsidRPr="009816F0">
        <w:rPr>
          <w:lang w:val="it-IT"/>
        </w:rPr>
        <w:t xml:space="preserve">.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per accedere all</w:t>
      </w:r>
      <w:r w:rsidR="00EC2502">
        <w:rPr>
          <w:lang w:val="it-IT"/>
        </w:rPr>
        <w:t>'</w:t>
      </w:r>
      <w:r w:rsidRPr="009816F0">
        <w:rPr>
          <w:lang w:val="it-IT"/>
        </w:rPr>
        <w:t>app.</w:t>
      </w:r>
    </w:p>
    <w:p w14:paraId="7A01D839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menu comprende Elenco libri, Letto recentemente, </w:t>
      </w:r>
      <w:r>
        <w:rPr>
          <w:lang w:val="it-IT"/>
        </w:rPr>
        <w:t>Cerca e Chiudi</w:t>
      </w:r>
      <w:r w:rsidRPr="009816F0">
        <w:rPr>
          <w:lang w:val="it-IT"/>
        </w:rPr>
        <w:t>.</w:t>
      </w:r>
    </w:p>
    <w:p w14:paraId="33D10E73" w14:textId="7BE25E20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78" w:name="_Toc58164255"/>
      <w:bookmarkStart w:id="79" w:name="_Toc68276782"/>
      <w:proofErr w:type="spellStart"/>
      <w:r>
        <w:t>Spostarsi</w:t>
      </w:r>
      <w:proofErr w:type="spellEnd"/>
      <w:r>
        <w:t xml:space="preserve"> </w:t>
      </w:r>
      <w:proofErr w:type="spellStart"/>
      <w:r>
        <w:t>nell</w:t>
      </w:r>
      <w:r w:rsidR="00EC2502">
        <w:t>'</w:t>
      </w:r>
      <w:r>
        <w:t>elenco</w:t>
      </w:r>
      <w:proofErr w:type="spellEnd"/>
      <w:r>
        <w:t xml:space="preserve"> libri</w:t>
      </w:r>
      <w:bookmarkEnd w:id="78"/>
      <w:bookmarkEnd w:id="79"/>
    </w:p>
    <w:p w14:paraId="76242279" w14:textId="782C9A29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</w:t>
      </w:r>
      <w:r w:rsidR="00670300" w:rsidRPr="00A13F43">
        <w:rPr>
          <w:lang w:val="it-IT"/>
        </w:rPr>
        <w:t>Victor Reader</w:t>
      </w:r>
      <w:r w:rsidRPr="009816F0">
        <w:rPr>
          <w:lang w:val="it-IT"/>
        </w:rPr>
        <w:t xml:space="preserve">, i libri vengono memorizzati in un elenco libri, paragonabile ad una directory contenente </w:t>
      </w:r>
      <w:r>
        <w:rPr>
          <w:lang w:val="it-IT"/>
        </w:rPr>
        <w:t>tutti i file sul dispositivo in ordine alfabetico</w:t>
      </w:r>
      <w:r w:rsidRPr="009816F0">
        <w:rPr>
          <w:lang w:val="it-IT"/>
        </w:rPr>
        <w:t>.</w:t>
      </w:r>
    </w:p>
    <w:p w14:paraId="634B6DD9" w14:textId="14B7AF52" w:rsidR="00BF0159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Usate i tasti frontali Precedente e Successivo per selezionare un libro </w:t>
      </w:r>
      <w:r>
        <w:rPr>
          <w:lang w:val="it-IT"/>
        </w:rPr>
        <w:t>dall</w:t>
      </w:r>
      <w:r w:rsidR="00EC2502">
        <w:rPr>
          <w:lang w:val="it-IT"/>
        </w:rPr>
        <w:t>'</w:t>
      </w:r>
      <w:r>
        <w:rPr>
          <w:lang w:val="it-IT"/>
        </w:rPr>
        <w:t>elenco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65CDA731" w14:textId="0A9247CF" w:rsidR="00670300" w:rsidRPr="00670300" w:rsidRDefault="00670300" w:rsidP="00BF0159">
      <w:pPr>
        <w:pStyle w:val="Corpotesto"/>
        <w:jc w:val="both"/>
        <w:rPr>
          <w:lang w:val="it-IT"/>
        </w:rPr>
      </w:pPr>
      <w:r w:rsidRPr="00A13F43">
        <w:rPr>
          <w:lang w:val="it-IT"/>
        </w:rPr>
        <w:t>Tenete presente che la Brailliant può mostrare un messaggi</w:t>
      </w:r>
      <w:r>
        <w:rPr>
          <w:lang w:val="it-IT"/>
        </w:rPr>
        <w:t xml:space="preserve">o d'errore se viene aperto un libro </w:t>
      </w:r>
      <w:r w:rsidRPr="00A13F43">
        <w:rPr>
          <w:lang w:val="it-IT"/>
        </w:rPr>
        <w:t xml:space="preserve">PDF. Può capitare se il file contiene delle immagini </w:t>
      </w:r>
      <w:r>
        <w:rPr>
          <w:lang w:val="it-IT"/>
        </w:rPr>
        <w:t>al posto del testo</w:t>
      </w:r>
    </w:p>
    <w:p w14:paraId="5FC1FB44" w14:textId="123C6FE6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hiudere un libro e ritornare al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elenco, </w:t>
      </w:r>
      <w:r>
        <w:rPr>
          <w:lang w:val="it-IT"/>
        </w:rPr>
        <w:t xml:space="preserve">premete </w:t>
      </w:r>
      <w:r w:rsidRPr="009816F0">
        <w:rPr>
          <w:lang w:val="it-IT"/>
        </w:rPr>
        <w:t>S</w:t>
      </w:r>
      <w:r>
        <w:rPr>
          <w:lang w:val="it-IT"/>
        </w:rPr>
        <w:t xml:space="preserve">pazio </w:t>
      </w:r>
      <w:r w:rsidRPr="009816F0">
        <w:rPr>
          <w:lang w:val="it-IT"/>
        </w:rPr>
        <w:t xml:space="preserve">+ </w:t>
      </w:r>
      <w:proofErr w:type="gramStart"/>
      <w:r w:rsidRPr="009816F0">
        <w:rPr>
          <w:lang w:val="it-IT"/>
        </w:rPr>
        <w:t>E o</w:t>
      </w:r>
      <w:proofErr w:type="gramEnd"/>
      <w:r w:rsidRPr="009816F0">
        <w:rPr>
          <w:lang w:val="it-IT"/>
        </w:rPr>
        <w:t xml:space="preserve"> S</w:t>
      </w:r>
      <w:r>
        <w:rPr>
          <w:lang w:val="it-IT"/>
        </w:rPr>
        <w:t xml:space="preserve">pazio </w:t>
      </w:r>
      <w:r w:rsidRPr="009816F0">
        <w:rPr>
          <w:lang w:val="it-IT"/>
        </w:rPr>
        <w:t>+ B.</w:t>
      </w:r>
    </w:p>
    <w:p w14:paraId="2FD14CF3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80" w:name="_Toc58164256"/>
      <w:bookmarkStart w:id="81" w:name="_Toc68276783"/>
      <w:proofErr w:type="spellStart"/>
      <w:r>
        <w:t>Ricerca</w:t>
      </w:r>
      <w:proofErr w:type="spellEnd"/>
      <w:r>
        <w:t xml:space="preserve"> di libri</w:t>
      </w:r>
      <w:bookmarkEnd w:id="80"/>
      <w:bookmarkEnd w:id="81"/>
    </w:p>
    <w:p w14:paraId="0B81D9AD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ercare un libro specifico sul dispositivo: </w:t>
      </w:r>
    </w:p>
    <w:p w14:paraId="0F887BB2" w14:textId="77777777" w:rsidR="00BF0159" w:rsidRPr="009816F0" w:rsidRDefault="00BF0159" w:rsidP="00BF015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Cerca dal menu </w:t>
      </w:r>
      <w:r>
        <w:rPr>
          <w:lang w:val="it-IT"/>
        </w:rPr>
        <w:t xml:space="preserve">o premete </w:t>
      </w:r>
      <w:r w:rsidRPr="009816F0">
        <w:rPr>
          <w:lang w:val="it-IT"/>
        </w:rPr>
        <w:t>S</w:t>
      </w:r>
      <w:r>
        <w:rPr>
          <w:lang w:val="it-IT"/>
        </w:rPr>
        <w:t xml:space="preserve">pazio </w:t>
      </w:r>
      <w:r w:rsidRPr="009816F0">
        <w:rPr>
          <w:lang w:val="it-IT"/>
        </w:rPr>
        <w:t xml:space="preserve">+ F. </w:t>
      </w:r>
    </w:p>
    <w:p w14:paraId="01FE17D6" w14:textId="77777777" w:rsidR="00BF0159" w:rsidRPr="009816F0" w:rsidRDefault="00BF0159" w:rsidP="00BF015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>Digitate il testo/nome del libro.</w:t>
      </w:r>
    </w:p>
    <w:p w14:paraId="0BE51AC0" w14:textId="77777777" w:rsidR="00BF0159" w:rsidRDefault="00BF0159" w:rsidP="00BF0159">
      <w:pPr>
        <w:pStyle w:val="Corpotesto"/>
        <w:numPr>
          <w:ilvl w:val="0"/>
          <w:numId w:val="10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6F3FFF75" w14:textId="77777777" w:rsidR="00BF0159" w:rsidRPr="009816F0" w:rsidRDefault="00BF0159" w:rsidP="00BF0159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 xml:space="preserve">Sarà mostrato un elenco di libri </w:t>
      </w:r>
      <w:r>
        <w:rPr>
          <w:lang w:val="it-IT"/>
        </w:rPr>
        <w:t xml:space="preserve">corrispondenti al </w:t>
      </w:r>
      <w:r w:rsidRPr="009816F0">
        <w:rPr>
          <w:lang w:val="it-IT"/>
        </w:rPr>
        <w:t>criteri</w:t>
      </w:r>
      <w:r>
        <w:rPr>
          <w:lang w:val="it-IT"/>
        </w:rPr>
        <w:t>o di ricerca</w:t>
      </w:r>
      <w:r w:rsidRPr="009816F0">
        <w:rPr>
          <w:lang w:val="it-IT"/>
        </w:rPr>
        <w:t xml:space="preserve">. </w:t>
      </w:r>
    </w:p>
    <w:p w14:paraId="053815D2" w14:textId="77777777" w:rsidR="00BF0159" w:rsidRPr="009816F0" w:rsidRDefault="00BF0159" w:rsidP="00BF015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>Usate i tasti frontali Precedente e Successivo per raggiungere il libro.</w:t>
      </w:r>
    </w:p>
    <w:p w14:paraId="53A9DA40" w14:textId="77777777" w:rsidR="00BF0159" w:rsidRPr="009816F0" w:rsidRDefault="00BF0159" w:rsidP="00BF015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per aprirlo.</w:t>
      </w:r>
    </w:p>
    <w:p w14:paraId="3626B599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82" w:name="_Toc58164257"/>
      <w:bookmarkStart w:id="83" w:name="_Toc68276784"/>
      <w:proofErr w:type="spellStart"/>
      <w:r>
        <w:t>Accedere</w:t>
      </w:r>
      <w:proofErr w:type="spellEnd"/>
      <w:r>
        <w:t xml:space="preserve"> ai libri </w:t>
      </w:r>
      <w:proofErr w:type="spellStart"/>
      <w:r>
        <w:t>aperti</w:t>
      </w:r>
      <w:proofErr w:type="spellEnd"/>
      <w:r>
        <w:t xml:space="preserve"> </w:t>
      </w:r>
      <w:proofErr w:type="spellStart"/>
      <w:r>
        <w:t>recentemente</w:t>
      </w:r>
      <w:bookmarkEnd w:id="82"/>
      <w:bookmarkEnd w:id="83"/>
      <w:proofErr w:type="spellEnd"/>
    </w:p>
    <w:p w14:paraId="06117B16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71504F">
        <w:rPr>
          <w:lang w:val="it-IT"/>
        </w:rPr>
        <w:t>È</w:t>
      </w:r>
      <w:r w:rsidRPr="009816F0">
        <w:rPr>
          <w:lang w:val="it-IT"/>
        </w:rPr>
        <w:t xml:space="preserve"> possibile aprire un elenco degli ultimi cinque libri che sono stati aperti in precedenza </w:t>
      </w:r>
      <w:r>
        <w:rPr>
          <w:lang w:val="it-IT"/>
        </w:rPr>
        <w:t>per accedervi velocemente</w:t>
      </w:r>
      <w:r w:rsidRPr="009816F0">
        <w:rPr>
          <w:lang w:val="it-IT"/>
        </w:rPr>
        <w:t>.</w:t>
      </w:r>
    </w:p>
    <w:p w14:paraId="67ABBFED" w14:textId="3C26C882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>Per aprir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elenco dei cinque libri più recenti, </w:t>
      </w:r>
      <w:r>
        <w:rPr>
          <w:lang w:val="it-IT"/>
        </w:rPr>
        <w:t xml:space="preserve">premete Invio </w:t>
      </w:r>
      <w:r w:rsidRPr="009816F0">
        <w:rPr>
          <w:lang w:val="it-IT"/>
        </w:rPr>
        <w:t xml:space="preserve">+ R </w:t>
      </w:r>
      <w:r>
        <w:rPr>
          <w:lang w:val="it-IT"/>
        </w:rPr>
        <w:t xml:space="preserve">o selezionate Recentemente letto dal </w:t>
      </w:r>
      <w:r w:rsidRPr="009816F0">
        <w:rPr>
          <w:lang w:val="it-IT"/>
        </w:rPr>
        <w:t xml:space="preserve">menu. </w:t>
      </w:r>
    </w:p>
    <w:p w14:paraId="42EEC522" w14:textId="5813F500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scorrere tra</w:t>
      </w:r>
      <w:r>
        <w:rPr>
          <w:lang w:val="it-IT"/>
        </w:rPr>
        <w:t xml:space="preserve"> </w:t>
      </w:r>
      <w:r w:rsidRPr="009816F0">
        <w:rPr>
          <w:lang w:val="it-IT"/>
        </w:rPr>
        <w:t>i cinque libri più recenti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 xml:space="preserve">.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per aprire un li</w:t>
      </w:r>
      <w:r>
        <w:rPr>
          <w:lang w:val="it-IT"/>
        </w:rPr>
        <w:t>bro dall</w:t>
      </w:r>
      <w:r w:rsidR="00EC2502">
        <w:rPr>
          <w:lang w:val="it-IT"/>
        </w:rPr>
        <w:t>'</w:t>
      </w:r>
      <w:r>
        <w:rPr>
          <w:lang w:val="it-IT"/>
        </w:rPr>
        <w:t>elenco</w:t>
      </w:r>
      <w:r w:rsidRPr="009816F0">
        <w:rPr>
          <w:lang w:val="it-IT"/>
        </w:rPr>
        <w:t>.</w:t>
      </w:r>
    </w:p>
    <w:p w14:paraId="5D0D819E" w14:textId="77777777" w:rsidR="00BF0159" w:rsidRPr="000A5A0F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84" w:name="_Toc58164258"/>
      <w:bookmarkStart w:id="85" w:name="_Toc68276785"/>
      <w:proofErr w:type="spellStart"/>
      <w:r>
        <w:t>Gest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libri</w:t>
      </w:r>
      <w:bookmarkEnd w:id="84"/>
      <w:bookmarkEnd w:id="85"/>
    </w:p>
    <w:p w14:paraId="6A326330" w14:textId="2CBACAD5" w:rsidR="00BF0159" w:rsidRPr="009816F0" w:rsidRDefault="00BF0159" w:rsidP="00BF0159">
      <w:pPr>
        <w:spacing w:before="120"/>
        <w:jc w:val="both"/>
        <w:rPr>
          <w:lang w:val="it-IT"/>
        </w:rPr>
      </w:pPr>
      <w:r w:rsidRPr="009816F0">
        <w:rPr>
          <w:lang w:val="it-IT"/>
        </w:rPr>
        <w:t>Quando vi muovete nell</w:t>
      </w:r>
      <w:r w:rsidR="00EC2502">
        <w:rPr>
          <w:lang w:val="it-IT"/>
        </w:rPr>
        <w:t>'</w:t>
      </w:r>
      <w:r w:rsidRPr="009816F0">
        <w:rPr>
          <w:lang w:val="it-IT"/>
        </w:rPr>
        <w:t>elenco dei libri, è possibile copiare, spostare o el</w:t>
      </w:r>
      <w:r>
        <w:rPr>
          <w:lang w:val="it-IT"/>
        </w:rPr>
        <w:t>iminare un libro selezionato dall</w:t>
      </w:r>
      <w:r w:rsidR="00EC2502">
        <w:rPr>
          <w:lang w:val="it-IT"/>
        </w:rPr>
        <w:t>'</w:t>
      </w:r>
      <w:r>
        <w:rPr>
          <w:lang w:val="it-IT"/>
        </w:rPr>
        <w:t>applicazione ad un dispositivo di archiviazione esterno</w:t>
      </w:r>
      <w:r w:rsidRPr="009816F0">
        <w:rPr>
          <w:lang w:val="it-IT"/>
        </w:rPr>
        <w:t>. Le azioni disponibili per ogni libro di</w:t>
      </w:r>
      <w:r>
        <w:rPr>
          <w:lang w:val="it-IT"/>
        </w:rPr>
        <w:t>pendono dal tipo e dalla posizione dello stesso</w:t>
      </w:r>
      <w:r w:rsidRPr="009816F0">
        <w:rPr>
          <w:lang w:val="it-IT"/>
        </w:rPr>
        <w:t>. Il menu contestuale dice quali azioni sono disponibili.</w:t>
      </w:r>
    </w:p>
    <w:p w14:paraId="2A140BA5" w14:textId="77777777" w:rsidR="00BF0159" w:rsidRPr="009816F0" w:rsidRDefault="00BF0159" w:rsidP="00BF0159">
      <w:pPr>
        <w:spacing w:before="120"/>
        <w:jc w:val="both"/>
        <w:rPr>
          <w:lang w:val="it-IT"/>
        </w:rPr>
      </w:pPr>
      <w:r w:rsidRPr="009816F0">
        <w:rPr>
          <w:lang w:val="it-IT"/>
        </w:rPr>
        <w:t>Le regole di base sono:</w:t>
      </w:r>
    </w:p>
    <w:p w14:paraId="5E0F7F4C" w14:textId="4A18277D" w:rsidR="00BF0159" w:rsidRPr="009816F0" w:rsidDel="00112CCB" w:rsidRDefault="00BF0159" w:rsidP="00BF0159">
      <w:pPr>
        <w:pStyle w:val="Paragrafoelenco"/>
        <w:numPr>
          <w:ilvl w:val="0"/>
          <w:numId w:val="2"/>
        </w:numPr>
        <w:jc w:val="both"/>
        <w:rPr>
          <w:lang w:val="it-IT"/>
        </w:rPr>
      </w:pPr>
      <w:r w:rsidRPr="009816F0">
        <w:rPr>
          <w:lang w:val="it-IT"/>
        </w:rPr>
        <w:t>I libri posiziona</w:t>
      </w:r>
      <w:r>
        <w:rPr>
          <w:lang w:val="it-IT"/>
        </w:rPr>
        <w:t xml:space="preserve">ti sulla </w:t>
      </w:r>
      <w:r w:rsidR="000B3371">
        <w:rPr>
          <w:lang w:val="it-IT"/>
        </w:rPr>
        <w:t xml:space="preserve">scheda SD </w:t>
      </w:r>
      <w:r>
        <w:rPr>
          <w:lang w:val="it-IT"/>
        </w:rPr>
        <w:t>possono essere eliminati</w:t>
      </w:r>
      <w:r w:rsidRPr="009816F0" w:rsidDel="00112CCB">
        <w:rPr>
          <w:lang w:val="it-IT"/>
        </w:rPr>
        <w:t>.</w:t>
      </w:r>
    </w:p>
    <w:p w14:paraId="139375F5" w14:textId="77777777" w:rsidR="00BF0159" w:rsidRPr="009816F0" w:rsidRDefault="00BF0159" w:rsidP="00BF0159">
      <w:pPr>
        <w:pStyle w:val="Paragrafoelenco"/>
        <w:numPr>
          <w:ilvl w:val="0"/>
          <w:numId w:val="2"/>
        </w:numPr>
        <w:jc w:val="both"/>
        <w:rPr>
          <w:lang w:val="it-IT"/>
        </w:rPr>
      </w:pPr>
      <w:r w:rsidRPr="009816F0">
        <w:rPr>
          <w:lang w:val="it-IT"/>
        </w:rPr>
        <w:t>I libri scaricati dai servizi online po</w:t>
      </w:r>
      <w:r>
        <w:rPr>
          <w:lang w:val="it-IT"/>
        </w:rPr>
        <w:t>ssono essere spostati o eliminati</w:t>
      </w:r>
      <w:r w:rsidRPr="009816F0">
        <w:rPr>
          <w:lang w:val="it-IT"/>
        </w:rPr>
        <w:t>.</w:t>
      </w:r>
    </w:p>
    <w:p w14:paraId="1B20E856" w14:textId="77777777" w:rsidR="00BF0159" w:rsidRPr="009816F0" w:rsidRDefault="00BF0159" w:rsidP="00BF0159">
      <w:pPr>
        <w:pStyle w:val="Paragrafoelenco"/>
        <w:numPr>
          <w:ilvl w:val="0"/>
          <w:numId w:val="2"/>
        </w:numPr>
        <w:jc w:val="both"/>
        <w:rPr>
          <w:lang w:val="it-IT"/>
        </w:rPr>
      </w:pPr>
      <w:r w:rsidRPr="009816F0">
        <w:rPr>
          <w:lang w:val="it-IT"/>
        </w:rPr>
        <w:t>I libri possono essere copiati/spostati</w:t>
      </w:r>
      <w:r>
        <w:rPr>
          <w:lang w:val="it-IT"/>
        </w:rPr>
        <w:t xml:space="preserve"> solo quando è collegato un dispositivo di memorizzazione esterno</w:t>
      </w:r>
      <w:r w:rsidRPr="009816F0">
        <w:rPr>
          <w:lang w:val="it-IT"/>
        </w:rPr>
        <w:t xml:space="preserve">. </w:t>
      </w:r>
    </w:p>
    <w:p w14:paraId="587DE4C9" w14:textId="77777777" w:rsidR="00BF0159" w:rsidRPr="009816F0" w:rsidRDefault="00BF0159" w:rsidP="00BF0159">
      <w:pPr>
        <w:pStyle w:val="Paragrafoelenco"/>
        <w:numPr>
          <w:ilvl w:val="0"/>
          <w:numId w:val="2"/>
        </w:numPr>
        <w:spacing w:before="120"/>
        <w:contextualSpacing w:val="0"/>
        <w:jc w:val="both"/>
        <w:rPr>
          <w:lang w:val="it-IT"/>
        </w:rPr>
      </w:pPr>
      <w:r w:rsidRPr="009816F0">
        <w:rPr>
          <w:lang w:val="it-IT"/>
        </w:rPr>
        <w:t>Non è possibile copiare o sp</w:t>
      </w:r>
      <w:r>
        <w:rPr>
          <w:lang w:val="it-IT"/>
        </w:rPr>
        <w:t>ostare libri nella memoria interna</w:t>
      </w:r>
      <w:r w:rsidRPr="009816F0">
        <w:rPr>
          <w:lang w:val="it-IT"/>
        </w:rPr>
        <w:t xml:space="preserve">. </w:t>
      </w:r>
    </w:p>
    <w:p w14:paraId="70BEE00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opiare, spostare o eliminare </w:t>
      </w:r>
      <w:r>
        <w:rPr>
          <w:lang w:val="it-IT"/>
        </w:rPr>
        <w:t>un libro</w:t>
      </w:r>
      <w:r w:rsidRPr="009816F0">
        <w:rPr>
          <w:lang w:val="it-IT"/>
        </w:rPr>
        <w:t>:</w:t>
      </w:r>
    </w:p>
    <w:p w14:paraId="65A5C47C" w14:textId="5AEE6630" w:rsidR="00BF0159" w:rsidRPr="009816F0" w:rsidRDefault="00BF0159" w:rsidP="00BF0159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9816F0">
        <w:rPr>
          <w:lang w:val="it-IT"/>
        </w:rPr>
        <w:t>Richiamat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elenco libri </w:t>
      </w:r>
      <w:r>
        <w:rPr>
          <w:lang w:val="it-IT"/>
        </w:rPr>
        <w:t xml:space="preserve">premendo </w:t>
      </w:r>
      <w:r w:rsidRPr="009816F0">
        <w:rPr>
          <w:lang w:val="it-IT"/>
        </w:rPr>
        <w:t>S</w:t>
      </w:r>
      <w:r>
        <w:rPr>
          <w:lang w:val="it-IT"/>
        </w:rPr>
        <w:t xml:space="preserve">pazio </w:t>
      </w:r>
      <w:r w:rsidRPr="009816F0">
        <w:rPr>
          <w:lang w:val="it-IT"/>
        </w:rPr>
        <w:t xml:space="preserve">+ B. </w:t>
      </w:r>
    </w:p>
    <w:p w14:paraId="236FB5C5" w14:textId="77777777" w:rsidR="00BF0159" w:rsidRPr="009816F0" w:rsidRDefault="00BF0159" w:rsidP="00BF0159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9816F0">
        <w:rPr>
          <w:lang w:val="it-IT"/>
        </w:rPr>
        <w:t>Selezionate un libro usando i tasti frontali</w:t>
      </w:r>
      <w:r>
        <w:rPr>
          <w:lang w:val="it-IT"/>
        </w:rPr>
        <w:t xml:space="preserve"> Precedente o Successivo</w:t>
      </w:r>
      <w:r w:rsidRPr="009816F0">
        <w:rPr>
          <w:lang w:val="it-IT"/>
        </w:rPr>
        <w:t>.</w:t>
      </w:r>
    </w:p>
    <w:p w14:paraId="0F9D0F8D" w14:textId="77777777" w:rsidR="00BF0159" w:rsidRPr="009816F0" w:rsidRDefault="00BF0159" w:rsidP="00BF0159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9816F0">
        <w:rPr>
          <w:lang w:val="it-IT"/>
        </w:rPr>
        <w:t>Premete Backspace + M per aprire il</w:t>
      </w:r>
      <w:r>
        <w:rPr>
          <w:lang w:val="it-IT"/>
        </w:rPr>
        <w:t xml:space="preserve"> menu Gestione libri</w:t>
      </w:r>
      <w:r w:rsidRPr="009816F0">
        <w:rPr>
          <w:lang w:val="it-IT"/>
        </w:rPr>
        <w:t xml:space="preserve">. </w:t>
      </w:r>
    </w:p>
    <w:p w14:paraId="176A448E" w14:textId="77777777" w:rsidR="00BF0159" w:rsidRPr="009816F0" w:rsidRDefault="00BF0159" w:rsidP="00BF0159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Copia in, Sposta in, </w:t>
      </w:r>
      <w:r>
        <w:rPr>
          <w:lang w:val="it-IT"/>
        </w:rPr>
        <w:t>o Elimina</w:t>
      </w:r>
      <w:r w:rsidRPr="009816F0">
        <w:rPr>
          <w:lang w:val="it-IT"/>
        </w:rPr>
        <w:t xml:space="preserve">. </w:t>
      </w:r>
    </w:p>
    <w:p w14:paraId="62D4B521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86" w:name="_Toc58164259"/>
      <w:bookmarkStart w:id="87" w:name="_Toc68276786"/>
      <w:r w:rsidRPr="009816F0">
        <w:rPr>
          <w:lang w:val="it-IT"/>
        </w:rPr>
        <w:t xml:space="preserve">Spostarsi e accedere </w:t>
      </w:r>
      <w:r>
        <w:rPr>
          <w:lang w:val="it-IT"/>
        </w:rPr>
        <w:t>ad altre informazioni sui libri</w:t>
      </w:r>
      <w:bookmarkEnd w:id="86"/>
      <w:bookmarkEnd w:id="87"/>
    </w:p>
    <w:p w14:paraId="1535A003" w14:textId="6D213795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odo più facile per spostarsi all</w:t>
      </w:r>
      <w:r w:rsidR="00EC2502">
        <w:rPr>
          <w:lang w:val="it-IT"/>
        </w:rPr>
        <w:t>'</w:t>
      </w:r>
      <w:r w:rsidRPr="009816F0">
        <w:rPr>
          <w:lang w:val="it-IT"/>
        </w:rPr>
        <w:t>interno di</w:t>
      </w:r>
      <w:r w:rsidRPr="00E55131">
        <w:rPr>
          <w:lang w:val="it-IT"/>
        </w:rPr>
        <w:t xml:space="preserve"> un libro </w:t>
      </w:r>
      <w:r>
        <w:rPr>
          <w:lang w:val="it-IT"/>
        </w:rPr>
        <w:t xml:space="preserve">è </w:t>
      </w:r>
      <w:r w:rsidRPr="00E55131">
        <w:rPr>
          <w:lang w:val="it-IT"/>
        </w:rPr>
        <w:t>u</w:t>
      </w:r>
      <w:r w:rsidRPr="009816F0">
        <w:rPr>
          <w:lang w:val="it-IT"/>
        </w:rPr>
        <w:t>sa</w:t>
      </w:r>
      <w:r>
        <w:rPr>
          <w:lang w:val="it-IT"/>
        </w:rPr>
        <w:t>re i tasti frontali</w:t>
      </w:r>
      <w:r w:rsidRPr="009816F0">
        <w:rPr>
          <w:lang w:val="it-IT"/>
        </w:rPr>
        <w:t xml:space="preserve">. Usate i tasti frontali sinistro e destro per </w:t>
      </w:r>
      <w:r>
        <w:rPr>
          <w:lang w:val="it-IT"/>
        </w:rPr>
        <w:t>muovervi a sinistra o a destra nel testo</w:t>
      </w:r>
      <w:r w:rsidRPr="009816F0">
        <w:rPr>
          <w:lang w:val="it-IT"/>
        </w:rPr>
        <w:t xml:space="preserve">. </w:t>
      </w:r>
    </w:p>
    <w:p w14:paraId="45485194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88" w:name="_Toc58164260"/>
      <w:bookmarkStart w:id="89" w:name="_Toc68276787"/>
      <w:r w:rsidRPr="009816F0">
        <w:rPr>
          <w:lang w:val="it-IT"/>
        </w:rPr>
        <w:t>Cambiare il livello di n</w:t>
      </w:r>
      <w:r>
        <w:rPr>
          <w:lang w:val="it-IT"/>
        </w:rPr>
        <w:t>avigazione per i libri</w:t>
      </w:r>
      <w:bookmarkEnd w:id="88"/>
      <w:bookmarkEnd w:id="89"/>
    </w:p>
    <w:p w14:paraId="026E8757" w14:textId="5923EBAB" w:rsidR="00BF0159" w:rsidRPr="009816F0" w:rsidRDefault="000B3371" w:rsidP="00BF0159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Victor Reader </w:t>
      </w:r>
      <w:r w:rsidR="00BF0159" w:rsidRPr="009816F0">
        <w:rPr>
          <w:lang w:val="it-IT"/>
        </w:rPr>
        <w:t>include diversi livelli di navigazione pe</w:t>
      </w:r>
      <w:r w:rsidR="00BF0159">
        <w:rPr>
          <w:lang w:val="it-IT"/>
        </w:rPr>
        <w:t>r facilitare la navigazione in un libro</w:t>
      </w:r>
      <w:r w:rsidR="00BF0159" w:rsidRPr="009816F0">
        <w:rPr>
          <w:lang w:val="it-IT"/>
        </w:rPr>
        <w:t>. I livelli di navigazione dipendono da ci</w:t>
      </w:r>
      <w:r w:rsidR="00BF0159">
        <w:rPr>
          <w:lang w:val="it-IT"/>
        </w:rPr>
        <w:t>ascun libro e possono cambiare da libro a libro</w:t>
      </w:r>
      <w:r w:rsidR="00BF0159" w:rsidRPr="009816F0">
        <w:rPr>
          <w:lang w:val="it-IT"/>
        </w:rPr>
        <w:t xml:space="preserve">. </w:t>
      </w:r>
    </w:p>
    <w:p w14:paraId="654ACFA6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ambiare il livello di navigaz</w:t>
      </w:r>
      <w:r>
        <w:rPr>
          <w:lang w:val="it-IT"/>
        </w:rPr>
        <w:t>ione</w:t>
      </w:r>
      <w:r w:rsidRPr="009816F0">
        <w:rPr>
          <w:lang w:val="it-IT"/>
        </w:rPr>
        <w:t>:</w:t>
      </w:r>
    </w:p>
    <w:p w14:paraId="020CF23F" w14:textId="77777777" w:rsidR="00BF0159" w:rsidRDefault="00BF0159" w:rsidP="00BF0159">
      <w:pPr>
        <w:pStyle w:val="Corpotesto"/>
        <w:numPr>
          <w:ilvl w:val="0"/>
          <w:numId w:val="12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Spazio</w:t>
      </w:r>
      <w:proofErr w:type="spellEnd"/>
      <w:r>
        <w:t xml:space="preserve"> + T.</w:t>
      </w:r>
    </w:p>
    <w:p w14:paraId="45B60452" w14:textId="77777777" w:rsidR="00BF0159" w:rsidRPr="009816F0" w:rsidRDefault="00BF0159" w:rsidP="00BF0159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9816F0">
        <w:rPr>
          <w:lang w:val="it-IT"/>
        </w:rPr>
        <w:t>Spostatevi tra</w:t>
      </w:r>
      <w:r>
        <w:rPr>
          <w:lang w:val="it-IT"/>
        </w:rPr>
        <w:t xml:space="preserve"> </w:t>
      </w:r>
      <w:r w:rsidRPr="009816F0">
        <w:rPr>
          <w:lang w:val="it-IT"/>
        </w:rPr>
        <w:t>i livelli di navigazione disponibili tr</w:t>
      </w:r>
      <w:r>
        <w:rPr>
          <w:lang w:val="it-IT"/>
        </w:rPr>
        <w:t>amite i tasti frontali Precedente e Successivo</w:t>
      </w:r>
      <w:r w:rsidRPr="009816F0">
        <w:rPr>
          <w:lang w:val="it-IT"/>
        </w:rPr>
        <w:t>.</w:t>
      </w:r>
    </w:p>
    <w:p w14:paraId="72D0A8C9" w14:textId="77777777" w:rsidR="00BF0159" w:rsidRPr="009816F0" w:rsidRDefault="00BF0159" w:rsidP="00BF0159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pe</w:t>
      </w:r>
      <w:r>
        <w:rPr>
          <w:lang w:val="it-IT"/>
        </w:rPr>
        <w:t>r selezionare il livello di navigazione</w:t>
      </w:r>
      <w:r w:rsidRPr="009816F0">
        <w:rPr>
          <w:lang w:val="it-IT"/>
        </w:rPr>
        <w:t>.</w:t>
      </w:r>
    </w:p>
    <w:p w14:paraId="49E8268C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Una volta selezionato il livello, usate i tasti frontali </w:t>
      </w:r>
      <w:r>
        <w:rPr>
          <w:lang w:val="it-IT"/>
        </w:rPr>
        <w:t>Precedente e Successivo per spostarvi a questo livello di navigazione</w:t>
      </w:r>
      <w:r w:rsidRPr="009816F0">
        <w:rPr>
          <w:lang w:val="it-IT"/>
        </w:rPr>
        <w:t xml:space="preserve">. </w:t>
      </w:r>
    </w:p>
    <w:p w14:paraId="6A1BA8B1" w14:textId="6F16EFAA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Ad esempio, se avete selezionato il livello "Frase", premendo il </w:t>
      </w:r>
      <w:r>
        <w:rPr>
          <w:lang w:val="it-IT"/>
        </w:rPr>
        <w:t>tasto frontale Successivo vi sposterete di frase in frase all</w:t>
      </w:r>
      <w:r w:rsidR="00EC2502">
        <w:rPr>
          <w:lang w:val="it-IT"/>
        </w:rPr>
        <w:t>'</w:t>
      </w:r>
      <w:r>
        <w:rPr>
          <w:lang w:val="it-IT"/>
        </w:rPr>
        <w:t>interno del libro</w:t>
      </w:r>
      <w:r w:rsidRPr="009816F0">
        <w:rPr>
          <w:lang w:val="it-IT"/>
        </w:rPr>
        <w:t>.</w:t>
      </w:r>
    </w:p>
    <w:p w14:paraId="4223745A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90" w:name="_Toc58164261"/>
      <w:bookmarkStart w:id="91" w:name="_Toc68276788"/>
      <w:r w:rsidRPr="009816F0">
        <w:rPr>
          <w:lang w:val="it-IT"/>
        </w:rPr>
        <w:t>Spostarsi per pagine, intestazio</w:t>
      </w:r>
      <w:r>
        <w:rPr>
          <w:lang w:val="it-IT"/>
        </w:rPr>
        <w:t>ni</w:t>
      </w:r>
      <w:r w:rsidRPr="009816F0">
        <w:rPr>
          <w:lang w:val="it-IT"/>
        </w:rPr>
        <w:t xml:space="preserve">, </w:t>
      </w:r>
      <w:r>
        <w:rPr>
          <w:lang w:val="it-IT"/>
        </w:rPr>
        <w:t>percentuali o segnalibri</w:t>
      </w:r>
      <w:bookmarkEnd w:id="90"/>
      <w:bookmarkEnd w:id="91"/>
    </w:p>
    <w:p w14:paraId="653389AB" w14:textId="2335121E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aggiungere una pagina, un</w:t>
      </w:r>
      <w:r w:rsidR="00EC2502">
        <w:rPr>
          <w:lang w:val="it-IT"/>
        </w:rPr>
        <w:t>'</w:t>
      </w:r>
      <w:r>
        <w:rPr>
          <w:lang w:val="it-IT"/>
        </w:rPr>
        <w:t>intestazione</w:t>
      </w:r>
      <w:r w:rsidRPr="009816F0">
        <w:rPr>
          <w:lang w:val="it-IT"/>
        </w:rPr>
        <w:t xml:space="preserve">, </w:t>
      </w:r>
      <w:r>
        <w:rPr>
          <w:lang w:val="it-IT"/>
        </w:rPr>
        <w:t>una percentuale nel libro o un segnaposto specifici</w:t>
      </w:r>
      <w:r w:rsidRPr="009816F0">
        <w:rPr>
          <w:lang w:val="it-IT"/>
        </w:rPr>
        <w:t>:</w:t>
      </w:r>
    </w:p>
    <w:p w14:paraId="05355152" w14:textId="77777777" w:rsidR="00BF0159" w:rsidRDefault="00BF0159" w:rsidP="00BF0159">
      <w:pPr>
        <w:pStyle w:val="Corpotesto"/>
        <w:numPr>
          <w:ilvl w:val="0"/>
          <w:numId w:val="13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 + G. </w:t>
      </w:r>
    </w:p>
    <w:p w14:paraId="697D755A" w14:textId="77777777" w:rsidR="00BF0159" w:rsidRPr="009816F0" w:rsidRDefault="00BF0159" w:rsidP="00BF0159">
      <w:pPr>
        <w:pStyle w:val="Corpotesto"/>
        <w:numPr>
          <w:ilvl w:val="0"/>
          <w:numId w:val="13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9816F0">
        <w:rPr>
          <w:lang w:val="it-IT"/>
        </w:rPr>
        <w:t>tra le opzioni di navigazione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>.</w:t>
      </w:r>
    </w:p>
    <w:p w14:paraId="0D0BF13D" w14:textId="77777777" w:rsidR="00BF0159" w:rsidRPr="009816F0" w:rsidRDefault="00BF0159" w:rsidP="00BF0159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9816F0">
        <w:rPr>
          <w:lang w:val="it-IT"/>
        </w:rPr>
        <w:t>Selezionate tra Pagina, In</w:t>
      </w:r>
      <w:r>
        <w:rPr>
          <w:lang w:val="it-IT"/>
        </w:rPr>
        <w:t>testazione</w:t>
      </w:r>
      <w:r w:rsidRPr="009816F0">
        <w:rPr>
          <w:lang w:val="it-IT"/>
        </w:rPr>
        <w:t>, Percent</w:t>
      </w:r>
      <w:r>
        <w:rPr>
          <w:lang w:val="it-IT"/>
        </w:rPr>
        <w:t>uale</w:t>
      </w:r>
      <w:r w:rsidRPr="009816F0">
        <w:rPr>
          <w:lang w:val="it-IT"/>
        </w:rPr>
        <w:t xml:space="preserve">, </w:t>
      </w:r>
      <w:r>
        <w:rPr>
          <w:lang w:val="it-IT"/>
        </w:rPr>
        <w:t>o Segnalibro</w:t>
      </w:r>
      <w:r w:rsidRPr="009816F0">
        <w:rPr>
          <w:lang w:val="it-IT"/>
        </w:rPr>
        <w:t>.</w:t>
      </w:r>
    </w:p>
    <w:p w14:paraId="1E326816" w14:textId="77777777" w:rsidR="00BF0159" w:rsidRPr="009816F0" w:rsidRDefault="00BF0159" w:rsidP="00BF0159">
      <w:pPr>
        <w:pStyle w:val="Corpotesto"/>
        <w:numPr>
          <w:ilvl w:val="0"/>
          <w:numId w:val="13"/>
        </w:numPr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0ECFCCF1" w14:textId="77777777" w:rsidR="00BF0159" w:rsidRDefault="00BF0159" w:rsidP="00BF0159">
      <w:pPr>
        <w:pStyle w:val="Corpotesto"/>
        <w:numPr>
          <w:ilvl w:val="0"/>
          <w:numId w:val="13"/>
        </w:numPr>
      </w:pPr>
      <w:proofErr w:type="spellStart"/>
      <w:r>
        <w:t>Inserite</w:t>
      </w:r>
      <w:proofErr w:type="spellEnd"/>
      <w:r>
        <w:t xml:space="preserve"> un </w:t>
      </w:r>
      <w:proofErr w:type="spellStart"/>
      <w:r>
        <w:t>valore</w:t>
      </w:r>
      <w:proofErr w:type="spellEnd"/>
      <w:r>
        <w:t>.</w:t>
      </w:r>
    </w:p>
    <w:p w14:paraId="54F5EED3" w14:textId="77777777" w:rsidR="00BF0159" w:rsidRDefault="00BF0159" w:rsidP="00BF0159">
      <w:pPr>
        <w:pStyle w:val="Corpotesto"/>
        <w:numPr>
          <w:ilvl w:val="0"/>
          <w:numId w:val="13"/>
        </w:numPr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79D7F41C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92" w:name="_Toc58164262"/>
      <w:bookmarkStart w:id="93" w:name="_Toc68276789"/>
      <w:r w:rsidRPr="009816F0">
        <w:rPr>
          <w:lang w:val="it-IT"/>
        </w:rPr>
        <w:t>Scorrimento automatico del testo n</w:t>
      </w:r>
      <w:r>
        <w:rPr>
          <w:lang w:val="it-IT"/>
        </w:rPr>
        <w:t>ei libri</w:t>
      </w:r>
      <w:bookmarkEnd w:id="92"/>
      <w:bookmarkEnd w:id="93"/>
    </w:p>
    <w:p w14:paraId="6CBCBFBE" w14:textId="5CF20434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funzione di scorrimento automatico della Brailliant BI </w:t>
      </w:r>
      <w:r w:rsidR="005063CC">
        <w:rPr>
          <w:lang w:val="it-IT"/>
        </w:rPr>
        <w:t>2</w:t>
      </w:r>
      <w:r w:rsidRPr="009816F0">
        <w:rPr>
          <w:lang w:val="it-IT"/>
        </w:rPr>
        <w:t>0X co</w:t>
      </w:r>
      <w:r>
        <w:rPr>
          <w:lang w:val="it-IT"/>
        </w:rPr>
        <w:t>nsente di far scorrere automaticamente il testo di un libro aperto</w:t>
      </w:r>
      <w:r w:rsidRPr="009816F0">
        <w:rPr>
          <w:lang w:val="it-IT"/>
        </w:rPr>
        <w:t xml:space="preserve">. </w:t>
      </w:r>
    </w:p>
    <w:p w14:paraId="2014D9AE" w14:textId="42AC732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 lo scorrimento automatico, pr</w:t>
      </w:r>
      <w:r>
        <w:rPr>
          <w:lang w:val="it-IT"/>
        </w:rPr>
        <w:t xml:space="preserve">emete Spaz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9816F0">
        <w:rPr>
          <w:lang w:val="it-IT"/>
        </w:rPr>
        <w:t xml:space="preserve">1-2-4-5-6 </w:t>
      </w:r>
      <w:r>
        <w:rPr>
          <w:lang w:val="it-IT"/>
        </w:rPr>
        <w:t>quando vi trovate all</w:t>
      </w:r>
      <w:r w:rsidR="00EC2502">
        <w:rPr>
          <w:lang w:val="it-IT"/>
        </w:rPr>
        <w:t>'</w:t>
      </w:r>
      <w:r>
        <w:rPr>
          <w:lang w:val="it-IT"/>
        </w:rPr>
        <w:t>interno di un libro</w:t>
      </w:r>
      <w:r w:rsidRPr="009816F0">
        <w:rPr>
          <w:lang w:val="it-IT"/>
        </w:rPr>
        <w:t xml:space="preserve">. </w:t>
      </w:r>
      <w:r w:rsidRPr="008F7FAE">
        <w:rPr>
          <w:lang w:val="it-IT"/>
        </w:rPr>
        <w:t>Preme</w:t>
      </w:r>
      <w:r w:rsidRPr="009816F0">
        <w:rPr>
          <w:lang w:val="it-IT"/>
        </w:rPr>
        <w:t>te un tasto qualsiasi per interrompere lo scor</w:t>
      </w:r>
      <w:r>
        <w:rPr>
          <w:lang w:val="it-IT"/>
        </w:rPr>
        <w:t>rimento automatico e ritornare alla classica modalità di scorrimento</w:t>
      </w:r>
      <w:r w:rsidRPr="009816F0">
        <w:rPr>
          <w:lang w:val="it-IT"/>
        </w:rPr>
        <w:t>.</w:t>
      </w:r>
    </w:p>
    <w:p w14:paraId="5AEFB336" w14:textId="3031E0A6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modificare la velocità</w:t>
      </w:r>
      <w:r>
        <w:rPr>
          <w:lang w:val="it-IT"/>
        </w:rPr>
        <w:t xml:space="preserve"> di scorrimento durante la funzione di scorrimento automatico all</w:t>
      </w:r>
      <w:r w:rsidR="00EC2502">
        <w:rPr>
          <w:lang w:val="it-IT"/>
        </w:rPr>
        <w:t>'</w:t>
      </w:r>
      <w:r>
        <w:rPr>
          <w:lang w:val="it-IT"/>
        </w:rPr>
        <w:t>interno di un libro.</w:t>
      </w:r>
      <w:r w:rsidRPr="009816F0">
        <w:rPr>
          <w:lang w:val="it-IT"/>
        </w:rPr>
        <w:t xml:space="preserve"> </w:t>
      </w:r>
    </w:p>
    <w:p w14:paraId="38BB1800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diminuire la ve</w:t>
      </w:r>
      <w:r>
        <w:rPr>
          <w:lang w:val="it-IT"/>
        </w:rPr>
        <w:t>locità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Pr="009816F0">
        <w:rPr>
          <w:lang w:val="it-IT"/>
        </w:rPr>
        <w:t xml:space="preserve">3. </w:t>
      </w:r>
    </w:p>
    <w:p w14:paraId="7C949BB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</w:t>
      </w:r>
      <w:r>
        <w:rPr>
          <w:lang w:val="it-IT"/>
        </w:rPr>
        <w:t>aumentare la velocità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Pr="009816F0">
        <w:rPr>
          <w:lang w:val="it-IT"/>
        </w:rPr>
        <w:t>6.</w:t>
      </w:r>
    </w:p>
    <w:p w14:paraId="6C2725B4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94" w:name="_Toc58164263"/>
      <w:bookmarkStart w:id="95" w:name="_Toc68276790"/>
      <w:r w:rsidRPr="009816F0">
        <w:rPr>
          <w:lang w:val="it-IT"/>
        </w:rPr>
        <w:t>Individuare la posizione corrente i</w:t>
      </w:r>
      <w:r>
        <w:rPr>
          <w:lang w:val="it-IT"/>
        </w:rPr>
        <w:t>n un libro</w:t>
      </w:r>
      <w:bookmarkEnd w:id="94"/>
      <w:bookmarkEnd w:id="95"/>
    </w:p>
    <w:p w14:paraId="34DE6367" w14:textId="578D75E9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sate il com</w:t>
      </w:r>
      <w:r>
        <w:rPr>
          <w:lang w:val="it-IT"/>
        </w:rPr>
        <w:t>a</w:t>
      </w:r>
      <w:r w:rsidRPr="009816F0">
        <w:rPr>
          <w:lang w:val="it-IT"/>
        </w:rPr>
        <w:t>ndo Dove mi trovo ogni</w:t>
      </w:r>
      <w:r>
        <w:rPr>
          <w:lang w:val="it-IT"/>
        </w:rPr>
        <w:t xml:space="preserve"> volta che volete sapere la vostra posizione corrente all</w:t>
      </w:r>
      <w:r w:rsidR="00EC2502">
        <w:rPr>
          <w:lang w:val="it-IT"/>
        </w:rPr>
        <w:t>'</w:t>
      </w:r>
      <w:r>
        <w:rPr>
          <w:lang w:val="it-IT"/>
        </w:rPr>
        <w:t>interno di un libro</w:t>
      </w:r>
      <w:r w:rsidRPr="009816F0">
        <w:rPr>
          <w:lang w:val="it-IT"/>
        </w:rPr>
        <w:t xml:space="preserve">. </w:t>
      </w:r>
    </w:p>
    <w:p w14:paraId="52982761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</w:t>
      </w:r>
      <w:r>
        <w:rPr>
          <w:lang w:val="it-IT"/>
        </w:rPr>
        <w:t xml:space="preserve"> il comando Dove mi trov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9816F0">
        <w:rPr>
          <w:lang w:val="it-IT"/>
        </w:rPr>
        <w:t>Spa</w:t>
      </w:r>
      <w:r>
        <w:rPr>
          <w:lang w:val="it-IT"/>
        </w:rPr>
        <w:t>zio</w:t>
      </w:r>
      <w:r w:rsidRPr="009816F0">
        <w:rPr>
          <w:lang w:val="it-IT"/>
        </w:rPr>
        <w:t xml:space="preserve"> + </w:t>
      </w:r>
      <w:r>
        <w:rPr>
          <w:lang w:val="it-IT"/>
        </w:rPr>
        <w:t xml:space="preserve">Punti </w:t>
      </w:r>
      <w:r w:rsidRPr="009816F0">
        <w:rPr>
          <w:lang w:val="it-IT"/>
        </w:rPr>
        <w:t>1-5-6.</w:t>
      </w:r>
    </w:p>
    <w:p w14:paraId="322BA096" w14:textId="0C3FA97F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alternativa, richiamate il menu contestuale premendo Spazio + M. Andate su Dove mi trovo usando i tasti frontali Precedente e Successivo, </w:t>
      </w:r>
      <w:proofErr w:type="spellStart"/>
      <w:r w:rsidRPr="009816F0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</w:t>
      </w:r>
      <w:r>
        <w:rPr>
          <w:lang w:val="it-IT"/>
        </w:rPr>
        <w:t>per attivare l</w:t>
      </w:r>
      <w:r w:rsidR="00EC2502">
        <w:rPr>
          <w:lang w:val="it-IT"/>
        </w:rPr>
        <w:t>'</w:t>
      </w:r>
      <w:r>
        <w:rPr>
          <w:lang w:val="it-IT"/>
        </w:rPr>
        <w:t>elemento</w:t>
      </w:r>
      <w:r w:rsidRPr="009816F0">
        <w:rPr>
          <w:lang w:val="it-IT"/>
        </w:rPr>
        <w:t>.</w:t>
      </w:r>
    </w:p>
    <w:p w14:paraId="4EBC66FE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sati i tasti frontali Precedente e Successivo pe</w:t>
      </w:r>
      <w:r>
        <w:rPr>
          <w:lang w:val="it-IT"/>
        </w:rPr>
        <w:t xml:space="preserve">r spostarvi tra gli elementi disponibili </w:t>
      </w:r>
      <w:r w:rsidRPr="009816F0">
        <w:rPr>
          <w:lang w:val="it-IT"/>
        </w:rPr>
        <w:t>(</w:t>
      </w:r>
      <w:r>
        <w:rPr>
          <w:lang w:val="it-IT"/>
        </w:rPr>
        <w:t>Intestazione</w:t>
      </w:r>
      <w:r w:rsidRPr="009816F0">
        <w:rPr>
          <w:lang w:val="it-IT"/>
        </w:rPr>
        <w:t>, Percent</w:t>
      </w:r>
      <w:r>
        <w:rPr>
          <w:lang w:val="it-IT"/>
        </w:rPr>
        <w:t>uale</w:t>
      </w:r>
      <w:r w:rsidRPr="009816F0">
        <w:rPr>
          <w:lang w:val="it-IT"/>
        </w:rPr>
        <w:t>, Pag</w:t>
      </w:r>
      <w:r>
        <w:rPr>
          <w:lang w:val="it-IT"/>
        </w:rPr>
        <w:t>ina e Riga</w:t>
      </w:r>
      <w:r w:rsidRPr="009816F0">
        <w:rPr>
          <w:lang w:val="it-IT"/>
        </w:rPr>
        <w:t xml:space="preserve">). Usate i tasti frontali Sinistro e Destro per </w:t>
      </w:r>
      <w:r>
        <w:rPr>
          <w:lang w:val="it-IT"/>
        </w:rPr>
        <w:t>muovervi a sinistra e a destra nel testo</w:t>
      </w:r>
      <w:r w:rsidRPr="009816F0">
        <w:rPr>
          <w:lang w:val="it-IT"/>
        </w:rPr>
        <w:t>.</w:t>
      </w:r>
    </w:p>
    <w:p w14:paraId="2CC80992" w14:textId="612AED53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96" w:name="_Toc58164264"/>
      <w:bookmarkStart w:id="97" w:name="_Toc68276791"/>
      <w:r w:rsidRPr="009816F0">
        <w:rPr>
          <w:lang w:val="it-IT"/>
        </w:rPr>
        <w:t>Spostarsi all</w:t>
      </w:r>
      <w:r w:rsidR="00EC2502">
        <w:rPr>
          <w:lang w:val="it-IT"/>
        </w:rPr>
        <w:t>'</w:t>
      </w:r>
      <w:r w:rsidRPr="009816F0">
        <w:rPr>
          <w:lang w:val="it-IT"/>
        </w:rPr>
        <w:t>inizio o alla f</w:t>
      </w:r>
      <w:r>
        <w:rPr>
          <w:lang w:val="it-IT"/>
        </w:rPr>
        <w:t>ine di un libro</w:t>
      </w:r>
      <w:bookmarkEnd w:id="96"/>
      <w:bookmarkEnd w:id="97"/>
    </w:p>
    <w:p w14:paraId="11240414" w14:textId="6F5BBA0E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raggiungere l</w:t>
      </w:r>
      <w:r w:rsidR="00EC2502">
        <w:rPr>
          <w:lang w:val="it-IT"/>
        </w:rPr>
        <w:t>'</w:t>
      </w:r>
      <w:r w:rsidRPr="009816F0">
        <w:rPr>
          <w:lang w:val="it-IT"/>
        </w:rPr>
        <w:t>ini</w:t>
      </w:r>
      <w:r>
        <w:rPr>
          <w:lang w:val="it-IT"/>
        </w:rPr>
        <w:t>z</w:t>
      </w:r>
      <w:r w:rsidRPr="009816F0">
        <w:rPr>
          <w:lang w:val="it-IT"/>
        </w:rPr>
        <w:t>io o la</w:t>
      </w:r>
      <w:r>
        <w:rPr>
          <w:lang w:val="it-IT"/>
        </w:rPr>
        <w:t xml:space="preserve"> fine di un libro usando dei tasti di scelta rapida</w:t>
      </w:r>
      <w:r w:rsidRPr="009816F0">
        <w:rPr>
          <w:lang w:val="it-IT"/>
        </w:rPr>
        <w:t xml:space="preserve">. </w:t>
      </w:r>
    </w:p>
    <w:p w14:paraId="2DBD252B" w14:textId="1828A416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>Per andare al</w:t>
      </w:r>
      <w:r>
        <w:rPr>
          <w:lang w:val="it-IT"/>
        </w:rPr>
        <w:t>l</w:t>
      </w:r>
      <w:r w:rsidR="00EC2502">
        <w:rPr>
          <w:lang w:val="it-IT"/>
        </w:rPr>
        <w:t>'</w:t>
      </w:r>
      <w:r>
        <w:rPr>
          <w:lang w:val="it-IT"/>
        </w:rPr>
        <w:t>inizio di un libr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9816F0">
        <w:rPr>
          <w:lang w:val="it-IT"/>
        </w:rPr>
        <w:t>Spa</w:t>
      </w:r>
      <w:r>
        <w:rPr>
          <w:lang w:val="it-IT"/>
        </w:rPr>
        <w:t>zio</w:t>
      </w:r>
      <w:r w:rsidRPr="009816F0">
        <w:rPr>
          <w:lang w:val="it-IT"/>
        </w:rPr>
        <w:t xml:space="preserve"> + </w:t>
      </w:r>
      <w:r>
        <w:rPr>
          <w:lang w:val="it-IT"/>
        </w:rPr>
        <w:t xml:space="preserve">Punti </w:t>
      </w:r>
      <w:r w:rsidRPr="009816F0">
        <w:rPr>
          <w:lang w:val="it-IT"/>
        </w:rPr>
        <w:t xml:space="preserve">1-2-3. </w:t>
      </w:r>
    </w:p>
    <w:p w14:paraId="4C47BB69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ndare alla </w:t>
      </w:r>
      <w:r>
        <w:rPr>
          <w:lang w:val="it-IT"/>
        </w:rPr>
        <w:t>fine di un libr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Spaz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9816F0">
        <w:rPr>
          <w:lang w:val="it-IT"/>
        </w:rPr>
        <w:t>4-5-6.</w:t>
      </w:r>
    </w:p>
    <w:p w14:paraId="76ED8E59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98" w:name="_Toc58164265"/>
      <w:bookmarkStart w:id="99" w:name="_Toc68276792"/>
      <w:r w:rsidRPr="009816F0">
        <w:rPr>
          <w:lang w:val="it-IT"/>
        </w:rPr>
        <w:t>Cercare del testo in u</w:t>
      </w:r>
      <w:r>
        <w:rPr>
          <w:lang w:val="it-IT"/>
        </w:rPr>
        <w:t>n libro</w:t>
      </w:r>
      <w:bookmarkEnd w:id="98"/>
      <w:bookmarkEnd w:id="99"/>
    </w:p>
    <w:p w14:paraId="127AD90E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</w:t>
      </w:r>
      <w:r>
        <w:rPr>
          <w:lang w:val="it-IT"/>
        </w:rPr>
        <w:t>n</w:t>
      </w:r>
      <w:r w:rsidRPr="009816F0">
        <w:rPr>
          <w:lang w:val="it-IT"/>
        </w:rPr>
        <w:t xml:space="preserve"> altro modo per muoversi in un libro è </w:t>
      </w:r>
      <w:r>
        <w:rPr>
          <w:lang w:val="it-IT"/>
        </w:rPr>
        <w:t>cercare una stringa di testo specifica</w:t>
      </w:r>
      <w:r w:rsidRPr="009816F0">
        <w:rPr>
          <w:lang w:val="it-IT"/>
        </w:rPr>
        <w:t xml:space="preserve">. </w:t>
      </w:r>
    </w:p>
    <w:p w14:paraId="0DE5B725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ercare del testo, </w:t>
      </w:r>
      <w:r>
        <w:rPr>
          <w:lang w:val="it-IT"/>
        </w:rPr>
        <w:t xml:space="preserve">premete il comando Spazio </w:t>
      </w:r>
      <w:r w:rsidRPr="009816F0">
        <w:rPr>
          <w:lang w:val="it-IT"/>
        </w:rPr>
        <w:t xml:space="preserve">+ F. Vi sarà chiesto di scrivere del testo. </w:t>
      </w:r>
      <w:r>
        <w:rPr>
          <w:lang w:val="it-IT"/>
        </w:rPr>
        <w:t>Digitate qualcosa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9816F0">
        <w:rPr>
          <w:lang w:val="it-IT"/>
        </w:rPr>
        <w:t>.</w:t>
      </w:r>
    </w:p>
    <w:p w14:paraId="40AFBDBD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00" w:name="_Toc58164266"/>
      <w:bookmarkStart w:id="101" w:name="_Toc68276793"/>
      <w:r w:rsidRPr="009816F0">
        <w:rPr>
          <w:lang w:val="it-IT"/>
        </w:rPr>
        <w:t>Accedere ad alt</w:t>
      </w:r>
      <w:r>
        <w:rPr>
          <w:lang w:val="it-IT"/>
        </w:rPr>
        <w:t>re</w:t>
      </w:r>
      <w:r w:rsidRPr="009816F0">
        <w:rPr>
          <w:lang w:val="it-IT"/>
        </w:rPr>
        <w:t xml:space="preserve"> informazioni s</w:t>
      </w:r>
      <w:r>
        <w:rPr>
          <w:lang w:val="it-IT"/>
        </w:rPr>
        <w:t>ul libro</w:t>
      </w:r>
      <w:bookmarkEnd w:id="100"/>
      <w:bookmarkEnd w:id="101"/>
    </w:p>
    <w:p w14:paraId="310ED773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visualizzare alt</w:t>
      </w:r>
      <w:r>
        <w:rPr>
          <w:lang w:val="it-IT"/>
        </w:rPr>
        <w:t>re</w:t>
      </w:r>
      <w:r w:rsidRPr="009816F0">
        <w:rPr>
          <w:lang w:val="it-IT"/>
        </w:rPr>
        <w:t xml:space="preserve"> informazioni sul libro che state le</w:t>
      </w:r>
      <w:r>
        <w:rPr>
          <w:lang w:val="it-IT"/>
        </w:rPr>
        <w:t>ggendo al momento sul dispositivo</w:t>
      </w:r>
      <w:r w:rsidRPr="009816F0">
        <w:rPr>
          <w:lang w:val="it-IT"/>
        </w:rPr>
        <w:t xml:space="preserve"> (tit</w:t>
      </w:r>
      <w:r>
        <w:rPr>
          <w:lang w:val="it-IT"/>
        </w:rPr>
        <w:t>olo</w:t>
      </w:r>
      <w:r w:rsidRPr="009816F0">
        <w:rPr>
          <w:lang w:val="it-IT"/>
        </w:rPr>
        <w:t xml:space="preserve">, </w:t>
      </w:r>
      <w:r>
        <w:rPr>
          <w:lang w:val="it-IT"/>
        </w:rPr>
        <w:t>autore</w:t>
      </w:r>
      <w:r w:rsidRPr="009816F0">
        <w:rPr>
          <w:lang w:val="it-IT"/>
        </w:rPr>
        <w:t xml:space="preserve">, </w:t>
      </w:r>
      <w:r>
        <w:rPr>
          <w:lang w:val="it-IT"/>
        </w:rPr>
        <w:t>descrizione</w:t>
      </w:r>
      <w:r w:rsidRPr="009816F0">
        <w:rPr>
          <w:lang w:val="it-IT"/>
        </w:rPr>
        <w:t>, dat</w:t>
      </w:r>
      <w:r>
        <w:rPr>
          <w:lang w:val="it-IT"/>
        </w:rPr>
        <w:t>a</w:t>
      </w:r>
      <w:r w:rsidRPr="009816F0">
        <w:rPr>
          <w:lang w:val="it-IT"/>
        </w:rPr>
        <w:t xml:space="preserve">, </w:t>
      </w:r>
      <w:r>
        <w:rPr>
          <w:lang w:val="it-IT"/>
        </w:rPr>
        <w:t>lingua</w:t>
      </w:r>
      <w:r w:rsidRPr="009816F0">
        <w:rPr>
          <w:lang w:val="it-IT"/>
        </w:rPr>
        <w:t xml:space="preserve">, </w:t>
      </w:r>
      <w:r>
        <w:rPr>
          <w:lang w:val="it-IT"/>
        </w:rPr>
        <w:t>oggetto</w:t>
      </w:r>
      <w:r w:rsidRPr="009816F0">
        <w:rPr>
          <w:lang w:val="it-IT"/>
        </w:rPr>
        <w:t xml:space="preserve">, </w:t>
      </w:r>
      <w:r>
        <w:rPr>
          <w:lang w:val="it-IT"/>
        </w:rPr>
        <w:t>editore</w:t>
      </w:r>
      <w:r w:rsidRPr="009816F0">
        <w:rPr>
          <w:lang w:val="it-IT"/>
        </w:rPr>
        <w:t>,</w:t>
      </w:r>
      <w:r>
        <w:rPr>
          <w:lang w:val="it-IT"/>
        </w:rPr>
        <w:t xml:space="preserve"> e segnalibri</w:t>
      </w:r>
      <w:r w:rsidRPr="009816F0">
        <w:rPr>
          <w:lang w:val="it-IT"/>
        </w:rPr>
        <w:t>).</w:t>
      </w:r>
    </w:p>
    <w:p w14:paraId="216C1DD0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visualizzar</w:t>
      </w:r>
      <w:r>
        <w:rPr>
          <w:lang w:val="it-IT"/>
        </w:rPr>
        <w:t>e queste informazion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9816F0">
        <w:rPr>
          <w:lang w:val="it-IT"/>
        </w:rPr>
        <w:t>Spa</w:t>
      </w:r>
      <w:r>
        <w:rPr>
          <w:lang w:val="it-IT"/>
        </w:rPr>
        <w:t>zio</w:t>
      </w:r>
      <w:r w:rsidRPr="009816F0">
        <w:rPr>
          <w:lang w:val="it-IT"/>
        </w:rPr>
        <w:t xml:space="preserve"> + I. </w:t>
      </w:r>
    </w:p>
    <w:p w14:paraId="4BC06F88" w14:textId="23A2E154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anche premere Spazio + M pe</w:t>
      </w:r>
      <w:r>
        <w:rPr>
          <w:lang w:val="it-IT"/>
        </w:rPr>
        <w:t>r aprire il menu contestuale</w:t>
      </w:r>
      <w:r w:rsidRPr="009816F0">
        <w:rPr>
          <w:lang w:val="it-IT"/>
        </w:rPr>
        <w:t>. Usate i tasti frontali Precedente e Successivo per selezionare l</w:t>
      </w:r>
      <w:r w:rsidR="00EC2502">
        <w:rPr>
          <w:lang w:val="it-IT"/>
        </w:rPr>
        <w:t>'</w:t>
      </w:r>
      <w:r w:rsidRPr="009816F0">
        <w:rPr>
          <w:lang w:val="it-IT"/>
        </w:rPr>
        <w:t>opzione Informazio</w:t>
      </w:r>
      <w:r>
        <w:rPr>
          <w:lang w:val="it-IT"/>
        </w:rPr>
        <w:t>ni sul libro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</w:t>
      </w:r>
      <w:r>
        <w:rPr>
          <w:lang w:val="it-IT"/>
        </w:rPr>
        <w:t>per attivarlo</w:t>
      </w:r>
      <w:r w:rsidRPr="009816F0">
        <w:rPr>
          <w:lang w:val="it-IT"/>
        </w:rPr>
        <w:t>.</w:t>
      </w:r>
    </w:p>
    <w:p w14:paraId="30838C60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sate i tasti frontali Precedente e Successivo per scor</w:t>
      </w:r>
      <w:r>
        <w:rPr>
          <w:lang w:val="it-IT"/>
        </w:rPr>
        <w:t>rere tra le informazioni disponibili</w:t>
      </w:r>
      <w:r w:rsidRPr="009816F0">
        <w:rPr>
          <w:lang w:val="it-IT"/>
        </w:rPr>
        <w:t xml:space="preserve">. Usate i tasti frontali Precedente e Successivo per </w:t>
      </w:r>
      <w:r>
        <w:rPr>
          <w:lang w:val="it-IT"/>
        </w:rPr>
        <w:t>muovervi a sinistra e a destra nel testo</w:t>
      </w:r>
      <w:r w:rsidRPr="009816F0">
        <w:rPr>
          <w:lang w:val="it-IT"/>
        </w:rPr>
        <w:t>.</w:t>
      </w:r>
    </w:p>
    <w:p w14:paraId="41ACFBCB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02" w:name="_Toc58164267"/>
      <w:bookmarkStart w:id="103" w:name="_Toc68276794"/>
      <w:r w:rsidRPr="009816F0">
        <w:rPr>
          <w:lang w:val="it-IT"/>
        </w:rPr>
        <w:t xml:space="preserve">Aggiungere, spostarsi, evidenziare </w:t>
      </w:r>
      <w:r>
        <w:rPr>
          <w:lang w:val="it-IT"/>
        </w:rPr>
        <w:t>e rimuovere i segnalibri</w:t>
      </w:r>
      <w:bookmarkEnd w:id="102"/>
      <w:bookmarkEnd w:id="103"/>
    </w:p>
    <w:p w14:paraId="24446813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 segnalibri sono un modo utile per mantenere la posizion</w:t>
      </w:r>
      <w:r>
        <w:rPr>
          <w:lang w:val="it-IT"/>
        </w:rPr>
        <w:t>e nel libro e consentirvi di ritornare rapidamente a quella posizione in un secondo momento</w:t>
      </w:r>
      <w:r w:rsidRPr="009816F0">
        <w:rPr>
          <w:lang w:val="it-IT"/>
        </w:rPr>
        <w:t>.</w:t>
      </w:r>
    </w:p>
    <w:p w14:paraId="6F5965C2" w14:textId="77777777" w:rsidR="00BF0159" w:rsidRPr="009816F0" w:rsidRDefault="00BF0159" w:rsidP="00BF0159">
      <w:pPr>
        <w:pStyle w:val="Nessunaspaziatura"/>
        <w:jc w:val="both"/>
        <w:rPr>
          <w:lang w:val="it-IT"/>
        </w:rPr>
      </w:pPr>
      <w:r w:rsidRPr="009816F0">
        <w:rPr>
          <w:lang w:val="it-IT"/>
        </w:rPr>
        <w:t>Per aprire il menu segnalibri, premete Invio + M. Potete anche premere Spazio + M per apri</w:t>
      </w:r>
      <w:r>
        <w:rPr>
          <w:lang w:val="it-IT"/>
        </w:rPr>
        <w:t>re il menu contestuale e selezionare il menu Segnalibri</w:t>
      </w:r>
      <w:r w:rsidRPr="009816F0">
        <w:rPr>
          <w:lang w:val="it-IT"/>
        </w:rPr>
        <w:t>.</w:t>
      </w:r>
    </w:p>
    <w:p w14:paraId="53A1C0E8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04" w:name="_Toc58164268"/>
      <w:bookmarkStart w:id="105" w:name="_Toc68276795"/>
      <w:proofErr w:type="spellStart"/>
      <w:r>
        <w:t>Inserire</w:t>
      </w:r>
      <w:proofErr w:type="spellEnd"/>
      <w:r>
        <w:t xml:space="preserve"> un </w:t>
      </w:r>
      <w:proofErr w:type="spellStart"/>
      <w:r>
        <w:t>segnalibro</w:t>
      </w:r>
      <w:bookmarkEnd w:id="104"/>
      <w:bookmarkEnd w:id="105"/>
      <w:proofErr w:type="spellEnd"/>
    </w:p>
    <w:p w14:paraId="7F7260D0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ggiungere un segnalibro in un li</w:t>
      </w:r>
      <w:r>
        <w:rPr>
          <w:lang w:val="it-IT"/>
        </w:rPr>
        <w:t>bro</w:t>
      </w:r>
      <w:r w:rsidRPr="009816F0">
        <w:rPr>
          <w:lang w:val="it-IT"/>
        </w:rPr>
        <w:t>:</w:t>
      </w:r>
    </w:p>
    <w:p w14:paraId="61F91847" w14:textId="77777777" w:rsidR="00BF0159" w:rsidRPr="009816F0" w:rsidRDefault="00BF0159" w:rsidP="00BF0159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+ M per aprire </w:t>
      </w:r>
      <w:r>
        <w:rPr>
          <w:lang w:val="it-IT"/>
        </w:rPr>
        <w:t>il menu Segnalibri</w:t>
      </w:r>
      <w:r w:rsidRPr="009816F0">
        <w:rPr>
          <w:lang w:val="it-IT"/>
        </w:rPr>
        <w:t xml:space="preserve">. </w:t>
      </w:r>
    </w:p>
    <w:p w14:paraId="2C253A6E" w14:textId="77777777" w:rsidR="00BF0159" w:rsidRPr="009816F0" w:rsidRDefault="00BF0159" w:rsidP="00BF0159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nserisci segnalibro usando i tasti </w:t>
      </w:r>
      <w:r>
        <w:rPr>
          <w:lang w:val="it-IT"/>
        </w:rPr>
        <w:t>frontali Precedente e Successivo</w:t>
      </w:r>
      <w:r w:rsidRPr="009816F0">
        <w:rPr>
          <w:lang w:val="it-IT"/>
        </w:rPr>
        <w:t>.</w:t>
      </w:r>
    </w:p>
    <w:p w14:paraId="2B3F5140" w14:textId="77777777" w:rsidR="00BF0159" w:rsidRPr="009816F0" w:rsidRDefault="00BF0159" w:rsidP="00BF0159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371CBC13" w14:textId="77777777" w:rsidR="00BF0159" w:rsidRPr="009816F0" w:rsidRDefault="00BF0159" w:rsidP="00BF0159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9816F0">
        <w:rPr>
          <w:lang w:val="it-IT"/>
        </w:rPr>
        <w:t>Inserite un numero di seg</w:t>
      </w:r>
      <w:r>
        <w:rPr>
          <w:lang w:val="it-IT"/>
        </w:rPr>
        <w:t>nalibro specifico che non è già stato usato</w:t>
      </w:r>
      <w:r w:rsidRPr="009816F0">
        <w:rPr>
          <w:lang w:val="it-IT"/>
        </w:rPr>
        <w:t xml:space="preserve">. </w:t>
      </w:r>
    </w:p>
    <w:p w14:paraId="6467E4BD" w14:textId="77777777" w:rsidR="00BF0159" w:rsidRPr="009816F0" w:rsidRDefault="00BF0159" w:rsidP="00BF0159">
      <w:pPr>
        <w:pStyle w:val="Corpotesto"/>
        <w:ind w:left="770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>: se non inserite un numero, Brailliant selezionerà il prim</w:t>
      </w:r>
      <w:r>
        <w:rPr>
          <w:lang w:val="it-IT"/>
        </w:rPr>
        <w:t>o numero disponibile e lo assegnerà al segnalibro</w:t>
      </w:r>
      <w:r w:rsidRPr="009816F0">
        <w:rPr>
          <w:lang w:val="it-IT"/>
        </w:rPr>
        <w:t>.</w:t>
      </w:r>
    </w:p>
    <w:p w14:paraId="00BF1D93" w14:textId="77777777" w:rsidR="00BF0159" w:rsidRDefault="00BF0159" w:rsidP="00BF0159">
      <w:pPr>
        <w:pStyle w:val="Corpotesto"/>
        <w:numPr>
          <w:ilvl w:val="0"/>
          <w:numId w:val="14"/>
        </w:numPr>
        <w:jc w:val="both"/>
      </w:pPr>
      <w:proofErr w:type="spellStart"/>
      <w:r>
        <w:t>P</w:t>
      </w:r>
      <w:r w:rsidRPr="00811BCB">
        <w:t>re</w:t>
      </w:r>
      <w:r>
        <w:t>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  <w:r w:rsidRPr="00811BCB">
        <w:t xml:space="preserve"> </w:t>
      </w:r>
    </w:p>
    <w:p w14:paraId="3EDE4DFE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n alternativa, è possibile inserire un</w:t>
      </w:r>
      <w:r>
        <w:rPr>
          <w:lang w:val="it-IT"/>
        </w:rPr>
        <w:t xml:space="preserve"> segnalibro rapido premendo Invio </w:t>
      </w:r>
      <w:r w:rsidRPr="009816F0">
        <w:rPr>
          <w:lang w:val="it-IT"/>
        </w:rPr>
        <w:t>+ B.</w:t>
      </w:r>
    </w:p>
    <w:p w14:paraId="7162EEF3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06" w:name="_Toc58164269"/>
      <w:bookmarkStart w:id="107" w:name="_Toc68276796"/>
      <w:proofErr w:type="spellStart"/>
      <w:r>
        <w:lastRenderedPageBreak/>
        <w:t>Spostarsi</w:t>
      </w:r>
      <w:proofErr w:type="spellEnd"/>
      <w:r>
        <w:t xml:space="preserve"> ad un </w:t>
      </w:r>
      <w:proofErr w:type="spellStart"/>
      <w:r>
        <w:t>segnalibro</w:t>
      </w:r>
      <w:bookmarkEnd w:id="106"/>
      <w:bookmarkEnd w:id="107"/>
      <w:proofErr w:type="spellEnd"/>
    </w:p>
    <w:p w14:paraId="7B75D83C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postarsi ad un segnalibro, premete Invio + J. Vi sarà chiesto di inserire il numero del segnalibro. Inserite il numero del segnalibro su cu</w:t>
      </w:r>
      <w:r>
        <w:rPr>
          <w:lang w:val="it-IT"/>
        </w:rPr>
        <w:t>i volete spostarvi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9816F0">
        <w:rPr>
          <w:lang w:val="it-IT"/>
        </w:rPr>
        <w:t>.</w:t>
      </w:r>
    </w:p>
    <w:p w14:paraId="72F56EA7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08" w:name="_Toc58164270"/>
      <w:bookmarkStart w:id="109" w:name="_Toc68276797"/>
      <w:proofErr w:type="spellStart"/>
      <w:r>
        <w:t>Evidenz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egnalibri</w:t>
      </w:r>
      <w:bookmarkEnd w:id="108"/>
      <w:bookmarkEnd w:id="109"/>
      <w:proofErr w:type="spellEnd"/>
      <w:r>
        <w:t xml:space="preserve"> </w:t>
      </w:r>
    </w:p>
    <w:p w14:paraId="4CA2FC6C" w14:textId="4B37358C" w:rsidR="00BF0159" w:rsidRPr="009816F0" w:rsidRDefault="00BF0159" w:rsidP="00BF0159">
      <w:pPr>
        <w:spacing w:before="120"/>
        <w:jc w:val="both"/>
        <w:rPr>
          <w:lang w:val="it-IT"/>
        </w:rPr>
      </w:pPr>
      <w:r w:rsidRPr="009816F0">
        <w:rPr>
          <w:lang w:val="it-IT"/>
        </w:rPr>
        <w:t>L</w:t>
      </w:r>
      <w:r w:rsidR="00EC2502">
        <w:rPr>
          <w:lang w:val="it-IT"/>
        </w:rPr>
        <w:t>'</w:t>
      </w:r>
      <w:r w:rsidRPr="009816F0">
        <w:rPr>
          <w:lang w:val="it-IT"/>
        </w:rPr>
        <w:t>opzione Evidenzia segnalibri viene usata per definire la</w:t>
      </w:r>
      <w:r>
        <w:rPr>
          <w:lang w:val="it-IT"/>
        </w:rPr>
        <w:t xml:space="preserve"> posizione iniziale e la posizione finale di un passaggio</w:t>
      </w:r>
      <w:r w:rsidRPr="009816F0">
        <w:rPr>
          <w:lang w:val="it-IT"/>
        </w:rPr>
        <w:t>.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uso dei segnalibri evidenziati è </w:t>
      </w:r>
      <w:r>
        <w:rPr>
          <w:lang w:val="it-IT"/>
        </w:rPr>
        <w:t>perfetto per studiare passaggi importanti nei libri di testo</w:t>
      </w:r>
      <w:r w:rsidRPr="009816F0">
        <w:rPr>
          <w:lang w:val="it-IT"/>
        </w:rPr>
        <w:t>.</w:t>
      </w:r>
    </w:p>
    <w:p w14:paraId="23BA8989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>
        <w:rPr>
          <w:lang w:val="it-IT"/>
        </w:rPr>
        <w:t>Per evidenziare i segnalibri</w:t>
      </w:r>
      <w:r w:rsidRPr="009816F0">
        <w:rPr>
          <w:lang w:val="it-IT"/>
        </w:rPr>
        <w:t>:</w:t>
      </w:r>
    </w:p>
    <w:p w14:paraId="463B1F7E" w14:textId="77777777" w:rsidR="00BF0159" w:rsidRPr="009816F0" w:rsidRDefault="00BF0159" w:rsidP="00BF0159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>Aprite il menu Segnalibri</w:t>
      </w:r>
      <w:r>
        <w:rPr>
          <w:lang w:val="it-IT"/>
        </w:rPr>
        <w:t xml:space="preserve"> premendo Invio </w:t>
      </w:r>
      <w:r w:rsidRPr="009816F0">
        <w:rPr>
          <w:lang w:val="it-IT"/>
        </w:rPr>
        <w:t>+ M.</w:t>
      </w:r>
    </w:p>
    <w:p w14:paraId="6533ECA1" w14:textId="77777777" w:rsidR="00BF0159" w:rsidRPr="009816F0" w:rsidRDefault="00BF0159" w:rsidP="00BF0159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>Selezionate Inizio evidenziazione segnalibro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>.</w:t>
      </w:r>
    </w:p>
    <w:p w14:paraId="1409BDC0" w14:textId="77777777" w:rsidR="00BF0159" w:rsidRPr="009816F0" w:rsidRDefault="00BF0159" w:rsidP="00BF0159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54C11962" w14:textId="77777777" w:rsidR="00BF0159" w:rsidRPr="009816F0" w:rsidRDefault="00BF0159" w:rsidP="00BF0159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 xml:space="preserve">Inserite un numero specifico che </w:t>
      </w:r>
      <w:r>
        <w:rPr>
          <w:lang w:val="it-IT"/>
        </w:rPr>
        <w:t>non avete ancora usato per i segnalibri</w:t>
      </w:r>
      <w:r w:rsidRPr="009816F0">
        <w:rPr>
          <w:lang w:val="it-IT"/>
        </w:rPr>
        <w:t>.</w:t>
      </w:r>
    </w:p>
    <w:p w14:paraId="0EF7AC02" w14:textId="77777777" w:rsidR="00BF0159" w:rsidRPr="009816F0" w:rsidRDefault="00BF0159" w:rsidP="00BF0159">
      <w:pPr>
        <w:pStyle w:val="Corpotesto"/>
        <w:ind w:left="770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>: se non inserite un numero, la Brailliant selezionerà il</w:t>
      </w:r>
      <w:r>
        <w:rPr>
          <w:lang w:val="it-IT"/>
        </w:rPr>
        <w:t xml:space="preserve"> primo numero disponibile e lo assegnerà al segnalibro</w:t>
      </w:r>
      <w:r w:rsidRPr="009816F0">
        <w:rPr>
          <w:lang w:val="it-IT"/>
        </w:rPr>
        <w:t>.</w:t>
      </w:r>
    </w:p>
    <w:p w14:paraId="4E8E6F50" w14:textId="77777777" w:rsidR="00BF0159" w:rsidRDefault="00BF0159" w:rsidP="00BF0159">
      <w:pPr>
        <w:pStyle w:val="Corpotesto"/>
        <w:numPr>
          <w:ilvl w:val="0"/>
          <w:numId w:val="15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49513ECE" w14:textId="58D61504" w:rsidR="00BF0159" w:rsidRPr="009816F0" w:rsidRDefault="00BF0159" w:rsidP="00BF0159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>Spostatevi all</w:t>
      </w:r>
      <w:r w:rsidR="00EC2502">
        <w:rPr>
          <w:lang w:val="it-IT"/>
        </w:rPr>
        <w:t>'</w:t>
      </w:r>
      <w:r w:rsidRPr="009816F0">
        <w:rPr>
          <w:lang w:val="it-IT"/>
        </w:rPr>
        <w:t>ultima posizione del pa</w:t>
      </w:r>
      <w:r>
        <w:rPr>
          <w:lang w:val="it-IT"/>
        </w:rPr>
        <w:t>ssaggio da evidenziare</w:t>
      </w:r>
      <w:r w:rsidRPr="009816F0">
        <w:rPr>
          <w:lang w:val="it-IT"/>
        </w:rPr>
        <w:t xml:space="preserve">. </w:t>
      </w:r>
    </w:p>
    <w:p w14:paraId="4CE35082" w14:textId="77777777" w:rsidR="00BF0159" w:rsidRPr="009816F0" w:rsidRDefault="00BF0159" w:rsidP="00BF0159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>Aprite il menu Segnalibri</w:t>
      </w:r>
      <w:r>
        <w:rPr>
          <w:lang w:val="it-IT"/>
        </w:rPr>
        <w:t xml:space="preserve"> premendo Invio </w:t>
      </w:r>
      <w:r w:rsidRPr="009816F0">
        <w:rPr>
          <w:lang w:val="it-IT"/>
        </w:rPr>
        <w:t xml:space="preserve">+ M. </w:t>
      </w:r>
    </w:p>
    <w:p w14:paraId="479465BD" w14:textId="77777777" w:rsidR="00BF0159" w:rsidRPr="009816F0" w:rsidRDefault="00BF0159" w:rsidP="00BF0159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Fine evidenziazione segnalibro usando </w:t>
      </w:r>
      <w:r>
        <w:rPr>
          <w:lang w:val="it-IT"/>
        </w:rPr>
        <w:t>i tasti frontali Precedente e Successivo</w:t>
      </w:r>
      <w:r w:rsidRPr="009816F0">
        <w:rPr>
          <w:lang w:val="it-IT"/>
        </w:rPr>
        <w:t>.</w:t>
      </w:r>
    </w:p>
    <w:p w14:paraId="230FEDB0" w14:textId="77777777" w:rsidR="00BF0159" w:rsidRPr="009816F0" w:rsidRDefault="00BF0159" w:rsidP="00BF0159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351E2D3D" w14:textId="77777777" w:rsidR="00BF0159" w:rsidRPr="009816F0" w:rsidRDefault="00BF0159" w:rsidP="00BF0159">
      <w:pPr>
        <w:pStyle w:val="Corpotesto"/>
        <w:ind w:left="770"/>
        <w:jc w:val="both"/>
        <w:rPr>
          <w:lang w:val="it-IT"/>
        </w:rPr>
      </w:pPr>
      <w:r w:rsidRPr="009816F0">
        <w:rPr>
          <w:lang w:val="it-IT"/>
        </w:rPr>
        <w:t>La posizione corrente sarà</w:t>
      </w:r>
      <w:r>
        <w:rPr>
          <w:lang w:val="it-IT"/>
        </w:rPr>
        <w:t xml:space="preserve"> contrassegnata come la </w:t>
      </w:r>
      <w:r w:rsidRPr="009816F0">
        <w:rPr>
          <w:lang w:val="it-IT"/>
        </w:rPr>
        <w:t>posi</w:t>
      </w:r>
      <w:r>
        <w:rPr>
          <w:lang w:val="it-IT"/>
        </w:rPr>
        <w:t>zione finale</w:t>
      </w:r>
      <w:r w:rsidRPr="009816F0">
        <w:rPr>
          <w:lang w:val="it-IT"/>
        </w:rPr>
        <w:t>. Se la posizione finale si trova pr</w:t>
      </w:r>
      <w:r>
        <w:rPr>
          <w:lang w:val="it-IT"/>
        </w:rPr>
        <w:t>ima della posizione iniziale</w:t>
      </w:r>
      <w:r w:rsidRPr="009816F0">
        <w:rPr>
          <w:lang w:val="it-IT"/>
        </w:rPr>
        <w:t xml:space="preserve">, </w:t>
      </w:r>
      <w:r>
        <w:rPr>
          <w:lang w:val="it-IT"/>
        </w:rPr>
        <w:t>le posizioni verranno invertite</w:t>
      </w:r>
      <w:r w:rsidRPr="009816F0">
        <w:rPr>
          <w:lang w:val="it-IT"/>
        </w:rPr>
        <w:t xml:space="preserve">. </w:t>
      </w:r>
    </w:p>
    <w:p w14:paraId="61BA4EC1" w14:textId="108736A7" w:rsidR="00BF0159" w:rsidRPr="009816F0" w:rsidRDefault="00BF0159" w:rsidP="00BF0159">
      <w:pPr>
        <w:pStyle w:val="Corpotesto"/>
        <w:jc w:val="both"/>
        <w:rPr>
          <w:lang w:val="it-IT"/>
        </w:rPr>
      </w:pPr>
      <w:proofErr w:type="gramStart"/>
      <w:r w:rsidRPr="009816F0">
        <w:rPr>
          <w:rStyle w:val="Enfasigrassetto"/>
          <w:b w:val="0"/>
          <w:lang w:val="it-IT"/>
        </w:rPr>
        <w:t>E</w:t>
      </w:r>
      <w:r w:rsidR="00EC2502">
        <w:rPr>
          <w:rStyle w:val="Enfasigrassetto"/>
          <w:b w:val="0"/>
          <w:lang w:val="it-IT"/>
        </w:rPr>
        <w:t>'</w:t>
      </w:r>
      <w:proofErr w:type="gramEnd"/>
      <w:r w:rsidRPr="009816F0">
        <w:rPr>
          <w:rStyle w:val="Enfasigrassetto"/>
          <w:b w:val="0"/>
          <w:lang w:val="it-IT"/>
        </w:rPr>
        <w:t xml:space="preserve"> anche possibile inserire un</w:t>
      </w:r>
      <w:r>
        <w:rPr>
          <w:rStyle w:val="Enfasigrassetto"/>
          <w:b w:val="0"/>
          <w:lang w:val="it-IT"/>
        </w:rPr>
        <w:t xml:space="preserve"> segnalibro rapido</w:t>
      </w:r>
      <w:r w:rsidRPr="009816F0">
        <w:rPr>
          <w:lang w:val="it-IT"/>
        </w:rPr>
        <w:t>. Viene usato per contrassegnare la fine dell</w:t>
      </w:r>
      <w:r w:rsidR="00EC2502">
        <w:rPr>
          <w:lang w:val="it-IT"/>
        </w:rPr>
        <w:t>'</w:t>
      </w:r>
      <w:r w:rsidRPr="009816F0">
        <w:rPr>
          <w:lang w:val="it-IT"/>
        </w:rPr>
        <w:t>evidenziazione del segnalibro.</w:t>
      </w:r>
    </w:p>
    <w:p w14:paraId="436C3AE6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inserire un segnalibro rapido:</w:t>
      </w:r>
    </w:p>
    <w:p w14:paraId="2A1C5BE7" w14:textId="2B30552C" w:rsidR="00BF0159" w:rsidRPr="009816F0" w:rsidRDefault="00BF0159" w:rsidP="00BF0159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>Premete Invio + H per aprire l</w:t>
      </w:r>
      <w:r w:rsidR="00EC2502">
        <w:rPr>
          <w:lang w:val="it-IT"/>
        </w:rPr>
        <w:t>'</w:t>
      </w:r>
      <w:r w:rsidRPr="009816F0">
        <w:rPr>
          <w:lang w:val="it-IT"/>
        </w:rPr>
        <w:t>e</w:t>
      </w:r>
      <w:r>
        <w:rPr>
          <w:lang w:val="it-IT"/>
        </w:rPr>
        <w:t>lenco dei segnalibri evidenziati</w:t>
      </w:r>
      <w:r w:rsidRPr="009816F0">
        <w:rPr>
          <w:lang w:val="it-IT"/>
        </w:rPr>
        <w:t xml:space="preserve">. </w:t>
      </w:r>
    </w:p>
    <w:p w14:paraId="1CFE784C" w14:textId="77777777" w:rsidR="00BF0159" w:rsidRPr="009816F0" w:rsidRDefault="00BF0159" w:rsidP="00BF0159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>Selezionate il numero del se</w:t>
      </w:r>
      <w:r>
        <w:rPr>
          <w:lang w:val="it-IT"/>
        </w:rPr>
        <w:t>gnalibro</w:t>
      </w:r>
      <w:r w:rsidRPr="009816F0">
        <w:rPr>
          <w:lang w:val="it-IT"/>
        </w:rPr>
        <w:t>.</w:t>
      </w:r>
    </w:p>
    <w:p w14:paraId="6959CB1B" w14:textId="77777777" w:rsidR="00BF0159" w:rsidRDefault="00BF0159" w:rsidP="00BF0159">
      <w:pPr>
        <w:pStyle w:val="Corpotesto"/>
        <w:numPr>
          <w:ilvl w:val="0"/>
          <w:numId w:val="16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34D1C04C" w14:textId="77777777" w:rsidR="00BF0159" w:rsidRPr="009816F0" w:rsidRDefault="00BF0159" w:rsidP="00BF0159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>Verrà mostrato il contenuto del segnal</w:t>
      </w:r>
      <w:r>
        <w:rPr>
          <w:lang w:val="it-IT"/>
        </w:rPr>
        <w:t>ibro evidenziato al momento</w:t>
      </w:r>
      <w:r w:rsidRPr="009816F0">
        <w:rPr>
          <w:lang w:val="it-IT"/>
        </w:rPr>
        <w:t xml:space="preserve">. </w:t>
      </w:r>
    </w:p>
    <w:p w14:paraId="6DCAF641" w14:textId="77777777" w:rsidR="00BF0159" w:rsidRPr="009816F0" w:rsidRDefault="00BF0159" w:rsidP="00BF0159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>Usate i tasti frontali per spostar</w:t>
      </w:r>
      <w:r>
        <w:rPr>
          <w:lang w:val="it-IT"/>
        </w:rPr>
        <w:t>vi</w:t>
      </w:r>
      <w:r w:rsidRPr="009816F0">
        <w:rPr>
          <w:lang w:val="it-IT"/>
        </w:rPr>
        <w:t xml:space="preserve">. </w:t>
      </w:r>
    </w:p>
    <w:p w14:paraId="1E5602DE" w14:textId="77777777" w:rsidR="00BF0159" w:rsidRPr="009816F0" w:rsidRDefault="00BF0159" w:rsidP="00BF0159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>Premete Spazio + E per chiudere il</w:t>
      </w:r>
      <w:r>
        <w:rPr>
          <w:lang w:val="it-IT"/>
        </w:rPr>
        <w:t xml:space="preserve"> segnalibro e tornare al contenuto del libro</w:t>
      </w:r>
      <w:r w:rsidRPr="009816F0">
        <w:rPr>
          <w:lang w:val="it-IT"/>
        </w:rPr>
        <w:t>.</w:t>
      </w:r>
    </w:p>
    <w:p w14:paraId="64B8BDD0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10" w:name="_Toc58164271"/>
      <w:bookmarkStart w:id="111" w:name="_Toc68276798"/>
      <w:proofErr w:type="spellStart"/>
      <w:r>
        <w:lastRenderedPageBreak/>
        <w:t>Rimuo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egnalibri</w:t>
      </w:r>
      <w:bookmarkEnd w:id="110"/>
      <w:bookmarkEnd w:id="111"/>
      <w:proofErr w:type="spellEnd"/>
    </w:p>
    <w:p w14:paraId="1E56B320" w14:textId="77777777" w:rsidR="00BF0159" w:rsidRPr="009816F0" w:rsidRDefault="00BF0159" w:rsidP="00BF0159">
      <w:pPr>
        <w:pStyle w:val="Corpotesto"/>
        <w:rPr>
          <w:lang w:val="it-IT"/>
        </w:rPr>
      </w:pPr>
      <w:r w:rsidRPr="009816F0">
        <w:rPr>
          <w:lang w:val="it-IT"/>
        </w:rPr>
        <w:t>Per rimuovere un segnalibro salvato:</w:t>
      </w:r>
    </w:p>
    <w:p w14:paraId="7F228EF0" w14:textId="77777777" w:rsidR="00BF0159" w:rsidRPr="009816F0" w:rsidRDefault="00BF0159" w:rsidP="00BF0159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Premete Invio + M per aprir</w:t>
      </w:r>
      <w:r>
        <w:rPr>
          <w:lang w:val="it-IT"/>
        </w:rPr>
        <w:t>e il menu Segnalibri</w:t>
      </w:r>
      <w:r w:rsidRPr="009816F0">
        <w:rPr>
          <w:lang w:val="it-IT"/>
        </w:rPr>
        <w:t xml:space="preserve">. </w:t>
      </w:r>
    </w:p>
    <w:p w14:paraId="6BD295DB" w14:textId="77777777" w:rsidR="00BF0159" w:rsidRPr="009816F0" w:rsidRDefault="00BF0159" w:rsidP="00BF0159">
      <w:pPr>
        <w:pStyle w:val="Corpotesto"/>
        <w:numPr>
          <w:ilvl w:val="0"/>
          <w:numId w:val="17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9816F0">
        <w:rPr>
          <w:lang w:val="it-IT"/>
        </w:rPr>
        <w:t>con i tasti frontali Precedente e Successivo per ra</w:t>
      </w:r>
      <w:r>
        <w:rPr>
          <w:lang w:val="it-IT"/>
        </w:rPr>
        <w:t>ggiungere Rimuovi segnalibro</w:t>
      </w:r>
      <w:r w:rsidRPr="009816F0">
        <w:rPr>
          <w:lang w:val="it-IT"/>
        </w:rPr>
        <w:t>.</w:t>
      </w:r>
    </w:p>
    <w:p w14:paraId="08CBD864" w14:textId="77777777" w:rsidR="00BF0159" w:rsidRPr="009816F0" w:rsidRDefault="00BF0159" w:rsidP="00BF0159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</w:t>
      </w:r>
    </w:p>
    <w:p w14:paraId="0F39221D" w14:textId="77777777" w:rsidR="00BF0159" w:rsidRPr="009816F0" w:rsidRDefault="00BF0159" w:rsidP="00BF0159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Inserite il numero del se</w:t>
      </w:r>
      <w:r>
        <w:rPr>
          <w:lang w:val="it-IT"/>
        </w:rPr>
        <w:t>gnalibro che volete rimuovere</w:t>
      </w:r>
      <w:r w:rsidRPr="009816F0">
        <w:rPr>
          <w:lang w:val="it-IT"/>
        </w:rPr>
        <w:t>.</w:t>
      </w:r>
    </w:p>
    <w:p w14:paraId="1DDE6557" w14:textId="77777777" w:rsidR="00BF0159" w:rsidRDefault="00BF0159" w:rsidP="00BF0159">
      <w:pPr>
        <w:pStyle w:val="Corpotesto"/>
        <w:numPr>
          <w:ilvl w:val="0"/>
          <w:numId w:val="17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77E273EC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>: se volete rimuovere tutti i segnalib</w:t>
      </w:r>
      <w:r>
        <w:rPr>
          <w:lang w:val="it-IT"/>
        </w:rPr>
        <w:t xml:space="preserve">ri, digitate </w:t>
      </w:r>
      <w:r w:rsidRPr="009816F0">
        <w:rPr>
          <w:lang w:val="it-IT"/>
        </w:rPr>
        <w:t xml:space="preserve">99999 </w:t>
      </w:r>
      <w:r>
        <w:rPr>
          <w:lang w:val="it-IT"/>
        </w:rPr>
        <w:t>quando vi viene chiesto il numero del segnalibro</w:t>
      </w:r>
      <w:r w:rsidRPr="009816F0">
        <w:rPr>
          <w:lang w:val="it-IT"/>
        </w:rPr>
        <w:t>.</w:t>
      </w:r>
    </w:p>
    <w:p w14:paraId="45862337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12" w:name="_Toc58164272"/>
      <w:bookmarkStart w:id="113" w:name="_Toc68276799"/>
      <w:r w:rsidRPr="009816F0">
        <w:rPr>
          <w:lang w:val="it-IT"/>
        </w:rPr>
        <w:t>Tabella dei comandi di l</w:t>
      </w:r>
      <w:r>
        <w:rPr>
          <w:lang w:val="it-IT"/>
        </w:rPr>
        <w:t>ettura</w:t>
      </w:r>
      <w:bookmarkEnd w:id="112"/>
      <w:bookmarkEnd w:id="113"/>
    </w:p>
    <w:p w14:paraId="4601BFD5" w14:textId="07804843" w:rsidR="00BF0159" w:rsidRPr="009816F0" w:rsidRDefault="00BF0159" w:rsidP="00BF0159">
      <w:pPr>
        <w:pStyle w:val="Corpotesto"/>
        <w:rPr>
          <w:lang w:val="it-IT"/>
        </w:rPr>
      </w:pPr>
      <w:r w:rsidRPr="009816F0">
        <w:rPr>
          <w:lang w:val="it-IT"/>
        </w:rPr>
        <w:t xml:space="preserve">La tabella </w:t>
      </w:r>
      <w:r w:rsidR="000B3371">
        <w:rPr>
          <w:lang w:val="it-IT"/>
        </w:rPr>
        <w:t>3</w:t>
      </w:r>
      <w:r w:rsidRPr="009816F0">
        <w:rPr>
          <w:lang w:val="it-IT"/>
        </w:rPr>
        <w:t xml:space="preserve"> mostra </w:t>
      </w:r>
      <w:r>
        <w:rPr>
          <w:lang w:val="it-IT"/>
        </w:rPr>
        <w:t>le combinazioni tasti usate per la lettura</w:t>
      </w:r>
      <w:r w:rsidRPr="009816F0">
        <w:rPr>
          <w:lang w:val="it-IT"/>
        </w:rPr>
        <w:t>.</w:t>
      </w:r>
    </w:p>
    <w:p w14:paraId="4C2939D3" w14:textId="1A0E910D" w:rsidR="00BF0159" w:rsidRPr="009816F0" w:rsidRDefault="00BF0159" w:rsidP="00BF0159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4: </w:t>
      </w:r>
      <w:r w:rsidR="000B3371">
        <w:rPr>
          <w:rStyle w:val="Enfasigrassetto"/>
          <w:sz w:val="24"/>
          <w:szCs w:val="24"/>
          <w:lang w:val="it-IT"/>
        </w:rPr>
        <w:t>Victor Reader</w:t>
      </w:r>
      <w:r w:rsidRPr="009816F0">
        <w:rPr>
          <w:rStyle w:val="Enfasigrassetto"/>
          <w:sz w:val="24"/>
          <w:szCs w:val="24"/>
          <w:lang w:val="it-IT"/>
        </w:rPr>
        <w:t>/Comandi d</w:t>
      </w:r>
      <w:r>
        <w:rPr>
          <w:rStyle w:val="Enfasigrassetto"/>
          <w:sz w:val="24"/>
          <w:szCs w:val="24"/>
          <w:lang w:val="it-IT"/>
        </w:rPr>
        <w:t>i lettura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292"/>
        <w:gridCol w:w="4338"/>
      </w:tblGrid>
      <w:tr w:rsidR="00BF0159" w14:paraId="479C6458" w14:textId="77777777" w:rsidTr="0061558D">
        <w:trPr>
          <w:trHeight w:val="432"/>
          <w:tblHeader/>
        </w:trPr>
        <w:tc>
          <w:tcPr>
            <w:tcW w:w="4292" w:type="dxa"/>
            <w:vAlign w:val="center"/>
          </w:tcPr>
          <w:p w14:paraId="649C3F9F" w14:textId="77777777" w:rsidR="00BF0159" w:rsidRPr="00921D63" w:rsidRDefault="00BF0159" w:rsidP="0061558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21D63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38" w:type="dxa"/>
            <w:vAlign w:val="center"/>
          </w:tcPr>
          <w:p w14:paraId="5941AD26" w14:textId="77777777" w:rsidR="00BF0159" w:rsidRPr="00921D63" w:rsidRDefault="00BF0159" w:rsidP="0061558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BF0159" w14:paraId="0DA9DA04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55C26021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enco</w:t>
            </w:r>
            <w:proofErr w:type="spellEnd"/>
            <w:r>
              <w:t xml:space="preserve"> libri</w:t>
            </w:r>
            <w:r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1CEEBBDD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Pr="001553B9">
              <w:t>+ B</w:t>
            </w:r>
          </w:p>
        </w:tc>
      </w:tr>
      <w:tr w:rsidR="00BF0159" w14:paraId="1544EBBE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481D7EEE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Gestione</w:t>
            </w:r>
            <w:proofErr w:type="spellEnd"/>
            <w:r>
              <w:t xml:space="preserve"> libri</w:t>
            </w:r>
          </w:p>
        </w:tc>
        <w:tc>
          <w:tcPr>
            <w:tcW w:w="4338" w:type="dxa"/>
            <w:vAlign w:val="center"/>
          </w:tcPr>
          <w:p w14:paraId="2E9B4222" w14:textId="77777777" w:rsidR="00BF0159" w:rsidRDefault="00BF0159" w:rsidP="0061558D">
            <w:pPr>
              <w:pStyle w:val="Corpotesto"/>
              <w:spacing w:after="0"/>
            </w:pPr>
            <w:r>
              <w:t>Backspace</w:t>
            </w:r>
            <w:r w:rsidRPr="001553B9">
              <w:t xml:space="preserve"> + M</w:t>
            </w:r>
          </w:p>
        </w:tc>
      </w:tr>
      <w:tr w:rsidR="00BF0159" w14:paraId="7DA53F56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1014A640" w14:textId="77777777" w:rsidR="00BF0159" w:rsidRDefault="00BF0159" w:rsidP="0061558D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Opzioni</w:t>
            </w:r>
            <w:proofErr w:type="spellEnd"/>
          </w:p>
        </w:tc>
        <w:tc>
          <w:tcPr>
            <w:tcW w:w="4338" w:type="dxa"/>
            <w:vAlign w:val="center"/>
          </w:tcPr>
          <w:p w14:paraId="033AB102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G</w:t>
            </w:r>
          </w:p>
        </w:tc>
      </w:tr>
      <w:tr w:rsidR="00BF0159" w14:paraId="21E0E067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477BCD7D" w14:textId="77777777" w:rsidR="00BF0159" w:rsidRDefault="00BF0159" w:rsidP="0061558D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Segnalibri</w:t>
            </w:r>
            <w:proofErr w:type="spellEnd"/>
          </w:p>
        </w:tc>
        <w:tc>
          <w:tcPr>
            <w:tcW w:w="4338" w:type="dxa"/>
            <w:vAlign w:val="center"/>
          </w:tcPr>
          <w:p w14:paraId="73871FEE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M</w:t>
            </w:r>
          </w:p>
        </w:tc>
      </w:tr>
      <w:tr w:rsidR="00BF0159" w14:paraId="29260FD0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4B0D9B78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osta</w:t>
            </w:r>
            <w:proofErr w:type="spellEnd"/>
            <w:r>
              <w:t xml:space="preserve"> al </w:t>
            </w:r>
            <w:proofErr w:type="spellStart"/>
            <w:r>
              <w:t>segnalibro</w:t>
            </w:r>
            <w:proofErr w:type="spellEnd"/>
          </w:p>
        </w:tc>
        <w:tc>
          <w:tcPr>
            <w:tcW w:w="4338" w:type="dxa"/>
            <w:vAlign w:val="center"/>
          </w:tcPr>
          <w:p w14:paraId="64123271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J</w:t>
            </w:r>
          </w:p>
        </w:tc>
      </w:tr>
      <w:tr w:rsidR="00BF0159" w14:paraId="24AA0853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3439749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egnalibro</w:t>
            </w:r>
            <w:proofErr w:type="spellEnd"/>
            <w:r>
              <w:t xml:space="preserve"> </w:t>
            </w:r>
            <w:proofErr w:type="spellStart"/>
            <w:r>
              <w:t>rapido</w:t>
            </w:r>
            <w:proofErr w:type="spellEnd"/>
          </w:p>
        </w:tc>
        <w:tc>
          <w:tcPr>
            <w:tcW w:w="4338" w:type="dxa"/>
            <w:vAlign w:val="center"/>
          </w:tcPr>
          <w:p w14:paraId="1B3A3FB0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B</w:t>
            </w:r>
          </w:p>
        </w:tc>
      </w:tr>
      <w:tr w:rsidR="00BF0159" w14:paraId="7B9EBC21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2A0E1346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egnalibri</w:t>
            </w:r>
            <w:proofErr w:type="spellEnd"/>
            <w:r>
              <w:t xml:space="preserve"> </w:t>
            </w:r>
            <w:proofErr w:type="spellStart"/>
            <w:r>
              <w:t>evidenziati</w:t>
            </w:r>
            <w:proofErr w:type="spellEnd"/>
          </w:p>
        </w:tc>
        <w:tc>
          <w:tcPr>
            <w:tcW w:w="4338" w:type="dxa"/>
            <w:vAlign w:val="center"/>
          </w:tcPr>
          <w:p w14:paraId="790623F7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H</w:t>
            </w:r>
          </w:p>
        </w:tc>
      </w:tr>
      <w:tr w:rsidR="00BF0159" w14:paraId="2C5CE746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13A43281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Livello</w:t>
            </w:r>
            <w:proofErr w:type="spellEnd"/>
            <w:r>
              <w:t xml:space="preserve"> di </w:t>
            </w:r>
            <w:proofErr w:type="spellStart"/>
            <w:r>
              <w:t>navigazione</w:t>
            </w:r>
            <w:proofErr w:type="spellEnd"/>
          </w:p>
        </w:tc>
        <w:tc>
          <w:tcPr>
            <w:tcW w:w="4338" w:type="dxa"/>
            <w:vAlign w:val="center"/>
          </w:tcPr>
          <w:p w14:paraId="1D3243BA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+ T</w:t>
            </w:r>
          </w:p>
        </w:tc>
      </w:tr>
      <w:tr w:rsidR="00BF0159" w14:paraId="48B39656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032144D2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2E59DE58" w14:textId="77777777" w:rsidR="00BF0159" w:rsidRDefault="00BF0159" w:rsidP="0061558D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BF0159" w14:paraId="1BBCDA23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2C9B2CD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58143EDF" w14:textId="77777777" w:rsidR="00BF0159" w:rsidRDefault="00BF0159" w:rsidP="0061558D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BF0159" w14:paraId="69D56B38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3709447C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lo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38" w:type="dxa"/>
            <w:vAlign w:val="center"/>
          </w:tcPr>
          <w:p w14:paraId="799525BB" w14:textId="3E4FAA39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4-5-6 </w:t>
            </w:r>
          </w:p>
        </w:tc>
      </w:tr>
      <w:tr w:rsidR="00BF0159" w14:paraId="75DF170A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3B7F3FF3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Aumenta 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1BC529BE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6</w:t>
            </w:r>
          </w:p>
        </w:tc>
      </w:tr>
      <w:tr w:rsidR="00BF0159" w14:paraId="49C3C21B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0A83E39B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755708">
              <w:rPr>
                <w:lang w:val="it-IT"/>
              </w:rPr>
              <w:t>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00BF664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3</w:t>
            </w:r>
          </w:p>
        </w:tc>
      </w:tr>
      <w:tr w:rsidR="00BF0159" w14:paraId="1A0B1577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75FA5980" w14:textId="77777777" w:rsidR="00BF0159" w:rsidRDefault="00BF0159" w:rsidP="0061558D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</w:p>
        </w:tc>
        <w:tc>
          <w:tcPr>
            <w:tcW w:w="4338" w:type="dxa"/>
            <w:vAlign w:val="center"/>
          </w:tcPr>
          <w:p w14:paraId="20488B0C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5-6</w:t>
            </w:r>
          </w:p>
        </w:tc>
      </w:tr>
      <w:tr w:rsidR="00BF0159" w14:paraId="65E40303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3643425C" w14:textId="5D5F8CA6" w:rsidR="00BF0159" w:rsidRDefault="00BF0159" w:rsidP="0061558D">
            <w:pPr>
              <w:pStyle w:val="Corpotesto"/>
              <w:spacing w:after="0"/>
            </w:pPr>
            <w:proofErr w:type="spellStart"/>
            <w:r>
              <w:t>Info</w:t>
            </w:r>
            <w:r w:rsidR="00E91C88">
              <w:t>rmazioni</w:t>
            </w:r>
            <w:proofErr w:type="spellEnd"/>
          </w:p>
        </w:tc>
        <w:tc>
          <w:tcPr>
            <w:tcW w:w="4338" w:type="dxa"/>
            <w:vAlign w:val="center"/>
          </w:tcPr>
          <w:p w14:paraId="4D558BE1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+ I</w:t>
            </w:r>
          </w:p>
        </w:tc>
      </w:tr>
      <w:tr w:rsidR="00BF0159" w14:paraId="459C79CA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775486D8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izio</w:t>
            </w:r>
            <w:proofErr w:type="spellEnd"/>
            <w:r>
              <w:t xml:space="preserve">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00C5F6D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 1-2-3</w:t>
            </w:r>
          </w:p>
        </w:tc>
      </w:tr>
      <w:tr w:rsidR="00BF0159" w14:paraId="7580D6F4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1EF91DBE" w14:textId="77777777" w:rsidR="00BF0159" w:rsidRDefault="00BF0159" w:rsidP="0061558D">
            <w:pPr>
              <w:pStyle w:val="Corpotesto"/>
              <w:spacing w:after="0"/>
            </w:pPr>
            <w:r>
              <w:t xml:space="preserve">Fine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55F6BB6B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4-5-6</w:t>
            </w:r>
          </w:p>
        </w:tc>
      </w:tr>
      <w:tr w:rsidR="00BF0159" w14:paraId="0D67725A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6AC33BBC" w14:textId="77777777" w:rsidR="00BF0159" w:rsidRDefault="00BF0159" w:rsidP="0061558D">
            <w:pPr>
              <w:pStyle w:val="Corpotesto"/>
              <w:spacing w:after="0"/>
            </w:pPr>
            <w:r>
              <w:lastRenderedPageBreak/>
              <w:t xml:space="preserve">Libri </w:t>
            </w:r>
            <w:proofErr w:type="spellStart"/>
            <w:r>
              <w:t>recenti</w:t>
            </w:r>
            <w:proofErr w:type="spellEnd"/>
            <w:r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5ED7871E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R</w:t>
            </w:r>
          </w:p>
        </w:tc>
      </w:tr>
      <w:tr w:rsidR="00BF0159" w14:paraId="7305EDD4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549AA21D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Ricerca</w:t>
            </w:r>
            <w:proofErr w:type="spellEnd"/>
            <w:r>
              <w:t xml:space="preserve"> libri o </w:t>
            </w:r>
            <w:proofErr w:type="spellStart"/>
            <w:r>
              <w:t>testi</w:t>
            </w:r>
            <w:proofErr w:type="spellEnd"/>
          </w:p>
        </w:tc>
        <w:tc>
          <w:tcPr>
            <w:tcW w:w="4338" w:type="dxa"/>
            <w:vAlign w:val="center"/>
          </w:tcPr>
          <w:p w14:paraId="4B4A0DF3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+ F</w:t>
            </w:r>
          </w:p>
        </w:tc>
      </w:tr>
      <w:tr w:rsidR="00BF0159" w14:paraId="29FA7391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4581D3F4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20AD0DE3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N</w:t>
            </w:r>
          </w:p>
        </w:tc>
      </w:tr>
      <w:tr w:rsidR="00BF0159" w14:paraId="265FAF68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08303AB3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3D48A14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</w:t>
            </w:r>
          </w:p>
        </w:tc>
      </w:tr>
      <w:tr w:rsidR="00BF0159" w14:paraId="4E172530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3FD8EC5E" w14:textId="77777777" w:rsidR="00BF0159" w:rsidRDefault="00BF0159" w:rsidP="0061558D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successiva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7FF0A5D7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4</w:t>
            </w:r>
          </w:p>
        </w:tc>
      </w:tr>
      <w:tr w:rsidR="00BF0159" w14:paraId="7F9E86FD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68FA747B" w14:textId="77777777" w:rsidR="00BF0159" w:rsidRDefault="00BF0159" w:rsidP="0061558D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precedente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6B538EEA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1</w:t>
            </w:r>
          </w:p>
        </w:tc>
      </w:tr>
      <w:tr w:rsidR="00BF0159" w14:paraId="0485424E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7FAD8BF8" w14:textId="77777777" w:rsidR="00BF0159" w:rsidRDefault="00BF0159" w:rsidP="0061558D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3FDFB73C" w14:textId="77777777" w:rsidR="00BF0159" w:rsidRPr="001553B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3</w:t>
            </w:r>
          </w:p>
        </w:tc>
      </w:tr>
      <w:tr w:rsidR="00BF0159" w14:paraId="06B3E496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074D6515" w14:textId="77777777" w:rsidR="00BF0159" w:rsidRDefault="00BF0159" w:rsidP="0061558D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3F2B99B1" w14:textId="77777777" w:rsidR="00BF0159" w:rsidRPr="001553B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6 </w:t>
            </w:r>
          </w:p>
        </w:tc>
      </w:tr>
      <w:tr w:rsidR="00BF0159" w14:paraId="72FFE87D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3E54F45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5C2E304D" w14:textId="77777777" w:rsidR="00BF0159" w:rsidRPr="001553B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2</w:t>
            </w:r>
          </w:p>
        </w:tc>
      </w:tr>
      <w:tr w:rsidR="00BF0159" w14:paraId="5563165E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5E87008A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successiva</w:t>
            </w:r>
            <w:proofErr w:type="spellEnd"/>
          </w:p>
        </w:tc>
        <w:tc>
          <w:tcPr>
            <w:tcW w:w="4338" w:type="dxa"/>
            <w:vAlign w:val="center"/>
          </w:tcPr>
          <w:p w14:paraId="7C2C9528" w14:textId="77777777" w:rsidR="00BF0159" w:rsidRPr="001553B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5</w:t>
            </w:r>
          </w:p>
        </w:tc>
      </w:tr>
      <w:tr w:rsidR="00BF0159" w14:paraId="2A2564B6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555DF14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0FFE4EE5" w14:textId="77777777" w:rsidR="00BF0159" w:rsidRPr="001553B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2-3</w:t>
            </w:r>
          </w:p>
        </w:tc>
      </w:tr>
      <w:tr w:rsidR="00BF0159" w14:paraId="50A0942F" w14:textId="77777777" w:rsidTr="0061558D">
        <w:trPr>
          <w:trHeight w:val="360"/>
        </w:trPr>
        <w:tc>
          <w:tcPr>
            <w:tcW w:w="4292" w:type="dxa"/>
            <w:vAlign w:val="center"/>
          </w:tcPr>
          <w:p w14:paraId="77955276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3689697C" w14:textId="77777777" w:rsidR="00BF0159" w:rsidRPr="001553B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5-6</w:t>
            </w:r>
          </w:p>
        </w:tc>
      </w:tr>
    </w:tbl>
    <w:p w14:paraId="3B61BC9F" w14:textId="77777777" w:rsidR="00BF0159" w:rsidRPr="00921D63" w:rsidRDefault="00BF0159" w:rsidP="00BF0159">
      <w:pPr>
        <w:pStyle w:val="Corpotesto"/>
        <w:spacing w:after="0" w:line="240" w:lineRule="auto"/>
      </w:pPr>
    </w:p>
    <w:p w14:paraId="2F8DE8AB" w14:textId="77777777" w:rsidR="00BF0159" w:rsidRPr="009816F0" w:rsidRDefault="00BF0159" w:rsidP="00BF0159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r w:rsidRPr="009816F0">
        <w:rPr>
          <w:lang w:val="it-IT"/>
        </w:rPr>
        <w:t xml:space="preserve"> </w:t>
      </w:r>
      <w:bookmarkStart w:id="114" w:name="_Toc58164273"/>
      <w:bookmarkStart w:id="115" w:name="_Toc68276800"/>
      <w:r w:rsidRPr="009816F0">
        <w:rPr>
          <w:lang w:val="it-IT"/>
        </w:rPr>
        <w:t>Uso della Modalità Terminal</w:t>
      </w:r>
      <w:r>
        <w:rPr>
          <w:lang w:val="it-IT"/>
        </w:rPr>
        <w:t>e</w:t>
      </w:r>
      <w:bookmarkEnd w:id="114"/>
      <w:bookmarkEnd w:id="115"/>
    </w:p>
    <w:p w14:paraId="7223B7D8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na delle funzio</w:t>
      </w:r>
      <w:r>
        <w:rPr>
          <w:lang w:val="it-IT"/>
        </w:rPr>
        <w:t xml:space="preserve">ni principali della </w:t>
      </w:r>
      <w:r w:rsidRPr="009816F0">
        <w:rPr>
          <w:lang w:val="it-IT"/>
        </w:rPr>
        <w:t xml:space="preserve">Brailliant </w:t>
      </w:r>
      <w:r>
        <w:rPr>
          <w:lang w:val="it-IT"/>
        </w:rPr>
        <w:t xml:space="preserve">è la modal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r w:rsidRPr="009816F0">
        <w:rPr>
          <w:lang w:val="it-IT"/>
        </w:rPr>
        <w:t xml:space="preserve">. Quando il </w:t>
      </w:r>
      <w:r>
        <w:rPr>
          <w:lang w:val="it-IT"/>
        </w:rPr>
        <w:t xml:space="preserve">display </w:t>
      </w:r>
      <w:r w:rsidRPr="009816F0">
        <w:rPr>
          <w:lang w:val="it-IT"/>
        </w:rPr>
        <w:t xml:space="preserve">è collegato ad un dispositivo </w:t>
      </w:r>
      <w:r>
        <w:rPr>
          <w:lang w:val="it-IT"/>
        </w:rPr>
        <w:t xml:space="preserve">ospite </w:t>
      </w:r>
      <w:r w:rsidRPr="009816F0">
        <w:rPr>
          <w:lang w:val="it-IT"/>
        </w:rPr>
        <w:t xml:space="preserve">con uno screen reader caricato, come </w:t>
      </w:r>
      <w:r w:rsidRPr="00A216C8">
        <w:rPr>
          <w:lang w:val="it-IT"/>
        </w:rPr>
        <w:t>un</w:t>
      </w:r>
      <w:r w:rsidRPr="009816F0">
        <w:rPr>
          <w:lang w:val="it-IT"/>
        </w:rPr>
        <w:t xml:space="preserve"> computer </w:t>
      </w:r>
      <w:r>
        <w:rPr>
          <w:lang w:val="it-IT"/>
        </w:rPr>
        <w:t xml:space="preserve">o uno </w:t>
      </w:r>
      <w:r w:rsidRPr="009816F0">
        <w:rPr>
          <w:lang w:val="it-IT"/>
        </w:rPr>
        <w:t>smart</w:t>
      </w:r>
      <w:r>
        <w:rPr>
          <w:lang w:val="it-IT"/>
        </w:rPr>
        <w:t>phon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la modal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r w:rsidRPr="009816F0">
        <w:rPr>
          <w:lang w:val="it-IT"/>
        </w:rPr>
        <w:t xml:space="preserve"> </w:t>
      </w:r>
      <w:r>
        <w:rPr>
          <w:lang w:val="it-IT"/>
        </w:rPr>
        <w:t>mostra tutto il testo selezionato sul dispositivo ospite collegato</w:t>
      </w:r>
      <w:r w:rsidRPr="009816F0">
        <w:rPr>
          <w:lang w:val="it-IT"/>
        </w:rPr>
        <w:t xml:space="preserve">. </w:t>
      </w:r>
    </w:p>
    <w:p w14:paraId="5F50BD7F" w14:textId="76547245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collegare il dispositivo ospite tramite </w:t>
      </w:r>
      <w:r w:rsidRPr="009816F0">
        <w:rPr>
          <w:i/>
          <w:lang w:val="it-IT"/>
        </w:rPr>
        <w:t>Bluetooth</w:t>
      </w:r>
      <w:r w:rsidRPr="009816F0">
        <w:rPr>
          <w:lang w:val="it-IT"/>
        </w:rPr>
        <w:t xml:space="preserve">®, o usando il </w:t>
      </w:r>
      <w:r>
        <w:rPr>
          <w:lang w:val="it-IT"/>
        </w:rPr>
        <w:t xml:space="preserve">cavo </w:t>
      </w:r>
      <w:r w:rsidRPr="009816F0">
        <w:rPr>
          <w:lang w:val="it-IT"/>
        </w:rPr>
        <w:t xml:space="preserve">USB-C </w:t>
      </w:r>
      <w:r>
        <w:rPr>
          <w:lang w:val="it-IT"/>
        </w:rPr>
        <w:t xml:space="preserve">incluso nella </w:t>
      </w:r>
      <w:r w:rsidRPr="009816F0">
        <w:rPr>
          <w:lang w:val="it-IT"/>
        </w:rPr>
        <w:t>Brailliant.</w:t>
      </w:r>
      <w:r w:rsidR="007E37A1">
        <w:rPr>
          <w:lang w:val="it-IT"/>
        </w:rPr>
        <w:t xml:space="preserve"> </w:t>
      </w:r>
      <w:proofErr w:type="gramStart"/>
      <w:r w:rsidR="007E37A1">
        <w:rPr>
          <w:lang w:val="it-IT"/>
        </w:rPr>
        <w:t>E'</w:t>
      </w:r>
      <w:proofErr w:type="gramEnd"/>
      <w:r w:rsidRPr="009816F0">
        <w:rPr>
          <w:lang w:val="it-IT"/>
        </w:rPr>
        <w:t xml:space="preserve"> possibile collegare fino a cinque dispositiv</w:t>
      </w:r>
      <w:r>
        <w:rPr>
          <w:lang w:val="it-IT"/>
        </w:rPr>
        <w:t>i</w:t>
      </w:r>
      <w:r w:rsidRPr="009816F0">
        <w:rPr>
          <w:lang w:val="it-IT"/>
        </w:rPr>
        <w:t xml:space="preserve"> Bluetooth ed uno USB al</w:t>
      </w:r>
      <w:r>
        <w:rPr>
          <w:lang w:val="it-IT"/>
        </w:rPr>
        <w:t>lo stesso tempo</w:t>
      </w:r>
      <w:r w:rsidRPr="009816F0">
        <w:rPr>
          <w:lang w:val="it-IT"/>
        </w:rPr>
        <w:t>.</w:t>
      </w:r>
    </w:p>
    <w:p w14:paraId="37829DDC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16" w:name="_Toc58164274"/>
      <w:bookmarkStart w:id="117" w:name="_Toc68276801"/>
      <w:r w:rsidRPr="009816F0">
        <w:rPr>
          <w:lang w:val="it-IT"/>
        </w:rPr>
        <w:t>Entrare ed uscire dalla Modal</w:t>
      </w:r>
      <w:r>
        <w:rPr>
          <w:lang w:val="it-IT"/>
        </w:rPr>
        <w:t xml:space="preserve">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bookmarkEnd w:id="116"/>
      <w:bookmarkEnd w:id="117"/>
    </w:p>
    <w:p w14:paraId="28EEC9E7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ccedere alla Modalità Terminale, </w:t>
      </w:r>
      <w:r>
        <w:rPr>
          <w:lang w:val="it-IT"/>
        </w:rPr>
        <w:t xml:space="preserve">è necessario avere </w:t>
      </w:r>
      <w:r w:rsidRPr="009816F0">
        <w:rPr>
          <w:lang w:val="it-IT"/>
        </w:rPr>
        <w:t>un di</w:t>
      </w:r>
      <w:r>
        <w:rPr>
          <w:lang w:val="it-IT"/>
        </w:rPr>
        <w:t xml:space="preserve">spositivo </w:t>
      </w:r>
      <w:r w:rsidRPr="009816F0">
        <w:rPr>
          <w:lang w:val="it-IT"/>
        </w:rPr>
        <w:t xml:space="preserve">Windows®, iOS®, o Mac® </w:t>
      </w:r>
      <w:r>
        <w:rPr>
          <w:lang w:val="it-IT"/>
        </w:rPr>
        <w:t xml:space="preserve">con uno </w:t>
      </w:r>
      <w:r w:rsidRPr="009816F0">
        <w:rPr>
          <w:lang w:val="it-IT"/>
        </w:rPr>
        <w:t xml:space="preserve">screen reader </w:t>
      </w:r>
      <w:r>
        <w:rPr>
          <w:lang w:val="it-IT"/>
        </w:rPr>
        <w:t>caricato</w:t>
      </w:r>
      <w:r w:rsidRPr="009816F0">
        <w:rPr>
          <w:lang w:val="it-IT"/>
        </w:rPr>
        <w:t>.</w:t>
      </w:r>
    </w:p>
    <w:p w14:paraId="6BC4799C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 la modalità Terminale:</w:t>
      </w:r>
    </w:p>
    <w:p w14:paraId="6B7A3594" w14:textId="77777777" w:rsidR="00BF0159" w:rsidRPr="009816F0" w:rsidRDefault="00BF0159" w:rsidP="00BF0159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>Premete Spazio + Punti 1-2-3-4-5-6 o il pu</w:t>
      </w:r>
      <w:r>
        <w:rPr>
          <w:lang w:val="it-IT"/>
        </w:rPr>
        <w:t xml:space="preserve">lsante </w:t>
      </w:r>
      <w:r w:rsidRPr="009816F0">
        <w:rPr>
          <w:lang w:val="it-IT"/>
        </w:rPr>
        <w:t xml:space="preserve">Home </w:t>
      </w:r>
      <w:r>
        <w:rPr>
          <w:lang w:val="it-IT"/>
        </w:rPr>
        <w:t>per accedere al menu principale</w:t>
      </w:r>
      <w:r w:rsidRPr="009816F0">
        <w:rPr>
          <w:lang w:val="it-IT"/>
        </w:rPr>
        <w:t>.</w:t>
      </w:r>
    </w:p>
    <w:p w14:paraId="4A665BC9" w14:textId="53943E68" w:rsidR="00BF0159" w:rsidRPr="009816F0" w:rsidRDefault="00BF0159" w:rsidP="00BF0159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>Andate su Terminale premendo ‘t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 o usando i tasti frontali </w:t>
      </w:r>
      <w:r>
        <w:rPr>
          <w:lang w:val="it-IT"/>
        </w:rPr>
        <w:t>Precedente e Successivo</w:t>
      </w:r>
      <w:r w:rsidRPr="009816F0">
        <w:rPr>
          <w:lang w:val="it-IT"/>
        </w:rPr>
        <w:t>.</w:t>
      </w:r>
    </w:p>
    <w:p w14:paraId="53DC12F2" w14:textId="77777777" w:rsidR="00BF0159" w:rsidRPr="009816F0" w:rsidRDefault="00BF0159" w:rsidP="00BF0159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3CCFC174" w14:textId="7FE42904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uscire dalla modalità Terminale ed</w:t>
      </w:r>
      <w:r>
        <w:rPr>
          <w:lang w:val="it-IT"/>
        </w:rPr>
        <w:t xml:space="preserve"> accedere all</w:t>
      </w:r>
      <w:r w:rsidR="00EC2502">
        <w:rPr>
          <w:lang w:val="it-IT"/>
        </w:rPr>
        <w:t>'</w:t>
      </w:r>
      <w:r>
        <w:rPr>
          <w:lang w:val="it-IT"/>
        </w:rPr>
        <w:t>elenco dei dispositivi collegat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il pulsante </w:t>
      </w:r>
      <w:r w:rsidRPr="009816F0">
        <w:rPr>
          <w:lang w:val="it-IT"/>
        </w:rPr>
        <w:t xml:space="preserve">Home </w:t>
      </w:r>
      <w:r>
        <w:rPr>
          <w:lang w:val="it-IT"/>
        </w:rPr>
        <w:t>una volta</w:t>
      </w:r>
      <w:r w:rsidRPr="009816F0">
        <w:rPr>
          <w:lang w:val="it-IT"/>
        </w:rPr>
        <w:t>.</w:t>
      </w:r>
    </w:p>
    <w:p w14:paraId="093D5C6E" w14:textId="25DCA564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18" w:name="_Toc58164275"/>
      <w:bookmarkStart w:id="119" w:name="_Toc68276802"/>
      <w:r w:rsidRPr="009816F0">
        <w:rPr>
          <w:lang w:val="it-IT"/>
        </w:rPr>
        <w:t xml:space="preserve">Compatibilità di Brailliant BI </w:t>
      </w:r>
      <w:r w:rsidR="005063CC">
        <w:rPr>
          <w:lang w:val="it-IT"/>
        </w:rPr>
        <w:t>2</w:t>
      </w:r>
      <w:r w:rsidRPr="009816F0">
        <w:rPr>
          <w:lang w:val="it-IT"/>
        </w:rPr>
        <w:t>0X</w:t>
      </w:r>
      <w:bookmarkEnd w:id="118"/>
      <w:bookmarkEnd w:id="119"/>
      <w:r w:rsidRPr="009816F0">
        <w:rPr>
          <w:lang w:val="it-IT"/>
        </w:rPr>
        <w:t xml:space="preserve"> </w:t>
      </w:r>
    </w:p>
    <w:p w14:paraId="120FA0E9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Brailliant è compatibile con i </w:t>
      </w:r>
      <w:r>
        <w:rPr>
          <w:lang w:val="it-IT"/>
        </w:rPr>
        <w:t>seguenti screen reader e sistemi operativi</w:t>
      </w:r>
      <w:r w:rsidRPr="009816F0">
        <w:rPr>
          <w:lang w:val="it-IT"/>
        </w:rPr>
        <w:t>:</w:t>
      </w:r>
    </w:p>
    <w:p w14:paraId="7C9CBFE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Screen reade</w:t>
      </w:r>
      <w:r>
        <w:rPr>
          <w:rStyle w:val="Enfasigrassetto"/>
          <w:lang w:val="it-IT"/>
        </w:rPr>
        <w:t>r</w:t>
      </w:r>
      <w:r w:rsidRPr="009816F0">
        <w:rPr>
          <w:lang w:val="it-IT"/>
        </w:rPr>
        <w:t>: JAWS® 18+ (dalla versione 18 in avanti), NVDA</w:t>
      </w:r>
      <w:r w:rsidRPr="009816F0" w:rsidDel="0047101F">
        <w:rPr>
          <w:lang w:val="it-IT"/>
        </w:rPr>
        <w:t xml:space="preserve">, </w:t>
      </w:r>
      <w:proofErr w:type="spellStart"/>
      <w:r w:rsidRPr="009816F0">
        <w:rPr>
          <w:lang w:val="it-IT"/>
        </w:rPr>
        <w:t>SuperNova</w:t>
      </w:r>
      <w:proofErr w:type="spellEnd"/>
      <w:r w:rsidRPr="009816F0">
        <w:rPr>
          <w:lang w:val="it-IT"/>
        </w:rPr>
        <w:t xml:space="preserve"> e </w:t>
      </w:r>
      <w:proofErr w:type="spellStart"/>
      <w:r w:rsidRPr="009816F0">
        <w:rPr>
          <w:lang w:val="it-IT"/>
        </w:rPr>
        <w:t>VoiceOver</w:t>
      </w:r>
      <w:proofErr w:type="spellEnd"/>
      <w:r w:rsidRPr="009816F0">
        <w:rPr>
          <w:lang w:val="it-IT"/>
        </w:rPr>
        <w:t xml:space="preserve"> </w:t>
      </w:r>
    </w:p>
    <w:p w14:paraId="247B79D5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lastRenderedPageBreak/>
        <w:t>Sistemi operativi</w:t>
      </w:r>
      <w:r w:rsidRPr="009816F0">
        <w:rPr>
          <w:lang w:val="it-IT"/>
        </w:rPr>
        <w:t>: tu</w:t>
      </w:r>
      <w:r>
        <w:rPr>
          <w:lang w:val="it-IT"/>
        </w:rPr>
        <w:t xml:space="preserve">tti i sistemi con </w:t>
      </w:r>
      <w:r w:rsidRPr="009816F0">
        <w:rPr>
          <w:lang w:val="it-IT"/>
        </w:rPr>
        <w:t xml:space="preserve">Windows 8+, </w:t>
      </w:r>
      <w:proofErr w:type="spellStart"/>
      <w:r w:rsidRPr="009816F0">
        <w:rPr>
          <w:lang w:val="it-IT"/>
        </w:rPr>
        <w:t>macOS</w:t>
      </w:r>
      <w:proofErr w:type="spellEnd"/>
      <w:r w:rsidRPr="009816F0">
        <w:rPr>
          <w:lang w:val="it-IT"/>
        </w:rPr>
        <w:t xml:space="preserve">® 10.15+ (Catalina), o iOS 13.4+ </w:t>
      </w:r>
    </w:p>
    <w:p w14:paraId="2FFDA3BE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jc w:val="both"/>
        <w:rPr>
          <w:lang w:val="it-IT"/>
        </w:rPr>
      </w:pPr>
      <w:bookmarkStart w:id="120" w:name="_Toc58164276"/>
      <w:bookmarkStart w:id="121" w:name="_Toc68276803"/>
      <w:r w:rsidRPr="009816F0">
        <w:rPr>
          <w:lang w:val="it-IT"/>
        </w:rPr>
        <w:t xml:space="preserve">Riattivare un dispositivo iOS </w:t>
      </w:r>
      <w:r>
        <w:rPr>
          <w:lang w:val="it-IT"/>
        </w:rPr>
        <w:t xml:space="preserve">usando la </w:t>
      </w:r>
      <w:r w:rsidRPr="009816F0">
        <w:rPr>
          <w:lang w:val="it-IT"/>
        </w:rPr>
        <w:t>Brailliant</w:t>
      </w:r>
      <w:bookmarkEnd w:id="120"/>
      <w:bookmarkEnd w:id="121"/>
      <w:r w:rsidRPr="009816F0">
        <w:rPr>
          <w:lang w:val="it-IT"/>
        </w:rPr>
        <w:t xml:space="preserve"> </w:t>
      </w:r>
    </w:p>
    <w:p w14:paraId="307F6ED1" w14:textId="77777777" w:rsidR="00BF0159" w:rsidRPr="009816F0" w:rsidRDefault="00BF0159" w:rsidP="00BF0159">
      <w:pPr>
        <w:jc w:val="both"/>
        <w:rPr>
          <w:lang w:val="it-IT"/>
        </w:rPr>
      </w:pPr>
      <w:r w:rsidRPr="009816F0">
        <w:rPr>
          <w:lang w:val="it-IT"/>
        </w:rPr>
        <w:t xml:space="preserve">Con il dispositivo iOS bloccato, premend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qualsiasi sulla Brailliant ri</w:t>
      </w:r>
      <w:r>
        <w:rPr>
          <w:lang w:val="it-IT"/>
        </w:rPr>
        <w:t>attiverete il dispositivo, che chiederà il codice di sblocco</w:t>
      </w:r>
      <w:r w:rsidRPr="009816F0">
        <w:rPr>
          <w:lang w:val="it-IT"/>
        </w:rPr>
        <w:t>. In questo modo sarà possibile tenere il dispositivo iOS in tasca o in borsa me</w:t>
      </w:r>
      <w:r>
        <w:rPr>
          <w:lang w:val="it-IT"/>
        </w:rPr>
        <w:t xml:space="preserve">ntre usate la </w:t>
      </w:r>
      <w:r w:rsidRPr="009816F0">
        <w:rPr>
          <w:lang w:val="it-IT"/>
        </w:rPr>
        <w:t>Brailliant.</w:t>
      </w:r>
    </w:p>
    <w:p w14:paraId="23CB03A5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22" w:name="_Toc58164277"/>
      <w:bookmarkStart w:id="123" w:name="_Toc68276804"/>
      <w:proofErr w:type="spellStart"/>
      <w:r w:rsidRPr="00837224">
        <w:t>Conne</w:t>
      </w:r>
      <w:r>
        <w:t>ssion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</w:t>
      </w:r>
      <w:r w:rsidRPr="00837224">
        <w:t>USB</w:t>
      </w:r>
      <w:bookmarkEnd w:id="122"/>
      <w:bookmarkEnd w:id="123"/>
    </w:p>
    <w:p w14:paraId="3E57A1DD" w14:textId="77777777" w:rsidR="00BF0159" w:rsidRDefault="00BF0159" w:rsidP="00BF0159">
      <w:pPr>
        <w:pStyle w:val="Corpotesto"/>
      </w:pPr>
      <w:r>
        <w:t xml:space="preserve">Per </w:t>
      </w:r>
      <w:proofErr w:type="spellStart"/>
      <w:r>
        <w:t>collegarsi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USB:</w:t>
      </w:r>
    </w:p>
    <w:p w14:paraId="42E97BB8" w14:textId="77777777" w:rsidR="00BF0159" w:rsidRPr="009816F0" w:rsidRDefault="00BF0159" w:rsidP="00BF0159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9816F0">
        <w:rPr>
          <w:lang w:val="it-IT"/>
        </w:rPr>
        <w:t>Collegate la Brailliant ad un computer Windows o Mac con il ca</w:t>
      </w:r>
      <w:r>
        <w:rPr>
          <w:lang w:val="it-IT"/>
        </w:rPr>
        <w:t xml:space="preserve">vo </w:t>
      </w:r>
      <w:r w:rsidRPr="009816F0">
        <w:rPr>
          <w:lang w:val="it-IT"/>
        </w:rPr>
        <w:t xml:space="preserve">USB-C. </w:t>
      </w:r>
    </w:p>
    <w:p w14:paraId="123C12EB" w14:textId="77777777" w:rsidR="00BF0159" w:rsidRPr="009816F0" w:rsidRDefault="00BF0159" w:rsidP="00BF0159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9816F0">
        <w:rPr>
          <w:lang w:val="it-IT"/>
        </w:rPr>
        <w:t>Selezionate Dispositivi connessi (pr</w:t>
      </w:r>
      <w:r>
        <w:rPr>
          <w:lang w:val="it-IT"/>
        </w:rPr>
        <w:t xml:space="preserve">imo elemento nel menu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r w:rsidRPr="009816F0">
        <w:rPr>
          <w:lang w:val="it-IT"/>
        </w:rPr>
        <w:t>).</w:t>
      </w:r>
    </w:p>
    <w:p w14:paraId="25AE8961" w14:textId="77777777" w:rsidR="00BF0159" w:rsidRDefault="00BF0159" w:rsidP="00BF0159">
      <w:pPr>
        <w:pStyle w:val="Corpotesto"/>
        <w:numPr>
          <w:ilvl w:val="0"/>
          <w:numId w:val="19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33D91712" w14:textId="77777777" w:rsidR="00BF0159" w:rsidRDefault="00BF0159" w:rsidP="00BF0159">
      <w:pPr>
        <w:pStyle w:val="Corpotesto"/>
        <w:numPr>
          <w:ilvl w:val="0"/>
          <w:numId w:val="19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onnessione</w:t>
      </w:r>
      <w:proofErr w:type="spellEnd"/>
      <w:r>
        <w:t xml:space="preserve"> USB.</w:t>
      </w:r>
    </w:p>
    <w:p w14:paraId="2A56D64C" w14:textId="77777777" w:rsidR="00BF0159" w:rsidRDefault="00BF0159" w:rsidP="00BF0159">
      <w:pPr>
        <w:pStyle w:val="Corpotesto"/>
        <w:numPr>
          <w:ilvl w:val="0"/>
          <w:numId w:val="19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6067E365" w14:textId="77777777" w:rsidR="00BF0159" w:rsidRPr="009816F0" w:rsidRDefault="00BF0159" w:rsidP="00BF0159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9816F0">
        <w:rPr>
          <w:lang w:val="it-IT"/>
        </w:rPr>
        <w:t>Aspettate che venga stabilita la</w:t>
      </w:r>
      <w:r>
        <w:rPr>
          <w:lang w:val="it-IT"/>
        </w:rPr>
        <w:t xml:space="preserve"> connessione</w:t>
      </w:r>
      <w:r w:rsidRPr="009816F0">
        <w:rPr>
          <w:lang w:val="it-IT"/>
        </w:rPr>
        <w:t xml:space="preserve">. </w:t>
      </w:r>
    </w:p>
    <w:p w14:paraId="0C8B85F7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 il collegamento ha successo, il</w:t>
      </w:r>
      <w:r>
        <w:rPr>
          <w:lang w:val="it-IT"/>
        </w:rPr>
        <w:t xml:space="preserve"> contenuto del dispositivo ospite verrà mostrato sulla barra </w:t>
      </w:r>
      <w:r w:rsidRPr="009816F0">
        <w:rPr>
          <w:lang w:val="it-IT"/>
        </w:rPr>
        <w:t xml:space="preserve">braille. </w:t>
      </w:r>
    </w:p>
    <w:p w14:paraId="5F9F1A43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Brailliant </w:t>
      </w:r>
      <w:r>
        <w:rPr>
          <w:lang w:val="it-IT"/>
        </w:rPr>
        <w:t xml:space="preserve">da questo momento </w:t>
      </w:r>
      <w:r w:rsidRPr="009816F0">
        <w:rPr>
          <w:lang w:val="it-IT"/>
        </w:rPr>
        <w:t>sarà disponibile anche come tastiera esterna pe</w:t>
      </w:r>
      <w:r>
        <w:rPr>
          <w:lang w:val="it-IT"/>
        </w:rPr>
        <w:t>r scrivere sul dispositivo ospite</w:t>
      </w:r>
      <w:r w:rsidRPr="009816F0">
        <w:rPr>
          <w:lang w:val="it-IT"/>
        </w:rPr>
        <w:t>.</w:t>
      </w:r>
    </w:p>
    <w:p w14:paraId="75BF6BC1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24" w:name="_Toc58164278"/>
      <w:bookmarkStart w:id="125" w:name="_Toc68276805"/>
      <w:proofErr w:type="spellStart"/>
      <w:r>
        <w:t>Connession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Bluetooth</w:t>
      </w:r>
      <w:bookmarkEnd w:id="124"/>
      <w:bookmarkEnd w:id="125"/>
    </w:p>
    <w:p w14:paraId="4B95CF23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ssociare un nuovo disposit</w:t>
      </w:r>
      <w:r>
        <w:rPr>
          <w:lang w:val="it-IT"/>
        </w:rPr>
        <w:t xml:space="preserve">ivo </w:t>
      </w:r>
      <w:r w:rsidRPr="009816F0">
        <w:rPr>
          <w:lang w:val="it-IT"/>
        </w:rPr>
        <w:t>in Bluetooth:</w:t>
      </w:r>
    </w:p>
    <w:p w14:paraId="525BBDE8" w14:textId="77777777" w:rsidR="000F51D2" w:rsidRPr="00CF394A" w:rsidRDefault="000F51D2" w:rsidP="000F51D2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Dal dispositivo ospite, </w:t>
      </w:r>
      <w:r>
        <w:rPr>
          <w:lang w:val="it-IT"/>
        </w:rPr>
        <w:t xml:space="preserve">attivate </w:t>
      </w:r>
      <w:r w:rsidRPr="00CF394A">
        <w:rPr>
          <w:lang w:val="it-IT"/>
        </w:rPr>
        <w:t>Bluetooth.</w:t>
      </w:r>
    </w:p>
    <w:p w14:paraId="24913E0E" w14:textId="77777777" w:rsidR="000F51D2" w:rsidRPr="00CF394A" w:rsidRDefault="000F51D2" w:rsidP="000F51D2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>Sulla Brailliant, andate al menu principal</w:t>
      </w:r>
      <w:r>
        <w:rPr>
          <w:lang w:val="it-IT"/>
        </w:rPr>
        <w:t>e</w:t>
      </w:r>
      <w:r w:rsidRPr="00CF394A">
        <w:rPr>
          <w:lang w:val="it-IT"/>
        </w:rPr>
        <w:t>.</w:t>
      </w:r>
    </w:p>
    <w:p w14:paraId="73067194" w14:textId="77777777" w:rsidR="000F51D2" w:rsidRPr="00CF394A" w:rsidRDefault="000F51D2" w:rsidP="000F51D2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Selezionate Terminale e </w:t>
      </w:r>
      <w:r>
        <w:rPr>
          <w:lang w:val="it-IT"/>
        </w:rPr>
        <w:t xml:space="preserve">premete Invio o un </w:t>
      </w:r>
      <w:proofErr w:type="spellStart"/>
      <w:r w:rsidRPr="00CF394A">
        <w:rPr>
          <w:lang w:val="it-IT"/>
        </w:rPr>
        <w:t>cursor</w:t>
      </w:r>
      <w:proofErr w:type="spellEnd"/>
      <w:r w:rsidRPr="00CF394A">
        <w:rPr>
          <w:lang w:val="it-IT"/>
        </w:rPr>
        <w:t xml:space="preserve"> </w:t>
      </w:r>
      <w:proofErr w:type="spellStart"/>
      <w:r w:rsidRPr="00CF394A">
        <w:rPr>
          <w:lang w:val="it-IT"/>
        </w:rPr>
        <w:t>routing</w:t>
      </w:r>
      <w:proofErr w:type="spellEnd"/>
      <w:r w:rsidRPr="00CF394A">
        <w:rPr>
          <w:lang w:val="it-IT"/>
        </w:rPr>
        <w:t xml:space="preserve">. </w:t>
      </w:r>
    </w:p>
    <w:p w14:paraId="59403A71" w14:textId="77777777" w:rsidR="000F51D2" w:rsidRPr="00CF394A" w:rsidRDefault="000F51D2" w:rsidP="000F51D2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>Nel menu Terminale, selezionate Aggiungi di</w:t>
      </w:r>
      <w:r>
        <w:rPr>
          <w:lang w:val="it-IT"/>
        </w:rPr>
        <w:t xml:space="preserve">spositivo </w:t>
      </w:r>
      <w:r w:rsidRPr="00CF394A">
        <w:rPr>
          <w:lang w:val="it-IT"/>
        </w:rPr>
        <w:t xml:space="preserve">Bluetooth </w:t>
      </w:r>
      <w:r>
        <w:rPr>
          <w:lang w:val="it-IT"/>
        </w:rPr>
        <w:t>e premete Invio</w:t>
      </w:r>
      <w:r w:rsidRPr="00CF394A">
        <w:rPr>
          <w:lang w:val="it-IT"/>
        </w:rPr>
        <w:t>.</w:t>
      </w:r>
    </w:p>
    <w:p w14:paraId="100EEEAD" w14:textId="77777777" w:rsidR="000F51D2" w:rsidRPr="00CF394A" w:rsidRDefault="000F51D2" w:rsidP="000F51D2">
      <w:pPr>
        <w:pStyle w:val="Corpotesto"/>
        <w:ind w:left="720"/>
        <w:jc w:val="both"/>
        <w:rPr>
          <w:lang w:val="it-IT"/>
        </w:rPr>
      </w:pPr>
      <w:r w:rsidRPr="00CF394A">
        <w:rPr>
          <w:lang w:val="it-IT"/>
        </w:rPr>
        <w:t>Se Bluetooth è disattivato, ve</w:t>
      </w:r>
      <w:r>
        <w:rPr>
          <w:lang w:val="it-IT"/>
        </w:rPr>
        <w:t>rrà automaticamente attivato</w:t>
      </w:r>
      <w:r w:rsidRPr="00CF394A">
        <w:rPr>
          <w:lang w:val="it-IT"/>
        </w:rPr>
        <w:t xml:space="preserve">. Tenete presente che una volta attivata la modalità Bluetooth, </w:t>
      </w:r>
      <w:r>
        <w:rPr>
          <w:lang w:val="it-IT"/>
        </w:rPr>
        <w:t xml:space="preserve">il </w:t>
      </w:r>
      <w:r w:rsidRPr="00CF394A">
        <w:rPr>
          <w:lang w:val="it-IT"/>
        </w:rPr>
        <w:t xml:space="preserve">display </w:t>
      </w:r>
      <w:r>
        <w:rPr>
          <w:lang w:val="it-IT"/>
        </w:rPr>
        <w:t xml:space="preserve">sarà in modalità associazione per </w:t>
      </w:r>
      <w:proofErr w:type="gramStart"/>
      <w:r w:rsidRPr="00CF394A">
        <w:rPr>
          <w:lang w:val="it-IT"/>
        </w:rPr>
        <w:t>5</w:t>
      </w:r>
      <w:proofErr w:type="gramEnd"/>
      <w:r>
        <w:rPr>
          <w:lang w:val="it-IT"/>
        </w:rPr>
        <w:t xml:space="preserve"> minuti</w:t>
      </w:r>
      <w:r w:rsidRPr="00CF394A">
        <w:rPr>
          <w:lang w:val="it-IT"/>
        </w:rPr>
        <w:t>.</w:t>
      </w:r>
    </w:p>
    <w:p w14:paraId="27E70C5C" w14:textId="019BFA2D" w:rsidR="000F51D2" w:rsidRPr="00CF394A" w:rsidRDefault="000F51D2" w:rsidP="000F51D2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>La barra braille mostrerà delle istruzioni su come</w:t>
      </w:r>
      <w:r>
        <w:rPr>
          <w:lang w:val="it-IT"/>
        </w:rPr>
        <w:t xml:space="preserve"> collegarsi al dispositivo ospite</w:t>
      </w:r>
      <w:r w:rsidRPr="00CF394A">
        <w:rPr>
          <w:lang w:val="it-IT"/>
        </w:rPr>
        <w:t>. Dal dispositivo ospite, inizializzate l</w:t>
      </w:r>
      <w:r>
        <w:rPr>
          <w:lang w:val="it-IT"/>
        </w:rPr>
        <w:t>'</w:t>
      </w:r>
      <w:r w:rsidRPr="00CF394A">
        <w:rPr>
          <w:lang w:val="it-IT"/>
        </w:rPr>
        <w:t xml:space="preserve">abbinamento Bluetooth con </w:t>
      </w:r>
      <w:r>
        <w:rPr>
          <w:lang w:val="it-IT"/>
        </w:rPr>
        <w:t xml:space="preserve">la </w:t>
      </w:r>
      <w:r w:rsidRPr="00CF394A">
        <w:rPr>
          <w:lang w:val="it-IT"/>
        </w:rPr>
        <w:t xml:space="preserve">Brailliant BI </w:t>
      </w:r>
      <w:r w:rsidR="00D5572D">
        <w:rPr>
          <w:lang w:val="it-IT"/>
        </w:rPr>
        <w:t>2</w:t>
      </w:r>
      <w:r w:rsidRPr="00CF394A">
        <w:rPr>
          <w:lang w:val="it-IT"/>
        </w:rPr>
        <w:t>0X.</w:t>
      </w:r>
    </w:p>
    <w:p w14:paraId="65D1F106" w14:textId="77777777" w:rsidR="000F51D2" w:rsidRPr="00CF394A" w:rsidRDefault="000F51D2" w:rsidP="000F51D2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>Sulla barra braille apparirà il messaggio: “xx è collegato”, dove</w:t>
      </w:r>
      <w:r>
        <w:rPr>
          <w:lang w:val="it-IT"/>
        </w:rPr>
        <w:t xml:space="preserve"> </w:t>
      </w:r>
      <w:r w:rsidRPr="00CF394A">
        <w:rPr>
          <w:lang w:val="it-IT"/>
        </w:rPr>
        <w:t xml:space="preserve">xx </w:t>
      </w:r>
      <w:r>
        <w:rPr>
          <w:lang w:val="it-IT"/>
        </w:rPr>
        <w:t>è il nome del dispositivo ospite</w:t>
      </w:r>
      <w:r w:rsidRPr="00CF394A">
        <w:rPr>
          <w:lang w:val="it-IT"/>
        </w:rPr>
        <w:t xml:space="preserve">. </w:t>
      </w:r>
    </w:p>
    <w:p w14:paraId="42185795" w14:textId="77777777" w:rsidR="000F51D2" w:rsidRPr="00CF394A" w:rsidRDefault="000F51D2" w:rsidP="000F51D2">
      <w:pPr>
        <w:pStyle w:val="Corpotesto"/>
        <w:ind w:left="720"/>
        <w:jc w:val="both"/>
        <w:rPr>
          <w:lang w:val="it-IT"/>
        </w:rPr>
      </w:pPr>
      <w:r w:rsidRPr="00CF394A">
        <w:rPr>
          <w:lang w:val="it-IT"/>
        </w:rPr>
        <w:t xml:space="preserve">Il focus </w:t>
      </w:r>
      <w:r>
        <w:rPr>
          <w:lang w:val="it-IT"/>
        </w:rPr>
        <w:t>passerà all'</w:t>
      </w:r>
      <w:r w:rsidRPr="00CF394A">
        <w:rPr>
          <w:lang w:val="it-IT"/>
        </w:rPr>
        <w:t>elenco d</w:t>
      </w:r>
      <w:r>
        <w:rPr>
          <w:lang w:val="it-IT"/>
        </w:rPr>
        <w:t>ei dispositivi collegati.</w:t>
      </w:r>
    </w:p>
    <w:p w14:paraId="431BE653" w14:textId="3AE4D841" w:rsidR="00BF0159" w:rsidRPr="009816F0" w:rsidRDefault="000F51D2" w:rsidP="000F51D2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lastRenderedPageBreak/>
        <w:t xml:space="preserve">Usate i tasti frontali Precedente </w:t>
      </w:r>
      <w:r>
        <w:rPr>
          <w:lang w:val="it-IT"/>
        </w:rPr>
        <w:t>e Successivo per spostarvi tra i</w:t>
      </w:r>
      <w:r w:rsidRPr="00CF394A">
        <w:rPr>
          <w:lang w:val="it-IT"/>
        </w:rPr>
        <w:t xml:space="preserve"> d</w:t>
      </w:r>
      <w:r>
        <w:rPr>
          <w:lang w:val="it-IT"/>
        </w:rPr>
        <w:t>ispositivi collegati fino a raggiungere il dispositivo ospite a cui state cercando di collegarvi</w:t>
      </w:r>
      <w:r w:rsidRPr="00CF394A">
        <w:rPr>
          <w:lang w:val="it-IT"/>
        </w:rPr>
        <w:t xml:space="preserve">. </w:t>
      </w:r>
      <w:r w:rsidRPr="002620D1">
        <w:rPr>
          <w:lang w:val="it-IT"/>
        </w:rPr>
        <w:t xml:space="preserve">Premete Invio o un </w:t>
      </w:r>
      <w:proofErr w:type="spellStart"/>
      <w:r w:rsidRPr="002620D1">
        <w:rPr>
          <w:lang w:val="it-IT"/>
        </w:rPr>
        <w:t>cursor</w:t>
      </w:r>
      <w:proofErr w:type="spellEnd"/>
      <w:r w:rsidRPr="002620D1">
        <w:rPr>
          <w:lang w:val="it-IT"/>
        </w:rPr>
        <w:t xml:space="preserve"> </w:t>
      </w:r>
      <w:proofErr w:type="spellStart"/>
      <w:r w:rsidRPr="002620D1">
        <w:rPr>
          <w:lang w:val="it-IT"/>
        </w:rPr>
        <w:t>routing</w:t>
      </w:r>
      <w:proofErr w:type="spellEnd"/>
      <w:r w:rsidRPr="002620D1">
        <w:rPr>
          <w:lang w:val="it-IT"/>
        </w:rPr>
        <w:t xml:space="preserve"> per attivarlo</w:t>
      </w:r>
      <w:r w:rsidR="00BF0159" w:rsidRPr="009816F0">
        <w:rPr>
          <w:lang w:val="it-IT"/>
        </w:rPr>
        <w:t xml:space="preserve">. </w:t>
      </w:r>
    </w:p>
    <w:p w14:paraId="205FCE41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 il collegamento ha successo, il</w:t>
      </w:r>
      <w:r>
        <w:rPr>
          <w:lang w:val="it-IT"/>
        </w:rPr>
        <w:t xml:space="preserve"> contenuto del dispositivo ospite verrà mostrato sulla barra </w:t>
      </w:r>
      <w:r w:rsidRPr="009816F0">
        <w:rPr>
          <w:lang w:val="it-IT"/>
        </w:rPr>
        <w:t xml:space="preserve">braille. </w:t>
      </w:r>
    </w:p>
    <w:p w14:paraId="204BE385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26" w:name="_Toc58164279"/>
      <w:bookmarkStart w:id="127" w:name="_Toc68276806"/>
      <w:r w:rsidRPr="009816F0">
        <w:rPr>
          <w:lang w:val="it-IT"/>
        </w:rPr>
        <w:t>Muoversi tra</w:t>
      </w:r>
      <w:r>
        <w:rPr>
          <w:lang w:val="it-IT"/>
        </w:rPr>
        <w:t xml:space="preserve"> </w:t>
      </w:r>
      <w:r w:rsidRPr="009816F0">
        <w:rPr>
          <w:lang w:val="it-IT"/>
        </w:rPr>
        <w:t>i dispositiv</w:t>
      </w:r>
      <w:r>
        <w:rPr>
          <w:lang w:val="it-IT"/>
        </w:rPr>
        <w:t>i</w:t>
      </w:r>
      <w:r w:rsidRPr="009816F0">
        <w:rPr>
          <w:lang w:val="it-IT"/>
        </w:rPr>
        <w:t xml:space="preserve"> c</w:t>
      </w:r>
      <w:r>
        <w:rPr>
          <w:lang w:val="it-IT"/>
        </w:rPr>
        <w:t>onnessi</w:t>
      </w:r>
      <w:bookmarkEnd w:id="126"/>
      <w:bookmarkEnd w:id="127"/>
    </w:p>
    <w:p w14:paraId="1A642934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Quando avete più di un dispositivo collegato alla Brailliant, è </w:t>
      </w:r>
      <w:r>
        <w:rPr>
          <w:lang w:val="it-IT"/>
        </w:rPr>
        <w:t>possibile cambiare dispositivo in qualsiasi momento</w:t>
      </w:r>
      <w:r w:rsidRPr="009816F0">
        <w:rPr>
          <w:lang w:val="it-IT"/>
        </w:rPr>
        <w:t xml:space="preserve">. </w:t>
      </w:r>
    </w:p>
    <w:p w14:paraId="0F8D7919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passare ad un altro di</w:t>
      </w:r>
      <w:r>
        <w:rPr>
          <w:lang w:val="it-IT"/>
        </w:rPr>
        <w:t>spositivo connesso</w:t>
      </w:r>
      <w:r w:rsidRPr="009816F0">
        <w:rPr>
          <w:lang w:val="it-IT"/>
        </w:rPr>
        <w:t xml:space="preserve">: </w:t>
      </w:r>
    </w:p>
    <w:p w14:paraId="416B7951" w14:textId="10428F60" w:rsidR="00BF0159" w:rsidRPr="009816F0" w:rsidRDefault="00BF0159" w:rsidP="00BF0159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9816F0">
        <w:rPr>
          <w:lang w:val="it-IT"/>
        </w:rPr>
        <w:t>Premete il pulsante Home pe</w:t>
      </w:r>
      <w:r>
        <w:rPr>
          <w:lang w:val="it-IT"/>
        </w:rPr>
        <w:t>r tornare all</w:t>
      </w:r>
      <w:r w:rsidR="00EC2502">
        <w:rPr>
          <w:lang w:val="it-IT"/>
        </w:rPr>
        <w:t>'</w:t>
      </w:r>
      <w:r>
        <w:rPr>
          <w:lang w:val="it-IT"/>
        </w:rPr>
        <w:t>elenco dei dispositivi connessi</w:t>
      </w:r>
      <w:r w:rsidRPr="009816F0">
        <w:rPr>
          <w:lang w:val="it-IT"/>
        </w:rPr>
        <w:t>.</w:t>
      </w:r>
    </w:p>
    <w:p w14:paraId="5319EBF8" w14:textId="77777777" w:rsidR="00BF0159" w:rsidRPr="009816F0" w:rsidRDefault="00BF0159" w:rsidP="00BF0159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dispositivo connesso usando i tasti </w:t>
      </w:r>
      <w:r>
        <w:rPr>
          <w:lang w:val="it-IT"/>
        </w:rPr>
        <w:t>frontali Precedente e Successivo</w:t>
      </w:r>
      <w:r w:rsidRPr="009816F0">
        <w:rPr>
          <w:lang w:val="it-IT"/>
        </w:rPr>
        <w:t>.</w:t>
      </w:r>
    </w:p>
    <w:p w14:paraId="247E773E" w14:textId="77777777" w:rsidR="00BF0159" w:rsidRPr="009816F0" w:rsidRDefault="00BF0159" w:rsidP="00BF0159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22B13973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>: quando è connesso un dispositivo Bluetooth, apparirà un si</w:t>
      </w:r>
      <w:r>
        <w:rPr>
          <w:lang w:val="it-IT"/>
        </w:rPr>
        <w:t xml:space="preserve">mbolo a </w:t>
      </w:r>
      <w:proofErr w:type="gramStart"/>
      <w:r w:rsidRPr="009816F0">
        <w:rPr>
          <w:lang w:val="it-IT"/>
        </w:rPr>
        <w:t>8</w:t>
      </w:r>
      <w:proofErr w:type="gramEnd"/>
      <w:r>
        <w:rPr>
          <w:lang w:val="it-IT"/>
        </w:rPr>
        <w:t xml:space="preserve"> punti dopo il nome del dispositivo</w:t>
      </w:r>
      <w:r w:rsidRPr="009816F0">
        <w:rPr>
          <w:lang w:val="it-IT"/>
        </w:rPr>
        <w:t>. Se il simbolo non fosse visibile, cl</w:t>
      </w:r>
      <w:r>
        <w:rPr>
          <w:lang w:val="it-IT"/>
        </w:rPr>
        <w:t>iccate sul dispositivo per stabilire una connessione</w:t>
      </w:r>
      <w:r w:rsidRPr="009816F0">
        <w:rPr>
          <w:lang w:val="it-IT"/>
        </w:rPr>
        <w:t xml:space="preserve">. </w:t>
      </w:r>
    </w:p>
    <w:p w14:paraId="03F5C5E6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e avete problemi con la connessione Bluetooth, </w:t>
      </w:r>
      <w:r>
        <w:rPr>
          <w:lang w:val="it-IT"/>
        </w:rPr>
        <w:t>potete cliccare su Riconnetti dispositivi</w:t>
      </w:r>
      <w:r w:rsidRPr="009816F0">
        <w:rPr>
          <w:lang w:val="it-IT"/>
        </w:rPr>
        <w:t xml:space="preserve">. In questo modo disattiverete e riattiverete il Bluetooth ed i </w:t>
      </w:r>
      <w:r>
        <w:rPr>
          <w:lang w:val="it-IT"/>
        </w:rPr>
        <w:t>dispositivi verranno riconnessi</w:t>
      </w:r>
      <w:r w:rsidRPr="009816F0">
        <w:rPr>
          <w:lang w:val="it-IT"/>
        </w:rPr>
        <w:t>. Usate questa opzione solo se</w:t>
      </w:r>
      <w:r>
        <w:rPr>
          <w:lang w:val="it-IT"/>
        </w:rPr>
        <w:t xml:space="preserve"> non avete nessun riscontro in </w:t>
      </w:r>
      <w:r w:rsidRPr="009816F0">
        <w:rPr>
          <w:lang w:val="it-IT"/>
        </w:rPr>
        <w:t xml:space="preserve">braille </w:t>
      </w:r>
      <w:r>
        <w:rPr>
          <w:lang w:val="it-IT"/>
        </w:rPr>
        <w:t>quando siete collegati ad un dispositivo</w:t>
      </w:r>
      <w:r w:rsidRPr="009816F0">
        <w:rPr>
          <w:lang w:val="it-IT"/>
        </w:rPr>
        <w:t>.</w:t>
      </w:r>
    </w:p>
    <w:p w14:paraId="06B5C939" w14:textId="1CD7E591" w:rsidR="00BF0159" w:rsidRPr="009816F0" w:rsidRDefault="00BF0159" w:rsidP="00BF0159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r w:rsidRPr="009816F0">
        <w:rPr>
          <w:lang w:val="it-IT"/>
        </w:rPr>
        <w:t xml:space="preserve"> </w:t>
      </w:r>
      <w:bookmarkStart w:id="128" w:name="_Toc58164280"/>
      <w:bookmarkStart w:id="129" w:name="_Toc68276807"/>
      <w:r w:rsidRPr="009816F0">
        <w:rPr>
          <w:lang w:val="it-IT"/>
        </w:rPr>
        <w:t>Uso di</w:t>
      </w:r>
      <w:r>
        <w:rPr>
          <w:lang w:val="it-IT"/>
        </w:rPr>
        <w:t xml:space="preserve"> </w:t>
      </w:r>
      <w:bookmarkEnd w:id="128"/>
      <w:proofErr w:type="spellStart"/>
      <w:r w:rsidR="00FB1BC3">
        <w:t>KeyFiles</w:t>
      </w:r>
      <w:bookmarkEnd w:id="129"/>
      <w:proofErr w:type="spellEnd"/>
    </w:p>
    <w:p w14:paraId="06F539D2" w14:textId="2EC911BA" w:rsidR="00BF0159" w:rsidRPr="009816F0" w:rsidRDefault="00FB1BC3" w:rsidP="00BF0159">
      <w:pPr>
        <w:pStyle w:val="Corpotesto"/>
        <w:jc w:val="both"/>
        <w:rPr>
          <w:lang w:val="it-IT"/>
        </w:rPr>
      </w:pPr>
      <w:proofErr w:type="spellStart"/>
      <w:r w:rsidRPr="00A13F43">
        <w:rPr>
          <w:lang w:val="it-IT"/>
        </w:rPr>
        <w:t>KeyFiles</w:t>
      </w:r>
      <w:proofErr w:type="spellEnd"/>
      <w:r w:rsidRPr="00A13F43">
        <w:rPr>
          <w:lang w:val="it-IT"/>
        </w:rPr>
        <w:t xml:space="preserve"> </w:t>
      </w:r>
      <w:r w:rsidR="00BF0159" w:rsidRPr="009816F0">
        <w:rPr>
          <w:lang w:val="it-IT"/>
        </w:rPr>
        <w:t xml:space="preserve">consente di sfogliare, eliminare, copiare, ed eseguire tutte le </w:t>
      </w:r>
      <w:r w:rsidR="00BF0159">
        <w:rPr>
          <w:lang w:val="it-IT"/>
        </w:rPr>
        <w:t xml:space="preserve">operazioni sui </w:t>
      </w:r>
      <w:r w:rsidR="00BF0159" w:rsidRPr="009816F0">
        <w:rPr>
          <w:lang w:val="it-IT"/>
        </w:rPr>
        <w:t xml:space="preserve">file </w:t>
      </w:r>
      <w:r w:rsidR="00BF0159">
        <w:rPr>
          <w:lang w:val="it-IT"/>
        </w:rPr>
        <w:t xml:space="preserve">che fareste normalmente su Esplora file per </w:t>
      </w:r>
      <w:r w:rsidR="00BF0159" w:rsidRPr="009816F0">
        <w:rPr>
          <w:lang w:val="it-IT"/>
        </w:rPr>
        <w:t>PC.</w:t>
      </w:r>
    </w:p>
    <w:p w14:paraId="08B7E3EA" w14:textId="30847E4B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</w:t>
      </w:r>
      <w:proofErr w:type="spellStart"/>
      <w:r w:rsidR="00FB1BC3" w:rsidRPr="00A13F43">
        <w:rPr>
          <w:lang w:val="it-IT"/>
        </w:rPr>
        <w:t>KeyFiles</w:t>
      </w:r>
      <w:proofErr w:type="spellEnd"/>
      <w:r w:rsidRPr="009816F0">
        <w:rPr>
          <w:lang w:val="it-IT"/>
        </w:rPr>
        <w:t>, premete il tasto frontale Successivo fi</w:t>
      </w:r>
      <w:r>
        <w:rPr>
          <w:lang w:val="it-IT"/>
        </w:rPr>
        <w:t xml:space="preserve">no a raggiungere Esplora </w:t>
      </w:r>
      <w:proofErr w:type="gramStart"/>
      <w:r>
        <w:rPr>
          <w:lang w:val="it-IT"/>
        </w:rPr>
        <w:t>file</w:t>
      </w:r>
      <w:r w:rsidR="00FB1BC3">
        <w:rPr>
          <w:lang w:val="it-IT"/>
        </w:rPr>
        <w:t xml:space="preserve"> :</w:t>
      </w:r>
      <w:proofErr w:type="gramEnd"/>
      <w:r w:rsidR="00FB1BC3">
        <w:rPr>
          <w:lang w:val="it-IT"/>
        </w:rPr>
        <w:t xml:space="preserve"> </w:t>
      </w:r>
      <w:proofErr w:type="spellStart"/>
      <w:r w:rsidR="00FB1BC3" w:rsidRPr="00A13F43">
        <w:rPr>
          <w:lang w:val="it-IT"/>
        </w:rPr>
        <w:t>KeyFiles</w:t>
      </w:r>
      <w:proofErr w:type="spellEnd"/>
      <w:r w:rsidRPr="009816F0">
        <w:rPr>
          <w:lang w:val="it-IT"/>
        </w:rPr>
        <w:t xml:space="preserve">. </w:t>
      </w:r>
    </w:p>
    <w:p w14:paraId="11AF4B72" w14:textId="007A27F2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alternativa, potete aprire </w:t>
      </w:r>
      <w:proofErr w:type="spellStart"/>
      <w:r w:rsidR="00FB1BC3" w:rsidRPr="00A13F43">
        <w:rPr>
          <w:lang w:val="it-IT"/>
        </w:rPr>
        <w:t>KeyFiles</w:t>
      </w:r>
      <w:proofErr w:type="spellEnd"/>
      <w:r w:rsidR="00FB1BC3" w:rsidRPr="00A13F43">
        <w:rPr>
          <w:lang w:val="it-IT"/>
        </w:rPr>
        <w:t xml:space="preserve"> </w:t>
      </w:r>
      <w:r w:rsidRPr="009816F0">
        <w:rPr>
          <w:lang w:val="it-IT"/>
        </w:rPr>
        <w:t xml:space="preserve">premendo E nel menu principale, </w:t>
      </w:r>
      <w:proofErr w:type="spellStart"/>
      <w:r w:rsidRPr="009816F0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0CEE1A2D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130" w:name="_Toc58164281"/>
      <w:bookmarkStart w:id="131" w:name="_Toc68276808"/>
      <w:proofErr w:type="spellStart"/>
      <w:r>
        <w:t>Muoversi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file</w:t>
      </w:r>
      <w:bookmarkEnd w:id="130"/>
      <w:bookmarkEnd w:id="131"/>
    </w:p>
    <w:p w14:paraId="256EE7F2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spostarvi tra file e cartelle usando i tasti </w:t>
      </w:r>
      <w:r>
        <w:rPr>
          <w:lang w:val="it-IT"/>
        </w:rPr>
        <w:t>frontali Precedente e Successivo</w:t>
      </w:r>
      <w:r w:rsidRPr="009816F0">
        <w:rPr>
          <w:lang w:val="it-IT"/>
        </w:rPr>
        <w:t xml:space="preserve">. I nomi delle cartelle hanno un simbolo a </w:t>
      </w:r>
      <w:proofErr w:type="gramStart"/>
      <w:r w:rsidRPr="009816F0">
        <w:rPr>
          <w:lang w:val="it-IT"/>
        </w:rPr>
        <w:t>8</w:t>
      </w:r>
      <w:proofErr w:type="gramEnd"/>
      <w:r w:rsidRPr="009816F0">
        <w:rPr>
          <w:lang w:val="it-IT"/>
        </w:rPr>
        <w:t xml:space="preserve"> pu</w:t>
      </w:r>
      <w:r>
        <w:rPr>
          <w:lang w:val="it-IT"/>
        </w:rPr>
        <w:t>nti davanti al nome della cartella</w:t>
      </w:r>
      <w:r w:rsidRPr="009816F0">
        <w:rPr>
          <w:lang w:val="it-IT"/>
        </w:rPr>
        <w:t xml:space="preserve">. </w:t>
      </w:r>
      <w:r>
        <w:rPr>
          <w:lang w:val="it-IT"/>
        </w:rPr>
        <w:t>Premete Invio su una cartella per aprirla</w:t>
      </w:r>
      <w:r w:rsidRPr="009816F0">
        <w:rPr>
          <w:lang w:val="it-IT"/>
        </w:rPr>
        <w:t>.</w:t>
      </w:r>
    </w:p>
    <w:p w14:paraId="2AC50036" w14:textId="12720EB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emete Spa</w:t>
      </w:r>
      <w:r w:rsidRPr="005168EC">
        <w:rPr>
          <w:lang w:val="it-IT"/>
        </w:rPr>
        <w:t>zio</w:t>
      </w:r>
      <w:r w:rsidRPr="009816F0">
        <w:rPr>
          <w:lang w:val="it-IT"/>
        </w:rPr>
        <w:t xml:space="preserve"> + E per to</w:t>
      </w:r>
      <w:r w:rsidRPr="005168EC">
        <w:rPr>
          <w:lang w:val="it-IT"/>
        </w:rPr>
        <w:t>rnare alla ca</w:t>
      </w:r>
      <w:r w:rsidRPr="009816F0">
        <w:rPr>
          <w:lang w:val="it-IT"/>
        </w:rPr>
        <w:t>rt</w:t>
      </w:r>
      <w:r>
        <w:rPr>
          <w:lang w:val="it-IT"/>
        </w:rPr>
        <w:t>ella superiore</w:t>
      </w:r>
      <w:r w:rsidRPr="009816F0">
        <w:rPr>
          <w:lang w:val="it-IT"/>
        </w:rPr>
        <w:t>. In alternativa, potete raggiunger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opzione Indietro, </w:t>
      </w:r>
      <w:proofErr w:type="spellStart"/>
      <w:r w:rsidRPr="009816F0">
        <w:rPr>
          <w:lang w:val="it-IT"/>
        </w:rPr>
        <w:t>dopodichè</w:t>
      </w:r>
      <w:proofErr w:type="spellEnd"/>
      <w:r w:rsidRPr="009816F0">
        <w:rPr>
          <w:lang w:val="it-IT"/>
        </w:rPr>
        <w:t xml:space="preserve"> </w:t>
      </w:r>
      <w:r>
        <w:rPr>
          <w:lang w:val="it-IT"/>
        </w:rPr>
        <w:t xml:space="preserve">premer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62A5F487" w14:textId="0FF401A9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32" w:name="_Toc58164282"/>
      <w:bookmarkStart w:id="133" w:name="_Toc68276809"/>
      <w:proofErr w:type="spellStart"/>
      <w:r>
        <w:lastRenderedPageBreak/>
        <w:t>Selezionare</w:t>
      </w:r>
      <w:proofErr w:type="spellEnd"/>
      <w:r>
        <w:t xml:space="preserve"> </w:t>
      </w:r>
      <w:proofErr w:type="spellStart"/>
      <w:r>
        <w:t>un</w:t>
      </w:r>
      <w:r w:rsidR="00EC2502">
        <w:t>'</w:t>
      </w:r>
      <w:r>
        <w:t>unità</w:t>
      </w:r>
      <w:bookmarkEnd w:id="132"/>
      <w:bookmarkEnd w:id="133"/>
      <w:proofErr w:type="spellEnd"/>
    </w:p>
    <w:p w14:paraId="13A2C1E0" w14:textId="301D6E10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ima di usare </w:t>
      </w:r>
      <w:proofErr w:type="spellStart"/>
      <w:r w:rsidR="00FB1BC3" w:rsidRPr="00A13F43">
        <w:rPr>
          <w:lang w:val="it-IT"/>
        </w:rPr>
        <w:t>KeyFiles</w:t>
      </w:r>
      <w:proofErr w:type="spellEnd"/>
      <w:r w:rsidRPr="009816F0">
        <w:rPr>
          <w:lang w:val="it-IT"/>
        </w:rPr>
        <w:t>, dovete scegliere l</w:t>
      </w:r>
      <w:r w:rsidR="00EC2502">
        <w:rPr>
          <w:lang w:val="it-IT"/>
        </w:rPr>
        <w:t>'</w:t>
      </w:r>
      <w:r w:rsidRPr="009816F0">
        <w:rPr>
          <w:lang w:val="it-IT"/>
        </w:rPr>
        <w:t>unità a cui accedere: la</w:t>
      </w:r>
      <w:r>
        <w:rPr>
          <w:lang w:val="it-IT"/>
        </w:rPr>
        <w:t xml:space="preserve"> memoria interna</w:t>
      </w:r>
      <w:r w:rsidR="00FB1BC3">
        <w:rPr>
          <w:lang w:val="it-IT"/>
        </w:rPr>
        <w:t>, una scheda SD</w:t>
      </w:r>
      <w:r>
        <w:rPr>
          <w:lang w:val="it-IT"/>
        </w:rPr>
        <w:t xml:space="preserve"> o una chiavetta </w:t>
      </w:r>
      <w:r w:rsidRPr="009816F0">
        <w:rPr>
          <w:lang w:val="it-IT"/>
        </w:rPr>
        <w:t xml:space="preserve">USB. </w:t>
      </w:r>
    </w:p>
    <w:p w14:paraId="65F47841" w14:textId="11F13858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elezionare un</w:t>
      </w:r>
      <w:r w:rsidR="00EC2502">
        <w:rPr>
          <w:lang w:val="it-IT"/>
        </w:rPr>
        <w:t>'</w:t>
      </w:r>
      <w:r w:rsidRPr="009816F0">
        <w:rPr>
          <w:lang w:val="it-IT"/>
        </w:rPr>
        <w:t>unità, premete Spazio + D pe</w:t>
      </w:r>
      <w:r w:rsidRPr="007F1B98">
        <w:rPr>
          <w:lang w:val="it-IT"/>
        </w:rPr>
        <w:t>r v</w:t>
      </w:r>
      <w:r w:rsidRPr="009816F0">
        <w:rPr>
          <w:lang w:val="it-IT"/>
        </w:rPr>
        <w:t>is</w:t>
      </w:r>
      <w:r>
        <w:rPr>
          <w:lang w:val="it-IT"/>
        </w:rPr>
        <w:t>ualizzare un elenco di unità disponibili</w:t>
      </w:r>
      <w:r w:rsidRPr="009816F0">
        <w:rPr>
          <w:lang w:val="it-IT"/>
        </w:rPr>
        <w:t>. Spostatevi nel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elenco usando i tasti frontali Precedente e Successivo, </w:t>
      </w:r>
      <w:proofErr w:type="spellStart"/>
      <w:r w:rsidRPr="009816F0">
        <w:rPr>
          <w:lang w:val="it-IT"/>
        </w:rPr>
        <w:t>dopo</w:t>
      </w:r>
      <w:r>
        <w:rPr>
          <w:lang w:val="it-IT"/>
        </w:rPr>
        <w:t>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</w:t>
      </w:r>
      <w:r>
        <w:rPr>
          <w:lang w:val="it-IT"/>
        </w:rPr>
        <w:t>per confermare l</w:t>
      </w:r>
      <w:r w:rsidR="00EC2502">
        <w:rPr>
          <w:lang w:val="it-IT"/>
        </w:rPr>
        <w:t>'</w:t>
      </w:r>
      <w:r>
        <w:rPr>
          <w:lang w:val="it-IT"/>
        </w:rPr>
        <w:t>opzione</w:t>
      </w:r>
      <w:r w:rsidRPr="009816F0">
        <w:rPr>
          <w:lang w:val="it-IT"/>
        </w:rPr>
        <w:t xml:space="preserve">. </w:t>
      </w:r>
    </w:p>
    <w:p w14:paraId="6EB63332" w14:textId="3F649C8D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Ora vi troverete sulla</w:t>
      </w:r>
      <w:r>
        <w:rPr>
          <w:lang w:val="it-IT"/>
        </w:rPr>
        <w:t xml:space="preserve"> posizione principale dell</w:t>
      </w:r>
      <w:r w:rsidR="00EC2502">
        <w:rPr>
          <w:lang w:val="it-IT"/>
        </w:rPr>
        <w:t>'</w:t>
      </w:r>
      <w:r>
        <w:rPr>
          <w:lang w:val="it-IT"/>
        </w:rPr>
        <w:t>unità selezionata</w:t>
      </w:r>
      <w:r w:rsidRPr="009816F0">
        <w:rPr>
          <w:lang w:val="it-IT"/>
        </w:rPr>
        <w:t>.</w:t>
      </w:r>
    </w:p>
    <w:p w14:paraId="5ED70058" w14:textId="74E4CAAF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emete Spazio + D in qualsiasi momento per to</w:t>
      </w:r>
      <w:r>
        <w:rPr>
          <w:lang w:val="it-IT"/>
        </w:rPr>
        <w:t>rnare alla schermata di selezione dell</w:t>
      </w:r>
      <w:r w:rsidR="00EC2502">
        <w:rPr>
          <w:lang w:val="it-IT"/>
        </w:rPr>
        <w:t>'</w:t>
      </w:r>
      <w:r>
        <w:rPr>
          <w:lang w:val="it-IT"/>
        </w:rPr>
        <w:t>unità</w:t>
      </w:r>
      <w:r w:rsidRPr="009816F0">
        <w:rPr>
          <w:lang w:val="it-IT"/>
        </w:rPr>
        <w:t>.</w:t>
      </w:r>
    </w:p>
    <w:p w14:paraId="7935217B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34" w:name="_Toc58164283"/>
      <w:bookmarkStart w:id="135" w:name="_Toc68276810"/>
      <w:r w:rsidRPr="009816F0">
        <w:rPr>
          <w:lang w:val="it-IT"/>
        </w:rPr>
        <w:t xml:space="preserve">Accedere alle informazioni </w:t>
      </w:r>
      <w:r>
        <w:rPr>
          <w:lang w:val="it-IT"/>
        </w:rPr>
        <w:t>su file e cartelle</w:t>
      </w:r>
      <w:bookmarkEnd w:id="134"/>
      <w:bookmarkEnd w:id="135"/>
    </w:p>
    <w:p w14:paraId="06527302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vere maggiori informazioni su un file o un</w:t>
      </w:r>
      <w:r>
        <w:rPr>
          <w:lang w:val="it-IT"/>
        </w:rPr>
        <w:t>a cartella</w:t>
      </w:r>
      <w:r w:rsidRPr="009816F0">
        <w:rPr>
          <w:lang w:val="it-IT"/>
        </w:rPr>
        <w:t xml:space="preserve">, </w:t>
      </w:r>
      <w:r>
        <w:rPr>
          <w:lang w:val="it-IT"/>
        </w:rPr>
        <w:t>selezionateli con i tasti frontali Precedente e Successivo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Spazio </w:t>
      </w:r>
      <w:r w:rsidRPr="009816F0">
        <w:rPr>
          <w:lang w:val="it-IT"/>
        </w:rPr>
        <w:t>+ I.</w:t>
      </w:r>
    </w:p>
    <w:p w14:paraId="2412C901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Adesso sarà possibile </w:t>
      </w:r>
      <w:r>
        <w:rPr>
          <w:lang w:val="it-IT"/>
        </w:rPr>
        <w:t xml:space="preserve">spostarsi </w:t>
      </w:r>
      <w:r w:rsidRPr="009816F0">
        <w:rPr>
          <w:lang w:val="it-IT"/>
        </w:rPr>
        <w:t xml:space="preserve">su </w:t>
      </w:r>
      <w:r w:rsidRPr="009D1F60">
        <w:rPr>
          <w:lang w:val="it-IT"/>
        </w:rPr>
        <w:t>un</w:t>
      </w:r>
      <w:r w:rsidRPr="009816F0">
        <w:rPr>
          <w:lang w:val="it-IT"/>
        </w:rPr>
        <w:t xml:space="preserve">a </w:t>
      </w:r>
      <w:r>
        <w:rPr>
          <w:lang w:val="it-IT"/>
        </w:rPr>
        <w:t xml:space="preserve">serie </w:t>
      </w:r>
      <w:r w:rsidRPr="009816F0">
        <w:rPr>
          <w:lang w:val="it-IT"/>
        </w:rPr>
        <w:t xml:space="preserve">di informazioni </w:t>
      </w:r>
      <w:r>
        <w:rPr>
          <w:lang w:val="it-IT"/>
        </w:rPr>
        <w:t xml:space="preserve">riguardanti il </w:t>
      </w:r>
      <w:r w:rsidRPr="009816F0">
        <w:rPr>
          <w:lang w:val="it-IT"/>
        </w:rPr>
        <w:t xml:space="preserve">file </w:t>
      </w:r>
      <w:r>
        <w:rPr>
          <w:lang w:val="it-IT"/>
        </w:rPr>
        <w:t>o la cartella usando i tasti frontali Precedente e Successivo</w:t>
      </w:r>
      <w:r w:rsidRPr="009816F0">
        <w:rPr>
          <w:lang w:val="it-IT"/>
        </w:rPr>
        <w:t xml:space="preserve">. </w:t>
      </w:r>
      <w:r w:rsidRPr="009D1F60">
        <w:rPr>
          <w:lang w:val="it-IT"/>
        </w:rPr>
        <w:t xml:space="preserve">Usate i tasti frontali Sinistro e </w:t>
      </w:r>
      <w:r w:rsidRPr="009816F0">
        <w:rPr>
          <w:lang w:val="it-IT"/>
        </w:rPr>
        <w:t xml:space="preserve">Destro per spostarvi a </w:t>
      </w:r>
      <w:r>
        <w:rPr>
          <w:lang w:val="it-IT"/>
        </w:rPr>
        <w:t>sinistra e a destra nel testo</w:t>
      </w:r>
      <w:r w:rsidRPr="009816F0">
        <w:rPr>
          <w:lang w:val="it-IT"/>
        </w:rPr>
        <w:t>.</w:t>
      </w:r>
    </w:p>
    <w:p w14:paraId="7FB5E475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36" w:name="_Toc58164284"/>
      <w:bookmarkStart w:id="137" w:name="_Toc68276811"/>
      <w:r w:rsidRPr="009816F0">
        <w:rPr>
          <w:lang w:val="it-IT"/>
        </w:rPr>
        <w:t>Mostrare il percorso del f</w:t>
      </w:r>
      <w:r>
        <w:rPr>
          <w:lang w:val="it-IT"/>
        </w:rPr>
        <w:t>ile corrente</w:t>
      </w:r>
      <w:bookmarkEnd w:id="136"/>
      <w:bookmarkEnd w:id="137"/>
    </w:p>
    <w:p w14:paraId="000A4615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funzione Dove mi trovo consente di visualizzare il </w:t>
      </w:r>
      <w:r>
        <w:rPr>
          <w:lang w:val="it-IT"/>
        </w:rPr>
        <w:t xml:space="preserve">percorso della posizione corrente sulla riga </w:t>
      </w:r>
      <w:r w:rsidRPr="009816F0">
        <w:rPr>
          <w:lang w:val="it-IT"/>
        </w:rPr>
        <w:t xml:space="preserve">braille </w:t>
      </w:r>
      <w:r>
        <w:rPr>
          <w:lang w:val="it-IT"/>
        </w:rPr>
        <w:t xml:space="preserve">della </w:t>
      </w:r>
      <w:r w:rsidRPr="009816F0">
        <w:rPr>
          <w:lang w:val="it-IT"/>
        </w:rPr>
        <w:t>Brailliant.</w:t>
      </w:r>
    </w:p>
    <w:p w14:paraId="252F448F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visualizzar</w:t>
      </w:r>
      <w:r>
        <w:rPr>
          <w:lang w:val="it-IT"/>
        </w:rPr>
        <w:t>e il percorso corrent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9816F0">
        <w:rPr>
          <w:lang w:val="it-IT"/>
        </w:rPr>
        <w:t>Spa</w:t>
      </w:r>
      <w:r>
        <w:rPr>
          <w:lang w:val="it-IT"/>
        </w:rPr>
        <w:t>zio</w:t>
      </w:r>
      <w:r w:rsidRPr="009816F0">
        <w:rPr>
          <w:lang w:val="it-IT"/>
        </w:rPr>
        <w:t xml:space="preserve"> + </w:t>
      </w:r>
      <w:r>
        <w:rPr>
          <w:lang w:val="it-IT"/>
        </w:rPr>
        <w:t xml:space="preserve">Punti </w:t>
      </w:r>
      <w:r w:rsidRPr="009816F0">
        <w:rPr>
          <w:lang w:val="it-IT"/>
        </w:rPr>
        <w:t>1-5-6.</w:t>
      </w:r>
    </w:p>
    <w:p w14:paraId="2165ECE2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38" w:name="_Toc58164285"/>
      <w:bookmarkStart w:id="139" w:name="_Toc68276812"/>
      <w:proofErr w:type="spellStart"/>
      <w:r>
        <w:t>Cercare</w:t>
      </w:r>
      <w:proofErr w:type="spellEnd"/>
      <w:r>
        <w:t xml:space="preserve"> file e </w:t>
      </w:r>
      <w:proofErr w:type="spellStart"/>
      <w:r>
        <w:t>cartelle</w:t>
      </w:r>
      <w:bookmarkEnd w:id="138"/>
      <w:bookmarkEnd w:id="139"/>
      <w:proofErr w:type="spellEnd"/>
    </w:p>
    <w:p w14:paraId="5E3D4D6D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recuperare velocemente un file o </w:t>
      </w:r>
      <w:r>
        <w:rPr>
          <w:lang w:val="it-IT"/>
        </w:rPr>
        <w:t>una cartella eseguendo una ricerca</w:t>
      </w:r>
      <w:r w:rsidRPr="009816F0">
        <w:rPr>
          <w:lang w:val="it-IT"/>
        </w:rPr>
        <w:t>.</w:t>
      </w:r>
    </w:p>
    <w:p w14:paraId="70D038B2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vviare la </w:t>
      </w:r>
      <w:r>
        <w:rPr>
          <w:lang w:val="it-IT"/>
        </w:rPr>
        <w:t xml:space="preserve">ricerca di un </w:t>
      </w:r>
      <w:r w:rsidRPr="009816F0">
        <w:rPr>
          <w:lang w:val="it-IT"/>
        </w:rPr>
        <w:t xml:space="preserve">file </w:t>
      </w:r>
      <w:r>
        <w:rPr>
          <w:lang w:val="it-IT"/>
        </w:rPr>
        <w:t>o di una cartella</w:t>
      </w:r>
      <w:r w:rsidRPr="009816F0">
        <w:rPr>
          <w:lang w:val="it-IT"/>
        </w:rPr>
        <w:t>:</w:t>
      </w:r>
    </w:p>
    <w:p w14:paraId="7F1BE64B" w14:textId="77777777" w:rsidR="00BF0159" w:rsidRDefault="00BF0159" w:rsidP="00BF0159">
      <w:pPr>
        <w:pStyle w:val="Corpotesto"/>
        <w:numPr>
          <w:ilvl w:val="0"/>
          <w:numId w:val="22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Spazio</w:t>
      </w:r>
      <w:proofErr w:type="spellEnd"/>
      <w:r>
        <w:t xml:space="preserve"> + F.</w:t>
      </w:r>
    </w:p>
    <w:p w14:paraId="6C5EBF28" w14:textId="77777777" w:rsidR="00BF0159" w:rsidRPr="009816F0" w:rsidRDefault="00BF0159" w:rsidP="00BF0159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9816F0">
        <w:rPr>
          <w:lang w:val="it-IT"/>
        </w:rPr>
        <w:t>Digitate il nome del file o della cart</w:t>
      </w:r>
      <w:r>
        <w:rPr>
          <w:lang w:val="it-IT"/>
        </w:rPr>
        <w:t>ella</w:t>
      </w:r>
      <w:r w:rsidRPr="009816F0">
        <w:rPr>
          <w:lang w:val="it-IT"/>
        </w:rPr>
        <w:t>.</w:t>
      </w:r>
    </w:p>
    <w:p w14:paraId="09D861BD" w14:textId="77777777" w:rsidR="00BF0159" w:rsidRDefault="00BF0159" w:rsidP="00BF0159">
      <w:pPr>
        <w:pStyle w:val="Corpotesto"/>
        <w:numPr>
          <w:ilvl w:val="0"/>
          <w:numId w:val="22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4D2A3B0B" w14:textId="77777777" w:rsidR="00BF0159" w:rsidRPr="009816F0" w:rsidRDefault="00BF0159" w:rsidP="00BF0159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>Sulla barra Braille verrà mostrato un elenco di file e cartelle relative ai risultati della ricerca.</w:t>
      </w:r>
    </w:p>
    <w:p w14:paraId="6827F55A" w14:textId="77777777" w:rsidR="00BF0159" w:rsidRPr="009816F0" w:rsidRDefault="00BF0159" w:rsidP="00BF0159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9816F0">
        <w:rPr>
          <w:lang w:val="it-IT"/>
        </w:rPr>
        <w:t>Premete Spazio + E per chiudere.</w:t>
      </w:r>
    </w:p>
    <w:p w14:paraId="5FFC6E29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40" w:name="_Toc58164286"/>
      <w:bookmarkStart w:id="141" w:name="_Toc68276813"/>
      <w:proofErr w:type="spellStart"/>
      <w:r>
        <w:t>Ordinare</w:t>
      </w:r>
      <w:proofErr w:type="spellEnd"/>
      <w:r>
        <w:t xml:space="preserve"> file e </w:t>
      </w:r>
      <w:proofErr w:type="spellStart"/>
      <w:r>
        <w:t>cartelle</w:t>
      </w:r>
      <w:bookmarkEnd w:id="140"/>
      <w:bookmarkEnd w:id="141"/>
      <w:proofErr w:type="spellEnd"/>
    </w:p>
    <w:p w14:paraId="721B0D62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Di default, i nomi di file e cartelle </w:t>
      </w:r>
      <w:r>
        <w:rPr>
          <w:lang w:val="it-IT"/>
        </w:rPr>
        <w:t>sono in ordine alfabetico</w:t>
      </w:r>
      <w:r w:rsidRPr="009816F0">
        <w:rPr>
          <w:lang w:val="it-IT"/>
        </w:rPr>
        <w:t xml:space="preserve">. Tuttavia, è possibile ordinare file e cartelle usando </w:t>
      </w:r>
      <w:r>
        <w:rPr>
          <w:lang w:val="it-IT"/>
        </w:rPr>
        <w:t>altri parametri</w:t>
      </w:r>
      <w:r w:rsidRPr="009816F0">
        <w:rPr>
          <w:lang w:val="it-IT"/>
        </w:rPr>
        <w:t>.</w:t>
      </w:r>
    </w:p>
    <w:p w14:paraId="12DD576C" w14:textId="77777777" w:rsidR="00BF0159" w:rsidRDefault="00BF0159" w:rsidP="00BF0159">
      <w:pPr>
        <w:pStyle w:val="Corpotesto"/>
        <w:jc w:val="both"/>
      </w:pPr>
      <w:r>
        <w:t xml:space="preserve">Per </w:t>
      </w:r>
      <w:proofErr w:type="spellStart"/>
      <w:r>
        <w:t>camb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arametri</w:t>
      </w:r>
      <w:proofErr w:type="spellEnd"/>
      <w:r>
        <w:t>:</w:t>
      </w:r>
    </w:p>
    <w:p w14:paraId="506F9696" w14:textId="77777777" w:rsidR="00BF0159" w:rsidRDefault="00BF0159" w:rsidP="00BF0159">
      <w:pPr>
        <w:pStyle w:val="Corpotesto"/>
        <w:numPr>
          <w:ilvl w:val="0"/>
          <w:numId w:val="23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Spazio</w:t>
      </w:r>
      <w:proofErr w:type="spellEnd"/>
      <w:r>
        <w:t xml:space="preserve"> + V.</w:t>
      </w:r>
    </w:p>
    <w:p w14:paraId="63F0D5DA" w14:textId="77777777" w:rsidR="00BF0159" w:rsidRPr="009816F0" w:rsidRDefault="00BF0159" w:rsidP="00BF0159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La Brailliant mostrerà una serie di opzioni: </w:t>
      </w:r>
      <w:r>
        <w:rPr>
          <w:lang w:val="it-IT"/>
        </w:rPr>
        <w:t>Nome</w:t>
      </w:r>
      <w:r w:rsidRPr="009816F0">
        <w:rPr>
          <w:lang w:val="it-IT"/>
        </w:rPr>
        <w:t xml:space="preserve">, </w:t>
      </w:r>
      <w:r>
        <w:rPr>
          <w:lang w:val="it-IT"/>
        </w:rPr>
        <w:t>Data</w:t>
      </w:r>
      <w:r w:rsidRPr="009816F0">
        <w:rPr>
          <w:lang w:val="it-IT"/>
        </w:rPr>
        <w:t xml:space="preserve">, </w:t>
      </w:r>
      <w:r>
        <w:rPr>
          <w:lang w:val="it-IT"/>
        </w:rPr>
        <w:t>Dimensione e Tipo</w:t>
      </w:r>
      <w:r w:rsidRPr="009816F0">
        <w:rPr>
          <w:lang w:val="it-IT"/>
        </w:rPr>
        <w:t xml:space="preserve">. </w:t>
      </w:r>
    </w:p>
    <w:p w14:paraId="2948F279" w14:textId="32ECA44C" w:rsidR="00BF0159" w:rsidRPr="009816F0" w:rsidRDefault="00BF0159" w:rsidP="00BF0159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9816F0">
        <w:rPr>
          <w:lang w:val="it-IT"/>
        </w:rPr>
        <w:t>Spostatevi nel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elenco usando i tasti frontali Precedente e </w:t>
      </w:r>
      <w:r>
        <w:rPr>
          <w:lang w:val="it-IT"/>
        </w:rPr>
        <w:t>Successivo</w:t>
      </w:r>
      <w:r w:rsidRPr="009816F0">
        <w:rPr>
          <w:lang w:val="it-IT"/>
        </w:rPr>
        <w:t>.</w:t>
      </w:r>
    </w:p>
    <w:p w14:paraId="6E8AE379" w14:textId="186ADF7F" w:rsidR="00BF0159" w:rsidRPr="009816F0" w:rsidRDefault="00BF0159" w:rsidP="00BF0159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per attivar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opzione desiderata. </w:t>
      </w:r>
    </w:p>
    <w:p w14:paraId="614578CA" w14:textId="1FFEF2F1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lezionando un parametro già selezionato, cambierete l</w:t>
      </w:r>
      <w:r w:rsidR="00EC2502">
        <w:rPr>
          <w:lang w:val="it-IT"/>
        </w:rPr>
        <w:t>'</w:t>
      </w:r>
      <w:r w:rsidRPr="009816F0">
        <w:rPr>
          <w:lang w:val="it-IT"/>
        </w:rPr>
        <w:t>informazione da ordine crescent</w:t>
      </w:r>
      <w:r>
        <w:rPr>
          <w:lang w:val="it-IT"/>
        </w:rPr>
        <w:t>e</w:t>
      </w:r>
      <w:r w:rsidRPr="009816F0">
        <w:rPr>
          <w:lang w:val="it-IT"/>
        </w:rPr>
        <w:t xml:space="preserve"> </w:t>
      </w:r>
      <w:r>
        <w:rPr>
          <w:lang w:val="it-IT"/>
        </w:rPr>
        <w:t>a decrescente e tornerete indietro</w:t>
      </w:r>
      <w:r w:rsidRPr="009816F0">
        <w:rPr>
          <w:lang w:val="it-IT"/>
        </w:rPr>
        <w:t>.</w:t>
      </w:r>
    </w:p>
    <w:p w14:paraId="4137C383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142" w:name="_Toc58164287"/>
      <w:bookmarkStart w:id="143" w:name="_Toc68276814"/>
      <w:proofErr w:type="spellStart"/>
      <w:r>
        <w:t>Modificare</w:t>
      </w:r>
      <w:proofErr w:type="spellEnd"/>
      <w:r>
        <w:t xml:space="preserve"> file e </w:t>
      </w:r>
      <w:proofErr w:type="spellStart"/>
      <w:r>
        <w:t>cartelle</w:t>
      </w:r>
      <w:bookmarkEnd w:id="142"/>
      <w:bookmarkEnd w:id="143"/>
      <w:proofErr w:type="spellEnd"/>
    </w:p>
    <w:p w14:paraId="1354422C" w14:textId="44BD2BF6" w:rsidR="00BF0159" w:rsidRPr="009816F0" w:rsidRDefault="00FB1BC3" w:rsidP="00BF0159">
      <w:pPr>
        <w:pStyle w:val="Corpotesto"/>
        <w:jc w:val="both"/>
        <w:rPr>
          <w:lang w:val="it-IT"/>
        </w:rPr>
      </w:pPr>
      <w:proofErr w:type="spellStart"/>
      <w:r w:rsidRPr="00A13F43">
        <w:rPr>
          <w:lang w:val="it-IT"/>
        </w:rPr>
        <w:t>KeyFiles</w:t>
      </w:r>
      <w:proofErr w:type="spellEnd"/>
      <w:r w:rsidRPr="00A13F43">
        <w:rPr>
          <w:lang w:val="it-IT"/>
        </w:rPr>
        <w:t xml:space="preserve"> </w:t>
      </w:r>
      <w:r w:rsidR="00BF0159" w:rsidRPr="009816F0">
        <w:rPr>
          <w:lang w:val="it-IT"/>
        </w:rPr>
        <w:t xml:space="preserve">consente di lavorare con i file in maniera simile a come si fa su un computer </w:t>
      </w:r>
      <w:r w:rsidR="00BF0159">
        <w:rPr>
          <w:lang w:val="it-IT"/>
        </w:rPr>
        <w:t xml:space="preserve">o un </w:t>
      </w:r>
      <w:r w:rsidR="00BF0159" w:rsidRPr="009816F0">
        <w:rPr>
          <w:lang w:val="it-IT"/>
        </w:rPr>
        <w:t xml:space="preserve">tablet. </w:t>
      </w:r>
    </w:p>
    <w:p w14:paraId="227B53B3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44" w:name="_Toc58164288"/>
      <w:bookmarkStart w:id="145" w:name="_Toc68276815"/>
      <w:proofErr w:type="spellStart"/>
      <w:r>
        <w:t>Creare</w:t>
      </w:r>
      <w:proofErr w:type="spellEnd"/>
      <w:r>
        <w:t xml:space="preserve"> una </w:t>
      </w:r>
      <w:proofErr w:type="spellStart"/>
      <w:r>
        <w:t>nuova</w:t>
      </w:r>
      <w:proofErr w:type="spellEnd"/>
      <w:r>
        <w:t xml:space="preserve"> </w:t>
      </w:r>
      <w:proofErr w:type="spellStart"/>
      <w:r>
        <w:t>cartella</w:t>
      </w:r>
      <w:bookmarkEnd w:id="144"/>
      <w:bookmarkEnd w:id="145"/>
      <w:proofErr w:type="spellEnd"/>
    </w:p>
    <w:p w14:paraId="7046B8F7" w14:textId="570D427D" w:rsidR="00BF0159" w:rsidRPr="009816F0" w:rsidRDefault="00FB1BC3" w:rsidP="00BF0159">
      <w:pPr>
        <w:pStyle w:val="Corpotesto"/>
        <w:jc w:val="both"/>
        <w:rPr>
          <w:lang w:val="it-IT"/>
        </w:rPr>
      </w:pPr>
      <w:proofErr w:type="spellStart"/>
      <w:r w:rsidRPr="00A13F43">
        <w:rPr>
          <w:lang w:val="it-IT"/>
        </w:rPr>
        <w:t>KeyFiles</w:t>
      </w:r>
      <w:proofErr w:type="spellEnd"/>
      <w:r w:rsidRPr="00A13F43">
        <w:rPr>
          <w:lang w:val="it-IT"/>
        </w:rPr>
        <w:t xml:space="preserve"> </w:t>
      </w:r>
      <w:r w:rsidR="00BF0159" w:rsidRPr="009816F0">
        <w:rPr>
          <w:lang w:val="it-IT"/>
        </w:rPr>
        <w:t xml:space="preserve">dà la possibilità di creare nuove cartelle. </w:t>
      </w:r>
    </w:p>
    <w:p w14:paraId="6432CBBF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modo più semplice per farlo è premere Spazio + N </w:t>
      </w:r>
      <w:r>
        <w:rPr>
          <w:lang w:val="it-IT"/>
        </w:rPr>
        <w:t>e di inserire il nome della nuova cartella nel campo vuoto</w:t>
      </w:r>
      <w:r w:rsidRPr="009816F0">
        <w:rPr>
          <w:lang w:val="it-IT"/>
        </w:rPr>
        <w:t xml:space="preserve">. </w:t>
      </w:r>
      <w:proofErr w:type="spellStart"/>
      <w:r w:rsidRPr="009816F0">
        <w:rPr>
          <w:lang w:val="it-IT"/>
        </w:rPr>
        <w:t>Dopodichè</w:t>
      </w:r>
      <w:proofErr w:type="spellEnd"/>
      <w:r w:rsidRPr="009816F0">
        <w:rPr>
          <w:lang w:val="it-IT"/>
        </w:rPr>
        <w:t>, premete Invio per crearla.</w:t>
      </w:r>
    </w:p>
    <w:p w14:paraId="0BBF4D82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46" w:name="_Toc58164289"/>
      <w:bookmarkStart w:id="147" w:name="_Toc68276816"/>
      <w:proofErr w:type="spellStart"/>
      <w:r>
        <w:t>Rinominare</w:t>
      </w:r>
      <w:proofErr w:type="spellEnd"/>
      <w:r>
        <w:t xml:space="preserve"> file o </w:t>
      </w:r>
      <w:proofErr w:type="spellStart"/>
      <w:r>
        <w:t>cartelle</w:t>
      </w:r>
      <w:bookmarkEnd w:id="146"/>
      <w:bookmarkEnd w:id="147"/>
      <w:proofErr w:type="spellEnd"/>
    </w:p>
    <w:p w14:paraId="450D3603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inominare un file o una cartella:</w:t>
      </w:r>
    </w:p>
    <w:p w14:paraId="26DDFD5D" w14:textId="77777777" w:rsidR="00BF0159" w:rsidRPr="009816F0" w:rsidRDefault="00BF0159" w:rsidP="00BF0159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file o la cartella che volete rinominare </w:t>
      </w:r>
      <w:r>
        <w:rPr>
          <w:lang w:val="it-IT"/>
        </w:rPr>
        <w:t>usando i tasti frontali Precedente e Successivo</w:t>
      </w:r>
      <w:r w:rsidRPr="009816F0">
        <w:rPr>
          <w:lang w:val="it-IT"/>
        </w:rPr>
        <w:t xml:space="preserve">. </w:t>
      </w:r>
    </w:p>
    <w:p w14:paraId="2D4D9E52" w14:textId="77777777" w:rsidR="00BF0159" w:rsidRDefault="00BF0159" w:rsidP="00BF0159">
      <w:pPr>
        <w:pStyle w:val="Corpotesto"/>
        <w:numPr>
          <w:ilvl w:val="0"/>
          <w:numId w:val="24"/>
        </w:numPr>
        <w:jc w:val="both"/>
      </w:pPr>
      <w:proofErr w:type="spellStart"/>
      <w:r>
        <w:t>Premete</w:t>
      </w:r>
      <w:proofErr w:type="spellEnd"/>
      <w:r>
        <w:t xml:space="preserve"> Backspace + R.</w:t>
      </w:r>
    </w:p>
    <w:p w14:paraId="15BF78D9" w14:textId="77777777" w:rsidR="00BF0159" w:rsidRPr="009816F0" w:rsidRDefault="00BF0159" w:rsidP="00BF0159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9816F0">
        <w:rPr>
          <w:lang w:val="it-IT"/>
        </w:rPr>
        <w:t xml:space="preserve">Inserite il nuovo nome per il file </w:t>
      </w:r>
      <w:r>
        <w:rPr>
          <w:lang w:val="it-IT"/>
        </w:rPr>
        <w:t>o la cartella</w:t>
      </w:r>
      <w:r w:rsidRPr="009816F0">
        <w:rPr>
          <w:lang w:val="it-IT"/>
        </w:rPr>
        <w:t>.</w:t>
      </w:r>
    </w:p>
    <w:p w14:paraId="6D8BD420" w14:textId="77777777" w:rsidR="00BF0159" w:rsidRPr="009816F0" w:rsidRDefault="00BF0159" w:rsidP="00BF0159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per rinominare il file </w:t>
      </w:r>
      <w:r>
        <w:rPr>
          <w:lang w:val="it-IT"/>
        </w:rPr>
        <w:t>o la cartella</w:t>
      </w:r>
      <w:r w:rsidRPr="009816F0">
        <w:rPr>
          <w:lang w:val="it-IT"/>
        </w:rPr>
        <w:t>.</w:t>
      </w:r>
    </w:p>
    <w:p w14:paraId="2855D1C7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 xml:space="preserve">: il nome del file deve essere univoco nella directory corrente, </w:t>
      </w:r>
      <w:r>
        <w:rPr>
          <w:lang w:val="it-IT"/>
        </w:rPr>
        <w:t>e può essere rinominato un solo file o una sola cartella alla volta</w:t>
      </w:r>
      <w:r w:rsidRPr="009816F0">
        <w:rPr>
          <w:lang w:val="it-IT"/>
        </w:rPr>
        <w:t xml:space="preserve">. </w:t>
      </w:r>
    </w:p>
    <w:p w14:paraId="7F5D8665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48" w:name="_Toc58164290"/>
      <w:bookmarkStart w:id="149" w:name="_Toc68276817"/>
      <w:r w:rsidRPr="009816F0">
        <w:rPr>
          <w:lang w:val="it-IT"/>
        </w:rPr>
        <w:t>Selezionare file o cartelle per applicare altre azioni</w:t>
      </w:r>
      <w:bookmarkEnd w:id="148"/>
      <w:bookmarkEnd w:id="149"/>
    </w:p>
    <w:p w14:paraId="41F9DF5B" w14:textId="21DF1F1F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ima di poter eseguire un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azione su un file o su una cartella, </w:t>
      </w:r>
      <w:r>
        <w:rPr>
          <w:lang w:val="it-IT"/>
        </w:rPr>
        <w:t>come Taglia</w:t>
      </w:r>
      <w:r w:rsidRPr="009816F0">
        <w:rPr>
          <w:lang w:val="it-IT"/>
        </w:rPr>
        <w:t xml:space="preserve">, </w:t>
      </w:r>
      <w:r>
        <w:rPr>
          <w:lang w:val="it-IT"/>
        </w:rPr>
        <w:t>Copia</w:t>
      </w:r>
      <w:r w:rsidRPr="009816F0">
        <w:rPr>
          <w:lang w:val="it-IT"/>
        </w:rPr>
        <w:t xml:space="preserve">, </w:t>
      </w:r>
      <w:r>
        <w:rPr>
          <w:lang w:val="it-IT"/>
        </w:rPr>
        <w:t>o Incolla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vete prima selezionare </w:t>
      </w:r>
      <w:r w:rsidRPr="009816F0">
        <w:rPr>
          <w:lang w:val="it-IT"/>
        </w:rPr>
        <w:t>(</w:t>
      </w:r>
      <w:r>
        <w:rPr>
          <w:lang w:val="it-IT"/>
        </w:rPr>
        <w:t>o contrassegnare</w:t>
      </w:r>
      <w:r w:rsidRPr="009816F0">
        <w:rPr>
          <w:lang w:val="it-IT"/>
        </w:rPr>
        <w:t xml:space="preserve">) </w:t>
      </w:r>
      <w:r>
        <w:rPr>
          <w:lang w:val="it-IT"/>
        </w:rPr>
        <w:t xml:space="preserve">il </w:t>
      </w:r>
      <w:r w:rsidRPr="009816F0">
        <w:rPr>
          <w:lang w:val="it-IT"/>
        </w:rPr>
        <w:t xml:space="preserve">file </w:t>
      </w:r>
      <w:r>
        <w:rPr>
          <w:lang w:val="it-IT"/>
        </w:rPr>
        <w:t>o la cartella desiderati</w:t>
      </w:r>
      <w:r w:rsidRPr="009816F0">
        <w:rPr>
          <w:lang w:val="it-IT"/>
        </w:rPr>
        <w:t xml:space="preserve">. </w:t>
      </w:r>
    </w:p>
    <w:p w14:paraId="29FA79E8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ontrassegnare un file o una cartella, selezionate il file </w:t>
      </w:r>
      <w:r>
        <w:rPr>
          <w:lang w:val="it-IT"/>
        </w:rPr>
        <w:t>usando i tasti frontali Precedente e Successivo.</w:t>
      </w:r>
    </w:p>
    <w:p w14:paraId="09237694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deselezionare un file o una cartella, selezionatelo e premete </w:t>
      </w:r>
      <w:r>
        <w:rPr>
          <w:lang w:val="it-IT"/>
        </w:rPr>
        <w:t xml:space="preserve">ancora </w:t>
      </w:r>
      <w:r w:rsidRPr="009816F0">
        <w:rPr>
          <w:lang w:val="it-IT"/>
        </w:rPr>
        <w:t>Backspace + L.</w:t>
      </w:r>
    </w:p>
    <w:p w14:paraId="3088AF35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ontrassegnare tutti i file e le cartelle </w:t>
      </w:r>
      <w:r>
        <w:rPr>
          <w:lang w:val="it-IT"/>
        </w:rPr>
        <w:t xml:space="preserve">nella </w:t>
      </w:r>
      <w:r w:rsidRPr="009816F0">
        <w:rPr>
          <w:lang w:val="it-IT"/>
        </w:rPr>
        <w:t>directory</w:t>
      </w:r>
      <w:r>
        <w:rPr>
          <w:lang w:val="it-IT"/>
        </w:rPr>
        <w:t xml:space="preserve"> corrent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9816F0">
        <w:rPr>
          <w:lang w:val="it-IT"/>
        </w:rPr>
        <w:t>1-2-3-4-5-6.</w:t>
      </w:r>
    </w:p>
    <w:p w14:paraId="06B65AE0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50" w:name="_Toc58164291"/>
      <w:bookmarkStart w:id="151" w:name="_Toc68276818"/>
      <w:r w:rsidRPr="009816F0">
        <w:rPr>
          <w:lang w:val="it-IT"/>
        </w:rPr>
        <w:t>Copiare, tagliare, ed incollare file o cartelle</w:t>
      </w:r>
      <w:bookmarkEnd w:id="150"/>
      <w:bookmarkEnd w:id="151"/>
    </w:p>
    <w:p w14:paraId="1CC8F5F4" w14:textId="77777777" w:rsidR="00BF0159" w:rsidRPr="009816F0" w:rsidRDefault="00BF0159" w:rsidP="00BF0159">
      <w:pPr>
        <w:pStyle w:val="Corpotesto"/>
        <w:spacing w:before="120" w:after="0"/>
        <w:rPr>
          <w:rStyle w:val="Enfasigrassetto"/>
          <w:lang w:val="it-IT"/>
        </w:rPr>
      </w:pPr>
      <w:r w:rsidRPr="009816F0">
        <w:rPr>
          <w:rStyle w:val="Enfasigrassetto"/>
          <w:lang w:val="it-IT"/>
        </w:rPr>
        <w:t>Copiare e tagliare file e cartelle</w:t>
      </w:r>
    </w:p>
    <w:p w14:paraId="64905C6B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Per copiare un singolo file o una singola cartella, selezionate il file </w:t>
      </w:r>
      <w:r>
        <w:rPr>
          <w:lang w:val="it-IT"/>
        </w:rPr>
        <w:t>usando i tasti frontali Precedente e Successivo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</w:t>
      </w:r>
      <w:r w:rsidRPr="009816F0">
        <w:rPr>
          <w:lang w:val="it-IT"/>
        </w:rPr>
        <w:t>Backspace + Y.</w:t>
      </w:r>
    </w:p>
    <w:p w14:paraId="1136595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tagliare un singolo file o una singola cartella, selezionate il file </w:t>
      </w:r>
      <w:r>
        <w:rPr>
          <w:lang w:val="it-IT"/>
        </w:rPr>
        <w:t>usando i tasti frontali Precedente o Successivo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</w:t>
      </w:r>
      <w:r w:rsidRPr="009816F0">
        <w:rPr>
          <w:lang w:val="it-IT"/>
        </w:rPr>
        <w:t>Backspace + X.</w:t>
      </w:r>
    </w:p>
    <w:p w14:paraId="6D0E9B6C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opiare o tagliare più file o più cartelle: </w:t>
      </w:r>
    </w:p>
    <w:p w14:paraId="646D743F" w14:textId="77777777" w:rsidR="00BF0159" w:rsidRPr="009816F0" w:rsidRDefault="00BF0159" w:rsidP="00BF0159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file o la cartella da copiare </w:t>
      </w:r>
      <w:r>
        <w:rPr>
          <w:lang w:val="it-IT"/>
        </w:rPr>
        <w:t>usando i tasti frontali Precedente o Successivo</w:t>
      </w:r>
      <w:r w:rsidRPr="009816F0">
        <w:rPr>
          <w:lang w:val="it-IT"/>
        </w:rPr>
        <w:t xml:space="preserve">. </w:t>
      </w:r>
    </w:p>
    <w:p w14:paraId="56117206" w14:textId="77777777" w:rsidR="00BF0159" w:rsidRPr="009816F0" w:rsidRDefault="00BF0159" w:rsidP="00BF0159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Premete Backspace + L per contrassegnare il file </w:t>
      </w:r>
      <w:r>
        <w:rPr>
          <w:lang w:val="it-IT"/>
        </w:rPr>
        <w:t>o la cartella</w:t>
      </w:r>
      <w:r w:rsidRPr="009816F0">
        <w:rPr>
          <w:lang w:val="it-IT"/>
        </w:rPr>
        <w:t>.</w:t>
      </w:r>
    </w:p>
    <w:p w14:paraId="7650218C" w14:textId="77777777" w:rsidR="00BF0159" w:rsidRPr="009816F0" w:rsidRDefault="00BF0159" w:rsidP="00BF0159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Ripetete questo passaggio per contrassegnare tutti i file e tutte le cartelle </w:t>
      </w:r>
      <w:r>
        <w:rPr>
          <w:lang w:val="it-IT"/>
        </w:rPr>
        <w:t>da copiare</w:t>
      </w:r>
      <w:r w:rsidRPr="009816F0">
        <w:rPr>
          <w:lang w:val="it-IT"/>
        </w:rPr>
        <w:t>.</w:t>
      </w:r>
    </w:p>
    <w:p w14:paraId="7B240219" w14:textId="77777777" w:rsidR="00BF0159" w:rsidRPr="009816F0" w:rsidRDefault="00BF0159" w:rsidP="00BF0159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Premete Backspace + Y per copiare </w:t>
      </w:r>
      <w:r w:rsidRPr="009816F0">
        <w:rPr>
          <w:rStyle w:val="Enfasigrassetto"/>
          <w:lang w:val="it-IT"/>
        </w:rPr>
        <w:t>O</w:t>
      </w:r>
      <w:r w:rsidRPr="009816F0">
        <w:rPr>
          <w:lang w:val="it-IT"/>
        </w:rPr>
        <w:t xml:space="preserve"> Backspace + X per tagliare. </w:t>
      </w:r>
    </w:p>
    <w:p w14:paraId="2F717E3B" w14:textId="663B64C0" w:rsidR="00BF0159" w:rsidRPr="009816F0" w:rsidRDefault="00BF0159" w:rsidP="00BF0159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>I file o le cartelle adesso verranno copiat</w:t>
      </w:r>
      <w:r w:rsidR="00FB1BC3">
        <w:rPr>
          <w:lang w:val="it-IT"/>
        </w:rPr>
        <w:t>i</w:t>
      </w:r>
      <w:r w:rsidRPr="009816F0">
        <w:rPr>
          <w:lang w:val="it-IT"/>
        </w:rPr>
        <w:t>/tagliat</w:t>
      </w:r>
      <w:r w:rsidR="00FB1BC3">
        <w:rPr>
          <w:lang w:val="it-IT"/>
        </w:rPr>
        <w:t>i</w:t>
      </w:r>
      <w:r w:rsidRPr="009816F0">
        <w:rPr>
          <w:lang w:val="it-IT"/>
        </w:rPr>
        <w:t xml:space="preserve"> negli Appunti </w:t>
      </w:r>
      <w:r>
        <w:rPr>
          <w:lang w:val="it-IT"/>
        </w:rPr>
        <w:t>e saranno pronti per essere incollati</w:t>
      </w:r>
      <w:r w:rsidRPr="009816F0">
        <w:rPr>
          <w:lang w:val="it-IT"/>
        </w:rPr>
        <w:t>.</w:t>
      </w:r>
    </w:p>
    <w:p w14:paraId="30046EBB" w14:textId="77777777" w:rsidR="00BF0159" w:rsidRPr="009816F0" w:rsidRDefault="00BF0159" w:rsidP="00BF0159">
      <w:pPr>
        <w:pStyle w:val="Corpotesto"/>
        <w:spacing w:after="0"/>
        <w:rPr>
          <w:rStyle w:val="Enfasigrassetto"/>
          <w:lang w:val="it-IT"/>
        </w:rPr>
      </w:pPr>
      <w:r w:rsidRPr="009816F0">
        <w:rPr>
          <w:rStyle w:val="Enfasigrassetto"/>
          <w:lang w:val="it-IT"/>
        </w:rPr>
        <w:t>Incollare file e cartelle</w:t>
      </w:r>
    </w:p>
    <w:p w14:paraId="3518D8D8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incollare i file o le cartelle selezionati, </w:t>
      </w:r>
      <w:r>
        <w:rPr>
          <w:lang w:val="it-IT"/>
        </w:rPr>
        <w:t>spostatevi alla posizione dove volete incollarli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</w:t>
      </w:r>
      <w:r w:rsidRPr="009816F0">
        <w:rPr>
          <w:lang w:val="it-IT"/>
        </w:rPr>
        <w:t>Backspace + V.</w:t>
      </w:r>
    </w:p>
    <w:p w14:paraId="1543B94D" w14:textId="77777777" w:rsidR="00BF0159" w:rsidRDefault="00BF0159" w:rsidP="00BF0159">
      <w:pPr>
        <w:pStyle w:val="Titolo3"/>
        <w:numPr>
          <w:ilvl w:val="2"/>
          <w:numId w:val="46"/>
        </w:numPr>
        <w:ind w:left="1077" w:hanging="1077"/>
      </w:pPr>
      <w:bookmarkStart w:id="152" w:name="_Toc58164292"/>
      <w:bookmarkStart w:id="153" w:name="_Toc68276819"/>
      <w:proofErr w:type="spellStart"/>
      <w:r>
        <w:t>Eliminare</w:t>
      </w:r>
      <w:proofErr w:type="spellEnd"/>
      <w:r>
        <w:t xml:space="preserve"> file e </w:t>
      </w:r>
      <w:proofErr w:type="spellStart"/>
      <w:r>
        <w:t>cartelle</w:t>
      </w:r>
      <w:bookmarkEnd w:id="152"/>
      <w:bookmarkEnd w:id="153"/>
      <w:proofErr w:type="spellEnd"/>
    </w:p>
    <w:p w14:paraId="622888DA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eliminare un singolo file o una singola cartella, selezionate il file usando i tasti frontali </w:t>
      </w:r>
      <w:r>
        <w:rPr>
          <w:lang w:val="it-IT"/>
        </w:rPr>
        <w:t>Precedente o Successivo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</w:t>
      </w:r>
      <w:r w:rsidRPr="009816F0">
        <w:rPr>
          <w:lang w:val="it-IT"/>
        </w:rPr>
        <w:t xml:space="preserve">Backspace + </w:t>
      </w:r>
      <w:r>
        <w:rPr>
          <w:lang w:val="it-IT"/>
        </w:rPr>
        <w:t xml:space="preserve">Punti </w:t>
      </w:r>
      <w:r w:rsidRPr="009816F0">
        <w:rPr>
          <w:lang w:val="it-IT"/>
        </w:rPr>
        <w:t>2-3-5-6.</w:t>
      </w:r>
    </w:p>
    <w:p w14:paraId="4816F0C8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eliminare più file e cartelle:</w:t>
      </w:r>
    </w:p>
    <w:p w14:paraId="331FFD7A" w14:textId="77777777" w:rsidR="00BF0159" w:rsidRPr="009816F0" w:rsidRDefault="00BF0159" w:rsidP="00BF0159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file o la cartella che volete eliminare </w:t>
      </w:r>
      <w:r>
        <w:rPr>
          <w:lang w:val="it-IT"/>
        </w:rPr>
        <w:t>usando i tasti frontali Precedente e Successivo</w:t>
      </w:r>
      <w:r w:rsidRPr="009816F0">
        <w:rPr>
          <w:lang w:val="it-IT"/>
        </w:rPr>
        <w:t xml:space="preserve">. </w:t>
      </w:r>
    </w:p>
    <w:p w14:paraId="6D4BFC79" w14:textId="77777777" w:rsidR="00BF0159" w:rsidRPr="009816F0" w:rsidRDefault="00BF0159" w:rsidP="00BF0159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9816F0">
        <w:rPr>
          <w:lang w:val="it-IT"/>
        </w:rPr>
        <w:t xml:space="preserve">Una volta selezionati, premete Backspace + L per contrassegnare il file </w:t>
      </w:r>
      <w:r>
        <w:rPr>
          <w:lang w:val="it-IT"/>
        </w:rPr>
        <w:t>o la cartella</w:t>
      </w:r>
      <w:r w:rsidRPr="009816F0">
        <w:rPr>
          <w:lang w:val="it-IT"/>
        </w:rPr>
        <w:t>.</w:t>
      </w:r>
    </w:p>
    <w:p w14:paraId="17218EEB" w14:textId="77777777" w:rsidR="00BF0159" w:rsidRPr="009816F0" w:rsidRDefault="00BF0159" w:rsidP="00BF0159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9816F0">
        <w:rPr>
          <w:lang w:val="it-IT"/>
        </w:rPr>
        <w:t xml:space="preserve">Ripetete questo passaggio per </w:t>
      </w:r>
      <w:r>
        <w:rPr>
          <w:lang w:val="it-IT"/>
        </w:rPr>
        <w:t>contrassegnare tutti i file o tutte le cartelle che volete eliminare</w:t>
      </w:r>
      <w:r w:rsidRPr="009816F0">
        <w:rPr>
          <w:lang w:val="it-IT"/>
        </w:rPr>
        <w:t>.</w:t>
      </w:r>
    </w:p>
    <w:p w14:paraId="7D7482A4" w14:textId="77777777" w:rsidR="00BF0159" w:rsidRPr="009816F0" w:rsidRDefault="00BF0159" w:rsidP="00BF0159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9816F0">
        <w:rPr>
          <w:lang w:val="it-IT"/>
        </w:rPr>
        <w:t xml:space="preserve">Quando siete pronti ad </w:t>
      </w:r>
      <w:r>
        <w:rPr>
          <w:lang w:val="it-IT"/>
        </w:rPr>
        <w:t>eliminare i file o le cartelle contrassegnat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9816F0">
        <w:rPr>
          <w:lang w:val="it-IT"/>
        </w:rPr>
        <w:t xml:space="preserve">Backspace + </w:t>
      </w:r>
      <w:r>
        <w:rPr>
          <w:lang w:val="it-IT"/>
        </w:rPr>
        <w:t xml:space="preserve">Punti </w:t>
      </w:r>
      <w:r w:rsidRPr="009816F0">
        <w:rPr>
          <w:lang w:val="it-IT"/>
        </w:rPr>
        <w:t xml:space="preserve">2-3-5-6. </w:t>
      </w:r>
    </w:p>
    <w:p w14:paraId="79C4D366" w14:textId="7CCC5024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 xml:space="preserve">: Brailliant vi chiederà conferma prima di eliminare i file e/o le cartelle </w:t>
      </w:r>
      <w:r>
        <w:rPr>
          <w:rStyle w:val="Enfasigrassetto"/>
          <w:lang w:val="it-IT"/>
        </w:rPr>
        <w:t>solo</w:t>
      </w:r>
      <w:r w:rsidRPr="009816F0">
        <w:rPr>
          <w:lang w:val="it-IT"/>
        </w:rPr>
        <w:t xml:space="preserve"> </w:t>
      </w:r>
      <w:r>
        <w:rPr>
          <w:lang w:val="it-IT"/>
        </w:rPr>
        <w:t>quando l</w:t>
      </w:r>
      <w:r w:rsidR="00EC2502">
        <w:rPr>
          <w:lang w:val="it-IT"/>
        </w:rPr>
        <w:t>'</w:t>
      </w:r>
      <w:r>
        <w:rPr>
          <w:lang w:val="it-IT"/>
        </w:rPr>
        <w:t>opzione Conferma eliminazione è stata impostata su Attivata nel menu Opzioni</w:t>
      </w:r>
      <w:r w:rsidRPr="009816F0">
        <w:rPr>
          <w:lang w:val="it-IT"/>
        </w:rPr>
        <w:t xml:space="preserve">. Selezionate Sì usando i tasti frontali Precedente o Successivo, e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per confermare l</w:t>
      </w:r>
      <w:r w:rsidR="00EC2502">
        <w:rPr>
          <w:lang w:val="it-IT"/>
        </w:rPr>
        <w:t>'</w:t>
      </w:r>
      <w:r w:rsidRPr="009816F0">
        <w:rPr>
          <w:lang w:val="it-IT"/>
        </w:rPr>
        <w:t>eliminazione. Per maggiori informazioni sul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impostazione Conferma eliminazione, andate </w:t>
      </w:r>
      <w:r>
        <w:rPr>
          <w:lang w:val="it-IT"/>
        </w:rPr>
        <w:t>alla</w:t>
      </w:r>
      <w:r w:rsidRPr="009816F0">
        <w:rPr>
          <w:lang w:val="it-IT"/>
        </w:rPr>
        <w:t xml:space="preserve"> </w:t>
      </w:r>
      <w:r w:rsidR="005C0F9E">
        <w:fldChar w:fldCharType="begin"/>
      </w:r>
      <w:r w:rsidR="005C0F9E" w:rsidRPr="005F4980">
        <w:rPr>
          <w:lang w:val="it-IT"/>
        </w:rPr>
        <w:instrText xml:space="preserve"> HYPERLINK \l "_Setting_User_Prefer</w:instrText>
      </w:r>
      <w:r w:rsidR="005C0F9E" w:rsidRPr="005F4980">
        <w:rPr>
          <w:lang w:val="it-IT"/>
        </w:rPr>
        <w:instrText xml:space="preserve">ences" \h </w:instrText>
      </w:r>
      <w:r w:rsidR="005C0F9E">
        <w:fldChar w:fldCharType="separate"/>
      </w:r>
      <w:r w:rsidR="00FB1BC3">
        <w:rPr>
          <w:rStyle w:val="Collegamentoipertestuale"/>
          <w:lang w:val="it-IT"/>
        </w:rPr>
        <w:t>sezione delle Impostazioni utente</w:t>
      </w:r>
      <w:r w:rsidR="005C0F9E">
        <w:rPr>
          <w:rStyle w:val="Collegamentoipertestuale"/>
          <w:lang w:val="it-IT"/>
        </w:rPr>
        <w:fldChar w:fldCharType="end"/>
      </w:r>
      <w:r w:rsidRPr="009816F0">
        <w:rPr>
          <w:lang w:val="it-IT"/>
        </w:rPr>
        <w:t>.</w:t>
      </w:r>
    </w:p>
    <w:p w14:paraId="0EEED9C8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154" w:name="_Toc58164293"/>
      <w:bookmarkStart w:id="155" w:name="_Toc68276820"/>
      <w:proofErr w:type="spellStart"/>
      <w:r>
        <w:t>Tabell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mandi</w:t>
      </w:r>
      <w:bookmarkEnd w:id="154"/>
      <w:bookmarkEnd w:id="155"/>
      <w:proofErr w:type="spellEnd"/>
    </w:p>
    <w:p w14:paraId="7C258C85" w14:textId="1C8C261C" w:rsidR="00BF0159" w:rsidRPr="009816F0" w:rsidRDefault="00BF0159" w:rsidP="00BF0159">
      <w:pPr>
        <w:pStyle w:val="Corpotesto"/>
        <w:rPr>
          <w:lang w:val="it-IT"/>
        </w:rPr>
      </w:pPr>
      <w:r w:rsidRPr="009816F0">
        <w:rPr>
          <w:lang w:val="it-IT"/>
        </w:rPr>
        <w:t xml:space="preserve">Le combinazioni tasti di </w:t>
      </w:r>
      <w:proofErr w:type="spellStart"/>
      <w:r w:rsidR="00FB1BC3" w:rsidRPr="00A13F43">
        <w:rPr>
          <w:lang w:val="it-IT"/>
        </w:rPr>
        <w:t>KeyFiles</w:t>
      </w:r>
      <w:proofErr w:type="spellEnd"/>
      <w:r w:rsidR="00FB1BC3" w:rsidRPr="00A13F43">
        <w:rPr>
          <w:lang w:val="it-IT"/>
        </w:rPr>
        <w:t xml:space="preserve"> </w:t>
      </w:r>
      <w:r w:rsidRPr="009816F0">
        <w:rPr>
          <w:lang w:val="it-IT"/>
        </w:rPr>
        <w:t xml:space="preserve">si trovano nella tabella </w:t>
      </w:r>
      <w:r w:rsidR="00FB1BC3">
        <w:rPr>
          <w:lang w:val="it-IT"/>
        </w:rPr>
        <w:t>4</w:t>
      </w:r>
      <w:r w:rsidRPr="009816F0">
        <w:rPr>
          <w:lang w:val="it-IT"/>
        </w:rPr>
        <w:t>.</w:t>
      </w:r>
    </w:p>
    <w:p w14:paraId="478CB35E" w14:textId="52835FCF" w:rsidR="00BF0159" w:rsidRPr="009816F0" w:rsidRDefault="00BF0159" w:rsidP="00BF0159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lastRenderedPageBreak/>
        <w:t xml:space="preserve">Tabella </w:t>
      </w:r>
      <w:r w:rsidR="00EF7E9F">
        <w:rPr>
          <w:rStyle w:val="Enfasigrassetto"/>
          <w:sz w:val="24"/>
          <w:szCs w:val="24"/>
          <w:lang w:val="it-IT"/>
        </w:rPr>
        <w:t>4</w:t>
      </w:r>
      <w:r w:rsidRPr="009816F0">
        <w:rPr>
          <w:rStyle w:val="Enfasigrassetto"/>
          <w:sz w:val="24"/>
          <w:szCs w:val="24"/>
          <w:lang w:val="it-IT"/>
        </w:rPr>
        <w:t xml:space="preserve">: comandi di </w:t>
      </w:r>
      <w:proofErr w:type="spellStart"/>
      <w:r w:rsidR="00EF7E9F" w:rsidRPr="00EF7E9F">
        <w:rPr>
          <w:rStyle w:val="Enfasigrassetto"/>
          <w:sz w:val="24"/>
          <w:szCs w:val="24"/>
          <w:lang w:val="it-IT"/>
        </w:rPr>
        <w:t>KeyFiles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677"/>
        <w:gridCol w:w="4673"/>
      </w:tblGrid>
      <w:tr w:rsidR="00BF0159" w14:paraId="43341D79" w14:textId="77777777" w:rsidTr="0061558D">
        <w:trPr>
          <w:trHeight w:val="432"/>
          <w:tblHeader/>
        </w:trPr>
        <w:tc>
          <w:tcPr>
            <w:tcW w:w="4677" w:type="dxa"/>
            <w:vAlign w:val="center"/>
          </w:tcPr>
          <w:p w14:paraId="7BC9EA19" w14:textId="77777777" w:rsidR="00BF0159" w:rsidRPr="00A03458" w:rsidRDefault="00BF0159" w:rsidP="0061558D">
            <w:pPr>
              <w:pStyle w:val="Corpotesto"/>
              <w:spacing w:after="0"/>
              <w:jc w:val="center"/>
              <w:rPr>
                <w:rStyle w:val="Enfasigrassetto"/>
                <w:i/>
                <w:iCs/>
                <w:color w:val="44546A" w:themeColor="text2"/>
                <w:sz w:val="18"/>
                <w:szCs w:val="18"/>
              </w:rPr>
            </w:pPr>
            <w:r w:rsidRPr="00A03458">
              <w:rPr>
                <w:rStyle w:val="Enfasigrassetto"/>
              </w:rPr>
              <w:t>A</w:t>
            </w:r>
            <w:r>
              <w:rPr>
                <w:rStyle w:val="Enfasigrassetto"/>
              </w:rPr>
              <w:t>zione</w:t>
            </w:r>
          </w:p>
        </w:tc>
        <w:tc>
          <w:tcPr>
            <w:tcW w:w="4673" w:type="dxa"/>
            <w:vAlign w:val="center"/>
          </w:tcPr>
          <w:p w14:paraId="0C26AFD4" w14:textId="77777777" w:rsidR="00BF0159" w:rsidRPr="00A03458" w:rsidRDefault="00BF0159" w:rsidP="0061558D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e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BF0159" w14:paraId="479115BA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415B9368" w14:textId="77777777" w:rsidR="00BF0159" w:rsidRDefault="00BF0159" w:rsidP="0061558D">
            <w:pPr>
              <w:pStyle w:val="Corpotesto"/>
              <w:spacing w:after="0"/>
            </w:pPr>
            <w:r>
              <w:t xml:space="preserve">Nuova </w:t>
            </w:r>
            <w:proofErr w:type="spellStart"/>
            <w:r>
              <w:t>cartella</w:t>
            </w:r>
            <w:proofErr w:type="spellEnd"/>
          </w:p>
        </w:tc>
        <w:tc>
          <w:tcPr>
            <w:tcW w:w="4673" w:type="dxa"/>
            <w:vAlign w:val="center"/>
          </w:tcPr>
          <w:p w14:paraId="7132DE8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N</w:t>
            </w:r>
          </w:p>
        </w:tc>
      </w:tr>
      <w:tr w:rsidR="00BF0159" w14:paraId="4928AC9F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23FB4B20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</w:t>
            </w:r>
            <w:proofErr w:type="spellStart"/>
            <w:r>
              <w:t>sul</w:t>
            </w:r>
            <w:proofErr w:type="spellEnd"/>
            <w:r>
              <w:t xml:space="preserve">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7A7DDA32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I</w:t>
            </w:r>
          </w:p>
        </w:tc>
      </w:tr>
      <w:tr w:rsidR="00BF0159" w14:paraId="1C9ADD31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38731E5D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>/</w:t>
            </w:r>
            <w:proofErr w:type="spellStart"/>
            <w:r>
              <w:t>deseleziona</w:t>
            </w:r>
            <w:proofErr w:type="spellEnd"/>
          </w:p>
        </w:tc>
        <w:tc>
          <w:tcPr>
            <w:tcW w:w="4673" w:type="dxa"/>
            <w:vAlign w:val="center"/>
          </w:tcPr>
          <w:p w14:paraId="33609E04" w14:textId="77777777" w:rsidR="00BF0159" w:rsidRDefault="00BF0159" w:rsidP="0061558D">
            <w:pPr>
              <w:pStyle w:val="Corpotesto"/>
              <w:spacing w:after="0"/>
            </w:pPr>
            <w:r>
              <w:t>Backspace + L</w:t>
            </w:r>
          </w:p>
        </w:tc>
      </w:tr>
      <w:tr w:rsidR="00BF0159" w14:paraId="27475CB0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7C245D31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>
              <w:t>/</w:t>
            </w:r>
            <w:proofErr w:type="spellStart"/>
            <w:r>
              <w:t>De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1A180A14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3-4-5-6</w:t>
            </w:r>
          </w:p>
        </w:tc>
      </w:tr>
      <w:tr w:rsidR="00BF0159" w14:paraId="72F988E0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77BB80FC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Rinomin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6F503476" w14:textId="77777777" w:rsidR="00BF0159" w:rsidRDefault="00BF0159" w:rsidP="0061558D">
            <w:pPr>
              <w:pStyle w:val="Corpotesto"/>
              <w:spacing w:after="0"/>
            </w:pPr>
            <w:r>
              <w:t>Backspace + R</w:t>
            </w:r>
          </w:p>
        </w:tc>
      </w:tr>
      <w:tr w:rsidR="00BF0159" w14:paraId="4D87D923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6A04FCD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5C65EED2" w14:textId="77777777" w:rsidR="00BF0159" w:rsidRDefault="00BF0159" w:rsidP="0061558D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>
              <w:t>Punti</w:t>
            </w:r>
            <w:proofErr w:type="spellEnd"/>
            <w:r>
              <w:t xml:space="preserve"> 2-3-5-6</w:t>
            </w:r>
          </w:p>
        </w:tc>
      </w:tr>
      <w:tr w:rsidR="00BF0159" w14:paraId="5A0C0A45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6FA1EE4D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Copia</w:t>
            </w:r>
            <w:proofErr w:type="spellEnd"/>
            <w:r>
              <w:t xml:space="preserve">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323FF0F7" w14:textId="77777777" w:rsidR="00BF0159" w:rsidRDefault="00BF0159" w:rsidP="0061558D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</w:t>
            </w:r>
            <w:r>
              <w:t>Y</w:t>
            </w:r>
          </w:p>
        </w:tc>
      </w:tr>
      <w:tr w:rsidR="00BF0159" w14:paraId="793BC687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1AF2F167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7523CB51" w14:textId="77777777" w:rsidR="00BF0159" w:rsidRDefault="00BF0159" w:rsidP="0061558D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X</w:t>
            </w:r>
          </w:p>
        </w:tc>
      </w:tr>
      <w:tr w:rsidR="00BF0159" w14:paraId="7F52D493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053C1CA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6E243D5C" w14:textId="77777777" w:rsidR="00BF0159" w:rsidRDefault="00BF0159" w:rsidP="0061558D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V</w:t>
            </w:r>
          </w:p>
        </w:tc>
      </w:tr>
      <w:tr w:rsidR="00BF0159" w14:paraId="4C3F0B11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27B209C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Cerca</w:t>
            </w:r>
            <w:proofErr w:type="spellEnd"/>
            <w:r>
              <w:t xml:space="preserve">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742F0E28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F</w:t>
            </w:r>
          </w:p>
        </w:tc>
      </w:tr>
      <w:tr w:rsidR="00BF0159" w14:paraId="35A7ECE6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299872CE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Ordin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58790454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V</w:t>
            </w:r>
          </w:p>
        </w:tc>
      </w:tr>
      <w:tr w:rsidR="00BF0159" w14:paraId="7FD8807D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0637F9FE" w14:textId="77777777" w:rsidR="00BF0159" w:rsidRDefault="00BF0159" w:rsidP="0061558D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  <w:r>
              <w:t xml:space="preserve"> </w:t>
            </w:r>
          </w:p>
        </w:tc>
        <w:tc>
          <w:tcPr>
            <w:tcW w:w="4673" w:type="dxa"/>
            <w:vAlign w:val="center"/>
          </w:tcPr>
          <w:p w14:paraId="2C7E2EDC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5-6</w:t>
            </w:r>
          </w:p>
        </w:tc>
      </w:tr>
      <w:tr w:rsidR="00BF0159" w14:paraId="4949B69C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2FC6420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unità</w:t>
            </w:r>
            <w:proofErr w:type="spellEnd"/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3E0FCA8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D</w:t>
            </w:r>
          </w:p>
        </w:tc>
      </w:tr>
      <w:tr w:rsidR="00BF0159" w14:paraId="6659C2AC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2BEF68F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</w:t>
            </w:r>
            <w:proofErr w:type="spellStart"/>
            <w:r>
              <w:t>cartella</w:t>
            </w:r>
            <w:proofErr w:type="spellEnd"/>
            <w:r>
              <w:t xml:space="preserve"> </w:t>
            </w:r>
            <w:proofErr w:type="spellStart"/>
            <w:r>
              <w:t>superiore</w:t>
            </w:r>
            <w:proofErr w:type="spellEnd"/>
          </w:p>
        </w:tc>
        <w:tc>
          <w:tcPr>
            <w:tcW w:w="4673" w:type="dxa"/>
            <w:vAlign w:val="center"/>
          </w:tcPr>
          <w:p w14:paraId="1A9BCED0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E</w:t>
            </w:r>
          </w:p>
        </w:tc>
      </w:tr>
      <w:tr w:rsidR="00BF0159" w14:paraId="72DC99B2" w14:textId="77777777" w:rsidTr="0061558D">
        <w:trPr>
          <w:trHeight w:val="360"/>
        </w:trPr>
        <w:tc>
          <w:tcPr>
            <w:tcW w:w="4677" w:type="dxa"/>
            <w:vAlign w:val="center"/>
          </w:tcPr>
          <w:p w14:paraId="1C8E3AC5" w14:textId="77777777" w:rsidR="00BF0159" w:rsidRPr="00CC5359" w:rsidRDefault="00BF0159" w:rsidP="0061558D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edia</w:t>
            </w:r>
          </w:p>
        </w:tc>
        <w:tc>
          <w:tcPr>
            <w:tcW w:w="4673" w:type="dxa"/>
            <w:vAlign w:val="center"/>
          </w:tcPr>
          <w:p w14:paraId="17715BD4" w14:textId="77777777" w:rsidR="00BF0159" w:rsidRDefault="00BF0159" w:rsidP="0061558D">
            <w:pPr>
              <w:pStyle w:val="Corpotesto"/>
              <w:spacing w:after="0"/>
            </w:pPr>
            <w:r>
              <w:t>Backspace + E</w:t>
            </w:r>
          </w:p>
        </w:tc>
      </w:tr>
    </w:tbl>
    <w:p w14:paraId="14013F06" w14:textId="45593104" w:rsidR="00BF0159" w:rsidRDefault="00BF0159" w:rsidP="00BF0159">
      <w:pPr>
        <w:pStyle w:val="Titolo1"/>
        <w:numPr>
          <w:ilvl w:val="0"/>
          <w:numId w:val="46"/>
        </w:numPr>
        <w:ind w:left="357" w:hanging="357"/>
      </w:pPr>
      <w:r>
        <w:t xml:space="preserve"> </w:t>
      </w:r>
      <w:bookmarkStart w:id="156" w:name="_Toc58164294"/>
      <w:bookmarkStart w:id="157" w:name="_Toc68276821"/>
      <w:proofErr w:type="spellStart"/>
      <w:r>
        <w:t>Uso</w:t>
      </w:r>
      <w:proofErr w:type="spellEnd"/>
      <w:r>
        <w:t xml:space="preserve"> </w:t>
      </w:r>
      <w:proofErr w:type="spellStart"/>
      <w:r>
        <w:t>dell</w:t>
      </w:r>
      <w:r w:rsidR="00EC2502">
        <w:t>'</w:t>
      </w:r>
      <w:r>
        <w:t>applicazione</w:t>
      </w:r>
      <w:proofErr w:type="spellEnd"/>
      <w:r>
        <w:t xml:space="preserve"> </w:t>
      </w:r>
      <w:bookmarkEnd w:id="156"/>
      <w:proofErr w:type="spellStart"/>
      <w:r w:rsidR="003A11EC">
        <w:t>KeyCalc</w:t>
      </w:r>
      <w:bookmarkEnd w:id="157"/>
      <w:proofErr w:type="spellEnd"/>
      <w:r>
        <w:t xml:space="preserve"> </w:t>
      </w:r>
    </w:p>
    <w:p w14:paraId="0EDB7850" w14:textId="17ED0B2C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Brailliant ha </w:t>
      </w:r>
      <w:proofErr w:type="spellStart"/>
      <w:r w:rsidRPr="009816F0">
        <w:rPr>
          <w:lang w:val="it-IT"/>
        </w:rPr>
        <w:t>un</w:t>
      </w:r>
      <w:r w:rsidR="00EC2502">
        <w:rPr>
          <w:lang w:val="it-IT"/>
        </w:rPr>
        <w:t>'</w:t>
      </w:r>
      <w:r w:rsidRPr="009816F0">
        <w:rPr>
          <w:lang w:val="it-IT"/>
        </w:rPr>
        <w:t>app</w:t>
      </w:r>
      <w:proofErr w:type="spellEnd"/>
      <w:r w:rsidRPr="009816F0">
        <w:rPr>
          <w:lang w:val="it-IT"/>
        </w:rPr>
        <w:t xml:space="preserve"> Calcolatrice che consente di eseguire le </w:t>
      </w:r>
      <w:r>
        <w:rPr>
          <w:lang w:val="it-IT"/>
        </w:rPr>
        <w:t>operazioni più comuni</w:t>
      </w:r>
      <w:r w:rsidRPr="009816F0">
        <w:rPr>
          <w:lang w:val="it-IT"/>
        </w:rPr>
        <w:t xml:space="preserve">. </w:t>
      </w:r>
    </w:p>
    <w:p w14:paraId="14A35235" w14:textId="7EE7A93C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 xml:space="preserve">: </w:t>
      </w:r>
      <w:proofErr w:type="spellStart"/>
      <w:r w:rsidR="003A11EC" w:rsidRPr="00A13F43">
        <w:rPr>
          <w:lang w:val="it-IT"/>
        </w:rPr>
        <w:t>KeyCalc</w:t>
      </w:r>
      <w:proofErr w:type="spellEnd"/>
      <w:r w:rsidR="003A11EC" w:rsidRPr="00A13F43">
        <w:rPr>
          <w:lang w:val="it-IT"/>
        </w:rPr>
        <w:t xml:space="preserve"> </w:t>
      </w:r>
      <w:r w:rsidRPr="009816F0">
        <w:rPr>
          <w:lang w:val="it-IT"/>
        </w:rPr>
        <w:t xml:space="preserve">al momento supporta solo il Braille </w:t>
      </w:r>
      <w:r>
        <w:rPr>
          <w:lang w:val="it-IT"/>
        </w:rPr>
        <w:t>del computer</w:t>
      </w:r>
      <w:r w:rsidRPr="009816F0">
        <w:rPr>
          <w:lang w:val="it-IT"/>
        </w:rPr>
        <w:t xml:space="preserve">. </w:t>
      </w:r>
    </w:p>
    <w:p w14:paraId="5895771F" w14:textId="0FA826AE" w:rsidR="00BF0159" w:rsidRPr="009816F0" w:rsidRDefault="00BF0159" w:rsidP="00BF0159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Per aprire </w:t>
      </w:r>
      <w:proofErr w:type="spellStart"/>
      <w:r w:rsidR="003A11EC">
        <w:t>KeyCalc</w:t>
      </w:r>
      <w:proofErr w:type="spellEnd"/>
      <w:r w:rsidRPr="009816F0">
        <w:rPr>
          <w:lang w:val="it-IT"/>
        </w:rPr>
        <w:t>:</w:t>
      </w:r>
    </w:p>
    <w:p w14:paraId="7907BF1E" w14:textId="77777777" w:rsidR="00BF0159" w:rsidRPr="009816F0" w:rsidRDefault="00BF0159" w:rsidP="00BF0159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Andate sul menu </w:t>
      </w:r>
      <w:r>
        <w:rPr>
          <w:lang w:val="it-IT"/>
        </w:rPr>
        <w:t>principale</w:t>
      </w:r>
      <w:r w:rsidRPr="009816F0">
        <w:rPr>
          <w:lang w:val="it-IT"/>
        </w:rPr>
        <w:t>.</w:t>
      </w:r>
    </w:p>
    <w:p w14:paraId="393BE074" w14:textId="0F1CD447" w:rsidR="00BF0159" w:rsidRPr="009816F0" w:rsidRDefault="00BF0159" w:rsidP="00BF0159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Premete C </w:t>
      </w:r>
      <w:r w:rsidRPr="009816F0">
        <w:rPr>
          <w:rStyle w:val="Enfasigrassetto"/>
          <w:lang w:val="it-IT"/>
        </w:rPr>
        <w:t>O</w:t>
      </w:r>
      <w:r w:rsidRPr="009816F0">
        <w:rPr>
          <w:lang w:val="it-IT"/>
        </w:rPr>
        <w:t xml:space="preserve"> premete i tasti frontali Precedente e Successivo fino a raggiunger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opzione </w:t>
      </w:r>
      <w:proofErr w:type="gramStart"/>
      <w:r>
        <w:rPr>
          <w:lang w:val="it-IT"/>
        </w:rPr>
        <w:t>Calcolatrice</w:t>
      </w:r>
      <w:r w:rsidR="003A11EC">
        <w:rPr>
          <w:lang w:val="it-IT"/>
        </w:rPr>
        <w:t xml:space="preserve"> :</w:t>
      </w:r>
      <w:proofErr w:type="gramEnd"/>
      <w:r w:rsidR="003A11EC">
        <w:rPr>
          <w:lang w:val="it-IT"/>
        </w:rPr>
        <w:t xml:space="preserve"> </w:t>
      </w:r>
      <w:proofErr w:type="spellStart"/>
      <w:r w:rsidR="003A11EC" w:rsidRPr="00A13F43">
        <w:rPr>
          <w:lang w:val="it-IT"/>
        </w:rPr>
        <w:t>KeyCalc</w:t>
      </w:r>
      <w:proofErr w:type="spellEnd"/>
      <w:r w:rsidRPr="009816F0">
        <w:rPr>
          <w:lang w:val="it-IT"/>
        </w:rPr>
        <w:t xml:space="preserve">. </w:t>
      </w:r>
    </w:p>
    <w:p w14:paraId="491E9409" w14:textId="77777777" w:rsidR="00BF0159" w:rsidRPr="009816F0" w:rsidRDefault="00BF0159" w:rsidP="00BF0159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35220B91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158" w:name="_Toc58164295"/>
      <w:bookmarkStart w:id="159" w:name="_Toc68276822"/>
      <w:proofErr w:type="spellStart"/>
      <w:r>
        <w:t>Usare</w:t>
      </w:r>
      <w:proofErr w:type="spellEnd"/>
      <w:r>
        <w:t xml:space="preserve"> la </w:t>
      </w:r>
      <w:proofErr w:type="spellStart"/>
      <w:r>
        <w:t>calcolatrice</w:t>
      </w:r>
      <w:bookmarkEnd w:id="158"/>
      <w:bookmarkEnd w:id="159"/>
      <w:proofErr w:type="spellEnd"/>
    </w:p>
    <w:p w14:paraId="76227B89" w14:textId="554A7E8C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usare </w:t>
      </w:r>
      <w:proofErr w:type="spellStart"/>
      <w:r w:rsidR="003A11EC" w:rsidRPr="00A13F43">
        <w:rPr>
          <w:lang w:val="it-IT"/>
        </w:rPr>
        <w:t>KeyCalc</w:t>
      </w:r>
      <w:proofErr w:type="spellEnd"/>
      <w:r w:rsidRPr="009816F0">
        <w:rPr>
          <w:lang w:val="it-IT"/>
        </w:rPr>
        <w:t xml:space="preserve">, scrivete il calcolo completo, </w:t>
      </w:r>
      <w:proofErr w:type="spellStart"/>
      <w:r w:rsidRPr="009816F0">
        <w:rPr>
          <w:lang w:val="it-IT"/>
        </w:rPr>
        <w:t>dopodichè</w:t>
      </w:r>
      <w:proofErr w:type="spellEnd"/>
      <w:r w:rsidRPr="009816F0">
        <w:rPr>
          <w:lang w:val="it-IT"/>
        </w:rPr>
        <w:t xml:space="preserve"> premete Invio per avere il risultato. </w:t>
      </w:r>
    </w:p>
    <w:p w14:paraId="23EA2A03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Ad esempio, digitate 20-(6+8) (</w:t>
      </w:r>
      <w:r>
        <w:rPr>
          <w:lang w:val="it-IT"/>
        </w:rPr>
        <w:t>senza spazi</w:t>
      </w:r>
      <w:r w:rsidRPr="009816F0">
        <w:rPr>
          <w:lang w:val="it-IT"/>
        </w:rPr>
        <w:t>). Premete Invio e la Brailliant</w:t>
      </w:r>
      <w:r>
        <w:rPr>
          <w:lang w:val="it-IT"/>
        </w:rPr>
        <w:t xml:space="preserve"> </w:t>
      </w:r>
      <w:r w:rsidRPr="009816F0">
        <w:rPr>
          <w:lang w:val="it-IT"/>
        </w:rPr>
        <w:t xml:space="preserve">mostrerà </w:t>
      </w:r>
      <w:proofErr w:type="gramStart"/>
      <w:r w:rsidRPr="009816F0">
        <w:rPr>
          <w:lang w:val="it-IT"/>
        </w:rPr>
        <w:t>6</w:t>
      </w:r>
      <w:proofErr w:type="gramEnd"/>
      <w:r w:rsidRPr="009816F0">
        <w:rPr>
          <w:lang w:val="it-IT"/>
        </w:rPr>
        <w:t xml:space="preserve"> come risposta.</w:t>
      </w:r>
    </w:p>
    <w:p w14:paraId="695A76A6" w14:textId="0C7C097E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ancellar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operazione precedente, </w:t>
      </w:r>
      <w:r>
        <w:rPr>
          <w:lang w:val="it-IT"/>
        </w:rPr>
        <w:t xml:space="preserve">premete Spazio </w:t>
      </w:r>
      <w:r w:rsidRPr="009816F0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9816F0">
        <w:rPr>
          <w:lang w:val="it-IT"/>
        </w:rPr>
        <w:t>3-5-6.</w:t>
      </w:r>
    </w:p>
    <w:p w14:paraId="4E86BC09" w14:textId="1D4332F1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Per aggiungere operatori </w:t>
      </w:r>
      <w:proofErr w:type="gramStart"/>
      <w:r w:rsidRPr="009816F0">
        <w:rPr>
          <w:lang w:val="it-IT"/>
        </w:rPr>
        <w:t>come  +</w:t>
      </w:r>
      <w:proofErr w:type="gramEnd"/>
      <w:r w:rsidRPr="009816F0">
        <w:rPr>
          <w:lang w:val="it-IT"/>
        </w:rPr>
        <w:t xml:space="preserve"> o -, aprite il menu contestuale usando Spazio + M. </w:t>
      </w:r>
      <w:r w:rsidRPr="00E37AF2">
        <w:rPr>
          <w:lang w:val="it-IT"/>
        </w:rPr>
        <w:t>Fate riferimento alla</w:t>
      </w:r>
      <w:r w:rsidRPr="009816F0">
        <w:rPr>
          <w:lang w:val="it-IT"/>
        </w:rPr>
        <w:t xml:space="preserve"> </w:t>
      </w:r>
      <w:hyperlink w:anchor="_Calculator_Commands_Table" w:history="1">
        <w:r w:rsidR="003A11EC">
          <w:rPr>
            <w:rStyle w:val="Collegamentoipertestuale"/>
            <w:lang w:val="it-IT"/>
          </w:rPr>
          <w:t xml:space="preserve">sezione Tabella dei comandi di </w:t>
        </w:r>
        <w:proofErr w:type="spellStart"/>
        <w:r w:rsidR="003A11EC">
          <w:rPr>
            <w:rStyle w:val="Collegamentoipertestuale"/>
            <w:lang w:val="it-IT"/>
          </w:rPr>
          <w:t>KeyCalc</w:t>
        </w:r>
        <w:proofErr w:type="spellEnd"/>
      </w:hyperlink>
      <w:r w:rsidRPr="009816F0">
        <w:rPr>
          <w:lang w:val="it-IT"/>
        </w:rPr>
        <w:t xml:space="preserve"> </w:t>
      </w:r>
      <w:r>
        <w:rPr>
          <w:lang w:val="it-IT"/>
        </w:rPr>
        <w:t>per l</w:t>
      </w:r>
      <w:r w:rsidR="00EC2502">
        <w:rPr>
          <w:lang w:val="it-IT"/>
        </w:rPr>
        <w:t>'</w:t>
      </w:r>
      <w:r>
        <w:rPr>
          <w:lang w:val="it-IT"/>
        </w:rPr>
        <w:t>elenco completo dei comandi e degli operatori</w:t>
      </w:r>
      <w:r w:rsidRPr="009816F0">
        <w:rPr>
          <w:lang w:val="it-IT"/>
        </w:rPr>
        <w:t>.</w:t>
      </w:r>
    </w:p>
    <w:p w14:paraId="21E8772B" w14:textId="0DD6AD6A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60" w:name="_Toc58164296"/>
      <w:bookmarkStart w:id="161" w:name="_Toc68276823"/>
      <w:r w:rsidRPr="009816F0">
        <w:rPr>
          <w:lang w:val="it-IT"/>
        </w:rPr>
        <w:t xml:space="preserve">Combinazioni tasti di </w:t>
      </w:r>
      <w:bookmarkEnd w:id="160"/>
      <w:proofErr w:type="spellStart"/>
      <w:r w:rsidR="003A11EC">
        <w:t>KeyCalc</w:t>
      </w:r>
      <w:bookmarkEnd w:id="161"/>
      <w:proofErr w:type="spellEnd"/>
    </w:p>
    <w:p w14:paraId="6E30748D" w14:textId="300C2BE8" w:rsidR="00BF0159" w:rsidRPr="009816F0" w:rsidRDefault="00BF0159" w:rsidP="00BF0159">
      <w:pPr>
        <w:pStyle w:val="Corpotesto"/>
        <w:rPr>
          <w:lang w:val="it-IT"/>
        </w:rPr>
      </w:pPr>
      <w:r w:rsidRPr="009816F0">
        <w:rPr>
          <w:lang w:val="it-IT"/>
        </w:rPr>
        <w:t xml:space="preserve">I comandi di </w:t>
      </w:r>
      <w:proofErr w:type="spellStart"/>
      <w:r w:rsidR="003A11EC" w:rsidRPr="00A13F43">
        <w:rPr>
          <w:lang w:val="it-IT"/>
        </w:rPr>
        <w:t>KeyCalc</w:t>
      </w:r>
      <w:proofErr w:type="spellEnd"/>
      <w:r w:rsidR="003A11EC" w:rsidRPr="00A13F43">
        <w:rPr>
          <w:lang w:val="it-IT"/>
        </w:rPr>
        <w:t xml:space="preserve"> </w:t>
      </w:r>
      <w:r w:rsidRPr="009816F0">
        <w:rPr>
          <w:lang w:val="it-IT"/>
        </w:rPr>
        <w:t xml:space="preserve">si trovano nella </w:t>
      </w:r>
      <w:r>
        <w:rPr>
          <w:lang w:val="it-IT"/>
        </w:rPr>
        <w:t xml:space="preserve">tabella </w:t>
      </w:r>
      <w:r w:rsidR="003A11EC">
        <w:rPr>
          <w:lang w:val="it-IT"/>
        </w:rPr>
        <w:t>5</w:t>
      </w:r>
      <w:r w:rsidRPr="009816F0">
        <w:rPr>
          <w:lang w:val="it-IT"/>
        </w:rPr>
        <w:t>.</w:t>
      </w:r>
    </w:p>
    <w:p w14:paraId="53F42D72" w14:textId="14D8E31A" w:rsidR="00BF0159" w:rsidRPr="009816F0" w:rsidRDefault="00BF0159" w:rsidP="00BF0159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</w:t>
      </w:r>
      <w:r w:rsidR="003A11EC">
        <w:rPr>
          <w:rStyle w:val="Enfasigrassetto"/>
          <w:sz w:val="24"/>
          <w:szCs w:val="24"/>
          <w:lang w:val="it-IT"/>
        </w:rPr>
        <w:t>5</w:t>
      </w:r>
      <w:r w:rsidRPr="009816F0">
        <w:rPr>
          <w:rStyle w:val="Enfasigrassetto"/>
          <w:sz w:val="24"/>
          <w:szCs w:val="24"/>
          <w:lang w:val="it-IT"/>
        </w:rPr>
        <w:t xml:space="preserve">: Comandi </w:t>
      </w:r>
      <w:r w:rsidR="003A11EC">
        <w:rPr>
          <w:rStyle w:val="Enfasigrassetto"/>
          <w:sz w:val="24"/>
          <w:szCs w:val="24"/>
          <w:lang w:val="it-IT"/>
        </w:rPr>
        <w:t xml:space="preserve">di </w:t>
      </w:r>
      <w:proofErr w:type="spellStart"/>
      <w:r w:rsidR="003A11EC" w:rsidRPr="003A11EC">
        <w:rPr>
          <w:rStyle w:val="Enfasigrassetto"/>
          <w:sz w:val="24"/>
          <w:szCs w:val="24"/>
          <w:lang w:val="it-IT"/>
        </w:rPr>
        <w:t>KeyCalc</w:t>
      </w:r>
      <w:proofErr w:type="spellEnd"/>
      <w:r>
        <w:rPr>
          <w:rStyle w:val="Enfasigrassetto"/>
          <w:sz w:val="24"/>
          <w:szCs w:val="24"/>
          <w:lang w:val="it-IT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315"/>
        <w:gridCol w:w="4315"/>
      </w:tblGrid>
      <w:tr w:rsidR="00BF0159" w14:paraId="73E8E7BB" w14:textId="77777777" w:rsidTr="0061558D">
        <w:trPr>
          <w:trHeight w:val="432"/>
          <w:tblHeader/>
        </w:trPr>
        <w:tc>
          <w:tcPr>
            <w:tcW w:w="4315" w:type="dxa"/>
            <w:vAlign w:val="center"/>
          </w:tcPr>
          <w:p w14:paraId="598061BA" w14:textId="77777777" w:rsidR="00BF0159" w:rsidRPr="00DC10B6" w:rsidRDefault="00BF0159" w:rsidP="0061558D">
            <w:pPr>
              <w:pStyle w:val="Corpotesto"/>
              <w:spacing w:after="0"/>
              <w:jc w:val="center"/>
              <w:rPr>
                <w:rStyle w:val="Enfasigrassetto"/>
                <w:i/>
                <w:iCs/>
                <w:color w:val="44546A" w:themeColor="text2"/>
                <w:sz w:val="18"/>
                <w:szCs w:val="18"/>
              </w:rPr>
            </w:pPr>
            <w:r w:rsidRPr="00DC10B6">
              <w:rPr>
                <w:rStyle w:val="Enfasigrassetto"/>
              </w:rPr>
              <w:t>A</w:t>
            </w:r>
            <w:r>
              <w:rPr>
                <w:rStyle w:val="Enfasigrassetto"/>
              </w:rPr>
              <w:t>zione</w:t>
            </w:r>
          </w:p>
        </w:tc>
        <w:tc>
          <w:tcPr>
            <w:tcW w:w="4315" w:type="dxa"/>
            <w:vAlign w:val="center"/>
          </w:tcPr>
          <w:p w14:paraId="2D320B51" w14:textId="77777777" w:rsidR="00BF0159" w:rsidRPr="00DC10B6" w:rsidRDefault="00BF0159" w:rsidP="0061558D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i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BF0159" w14:paraId="332D715F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490EF1C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iù</w:t>
            </w:r>
            <w:proofErr w:type="spellEnd"/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5D5F7C3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-3-5</w:t>
            </w:r>
          </w:p>
        </w:tc>
      </w:tr>
      <w:tr w:rsidR="00BF0159" w14:paraId="4DA94090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71631B1B" w14:textId="77777777" w:rsidR="00BF0159" w:rsidRDefault="00BF0159" w:rsidP="0061558D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0213D399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3-6</w:t>
            </w:r>
          </w:p>
        </w:tc>
      </w:tr>
      <w:tr w:rsidR="00BF0159" w14:paraId="6CC77FE9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711EC60E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Moltiplicazione</w:t>
            </w:r>
            <w:proofErr w:type="spellEnd"/>
          </w:p>
        </w:tc>
        <w:tc>
          <w:tcPr>
            <w:tcW w:w="4315" w:type="dxa"/>
            <w:vAlign w:val="center"/>
          </w:tcPr>
          <w:p w14:paraId="44A0ED96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3-5</w:t>
            </w:r>
          </w:p>
        </w:tc>
      </w:tr>
      <w:tr w:rsidR="00BF0159" w14:paraId="0E7F384B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3C83077A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Divisione</w:t>
            </w:r>
            <w:proofErr w:type="spellEnd"/>
          </w:p>
        </w:tc>
        <w:tc>
          <w:tcPr>
            <w:tcW w:w="4315" w:type="dxa"/>
            <w:vAlign w:val="center"/>
          </w:tcPr>
          <w:p w14:paraId="09C2BAA6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-5-6</w:t>
            </w:r>
          </w:p>
        </w:tc>
      </w:tr>
      <w:tr w:rsidR="00BF0159" w14:paraId="26A69A97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419F3B63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Uguale</w:t>
            </w:r>
            <w:proofErr w:type="spellEnd"/>
          </w:p>
        </w:tc>
        <w:tc>
          <w:tcPr>
            <w:tcW w:w="4315" w:type="dxa"/>
            <w:vAlign w:val="center"/>
          </w:tcPr>
          <w:p w14:paraId="14B609E7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</w:p>
        </w:tc>
      </w:tr>
      <w:tr w:rsidR="00BF0159" w14:paraId="26DD9EEE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60856B1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Cancella</w:t>
            </w:r>
            <w:proofErr w:type="spellEnd"/>
          </w:p>
        </w:tc>
        <w:tc>
          <w:tcPr>
            <w:tcW w:w="4315" w:type="dxa"/>
            <w:vAlign w:val="center"/>
          </w:tcPr>
          <w:p w14:paraId="796B5D0C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3-5-6</w:t>
            </w:r>
          </w:p>
        </w:tc>
      </w:tr>
      <w:tr w:rsidR="00BF0159" w14:paraId="574CD0C2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1F26D6D2" w14:textId="2A60E9B6" w:rsidR="00BF0159" w:rsidRDefault="003A11EC" w:rsidP="0061558D">
            <w:pPr>
              <w:pStyle w:val="Corpotesto"/>
              <w:spacing w:after="0"/>
            </w:pPr>
            <w:proofErr w:type="spellStart"/>
            <w:r>
              <w:t>D</w:t>
            </w:r>
            <w:r w:rsidR="00BF0159">
              <w:t>ecimale</w:t>
            </w:r>
            <w:proofErr w:type="spellEnd"/>
          </w:p>
        </w:tc>
        <w:tc>
          <w:tcPr>
            <w:tcW w:w="4315" w:type="dxa"/>
            <w:vAlign w:val="center"/>
          </w:tcPr>
          <w:p w14:paraId="300BFF4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4-6</w:t>
            </w:r>
          </w:p>
        </w:tc>
      </w:tr>
      <w:tr w:rsidR="00BF0159" w14:paraId="0DED769E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38F18263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ercentuale</w:t>
            </w:r>
            <w:proofErr w:type="spellEnd"/>
          </w:p>
        </w:tc>
        <w:tc>
          <w:tcPr>
            <w:tcW w:w="4315" w:type="dxa"/>
            <w:vAlign w:val="center"/>
          </w:tcPr>
          <w:p w14:paraId="2423D6A0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1-2-3-4-5-6</w:t>
            </w:r>
          </w:p>
        </w:tc>
      </w:tr>
      <w:tr w:rsidR="00BF0159" w14:paraId="64A0B36A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69EC519B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Radice</w:t>
            </w:r>
            <w:proofErr w:type="spellEnd"/>
            <w:r>
              <w:t xml:space="preserve"> quadrata</w:t>
            </w:r>
          </w:p>
        </w:tc>
        <w:tc>
          <w:tcPr>
            <w:tcW w:w="4315" w:type="dxa"/>
            <w:vAlign w:val="center"/>
          </w:tcPr>
          <w:p w14:paraId="2A0388B8" w14:textId="77777777" w:rsidR="00BF0159" w:rsidRPr="009816F0" w:rsidRDefault="00BF0159" w:rsidP="0061558D">
            <w:pPr>
              <w:pStyle w:val="Corpotesto"/>
              <w:spacing w:after="0"/>
              <w:rPr>
                <w:u w:val="single"/>
              </w:rPr>
            </w:pPr>
            <w:proofErr w:type="spellStart"/>
            <w:r>
              <w:t>Punti</w:t>
            </w:r>
            <w:proofErr w:type="spellEnd"/>
            <w:r>
              <w:t xml:space="preserve"> 2-4-6-8</w:t>
            </w:r>
          </w:p>
        </w:tc>
      </w:tr>
      <w:tr w:rsidR="00BF0159" w14:paraId="3B5C00FE" w14:textId="77777777" w:rsidTr="0061558D">
        <w:trPr>
          <w:trHeight w:val="360"/>
        </w:trPr>
        <w:tc>
          <w:tcPr>
            <w:tcW w:w="4315" w:type="dxa"/>
            <w:vAlign w:val="center"/>
          </w:tcPr>
          <w:p w14:paraId="040FC8AC" w14:textId="77777777" w:rsidR="00BF0159" w:rsidRDefault="00BF0159" w:rsidP="0061558D">
            <w:pPr>
              <w:pStyle w:val="Corpotesto"/>
              <w:spacing w:after="0"/>
            </w:pPr>
            <w:r>
              <w:t xml:space="preserve">Pi </w:t>
            </w:r>
            <w:proofErr w:type="spellStart"/>
            <w:r>
              <w:t>greco</w:t>
            </w:r>
            <w:proofErr w:type="spellEnd"/>
          </w:p>
        </w:tc>
        <w:tc>
          <w:tcPr>
            <w:tcW w:w="4315" w:type="dxa"/>
            <w:vAlign w:val="center"/>
          </w:tcPr>
          <w:p w14:paraId="6C9215D2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1-2-3-4-7</w:t>
            </w:r>
          </w:p>
        </w:tc>
      </w:tr>
    </w:tbl>
    <w:p w14:paraId="539ED2BC" w14:textId="77777777" w:rsidR="00BF0159" w:rsidRDefault="00BF0159" w:rsidP="00BF0159">
      <w:pPr>
        <w:pStyle w:val="Corpotesto"/>
      </w:pPr>
    </w:p>
    <w:p w14:paraId="0F07548F" w14:textId="39AB0560" w:rsidR="00BF0159" w:rsidRDefault="00BF0159" w:rsidP="00BF0159">
      <w:pPr>
        <w:pStyle w:val="Titolo1"/>
        <w:numPr>
          <w:ilvl w:val="0"/>
          <w:numId w:val="46"/>
        </w:numPr>
        <w:ind w:left="357" w:hanging="357"/>
      </w:pPr>
      <w:r>
        <w:t xml:space="preserve"> </w:t>
      </w:r>
      <w:bookmarkStart w:id="162" w:name="_Toc58164297"/>
      <w:bookmarkStart w:id="163" w:name="_Toc68276824"/>
      <w:proofErr w:type="spellStart"/>
      <w:r>
        <w:t>Uso</w:t>
      </w:r>
      <w:proofErr w:type="spellEnd"/>
      <w:r>
        <w:t xml:space="preserve"> </w:t>
      </w:r>
      <w:proofErr w:type="spellStart"/>
      <w:r>
        <w:t>dell</w:t>
      </w:r>
      <w:r w:rsidR="00EC2502">
        <w:t>'</w:t>
      </w:r>
      <w:r>
        <w:t>applicazione</w:t>
      </w:r>
      <w:proofErr w:type="spellEnd"/>
      <w:r>
        <w:t xml:space="preserve"> Data e </w:t>
      </w:r>
      <w:proofErr w:type="spellStart"/>
      <w:r>
        <w:t>ora</w:t>
      </w:r>
      <w:bookmarkEnd w:id="162"/>
      <w:bookmarkEnd w:id="163"/>
      <w:proofErr w:type="spellEnd"/>
    </w:p>
    <w:p w14:paraId="2743B8C2" w14:textId="5EF210C1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La Brailliant include un</w:t>
      </w:r>
      <w:r w:rsidR="00EC2502">
        <w:rPr>
          <w:lang w:val="it-IT"/>
        </w:rPr>
        <w:t>'</w:t>
      </w:r>
      <w:r w:rsidRPr="009816F0">
        <w:rPr>
          <w:lang w:val="it-IT"/>
        </w:rPr>
        <w:t>applicazione per sapere la data 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ora correnti. </w:t>
      </w:r>
    </w:p>
    <w:p w14:paraId="6C13B6E7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prire Data e ora:</w:t>
      </w:r>
    </w:p>
    <w:p w14:paraId="4B5CA03F" w14:textId="77777777" w:rsidR="00BF0159" w:rsidRDefault="00BF0159" w:rsidP="00BF0159">
      <w:pPr>
        <w:pStyle w:val="Corpotesto"/>
        <w:numPr>
          <w:ilvl w:val="0"/>
          <w:numId w:val="28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>
        <w:t>.</w:t>
      </w:r>
    </w:p>
    <w:p w14:paraId="3B7C731E" w14:textId="613503E2" w:rsidR="00BF0159" w:rsidRPr="009816F0" w:rsidRDefault="00BF0159" w:rsidP="00BF0159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9816F0">
        <w:rPr>
          <w:lang w:val="it-IT"/>
        </w:rPr>
        <w:t>Premete i tasti frontali Precedente o Successivo fino a raggiunger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opzione </w:t>
      </w:r>
      <w:r>
        <w:rPr>
          <w:lang w:val="it-IT"/>
        </w:rPr>
        <w:t>Data e ora</w:t>
      </w:r>
      <w:r w:rsidRPr="009816F0">
        <w:rPr>
          <w:lang w:val="it-IT"/>
        </w:rPr>
        <w:t>.</w:t>
      </w:r>
    </w:p>
    <w:p w14:paraId="305924C2" w14:textId="77777777" w:rsidR="00BF0159" w:rsidRPr="009816F0" w:rsidRDefault="00BF0159" w:rsidP="00BF0159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66E3FEAA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64" w:name="_Toc58164298"/>
      <w:bookmarkStart w:id="165" w:name="_Toc68276825"/>
      <w:r w:rsidRPr="009816F0">
        <w:rPr>
          <w:lang w:val="it-IT"/>
        </w:rPr>
        <w:t xml:space="preserve">Visualizzazione di </w:t>
      </w:r>
      <w:r>
        <w:rPr>
          <w:lang w:val="it-IT"/>
        </w:rPr>
        <w:t>Data e ora</w:t>
      </w:r>
      <w:bookmarkEnd w:id="164"/>
      <w:bookmarkEnd w:id="165"/>
    </w:p>
    <w:p w14:paraId="53ADB7F1" w14:textId="2BF47A29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Quando aprit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applicazione Data e ora, la Brailliant </w:t>
      </w:r>
      <w:r>
        <w:rPr>
          <w:lang w:val="it-IT"/>
        </w:rPr>
        <w:t>mostrerà l</w:t>
      </w:r>
      <w:r w:rsidR="00EC2502">
        <w:rPr>
          <w:lang w:val="it-IT"/>
        </w:rPr>
        <w:t>'</w:t>
      </w:r>
      <w:r>
        <w:rPr>
          <w:lang w:val="it-IT"/>
        </w:rPr>
        <w:t>ora corrente</w:t>
      </w:r>
      <w:r w:rsidRPr="009816F0">
        <w:rPr>
          <w:lang w:val="it-IT"/>
        </w:rPr>
        <w:t xml:space="preserve">. </w:t>
      </w:r>
    </w:p>
    <w:p w14:paraId="4A767FE0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postatevi una volta con il tasto frontale destro per visualizzare la data. </w:t>
      </w:r>
    </w:p>
    <w:p w14:paraId="3F14A0B9" w14:textId="4A10EABC" w:rsidR="00BF0159" w:rsidRPr="009816F0" w:rsidRDefault="00BF0159" w:rsidP="00BF0159">
      <w:pPr>
        <w:pStyle w:val="Corpotesto"/>
        <w:jc w:val="both"/>
        <w:rPr>
          <w:lang w:val="it-IT"/>
        </w:rPr>
      </w:pPr>
      <w:r w:rsidRPr="00245557">
        <w:rPr>
          <w:lang w:val="it-IT"/>
        </w:rPr>
        <w:t xml:space="preserve">Spostatevi una volta con il tasto frontale </w:t>
      </w:r>
      <w:r>
        <w:rPr>
          <w:lang w:val="it-IT"/>
        </w:rPr>
        <w:t>sinistro per ritornare all</w:t>
      </w:r>
      <w:r w:rsidR="00EC2502">
        <w:rPr>
          <w:lang w:val="it-IT"/>
        </w:rPr>
        <w:t>'</w:t>
      </w:r>
      <w:r>
        <w:rPr>
          <w:lang w:val="it-IT"/>
        </w:rPr>
        <w:t>ora</w:t>
      </w:r>
      <w:r w:rsidRPr="009816F0">
        <w:rPr>
          <w:lang w:val="it-IT"/>
        </w:rPr>
        <w:t xml:space="preserve">. </w:t>
      </w:r>
    </w:p>
    <w:p w14:paraId="1566A5B6" w14:textId="22C84BB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leggere velocemente la data e l</w:t>
      </w:r>
      <w:r w:rsidR="00EC2502">
        <w:rPr>
          <w:lang w:val="it-IT"/>
        </w:rPr>
        <w:t>'</w:t>
      </w:r>
      <w:r w:rsidRPr="009816F0">
        <w:rPr>
          <w:lang w:val="it-IT"/>
        </w:rPr>
        <w:t>ora, premete Invio + T per l</w:t>
      </w:r>
      <w:r w:rsidR="00EC2502">
        <w:rPr>
          <w:lang w:val="it-IT"/>
        </w:rPr>
        <w:t>'</w:t>
      </w:r>
      <w:r w:rsidRPr="009816F0">
        <w:rPr>
          <w:lang w:val="it-IT"/>
        </w:rPr>
        <w:t>o</w:t>
      </w:r>
      <w:r>
        <w:rPr>
          <w:lang w:val="it-IT"/>
        </w:rPr>
        <w:t>r</w:t>
      </w:r>
      <w:r w:rsidRPr="009816F0">
        <w:rPr>
          <w:lang w:val="it-IT"/>
        </w:rPr>
        <w:t xml:space="preserve">a e </w:t>
      </w:r>
      <w:r>
        <w:rPr>
          <w:lang w:val="it-IT"/>
        </w:rPr>
        <w:t xml:space="preserve">Invio </w:t>
      </w:r>
      <w:r w:rsidRPr="009816F0">
        <w:rPr>
          <w:lang w:val="it-IT"/>
        </w:rPr>
        <w:t xml:space="preserve">+ D </w:t>
      </w:r>
      <w:r>
        <w:rPr>
          <w:lang w:val="it-IT"/>
        </w:rPr>
        <w:t xml:space="preserve">per la data, ovunque vi troviate sulla </w:t>
      </w:r>
      <w:r w:rsidRPr="009816F0">
        <w:rPr>
          <w:lang w:val="it-IT"/>
        </w:rPr>
        <w:t>Brailliant.</w:t>
      </w:r>
    </w:p>
    <w:p w14:paraId="1DEFFC0E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166" w:name="_Toc58164299"/>
      <w:bookmarkStart w:id="167" w:name="_Toc68276826"/>
      <w:proofErr w:type="spellStart"/>
      <w:r>
        <w:lastRenderedPageBreak/>
        <w:t>Impostazione</w:t>
      </w:r>
      <w:proofErr w:type="spellEnd"/>
      <w:r>
        <w:t xml:space="preserve"> di data e </w:t>
      </w:r>
      <w:proofErr w:type="spellStart"/>
      <w:r>
        <w:t>ora</w:t>
      </w:r>
      <w:bookmarkEnd w:id="166"/>
      <w:bookmarkEnd w:id="167"/>
      <w:proofErr w:type="spellEnd"/>
    </w:p>
    <w:p w14:paraId="1AA55CC3" w14:textId="2F802662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ambiare la data 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ora, premete Spazio + M </w:t>
      </w:r>
      <w:r>
        <w:rPr>
          <w:lang w:val="it-IT"/>
        </w:rPr>
        <w:t>dall</w:t>
      </w:r>
      <w:r w:rsidR="00EC2502">
        <w:rPr>
          <w:lang w:val="it-IT"/>
        </w:rPr>
        <w:t>'</w:t>
      </w:r>
      <w:r>
        <w:rPr>
          <w:lang w:val="it-IT"/>
        </w:rPr>
        <w:t>applicazione Data e ora</w:t>
      </w:r>
      <w:r w:rsidRPr="009816F0">
        <w:rPr>
          <w:lang w:val="it-IT"/>
        </w:rPr>
        <w:t>.</w:t>
      </w:r>
    </w:p>
    <w:p w14:paraId="54E456BE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i aprirà un sottomenu con le opzioni seguenti: </w:t>
      </w:r>
    </w:p>
    <w:p w14:paraId="56E08FD0" w14:textId="0B0E01A9" w:rsidR="00BF0159" w:rsidRPr="009816F0" w:rsidRDefault="00BF0159" w:rsidP="00BF0159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Cambia ora</w:t>
      </w:r>
      <w:r w:rsidRPr="009816F0">
        <w:rPr>
          <w:lang w:val="it-IT"/>
        </w:rPr>
        <w:t>: digitate l</w:t>
      </w:r>
      <w:r w:rsidR="00EC2502">
        <w:rPr>
          <w:lang w:val="it-IT"/>
        </w:rPr>
        <w:t>'</w:t>
      </w:r>
      <w:r w:rsidRPr="009816F0">
        <w:rPr>
          <w:lang w:val="it-IT"/>
        </w:rPr>
        <w:t>ora corrente al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interno delle parentesi quadrate, </w:t>
      </w:r>
      <w:r>
        <w:rPr>
          <w:lang w:val="it-IT"/>
        </w:rPr>
        <w:t>premete Invio</w:t>
      </w:r>
      <w:r w:rsidRPr="009816F0">
        <w:rPr>
          <w:lang w:val="it-IT"/>
        </w:rPr>
        <w:t xml:space="preserve">; </w:t>
      </w:r>
      <w:r>
        <w:rPr>
          <w:lang w:val="it-IT"/>
        </w:rPr>
        <w:t>fate la stessa cosa per i minuti</w:t>
      </w:r>
      <w:r w:rsidRPr="009816F0">
        <w:rPr>
          <w:lang w:val="it-IT"/>
        </w:rPr>
        <w:t>.</w:t>
      </w:r>
    </w:p>
    <w:p w14:paraId="7FFA01C4" w14:textId="591C7D97" w:rsidR="00BF0159" w:rsidRPr="009816F0" w:rsidRDefault="00BF0159" w:rsidP="00BF0159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Cambia data</w:t>
      </w:r>
      <w:r w:rsidRPr="009816F0">
        <w:rPr>
          <w:lang w:val="it-IT"/>
        </w:rPr>
        <w:t>: digitate l</w:t>
      </w:r>
      <w:r w:rsidR="00EC2502">
        <w:rPr>
          <w:lang w:val="it-IT"/>
        </w:rPr>
        <w:t>'</w:t>
      </w:r>
      <w:r w:rsidRPr="009816F0">
        <w:rPr>
          <w:lang w:val="it-IT"/>
        </w:rPr>
        <w:t>anno corrente al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interno delle parentesi quadrate e premete Invio; </w:t>
      </w:r>
      <w:r>
        <w:rPr>
          <w:lang w:val="it-IT"/>
        </w:rPr>
        <w:t>f</w:t>
      </w:r>
      <w:r w:rsidRPr="009816F0">
        <w:rPr>
          <w:lang w:val="it-IT"/>
        </w:rPr>
        <w:t>ate la stessa cosa per il mese e per il giorno.</w:t>
      </w:r>
    </w:p>
    <w:p w14:paraId="3522A8ED" w14:textId="7FDEDD89" w:rsidR="00BF0159" w:rsidRPr="009816F0" w:rsidRDefault="00BF0159" w:rsidP="00BF0159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Ora legale</w:t>
      </w:r>
      <w:r w:rsidRPr="009816F0">
        <w:rPr>
          <w:lang w:val="it-IT"/>
        </w:rPr>
        <w:t>: premete Invio per attivare o disattivare l</w:t>
      </w:r>
      <w:r w:rsidR="00EC2502">
        <w:rPr>
          <w:lang w:val="it-IT"/>
        </w:rPr>
        <w:t>'</w:t>
      </w:r>
      <w:r w:rsidRPr="009816F0">
        <w:rPr>
          <w:lang w:val="it-IT"/>
        </w:rPr>
        <w:t>ora legale.</w:t>
      </w:r>
    </w:p>
    <w:p w14:paraId="0DB75528" w14:textId="77777777" w:rsidR="00BF0159" w:rsidRPr="009816F0" w:rsidRDefault="00BF0159" w:rsidP="00BF0159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Formato ora</w:t>
      </w:r>
      <w:r w:rsidRPr="009816F0">
        <w:rPr>
          <w:lang w:val="it-IT"/>
        </w:rPr>
        <w:t xml:space="preserve">: premete Invio per cambiare </w:t>
      </w:r>
      <w:r>
        <w:rPr>
          <w:lang w:val="it-IT"/>
        </w:rPr>
        <w:t xml:space="preserve">tra il formato a </w:t>
      </w:r>
      <w:r w:rsidRPr="009816F0">
        <w:rPr>
          <w:lang w:val="it-IT"/>
        </w:rPr>
        <w:t>24</w:t>
      </w:r>
      <w:r>
        <w:rPr>
          <w:lang w:val="it-IT"/>
        </w:rPr>
        <w:t xml:space="preserve"> ore e quello a </w:t>
      </w:r>
      <w:r w:rsidRPr="009816F0">
        <w:rPr>
          <w:lang w:val="it-IT"/>
        </w:rPr>
        <w:t>12</w:t>
      </w:r>
      <w:r>
        <w:rPr>
          <w:lang w:val="it-IT"/>
        </w:rPr>
        <w:t xml:space="preserve"> ore</w:t>
      </w:r>
      <w:r w:rsidRPr="009816F0">
        <w:rPr>
          <w:lang w:val="it-IT"/>
        </w:rPr>
        <w:t>.</w:t>
      </w:r>
    </w:p>
    <w:p w14:paraId="4D4A96D4" w14:textId="77777777" w:rsidR="00BF0159" w:rsidRPr="009816F0" w:rsidRDefault="00BF0159" w:rsidP="00BF0159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Formato data</w:t>
      </w:r>
      <w:r w:rsidRPr="009816F0">
        <w:rPr>
          <w:lang w:val="it-IT"/>
        </w:rPr>
        <w:t>: selezionate il format preferito per la data (</w:t>
      </w:r>
      <w:r>
        <w:rPr>
          <w:lang w:val="it-IT"/>
        </w:rPr>
        <w:t>elencato qui sotto</w:t>
      </w:r>
      <w:r w:rsidRPr="009816F0">
        <w:rPr>
          <w:lang w:val="it-IT"/>
        </w:rPr>
        <w:t xml:space="preserve">) </w:t>
      </w:r>
      <w:r>
        <w:rPr>
          <w:lang w:val="it-IT"/>
        </w:rPr>
        <w:t>e premete Invio</w:t>
      </w:r>
      <w:r w:rsidRPr="009816F0">
        <w:rPr>
          <w:lang w:val="it-IT"/>
        </w:rPr>
        <w:t xml:space="preserve">. </w:t>
      </w:r>
    </w:p>
    <w:p w14:paraId="41891ECE" w14:textId="77777777" w:rsidR="00BF0159" w:rsidRDefault="00BF0159" w:rsidP="00BF0159">
      <w:pPr>
        <w:pStyle w:val="Corpotesto"/>
        <w:numPr>
          <w:ilvl w:val="1"/>
          <w:numId w:val="29"/>
        </w:numPr>
        <w:spacing w:after="0"/>
        <w:jc w:val="both"/>
      </w:pPr>
      <w:proofErr w:type="spellStart"/>
      <w:r>
        <w:t>Giorno</w:t>
      </w:r>
      <w:proofErr w:type="spellEnd"/>
      <w:r>
        <w:t>, Mese, Anno</w:t>
      </w:r>
    </w:p>
    <w:p w14:paraId="446F8BDE" w14:textId="77777777" w:rsidR="00BF0159" w:rsidRDefault="00BF0159" w:rsidP="00BF0159">
      <w:pPr>
        <w:pStyle w:val="Corpotesto"/>
        <w:numPr>
          <w:ilvl w:val="1"/>
          <w:numId w:val="29"/>
        </w:numPr>
        <w:spacing w:after="0"/>
        <w:jc w:val="both"/>
      </w:pPr>
      <w:r>
        <w:t xml:space="preserve">Mese, </w:t>
      </w:r>
      <w:proofErr w:type="spellStart"/>
      <w:r>
        <w:t>Giorno</w:t>
      </w:r>
      <w:proofErr w:type="spellEnd"/>
      <w:r>
        <w:t xml:space="preserve"> </w:t>
      </w:r>
    </w:p>
    <w:p w14:paraId="0655A4FC" w14:textId="77777777" w:rsidR="00BF0159" w:rsidRDefault="00BF0159" w:rsidP="00BF0159">
      <w:pPr>
        <w:pStyle w:val="Corpotesto"/>
        <w:numPr>
          <w:ilvl w:val="1"/>
          <w:numId w:val="29"/>
        </w:numPr>
        <w:spacing w:after="0"/>
        <w:jc w:val="both"/>
      </w:pPr>
      <w:r>
        <w:t xml:space="preserve">Mese, </w:t>
      </w:r>
      <w:proofErr w:type="spellStart"/>
      <w:r>
        <w:t>Giorno</w:t>
      </w:r>
      <w:proofErr w:type="spellEnd"/>
      <w:r>
        <w:t xml:space="preserve">, Anno </w:t>
      </w:r>
    </w:p>
    <w:p w14:paraId="1EA70927" w14:textId="77777777" w:rsidR="00BF0159" w:rsidRDefault="00BF0159" w:rsidP="00BF0159">
      <w:pPr>
        <w:pStyle w:val="Corpotesto"/>
        <w:numPr>
          <w:ilvl w:val="1"/>
          <w:numId w:val="29"/>
        </w:numPr>
        <w:spacing w:after="0"/>
        <w:jc w:val="both"/>
      </w:pPr>
      <w:r>
        <w:t xml:space="preserve">Anno, Mese, </w:t>
      </w:r>
      <w:proofErr w:type="spellStart"/>
      <w:r>
        <w:t>Giorno</w:t>
      </w:r>
      <w:proofErr w:type="spellEnd"/>
      <w:r>
        <w:t xml:space="preserve"> </w:t>
      </w:r>
    </w:p>
    <w:p w14:paraId="0916DA17" w14:textId="77777777" w:rsidR="00BF0159" w:rsidRDefault="00BF0159" w:rsidP="00BF0159">
      <w:pPr>
        <w:pStyle w:val="Corpotesto"/>
        <w:numPr>
          <w:ilvl w:val="1"/>
          <w:numId w:val="29"/>
        </w:numPr>
        <w:jc w:val="both"/>
      </w:pPr>
      <w:proofErr w:type="spellStart"/>
      <w:r>
        <w:t>Giorno</w:t>
      </w:r>
      <w:proofErr w:type="spellEnd"/>
      <w:r>
        <w:t xml:space="preserve">, Mese </w:t>
      </w:r>
    </w:p>
    <w:p w14:paraId="4CB94B51" w14:textId="0476B37C" w:rsidR="00BF0159" w:rsidRDefault="00BF0159" w:rsidP="00BF0159">
      <w:pPr>
        <w:pStyle w:val="Titolo1"/>
        <w:numPr>
          <w:ilvl w:val="0"/>
          <w:numId w:val="46"/>
        </w:numPr>
        <w:ind w:left="357" w:hanging="357"/>
      </w:pPr>
      <w:r>
        <w:t xml:space="preserve"> </w:t>
      </w:r>
      <w:bookmarkStart w:id="168" w:name="_Toc58164300"/>
      <w:bookmarkStart w:id="169" w:name="_Toc68276827"/>
      <w:r>
        <w:t xml:space="preserve">Menu </w:t>
      </w:r>
      <w:bookmarkEnd w:id="168"/>
      <w:proofErr w:type="spellStart"/>
      <w:r w:rsidR="003A11EC">
        <w:t>Opzioni</w:t>
      </w:r>
      <w:bookmarkEnd w:id="169"/>
      <w:proofErr w:type="spellEnd"/>
    </w:p>
    <w:p w14:paraId="7B8B4DA5" w14:textId="5075EAEB" w:rsidR="00BF0159" w:rsidRPr="009816F0" w:rsidRDefault="00BF0159" w:rsidP="00BF0159">
      <w:pPr>
        <w:jc w:val="both"/>
        <w:rPr>
          <w:lang w:val="it-IT"/>
        </w:rPr>
      </w:pPr>
      <w:r w:rsidRPr="009816F0">
        <w:rPr>
          <w:lang w:val="it-IT"/>
        </w:rPr>
        <w:t xml:space="preserve">Il menu </w:t>
      </w:r>
      <w:r w:rsidR="003A11EC">
        <w:rPr>
          <w:lang w:val="it-IT"/>
        </w:rPr>
        <w:t xml:space="preserve">Opzioni </w:t>
      </w:r>
      <w:r w:rsidRPr="009816F0">
        <w:rPr>
          <w:lang w:val="it-IT"/>
        </w:rPr>
        <w:t>consente di modificare le impostazioni della Brailliant, e contiene gli elem</w:t>
      </w:r>
      <w:r>
        <w:rPr>
          <w:lang w:val="it-IT"/>
        </w:rPr>
        <w:t>e</w:t>
      </w:r>
      <w:r w:rsidRPr="009816F0">
        <w:rPr>
          <w:lang w:val="it-IT"/>
        </w:rPr>
        <w:t>nti seguenti:</w:t>
      </w:r>
    </w:p>
    <w:p w14:paraId="2A2EB05F" w14:textId="77777777" w:rsidR="00BF0159" w:rsidRDefault="00BF0159" w:rsidP="00BF0159">
      <w:pPr>
        <w:pStyle w:val="Paragrafoelenco"/>
        <w:numPr>
          <w:ilvl w:val="0"/>
          <w:numId w:val="43"/>
        </w:numPr>
        <w:jc w:val="both"/>
      </w:pPr>
      <w:proofErr w:type="spellStart"/>
      <w:r>
        <w:t>Impostazioni</w:t>
      </w:r>
      <w:proofErr w:type="spellEnd"/>
      <w:r>
        <w:t xml:space="preserve"> </w:t>
      </w:r>
      <w:proofErr w:type="spellStart"/>
      <w:r>
        <w:t>utente</w:t>
      </w:r>
      <w:proofErr w:type="spellEnd"/>
    </w:p>
    <w:p w14:paraId="5C31090C" w14:textId="77777777" w:rsidR="00BF0159" w:rsidRDefault="00BF0159" w:rsidP="00BF0159">
      <w:pPr>
        <w:pStyle w:val="Paragrafoelenco"/>
        <w:numPr>
          <w:ilvl w:val="0"/>
          <w:numId w:val="43"/>
        </w:numPr>
        <w:jc w:val="both"/>
      </w:pPr>
      <w:proofErr w:type="spellStart"/>
      <w:r>
        <w:t>Profili</w:t>
      </w:r>
      <w:proofErr w:type="spellEnd"/>
      <w:r>
        <w:t xml:space="preserve"> Braille </w:t>
      </w:r>
    </w:p>
    <w:p w14:paraId="6034F7B6" w14:textId="77777777" w:rsidR="00BF0159" w:rsidRDefault="00BF0159" w:rsidP="00BF0159">
      <w:pPr>
        <w:pStyle w:val="Paragrafoelenco"/>
        <w:numPr>
          <w:ilvl w:val="0"/>
          <w:numId w:val="43"/>
        </w:numPr>
        <w:jc w:val="both"/>
      </w:pPr>
      <w:proofErr w:type="spellStart"/>
      <w:r>
        <w:t>Wifi</w:t>
      </w:r>
      <w:proofErr w:type="spellEnd"/>
    </w:p>
    <w:p w14:paraId="6B0FDF99" w14:textId="77777777" w:rsidR="00BF0159" w:rsidRDefault="00BF0159" w:rsidP="00BF0159">
      <w:pPr>
        <w:pStyle w:val="Paragrafoelenco"/>
        <w:numPr>
          <w:ilvl w:val="0"/>
          <w:numId w:val="43"/>
        </w:numPr>
        <w:jc w:val="both"/>
      </w:pPr>
      <w:r>
        <w:t>Bluetooth</w:t>
      </w:r>
    </w:p>
    <w:p w14:paraId="5B01F2A8" w14:textId="77777777" w:rsidR="00BF0159" w:rsidRDefault="00BF0159" w:rsidP="00BF0159">
      <w:pPr>
        <w:pStyle w:val="Paragrafoelenco"/>
        <w:numPr>
          <w:ilvl w:val="0"/>
          <w:numId w:val="43"/>
        </w:numPr>
        <w:jc w:val="both"/>
      </w:pPr>
      <w:proofErr w:type="spellStart"/>
      <w:r>
        <w:t>Applicazioni</w:t>
      </w:r>
      <w:proofErr w:type="spellEnd"/>
      <w:r>
        <w:t xml:space="preserve"> del menu </w:t>
      </w:r>
      <w:proofErr w:type="spellStart"/>
      <w:r>
        <w:t>principale</w:t>
      </w:r>
      <w:proofErr w:type="spellEnd"/>
    </w:p>
    <w:p w14:paraId="74C6FD75" w14:textId="77777777" w:rsidR="00BF0159" w:rsidRDefault="00BF0159" w:rsidP="00BF0159">
      <w:pPr>
        <w:pStyle w:val="Paragrafoelenco"/>
        <w:numPr>
          <w:ilvl w:val="0"/>
          <w:numId w:val="43"/>
        </w:numPr>
        <w:jc w:val="both"/>
      </w:pPr>
      <w:r>
        <w:t xml:space="preserve">Cambia </w:t>
      </w:r>
      <w:proofErr w:type="spellStart"/>
      <w:r>
        <w:t>regione</w:t>
      </w:r>
      <w:proofErr w:type="spellEnd"/>
    </w:p>
    <w:p w14:paraId="10F656F6" w14:textId="56C21921" w:rsidR="00BF0159" w:rsidRDefault="00BF0159" w:rsidP="00BF0159">
      <w:pPr>
        <w:pStyle w:val="Paragrafoelenco"/>
        <w:numPr>
          <w:ilvl w:val="0"/>
          <w:numId w:val="43"/>
        </w:numPr>
        <w:jc w:val="both"/>
      </w:pPr>
      <w:proofErr w:type="spellStart"/>
      <w:r>
        <w:t>Attiva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 </w:t>
      </w:r>
      <w:proofErr w:type="spellStart"/>
      <w:r>
        <w:t>esame</w:t>
      </w:r>
      <w:proofErr w:type="spellEnd"/>
    </w:p>
    <w:p w14:paraId="6F4AE612" w14:textId="529864D1" w:rsidR="003A11EC" w:rsidRDefault="003A11EC" w:rsidP="00BF0159">
      <w:pPr>
        <w:pStyle w:val="Paragrafoelenco"/>
        <w:numPr>
          <w:ilvl w:val="0"/>
          <w:numId w:val="43"/>
        </w:numPr>
        <w:jc w:val="both"/>
      </w:pPr>
      <w:r>
        <w:t>Aggiornamento software</w:t>
      </w:r>
    </w:p>
    <w:p w14:paraId="5572CCBE" w14:textId="77777777" w:rsidR="00BF0159" w:rsidRDefault="00BF0159" w:rsidP="00BF0159">
      <w:pPr>
        <w:pStyle w:val="Paragrafoelenco"/>
        <w:numPr>
          <w:ilvl w:val="0"/>
          <w:numId w:val="43"/>
        </w:numPr>
        <w:jc w:val="both"/>
      </w:pPr>
      <w:proofErr w:type="spellStart"/>
      <w:r>
        <w:t>Informazioni</w:t>
      </w:r>
      <w:proofErr w:type="spellEnd"/>
    </w:p>
    <w:p w14:paraId="302589C3" w14:textId="449B4A52" w:rsidR="00BF0159" w:rsidRPr="009816F0" w:rsidRDefault="00BF0159" w:rsidP="00BF0159">
      <w:pPr>
        <w:jc w:val="both"/>
        <w:rPr>
          <w:lang w:val="it-IT"/>
        </w:rPr>
      </w:pPr>
      <w:r w:rsidRPr="009816F0">
        <w:rPr>
          <w:lang w:val="it-IT"/>
        </w:rPr>
        <w:t xml:space="preserve">Per aprire il menu </w:t>
      </w:r>
      <w:r w:rsidR="001A54F0">
        <w:rPr>
          <w:lang w:val="it-IT"/>
        </w:rPr>
        <w:t>Opzioni</w:t>
      </w:r>
      <w:r w:rsidRPr="009816F0">
        <w:rPr>
          <w:lang w:val="it-IT"/>
        </w:rPr>
        <w:t xml:space="preserve">, premete il tasto frontale Successivo fino a raggiungere </w:t>
      </w:r>
      <w:r w:rsidR="001A54F0">
        <w:rPr>
          <w:lang w:val="it-IT"/>
        </w:rPr>
        <w:t>Opzioni</w:t>
      </w:r>
      <w:r>
        <w:rPr>
          <w:lang w:val="it-IT"/>
        </w:rPr>
        <w:t xml:space="preserve"> </w:t>
      </w:r>
      <w:r w:rsidRPr="009816F0">
        <w:rPr>
          <w:rStyle w:val="Enfasigrassetto"/>
          <w:lang w:val="it-IT"/>
        </w:rPr>
        <w:t>O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premete </w:t>
      </w:r>
      <w:r w:rsidR="001A54F0">
        <w:rPr>
          <w:lang w:val="it-IT"/>
        </w:rPr>
        <w:t>'O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>nel menu principale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. In alternativa, potete accedere al menu </w:t>
      </w:r>
      <w:r w:rsidR="00D62A32">
        <w:rPr>
          <w:lang w:val="it-IT"/>
        </w:rPr>
        <w:t>Opzioni</w:t>
      </w:r>
      <w:r>
        <w:rPr>
          <w:lang w:val="it-IT"/>
        </w:rPr>
        <w:t xml:space="preserve"> </w:t>
      </w:r>
      <w:r w:rsidRPr="009816F0">
        <w:rPr>
          <w:lang w:val="it-IT"/>
        </w:rPr>
        <w:t>premendo Spa</w:t>
      </w:r>
      <w:r>
        <w:rPr>
          <w:lang w:val="it-IT"/>
        </w:rPr>
        <w:t>zio</w:t>
      </w:r>
      <w:r w:rsidRPr="009816F0">
        <w:rPr>
          <w:lang w:val="it-IT"/>
        </w:rPr>
        <w:t xml:space="preserve"> + </w:t>
      </w:r>
      <w:r w:rsidR="001A54F0">
        <w:rPr>
          <w:lang w:val="it-IT"/>
        </w:rPr>
        <w:t>O</w:t>
      </w:r>
      <w:r w:rsidRPr="009816F0">
        <w:rPr>
          <w:lang w:val="it-IT"/>
        </w:rPr>
        <w:t>.</w:t>
      </w:r>
    </w:p>
    <w:p w14:paraId="2B22D788" w14:textId="77777777" w:rsidR="00BF0159" w:rsidRDefault="00BF0159" w:rsidP="00BF0159">
      <w:pPr>
        <w:pStyle w:val="Titolo1"/>
        <w:numPr>
          <w:ilvl w:val="0"/>
          <w:numId w:val="46"/>
        </w:numPr>
        <w:ind w:left="357" w:hanging="357"/>
      </w:pPr>
      <w:bookmarkStart w:id="170" w:name="_Toc58164301"/>
      <w:bookmarkStart w:id="171" w:name="_Toc68276828"/>
      <w:proofErr w:type="spellStart"/>
      <w:r>
        <w:lastRenderedPageBreak/>
        <w:t>Impostazioni</w:t>
      </w:r>
      <w:proofErr w:type="spellEnd"/>
      <w:r>
        <w:t xml:space="preserve"> </w:t>
      </w:r>
      <w:proofErr w:type="spellStart"/>
      <w:r>
        <w:t>utente</w:t>
      </w:r>
      <w:bookmarkEnd w:id="170"/>
      <w:bookmarkEnd w:id="171"/>
      <w:proofErr w:type="spellEnd"/>
    </w:p>
    <w:p w14:paraId="72B34023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72" w:name="_Toc58164302"/>
      <w:bookmarkStart w:id="173" w:name="_Toc68276829"/>
      <w:r w:rsidRPr="009816F0">
        <w:rPr>
          <w:lang w:val="it-IT"/>
        </w:rPr>
        <w:t>Tabella con le opzioni per le impostazioni utente</w:t>
      </w:r>
      <w:bookmarkEnd w:id="172"/>
      <w:bookmarkEnd w:id="173"/>
    </w:p>
    <w:p w14:paraId="61B086B5" w14:textId="27B91280" w:rsidR="00BF0159" w:rsidRPr="009816F0" w:rsidRDefault="00BF0159" w:rsidP="00BF0159">
      <w:pPr>
        <w:pStyle w:val="Corpotesto"/>
        <w:rPr>
          <w:lang w:val="it-IT"/>
        </w:rPr>
      </w:pPr>
      <w:r w:rsidRPr="009816F0">
        <w:rPr>
          <w:lang w:val="it-IT"/>
        </w:rPr>
        <w:t xml:space="preserve">Le opzioni per le Impostazioni utente si trovano nella </w:t>
      </w:r>
      <w:r>
        <w:rPr>
          <w:lang w:val="it-IT"/>
        </w:rPr>
        <w:t xml:space="preserve">tabella </w:t>
      </w:r>
      <w:r w:rsidR="001A54F0">
        <w:rPr>
          <w:lang w:val="it-IT"/>
        </w:rPr>
        <w:t>6</w:t>
      </w:r>
      <w:r w:rsidRPr="009816F0">
        <w:rPr>
          <w:lang w:val="it-IT"/>
        </w:rPr>
        <w:t>.</w:t>
      </w:r>
    </w:p>
    <w:p w14:paraId="4C2CC1AB" w14:textId="73A911C3" w:rsidR="00BF0159" w:rsidRPr="00646BBF" w:rsidRDefault="00BF0159" w:rsidP="00BF0159">
      <w:pPr>
        <w:pStyle w:val="Didascalia"/>
        <w:keepNext/>
        <w:rPr>
          <w:rStyle w:val="Enfasigrassetto"/>
          <w:sz w:val="24"/>
          <w:szCs w:val="24"/>
        </w:rPr>
      </w:pPr>
      <w:proofErr w:type="spellStart"/>
      <w:r w:rsidRPr="00646BBF">
        <w:rPr>
          <w:rStyle w:val="Enfasigrassetto"/>
          <w:sz w:val="24"/>
          <w:szCs w:val="24"/>
        </w:rPr>
        <w:t>Ta</w:t>
      </w:r>
      <w:r>
        <w:rPr>
          <w:rStyle w:val="Enfasigrassetto"/>
          <w:sz w:val="24"/>
          <w:szCs w:val="24"/>
        </w:rPr>
        <w:t>bella</w:t>
      </w:r>
      <w:proofErr w:type="spellEnd"/>
      <w:r w:rsidRPr="00646BBF">
        <w:rPr>
          <w:rStyle w:val="Enfasigrassetto"/>
          <w:sz w:val="24"/>
          <w:szCs w:val="24"/>
        </w:rPr>
        <w:t xml:space="preserve"> </w:t>
      </w:r>
      <w:r w:rsidR="001A54F0">
        <w:rPr>
          <w:rStyle w:val="Enfasigrassetto"/>
          <w:sz w:val="24"/>
          <w:szCs w:val="24"/>
        </w:rPr>
        <w:t>6</w:t>
      </w:r>
      <w:r w:rsidRPr="00646BBF">
        <w:rPr>
          <w:rStyle w:val="Enfasigrassetto"/>
          <w:sz w:val="24"/>
          <w:szCs w:val="24"/>
        </w:rPr>
        <w:t xml:space="preserve">: </w:t>
      </w:r>
      <w:proofErr w:type="spellStart"/>
      <w:r>
        <w:rPr>
          <w:rStyle w:val="Enfasigrassetto"/>
          <w:sz w:val="24"/>
          <w:szCs w:val="24"/>
        </w:rPr>
        <w:t>Opzioni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Setting and Option/Result"/>
      </w:tblPr>
      <w:tblGrid>
        <w:gridCol w:w="3055"/>
        <w:gridCol w:w="5575"/>
      </w:tblGrid>
      <w:tr w:rsidR="00BF0159" w14:paraId="74004834" w14:textId="77777777" w:rsidTr="0061558D">
        <w:trPr>
          <w:trHeight w:val="432"/>
          <w:tblHeader/>
        </w:trPr>
        <w:tc>
          <w:tcPr>
            <w:tcW w:w="3055" w:type="dxa"/>
            <w:vAlign w:val="center"/>
          </w:tcPr>
          <w:p w14:paraId="6C0E96E2" w14:textId="77777777" w:rsidR="00BF0159" w:rsidRPr="00D74F2E" w:rsidRDefault="00BF0159" w:rsidP="0061558D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Impostazione</w:t>
            </w:r>
            <w:proofErr w:type="spellEnd"/>
          </w:p>
        </w:tc>
        <w:tc>
          <w:tcPr>
            <w:tcW w:w="5575" w:type="dxa"/>
            <w:vAlign w:val="center"/>
          </w:tcPr>
          <w:p w14:paraId="06BF4D2C" w14:textId="77777777" w:rsidR="00BF0159" w:rsidRPr="00D74F2E" w:rsidRDefault="00BF0159" w:rsidP="0061558D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Opzione</w:t>
            </w:r>
            <w:proofErr w:type="spellEnd"/>
            <w:r>
              <w:rPr>
                <w:rStyle w:val="Enfasigrassetto"/>
              </w:rPr>
              <w:t>/</w:t>
            </w:r>
            <w:proofErr w:type="spellStart"/>
            <w:r>
              <w:rPr>
                <w:rStyle w:val="Enfasigrassetto"/>
              </w:rPr>
              <w:t>Risultato</w:t>
            </w:r>
            <w:proofErr w:type="spellEnd"/>
          </w:p>
        </w:tc>
      </w:tr>
      <w:tr w:rsidR="00BF0159" w:rsidRPr="005F4980" w14:paraId="69D46C0A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49DEEE13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Aereo</w:t>
            </w:r>
            <w:proofErr w:type="spellEnd"/>
          </w:p>
        </w:tc>
        <w:tc>
          <w:tcPr>
            <w:tcW w:w="5575" w:type="dxa"/>
            <w:vAlign w:val="center"/>
          </w:tcPr>
          <w:p w14:paraId="08601A0F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a o disattivata; quando è attivata, </w:t>
            </w:r>
            <w:r>
              <w:rPr>
                <w:lang w:val="it-IT"/>
              </w:rPr>
              <w:t>tutte le funzionalità wireless vengono disattivate</w:t>
            </w:r>
          </w:p>
        </w:tc>
      </w:tr>
      <w:tr w:rsidR="00BF0159" w:rsidRPr="005F4980" w14:paraId="5AD51F7E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1541BD7D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Marcatori</w:t>
            </w:r>
            <w:proofErr w:type="spellEnd"/>
            <w:r>
              <w:t xml:space="preserve"> di </w:t>
            </w:r>
            <w:proofErr w:type="spellStart"/>
            <w:r>
              <w:t>formato</w:t>
            </w:r>
            <w:proofErr w:type="spellEnd"/>
          </w:p>
        </w:tc>
        <w:tc>
          <w:tcPr>
            <w:tcW w:w="5575" w:type="dxa"/>
            <w:vAlign w:val="center"/>
          </w:tcPr>
          <w:p w14:paraId="160F0F92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a o disattivata; quando è disattivata, </w:t>
            </w:r>
            <w:r>
              <w:rPr>
                <w:lang w:val="it-IT"/>
              </w:rPr>
              <w:t>i marcatori di formato vengono nascosti</w:t>
            </w:r>
          </w:p>
        </w:tc>
      </w:tr>
      <w:tr w:rsidR="00BF0159" w14:paraId="0B65C211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3D25FB3E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Cursore</w:t>
            </w:r>
            <w:proofErr w:type="spellEnd"/>
            <w:r>
              <w:t xml:space="preserve"> </w:t>
            </w:r>
            <w:proofErr w:type="spellStart"/>
            <w:r>
              <w:t>visibile</w:t>
            </w:r>
            <w:proofErr w:type="spellEnd"/>
          </w:p>
        </w:tc>
        <w:tc>
          <w:tcPr>
            <w:tcW w:w="5575" w:type="dxa"/>
            <w:vAlign w:val="center"/>
          </w:tcPr>
          <w:p w14:paraId="75244486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Attivato</w:t>
            </w:r>
            <w:proofErr w:type="spellEnd"/>
            <w:r>
              <w:t xml:space="preserve"> o </w:t>
            </w:r>
            <w:proofErr w:type="spellStart"/>
            <w:r>
              <w:t>disattivato</w:t>
            </w:r>
            <w:proofErr w:type="spellEnd"/>
          </w:p>
        </w:tc>
      </w:tr>
      <w:tr w:rsidR="00BF0159" w:rsidRPr="005F4980" w14:paraId="12403591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59D2C38A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Durata visualizzazione </w:t>
            </w:r>
            <w:r>
              <w:rPr>
                <w:lang w:val="it-IT"/>
              </w:rPr>
              <w:t>messaggio</w:t>
            </w:r>
          </w:p>
        </w:tc>
        <w:tc>
          <w:tcPr>
            <w:tcW w:w="5575" w:type="dxa"/>
            <w:vAlign w:val="center"/>
          </w:tcPr>
          <w:p w14:paraId="05A47C46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1</w:t>
            </w:r>
            <w:r w:rsidRPr="009816F0">
              <w:rPr>
                <w:rFonts w:cstheme="minorHAnsi"/>
                <w:lang w:val="it-IT"/>
              </w:rPr>
              <w:t>–</w:t>
            </w:r>
            <w:r w:rsidRPr="009816F0">
              <w:rPr>
                <w:lang w:val="it-IT"/>
              </w:rPr>
              <w:t xml:space="preserve">30 secondi: durata del messaggio visualizzato </w:t>
            </w:r>
          </w:p>
        </w:tc>
      </w:tr>
      <w:tr w:rsidR="00BF0159" w:rsidRPr="005F4980" w14:paraId="3104F843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4453AEA1" w14:textId="77777777" w:rsidR="00BF0159" w:rsidRDefault="00BF0159" w:rsidP="0061558D">
            <w:pPr>
              <w:pStyle w:val="Corpotesto"/>
              <w:spacing w:after="0"/>
            </w:pPr>
            <w:r>
              <w:t>Stand-by</w:t>
            </w:r>
          </w:p>
        </w:tc>
        <w:tc>
          <w:tcPr>
            <w:tcW w:w="5575" w:type="dxa"/>
            <w:vAlign w:val="center"/>
          </w:tcPr>
          <w:p w14:paraId="595F1DBE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Numero in minuti; 0 per disattivare</w:t>
            </w:r>
          </w:p>
        </w:tc>
      </w:tr>
      <w:tr w:rsidR="00BF0159" w14:paraId="0C2BEBC5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26B4EDF2" w14:textId="77777777" w:rsidR="00BF0159" w:rsidRDefault="00BF0159" w:rsidP="0061558D">
            <w:pPr>
              <w:pStyle w:val="Corpotesto"/>
              <w:spacing w:after="0"/>
            </w:pPr>
            <w:r>
              <w:t xml:space="preserve">A capo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5575" w:type="dxa"/>
            <w:vAlign w:val="center"/>
          </w:tcPr>
          <w:p w14:paraId="06191AF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Attivato</w:t>
            </w:r>
            <w:proofErr w:type="spellEnd"/>
            <w:r>
              <w:t xml:space="preserve"> o </w:t>
            </w:r>
            <w:proofErr w:type="spellStart"/>
            <w:r>
              <w:t>disattivato</w:t>
            </w:r>
            <w:proofErr w:type="spellEnd"/>
          </w:p>
        </w:tc>
      </w:tr>
      <w:tr w:rsidR="00BF0159" w:rsidRPr="005F4980" w14:paraId="75798B5D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0C0091FA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Ottimizza</w:t>
            </w:r>
            <w:proofErr w:type="spellEnd"/>
            <w:r>
              <w:t xml:space="preserve"> </w:t>
            </w:r>
            <w:proofErr w:type="spellStart"/>
            <w:r>
              <w:t>righe</w:t>
            </w:r>
            <w:proofErr w:type="spellEnd"/>
            <w:r>
              <w:t xml:space="preserve"> </w:t>
            </w:r>
            <w:proofErr w:type="spellStart"/>
            <w:r>
              <w:t>vuote</w:t>
            </w:r>
            <w:proofErr w:type="spellEnd"/>
          </w:p>
        </w:tc>
        <w:tc>
          <w:tcPr>
            <w:tcW w:w="5575" w:type="dxa"/>
            <w:vAlign w:val="center"/>
          </w:tcPr>
          <w:p w14:paraId="0CECDA26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>le righe vuote non saranno visibili</w:t>
            </w:r>
          </w:p>
        </w:tc>
      </w:tr>
      <w:tr w:rsidR="00BF0159" w:rsidRPr="005F4980" w14:paraId="23B27FA4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52E46B64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Conferma</w:t>
            </w:r>
            <w:proofErr w:type="spellEnd"/>
            <w:r>
              <w:t xml:space="preserve"> </w:t>
            </w:r>
            <w:proofErr w:type="spellStart"/>
            <w:r>
              <w:t>eliminazione</w:t>
            </w:r>
            <w:proofErr w:type="spellEnd"/>
          </w:p>
        </w:tc>
        <w:tc>
          <w:tcPr>
            <w:tcW w:w="5575" w:type="dxa"/>
            <w:vAlign w:val="center"/>
          </w:tcPr>
          <w:p w14:paraId="1FF8B7DE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</w:t>
            </w:r>
            <w:r w:rsidRPr="009816F0">
              <w:rPr>
                <w:lang w:val="it-IT"/>
              </w:rPr>
              <w:t xml:space="preserve">Brailliant </w:t>
            </w:r>
            <w:r>
              <w:rPr>
                <w:lang w:val="it-IT"/>
              </w:rPr>
              <w:t>chiederà conferma prima di eliminare il file</w:t>
            </w:r>
          </w:p>
        </w:tc>
      </w:tr>
      <w:tr w:rsidR="00BF0159" w:rsidRPr="005F4980" w14:paraId="7CC2CD15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11D76EB4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Vibrazione</w:t>
            </w:r>
            <w:proofErr w:type="spellEnd"/>
          </w:p>
        </w:tc>
        <w:tc>
          <w:tcPr>
            <w:tcW w:w="5575" w:type="dxa"/>
            <w:vAlign w:val="center"/>
          </w:tcPr>
          <w:p w14:paraId="10BEA4BE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</w:t>
            </w:r>
            <w:r w:rsidRPr="009816F0">
              <w:rPr>
                <w:lang w:val="it-IT"/>
              </w:rPr>
              <w:t>Brailliant vibr</w:t>
            </w:r>
            <w:r>
              <w:rPr>
                <w:lang w:val="it-IT"/>
              </w:rPr>
              <w:t>erà</w:t>
            </w:r>
          </w:p>
        </w:tc>
      </w:tr>
      <w:tr w:rsidR="00BF0159" w:rsidRPr="005F4980" w14:paraId="3FF95FE8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5842AA72" w14:textId="77777777" w:rsidR="00BF0159" w:rsidRDefault="00BF0159" w:rsidP="0061558D">
            <w:pPr>
              <w:pStyle w:val="Corpotesto"/>
              <w:spacing w:after="0"/>
            </w:pPr>
            <w:r>
              <w:t>Beep</w:t>
            </w:r>
          </w:p>
        </w:tc>
        <w:tc>
          <w:tcPr>
            <w:tcW w:w="5575" w:type="dxa"/>
            <w:vAlign w:val="center"/>
          </w:tcPr>
          <w:p w14:paraId="1091AF29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</w:t>
            </w:r>
            <w:r w:rsidRPr="009816F0">
              <w:rPr>
                <w:lang w:val="it-IT"/>
              </w:rPr>
              <w:t xml:space="preserve">Brailliant </w:t>
            </w:r>
            <w:r>
              <w:rPr>
                <w:lang w:val="it-IT"/>
              </w:rPr>
              <w:t>emetterà dei suoni</w:t>
            </w:r>
          </w:p>
        </w:tc>
      </w:tr>
      <w:tr w:rsidR="00BF0159" w:rsidRPr="005F4980" w14:paraId="6C9F9D6E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5CE120F8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Configurazione</w:t>
            </w:r>
            <w:proofErr w:type="spellEnd"/>
            <w:r>
              <w:t xml:space="preserve"> </w:t>
            </w:r>
            <w:proofErr w:type="spellStart"/>
            <w:r>
              <w:t>tasti</w:t>
            </w:r>
            <w:proofErr w:type="spellEnd"/>
            <w:r>
              <w:t xml:space="preserve"> </w:t>
            </w:r>
            <w:proofErr w:type="spellStart"/>
            <w:r>
              <w:t>frontali</w:t>
            </w:r>
            <w:proofErr w:type="spellEnd"/>
          </w:p>
        </w:tc>
        <w:tc>
          <w:tcPr>
            <w:tcW w:w="5575" w:type="dxa"/>
            <w:vAlign w:val="center"/>
          </w:tcPr>
          <w:p w14:paraId="43BAB431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proofErr w:type="spellStart"/>
            <w:r w:rsidRPr="009816F0">
              <w:rPr>
                <w:lang w:val="it-IT"/>
              </w:rPr>
              <w:t>Rimappa</w:t>
            </w:r>
            <w:proofErr w:type="spellEnd"/>
            <w:r w:rsidRPr="009816F0">
              <w:rPr>
                <w:lang w:val="it-IT"/>
              </w:rPr>
              <w:t xml:space="preserve"> i comandi Elemento precedente, Elemento successivo, Scorri a sinistra, e Scorri a destra </w:t>
            </w:r>
            <w:r>
              <w:rPr>
                <w:lang w:val="it-IT"/>
              </w:rPr>
              <w:t>con i tasti frontali che decidete voi</w:t>
            </w:r>
            <w:r w:rsidRPr="009816F0">
              <w:rPr>
                <w:lang w:val="it-IT"/>
              </w:rPr>
              <w:t>.</w:t>
            </w:r>
          </w:p>
        </w:tc>
      </w:tr>
      <w:tr w:rsidR="00BF0159" w:rsidRPr="005F4980" w14:paraId="7F659CA1" w14:textId="77777777" w:rsidTr="0061558D">
        <w:trPr>
          <w:trHeight w:val="360"/>
        </w:trPr>
        <w:tc>
          <w:tcPr>
            <w:tcW w:w="3055" w:type="dxa"/>
            <w:vAlign w:val="center"/>
          </w:tcPr>
          <w:p w14:paraId="426778CD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rPr>
                <w:lang w:val="en-CA"/>
              </w:rPr>
              <w:t>Notifiche</w:t>
            </w:r>
            <w:proofErr w:type="spellEnd"/>
            <w:r>
              <w:rPr>
                <w:lang w:val="en-CA"/>
              </w:rPr>
              <w:t xml:space="preserve"> wireless</w:t>
            </w:r>
          </w:p>
        </w:tc>
        <w:tc>
          <w:tcPr>
            <w:tcW w:w="5575" w:type="dxa"/>
            <w:vAlign w:val="center"/>
          </w:tcPr>
          <w:p w14:paraId="1692236C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bilita o disabilita il riscontro sulle connessioni wireless e Bluetooth </w:t>
            </w:r>
          </w:p>
        </w:tc>
      </w:tr>
    </w:tbl>
    <w:p w14:paraId="7836C7BE" w14:textId="77777777" w:rsidR="00BF0159" w:rsidRPr="009816F0" w:rsidRDefault="00BF0159" w:rsidP="00BF0159">
      <w:pPr>
        <w:pStyle w:val="Corpotesto"/>
        <w:spacing w:after="0" w:line="240" w:lineRule="auto"/>
        <w:rPr>
          <w:lang w:val="it-IT"/>
        </w:rPr>
      </w:pPr>
    </w:p>
    <w:p w14:paraId="6899BC95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74" w:name="_Toc58164303"/>
      <w:bookmarkStart w:id="175" w:name="_Toc68276830"/>
      <w:r w:rsidRPr="009816F0">
        <w:rPr>
          <w:lang w:val="it-IT"/>
        </w:rPr>
        <w:t xml:space="preserve">Aggiungere, configurare ed </w:t>
      </w:r>
      <w:r>
        <w:rPr>
          <w:lang w:val="it-IT"/>
        </w:rPr>
        <w:t xml:space="preserve">eliminare i profili </w:t>
      </w:r>
      <w:r w:rsidRPr="009816F0">
        <w:rPr>
          <w:lang w:val="it-IT"/>
        </w:rPr>
        <w:t>Braille</w:t>
      </w:r>
      <w:bookmarkEnd w:id="174"/>
      <w:bookmarkEnd w:id="175"/>
      <w:r w:rsidRPr="009816F0">
        <w:rPr>
          <w:lang w:val="it-IT"/>
        </w:rPr>
        <w:t xml:space="preserve"> </w:t>
      </w:r>
    </w:p>
    <w:p w14:paraId="6CE48402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enu Profili Braille elenca tutti i profil</w:t>
      </w:r>
      <w:r>
        <w:rPr>
          <w:lang w:val="it-IT"/>
        </w:rPr>
        <w:t>i</w:t>
      </w:r>
      <w:r w:rsidRPr="009816F0">
        <w:rPr>
          <w:lang w:val="it-IT"/>
        </w:rPr>
        <w:t xml:space="preserve"> Braille disponibili sulla Brailliant. Il profilo Braille attivo sarà sottolineato con i punti 7 </w:t>
      </w:r>
      <w:r>
        <w:rPr>
          <w:lang w:val="it-IT"/>
        </w:rPr>
        <w:t xml:space="preserve">e </w:t>
      </w:r>
      <w:r w:rsidRPr="009816F0">
        <w:rPr>
          <w:lang w:val="it-IT"/>
        </w:rPr>
        <w:t xml:space="preserve">8 </w:t>
      </w:r>
      <w:r>
        <w:rPr>
          <w:lang w:val="it-IT"/>
        </w:rPr>
        <w:t>sul dispositivo</w:t>
      </w:r>
      <w:r w:rsidRPr="009816F0">
        <w:rPr>
          <w:lang w:val="it-IT"/>
        </w:rPr>
        <w:t xml:space="preserve">. </w:t>
      </w:r>
    </w:p>
    <w:p w14:paraId="15A91F70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postatevi tra i profil</w:t>
      </w:r>
      <w:r>
        <w:rPr>
          <w:lang w:val="it-IT"/>
        </w:rPr>
        <w:t>i</w:t>
      </w:r>
      <w:r w:rsidRPr="009816F0">
        <w:rPr>
          <w:lang w:val="it-IT"/>
        </w:rPr>
        <w:t xml:space="preserve"> Braille disponibili usando i tasti frontali Precedente e Successivo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</w:t>
      </w:r>
      <w:r>
        <w:rPr>
          <w:lang w:val="it-IT"/>
        </w:rPr>
        <w:t>per selezionarlo</w:t>
      </w:r>
      <w:r w:rsidRPr="009816F0">
        <w:rPr>
          <w:lang w:val="it-IT"/>
        </w:rPr>
        <w:t>.</w:t>
      </w:r>
    </w:p>
    <w:p w14:paraId="1427D5F2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76" w:name="_Toc58164304"/>
      <w:bookmarkStart w:id="177" w:name="_Toc68276831"/>
      <w:r w:rsidRPr="009816F0">
        <w:rPr>
          <w:lang w:val="it-IT"/>
        </w:rPr>
        <w:t>Aggiungere un profilo Braille</w:t>
      </w:r>
      <w:bookmarkEnd w:id="176"/>
      <w:bookmarkEnd w:id="177"/>
      <w:r w:rsidRPr="009816F0">
        <w:rPr>
          <w:lang w:val="it-IT"/>
        </w:rPr>
        <w:t xml:space="preserve"> </w:t>
      </w:r>
    </w:p>
    <w:p w14:paraId="5747589D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ggiungere un profilo Braille, selezionate Aggiungi Profil</w:t>
      </w:r>
      <w:r>
        <w:rPr>
          <w:lang w:val="it-IT"/>
        </w:rPr>
        <w:t>o Braille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>.</w:t>
      </w:r>
    </w:p>
    <w:p w14:paraId="671F659C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Vi sarà chiesto di </w:t>
      </w:r>
      <w:r>
        <w:rPr>
          <w:lang w:val="it-IT"/>
        </w:rPr>
        <w:t>inserire le seguenti opzioni</w:t>
      </w:r>
      <w:r w:rsidRPr="009816F0">
        <w:rPr>
          <w:lang w:val="it-IT"/>
        </w:rPr>
        <w:t>:</w:t>
      </w:r>
    </w:p>
    <w:p w14:paraId="3A8A0510" w14:textId="77777777" w:rsidR="00BF0159" w:rsidRPr="009816F0" w:rsidRDefault="00BF0159" w:rsidP="00BF0159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Nome profilo</w:t>
      </w:r>
      <w:r w:rsidRPr="009816F0">
        <w:rPr>
          <w:lang w:val="it-IT"/>
        </w:rPr>
        <w:t>: digitate il nome del profil</w:t>
      </w:r>
      <w:r>
        <w:rPr>
          <w:lang w:val="it-IT"/>
        </w:rPr>
        <w:t xml:space="preserve">o tra le parentesi quadre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9816F0">
        <w:rPr>
          <w:lang w:val="it-IT"/>
        </w:rPr>
        <w:t>.</w:t>
      </w:r>
    </w:p>
    <w:p w14:paraId="5BF10629" w14:textId="39261BDE" w:rsidR="00BF0159" w:rsidRPr="00A13F43" w:rsidRDefault="00BF0159" w:rsidP="00BF0159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Grado del Braille</w:t>
      </w:r>
      <w:r w:rsidRPr="009816F0">
        <w:rPr>
          <w:lang w:val="it-IT"/>
        </w:rPr>
        <w:t xml:space="preserve">: scegliete tra Non contratto, </w:t>
      </w:r>
      <w:r>
        <w:rPr>
          <w:lang w:val="it-IT"/>
        </w:rPr>
        <w:t>Contratto e Braille del c</w:t>
      </w:r>
      <w:r w:rsidRPr="009816F0">
        <w:rPr>
          <w:lang w:val="it-IT"/>
        </w:rPr>
        <w:t xml:space="preserve">omputer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9816F0">
        <w:rPr>
          <w:lang w:val="it-IT"/>
        </w:rPr>
        <w:t>.</w:t>
      </w:r>
      <w:r w:rsidR="001A54F0">
        <w:rPr>
          <w:lang w:val="it-IT"/>
        </w:rPr>
        <w:t xml:space="preserve"> </w:t>
      </w:r>
      <w:r w:rsidR="001A54F0" w:rsidRPr="00A13F43">
        <w:rPr>
          <w:lang w:val="it-IT"/>
        </w:rPr>
        <w:t xml:space="preserve">Tenete presente che Brailliant consente di nascondere il braille contratto </w:t>
      </w:r>
      <w:r w:rsidR="001A54F0">
        <w:rPr>
          <w:lang w:val="it-IT"/>
        </w:rPr>
        <w:t>e</w:t>
      </w:r>
      <w:r w:rsidR="001A54F0" w:rsidRPr="00A13F43">
        <w:rPr>
          <w:lang w:val="it-IT"/>
        </w:rPr>
        <w:t>/</w:t>
      </w:r>
      <w:r w:rsidR="001A54F0">
        <w:rPr>
          <w:lang w:val="it-IT"/>
        </w:rPr>
        <w:t xml:space="preserve">o il </w:t>
      </w:r>
      <w:r w:rsidR="001A54F0" w:rsidRPr="00A13F43">
        <w:rPr>
          <w:lang w:val="it-IT"/>
        </w:rPr>
        <w:t xml:space="preserve">braille </w:t>
      </w:r>
      <w:r w:rsidR="001A54F0">
        <w:rPr>
          <w:lang w:val="it-IT"/>
        </w:rPr>
        <w:t xml:space="preserve">del </w:t>
      </w:r>
      <w:r w:rsidR="001A54F0" w:rsidRPr="00B274A1">
        <w:rPr>
          <w:lang w:val="it-IT"/>
        </w:rPr>
        <w:t xml:space="preserve">computer </w:t>
      </w:r>
      <w:r w:rsidR="001A54F0">
        <w:rPr>
          <w:lang w:val="it-IT"/>
        </w:rPr>
        <w:t>quando cambiate il grado del braille</w:t>
      </w:r>
    </w:p>
    <w:p w14:paraId="48863A72" w14:textId="1D400C9C" w:rsidR="00BF0159" w:rsidRPr="009816F0" w:rsidRDefault="00BF0159" w:rsidP="00BF0159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Tabella Braille del computer</w:t>
      </w:r>
      <w:r w:rsidRPr="009816F0">
        <w:rPr>
          <w:lang w:val="it-IT"/>
        </w:rPr>
        <w:t xml:space="preserve">: selezionate la vostra tabella Braille del computer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9816F0">
        <w:rPr>
          <w:lang w:val="it-IT"/>
        </w:rPr>
        <w:t>.</w:t>
      </w:r>
      <w:r w:rsidR="001A54F0">
        <w:rPr>
          <w:lang w:val="it-IT"/>
        </w:rPr>
        <w:t xml:space="preserve"> </w:t>
      </w:r>
      <w:r w:rsidR="001A54F0" w:rsidRPr="00A13F43">
        <w:rPr>
          <w:lang w:val="it-IT"/>
        </w:rPr>
        <w:t xml:space="preserve">Selezionate Niente per evitare che il cambio </w:t>
      </w:r>
      <w:r w:rsidR="001A54F0">
        <w:rPr>
          <w:lang w:val="it-IT"/>
        </w:rPr>
        <w:t>di grado passi da braille del c</w:t>
      </w:r>
      <w:r w:rsidR="001A54F0" w:rsidRPr="00A13F43">
        <w:rPr>
          <w:lang w:val="it-IT"/>
        </w:rPr>
        <w:t>omputer.</w:t>
      </w:r>
    </w:p>
    <w:p w14:paraId="607D024D" w14:textId="77777777" w:rsidR="00BF0159" w:rsidRPr="009816F0" w:rsidRDefault="00BF0159" w:rsidP="00BF0159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Tabella Braille Non contratto</w:t>
      </w:r>
      <w:r w:rsidRPr="009816F0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9816F0">
        <w:rPr>
          <w:lang w:val="it-IT"/>
        </w:rPr>
        <w:t>tabella del</w:t>
      </w:r>
      <w:r>
        <w:rPr>
          <w:lang w:val="it-IT"/>
        </w:rPr>
        <w:t xml:space="preserve"> </w:t>
      </w:r>
      <w:r w:rsidRPr="009816F0">
        <w:rPr>
          <w:lang w:val="it-IT"/>
        </w:rPr>
        <w:t xml:space="preserve">braille </w:t>
      </w:r>
      <w:r>
        <w:rPr>
          <w:lang w:val="it-IT"/>
        </w:rPr>
        <w:t>non contratto</w:t>
      </w:r>
      <w:r w:rsidRPr="009816F0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9816F0">
        <w:rPr>
          <w:lang w:val="it-IT"/>
        </w:rPr>
        <w:t>.</w:t>
      </w:r>
    </w:p>
    <w:p w14:paraId="36CE2A7A" w14:textId="5F19214A" w:rsidR="00BF0159" w:rsidRPr="009816F0" w:rsidRDefault="00BF0159" w:rsidP="00BF0159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Tabella Braille Contratto</w:t>
      </w:r>
      <w:r w:rsidRPr="009816F0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9816F0">
        <w:rPr>
          <w:lang w:val="it-IT"/>
        </w:rPr>
        <w:t xml:space="preserve">tabella del Braille contratto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9816F0">
        <w:rPr>
          <w:lang w:val="it-IT"/>
        </w:rPr>
        <w:t>.</w:t>
      </w:r>
      <w:r w:rsidR="001A54F0">
        <w:rPr>
          <w:lang w:val="it-IT"/>
        </w:rPr>
        <w:t xml:space="preserve"> </w:t>
      </w:r>
      <w:r w:rsidR="001A54F0" w:rsidRPr="00B274A1">
        <w:rPr>
          <w:lang w:val="it-IT"/>
        </w:rPr>
        <w:t xml:space="preserve">Selezionate Niente per evitare che il cambio </w:t>
      </w:r>
      <w:r w:rsidR="001A54F0">
        <w:rPr>
          <w:lang w:val="it-IT"/>
        </w:rPr>
        <w:t>di grado passi da braille del c</w:t>
      </w:r>
      <w:r w:rsidR="001A54F0" w:rsidRPr="00B274A1">
        <w:rPr>
          <w:lang w:val="it-IT"/>
        </w:rPr>
        <w:t>omputer.</w:t>
      </w:r>
    </w:p>
    <w:p w14:paraId="1E405061" w14:textId="77777777" w:rsidR="00BF0159" w:rsidRPr="009816F0" w:rsidRDefault="00BF0159" w:rsidP="00BF0159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Salva configurazione</w:t>
      </w:r>
      <w:r w:rsidRPr="009816F0">
        <w:rPr>
          <w:lang w:val="it-IT"/>
        </w:rPr>
        <w:t xml:space="preserve">: premete Invio per </w:t>
      </w:r>
      <w:r>
        <w:rPr>
          <w:lang w:val="it-IT"/>
        </w:rPr>
        <w:t>salvare la configurazione</w:t>
      </w:r>
      <w:r w:rsidRPr="009816F0">
        <w:rPr>
          <w:lang w:val="it-IT"/>
        </w:rPr>
        <w:t xml:space="preserve">. </w:t>
      </w:r>
    </w:p>
    <w:p w14:paraId="24586CB6" w14:textId="61BEE534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nuovo profilo Braille </w:t>
      </w:r>
      <w:r>
        <w:rPr>
          <w:lang w:val="it-IT"/>
        </w:rPr>
        <w:t xml:space="preserve">da questo momento sarà disponibile nel menu </w:t>
      </w:r>
      <w:r w:rsidR="001A54F0">
        <w:rPr>
          <w:lang w:val="it-IT"/>
        </w:rPr>
        <w:t>Opzioni</w:t>
      </w:r>
      <w:r>
        <w:rPr>
          <w:lang w:val="it-IT"/>
        </w:rPr>
        <w:t xml:space="preserve">, in Profili </w:t>
      </w:r>
      <w:r w:rsidRPr="009816F0">
        <w:rPr>
          <w:lang w:val="it-IT"/>
        </w:rPr>
        <w:t>Braille.</w:t>
      </w:r>
    </w:p>
    <w:p w14:paraId="6F4F42ED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78" w:name="_Toc58164305"/>
      <w:bookmarkStart w:id="179" w:name="_Toc68276832"/>
      <w:r w:rsidRPr="009816F0">
        <w:rPr>
          <w:lang w:val="it-IT"/>
        </w:rPr>
        <w:t>Configurare o eliminare un</w:t>
      </w:r>
      <w:r>
        <w:rPr>
          <w:lang w:val="it-IT"/>
        </w:rPr>
        <w:t xml:space="preserve"> profilo </w:t>
      </w:r>
      <w:r w:rsidRPr="009816F0">
        <w:rPr>
          <w:lang w:val="it-IT"/>
        </w:rPr>
        <w:t>Braille</w:t>
      </w:r>
      <w:bookmarkEnd w:id="178"/>
      <w:bookmarkEnd w:id="179"/>
    </w:p>
    <w:p w14:paraId="4EC782DF" w14:textId="77777777" w:rsidR="00BF0159" w:rsidRPr="009816F0" w:rsidRDefault="00BF0159" w:rsidP="00BF0159">
      <w:pPr>
        <w:jc w:val="both"/>
        <w:rPr>
          <w:lang w:val="it-IT"/>
        </w:rPr>
      </w:pPr>
      <w:r w:rsidRPr="009816F0">
        <w:rPr>
          <w:lang w:val="it-IT"/>
        </w:rPr>
        <w:t>Per configurare o elimin</w:t>
      </w:r>
      <w:r>
        <w:rPr>
          <w:lang w:val="it-IT"/>
        </w:rPr>
        <w:t xml:space="preserve">are un profilo </w:t>
      </w:r>
      <w:r w:rsidRPr="009816F0">
        <w:rPr>
          <w:lang w:val="it-IT"/>
        </w:rPr>
        <w:t>Braille:</w:t>
      </w:r>
    </w:p>
    <w:p w14:paraId="56F479C1" w14:textId="77777777" w:rsidR="00BF0159" w:rsidRPr="009816F0" w:rsidRDefault="00BF0159" w:rsidP="00BF0159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9816F0">
        <w:rPr>
          <w:lang w:val="it-IT"/>
        </w:rPr>
        <w:t>Spostatevi tra i profili Braille disponibili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>.</w:t>
      </w:r>
    </w:p>
    <w:p w14:paraId="7BEFCBA8" w14:textId="77777777" w:rsidR="00BF0159" w:rsidRPr="009816F0" w:rsidRDefault="00BF0159" w:rsidP="00BF0159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9816F0">
        <w:rPr>
          <w:lang w:val="it-IT"/>
        </w:rPr>
        <w:t>Premete Spazio + M per aprir</w:t>
      </w:r>
      <w:r>
        <w:rPr>
          <w:lang w:val="it-IT"/>
        </w:rPr>
        <w:t>e il menu contestuale</w:t>
      </w:r>
      <w:r w:rsidRPr="009816F0">
        <w:rPr>
          <w:lang w:val="it-IT"/>
        </w:rPr>
        <w:t xml:space="preserve">. </w:t>
      </w:r>
    </w:p>
    <w:p w14:paraId="3964F779" w14:textId="77777777" w:rsidR="00BF0159" w:rsidRPr="009816F0" w:rsidRDefault="00BF0159" w:rsidP="00BF0159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9816F0">
        <w:rPr>
          <w:lang w:val="it-IT"/>
        </w:rPr>
        <w:t>Selezi</w:t>
      </w:r>
      <w:r>
        <w:rPr>
          <w:lang w:val="it-IT"/>
        </w:rPr>
        <w:t xml:space="preserve">onate </w:t>
      </w:r>
      <w:r w:rsidRPr="009816F0">
        <w:rPr>
          <w:lang w:val="it-IT"/>
        </w:rPr>
        <w:t>Configur</w:t>
      </w:r>
      <w:r>
        <w:rPr>
          <w:lang w:val="it-IT"/>
        </w:rPr>
        <w:t>a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Profilo </w:t>
      </w:r>
      <w:r w:rsidRPr="009816F0">
        <w:rPr>
          <w:lang w:val="it-IT"/>
        </w:rPr>
        <w:t xml:space="preserve">Braille </w:t>
      </w:r>
      <w:r w:rsidRPr="009816F0">
        <w:rPr>
          <w:rStyle w:val="Enfasigrassetto"/>
          <w:lang w:val="it-IT"/>
        </w:rPr>
        <w:t>O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Elimina Profilo </w:t>
      </w:r>
      <w:r w:rsidRPr="009816F0">
        <w:rPr>
          <w:lang w:val="it-IT"/>
        </w:rPr>
        <w:t>Braille.</w:t>
      </w:r>
    </w:p>
    <w:p w14:paraId="7176B824" w14:textId="77777777" w:rsidR="00BF0159" w:rsidRDefault="00BF0159" w:rsidP="00BF0159">
      <w:pPr>
        <w:pStyle w:val="Paragrafoelenco"/>
        <w:numPr>
          <w:ilvl w:val="0"/>
          <w:numId w:val="31"/>
        </w:numPr>
        <w:contextualSpacing w:val="0"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72833F73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80" w:name="_Toc58164306"/>
      <w:bookmarkStart w:id="181" w:name="_Toc68276833"/>
      <w:r w:rsidRPr="009816F0">
        <w:rPr>
          <w:lang w:val="it-IT"/>
        </w:rPr>
        <w:t>Uso di una rete Wi-Fi o Bluetooth</w:t>
      </w:r>
      <w:bookmarkEnd w:id="180"/>
      <w:bookmarkEnd w:id="181"/>
    </w:p>
    <w:p w14:paraId="30262114" w14:textId="20A8B1C9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Brailliant BI </w:t>
      </w:r>
      <w:r w:rsidR="005063CC">
        <w:rPr>
          <w:lang w:val="it-IT"/>
        </w:rPr>
        <w:t>2</w:t>
      </w:r>
      <w:r w:rsidRPr="009816F0">
        <w:rPr>
          <w:lang w:val="it-IT"/>
        </w:rPr>
        <w:t xml:space="preserve">0X integra una scheda Wi-Fi </w:t>
      </w:r>
      <w:r w:rsidR="005063CC">
        <w:rPr>
          <w:lang w:val="it-IT"/>
        </w:rPr>
        <w:t xml:space="preserve">a </w:t>
      </w:r>
      <w:r w:rsidRPr="009816F0">
        <w:rPr>
          <w:lang w:val="it-IT"/>
        </w:rPr>
        <w:t>2.4 GHz.</w:t>
      </w:r>
    </w:p>
    <w:p w14:paraId="41CFD14F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82" w:name="_Toc58164307"/>
      <w:bookmarkStart w:id="183" w:name="_Toc68276834"/>
      <w:r w:rsidRPr="009816F0">
        <w:rPr>
          <w:lang w:val="it-IT"/>
        </w:rPr>
        <w:t>Connettersi ad una rete Wi-Fi</w:t>
      </w:r>
      <w:bookmarkEnd w:id="182"/>
      <w:bookmarkEnd w:id="183"/>
      <w:r w:rsidRPr="009816F0">
        <w:rPr>
          <w:lang w:val="it-IT"/>
        </w:rPr>
        <w:t xml:space="preserve"> </w:t>
      </w:r>
    </w:p>
    <w:p w14:paraId="5C9DA3C2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elezionate Nuova connessione dal menu Wi-Fi, </w:t>
      </w:r>
      <w:proofErr w:type="spellStart"/>
      <w:r w:rsidRPr="009816F0">
        <w:rPr>
          <w:lang w:val="it-IT"/>
        </w:rPr>
        <w:t>dopodichè</w:t>
      </w:r>
      <w:proofErr w:type="spellEnd"/>
      <w:r w:rsidRPr="009816F0">
        <w:rPr>
          <w:lang w:val="it-IT"/>
        </w:rPr>
        <w:t xml:space="preserve"> prem</w:t>
      </w:r>
      <w:r>
        <w:rPr>
          <w:lang w:val="it-IT"/>
        </w:rPr>
        <w:t xml:space="preserve">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</w:t>
      </w:r>
      <w:r>
        <w:rPr>
          <w:lang w:val="it-IT"/>
        </w:rPr>
        <w:t>per accedervi</w:t>
      </w:r>
      <w:r w:rsidRPr="009816F0">
        <w:rPr>
          <w:lang w:val="it-IT"/>
        </w:rPr>
        <w:t xml:space="preserve">. </w:t>
      </w:r>
    </w:p>
    <w:p w14:paraId="26A01E13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i sono tre opzioni possi</w:t>
      </w:r>
      <w:r>
        <w:rPr>
          <w:lang w:val="it-IT"/>
        </w:rPr>
        <w:t>b</w:t>
      </w:r>
      <w:r w:rsidRPr="009816F0">
        <w:rPr>
          <w:lang w:val="it-IT"/>
        </w:rPr>
        <w:t>ili:</w:t>
      </w:r>
    </w:p>
    <w:p w14:paraId="67AE7526" w14:textId="6469F978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Cerca SSID</w:t>
      </w:r>
      <w:r w:rsidRPr="009816F0">
        <w:rPr>
          <w:lang w:val="it-IT"/>
        </w:rPr>
        <w:t>: selezionate questa opzione pe</w:t>
      </w:r>
      <w:r>
        <w:rPr>
          <w:lang w:val="it-IT"/>
        </w:rPr>
        <w:t>r trovare le reti disponibili in prossimità</w:t>
      </w:r>
      <w:r w:rsidRPr="009816F0">
        <w:rPr>
          <w:lang w:val="it-IT"/>
        </w:rPr>
        <w:t>. Quando la Brailliant ha terminato la scansione, mostrerà l</w:t>
      </w:r>
      <w:r w:rsidR="00EC2502">
        <w:rPr>
          <w:lang w:val="it-IT"/>
        </w:rPr>
        <w:t>'</w:t>
      </w:r>
      <w:r w:rsidRPr="009816F0">
        <w:rPr>
          <w:lang w:val="it-IT"/>
        </w:rPr>
        <w:t>elenco de</w:t>
      </w:r>
      <w:r>
        <w:rPr>
          <w:lang w:val="it-IT"/>
        </w:rPr>
        <w:t>lle reti trovate</w:t>
      </w:r>
      <w:r w:rsidRPr="009816F0">
        <w:rPr>
          <w:lang w:val="it-IT"/>
        </w:rPr>
        <w:t xml:space="preserve">. </w:t>
      </w:r>
    </w:p>
    <w:p w14:paraId="2AD12020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pe</w:t>
      </w:r>
      <w:r>
        <w:rPr>
          <w:lang w:val="it-IT"/>
        </w:rPr>
        <w:t>r selezionare la rete</w:t>
      </w:r>
      <w:r w:rsidRPr="009816F0">
        <w:rPr>
          <w:lang w:val="it-IT"/>
        </w:rPr>
        <w:t xml:space="preserve">. </w:t>
      </w:r>
      <w:proofErr w:type="spellStart"/>
      <w:r w:rsidRPr="009816F0">
        <w:rPr>
          <w:lang w:val="it-IT"/>
        </w:rPr>
        <w:t>Dopodichè</w:t>
      </w:r>
      <w:proofErr w:type="spellEnd"/>
      <w:r w:rsidRPr="009816F0">
        <w:rPr>
          <w:lang w:val="it-IT"/>
        </w:rPr>
        <w:t>, digitate la password e premete Invi</w:t>
      </w:r>
      <w:r>
        <w:rPr>
          <w:lang w:val="it-IT"/>
        </w:rPr>
        <w:t>o per completare la connessione</w:t>
      </w:r>
      <w:r w:rsidRPr="009816F0">
        <w:rPr>
          <w:lang w:val="it-IT"/>
        </w:rPr>
        <w:t>.</w:t>
      </w:r>
    </w:p>
    <w:p w14:paraId="33CA45FD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F62C58">
        <w:rPr>
          <w:rStyle w:val="Enfasigrassetto"/>
          <w:lang w:val="it-IT"/>
        </w:rPr>
        <w:lastRenderedPageBreak/>
        <w:t>Co</w:t>
      </w:r>
      <w:r w:rsidRPr="009816F0">
        <w:rPr>
          <w:rStyle w:val="Enfasigrassetto"/>
          <w:lang w:val="it-IT"/>
        </w:rPr>
        <w:t>nnessione WPS</w:t>
      </w:r>
      <w:r w:rsidRPr="009816F0">
        <w:rPr>
          <w:lang w:val="it-IT"/>
        </w:rPr>
        <w:t>: selezionate questa op</w:t>
      </w:r>
      <w:r>
        <w:rPr>
          <w:lang w:val="it-IT"/>
        </w:rPr>
        <w:t xml:space="preserve">zione per stabilire una connessione </w:t>
      </w:r>
      <w:r w:rsidRPr="009816F0">
        <w:rPr>
          <w:lang w:val="it-IT"/>
        </w:rPr>
        <w:t xml:space="preserve">Wi-Fi </w:t>
      </w:r>
      <w:r>
        <w:rPr>
          <w:lang w:val="it-IT"/>
        </w:rPr>
        <w:t xml:space="preserve">tramite </w:t>
      </w:r>
      <w:r w:rsidRPr="009816F0">
        <w:rPr>
          <w:lang w:val="it-IT"/>
        </w:rPr>
        <w:t>WPS. La Brailliant mostrerà “caricamento in corso...” per 30 secondi circa. Premete il pulsante WPS sul vostro router per attivare il</w:t>
      </w:r>
      <w:r>
        <w:rPr>
          <w:lang w:val="it-IT"/>
        </w:rPr>
        <w:t xml:space="preserve"> riconoscimento di nuovi dispositivi</w:t>
      </w:r>
      <w:r w:rsidRPr="009816F0">
        <w:rPr>
          <w:lang w:val="it-IT"/>
        </w:rPr>
        <w:t>. Dopo qualche secondo, verrete automaticamente connessi alla rete.</w:t>
      </w:r>
    </w:p>
    <w:p w14:paraId="71EBD6FF" w14:textId="64FDEA3A" w:rsidR="00BF0159" w:rsidRDefault="00BF0159" w:rsidP="00BF0159">
      <w:pPr>
        <w:pStyle w:val="Corpotesto"/>
        <w:jc w:val="both"/>
      </w:pPr>
      <w:r w:rsidRPr="009816F0">
        <w:rPr>
          <w:rStyle w:val="Enfasigrassetto"/>
          <w:lang w:val="it-IT"/>
        </w:rPr>
        <w:t>Connessione manuale</w:t>
      </w:r>
      <w:r w:rsidRPr="009816F0">
        <w:rPr>
          <w:lang w:val="it-IT"/>
        </w:rPr>
        <w:t>: per inserire l</w:t>
      </w:r>
      <w:r w:rsidR="00EC2502">
        <w:rPr>
          <w:lang w:val="it-IT"/>
        </w:rPr>
        <w:t>'</w:t>
      </w:r>
      <w:r w:rsidRPr="009816F0">
        <w:rPr>
          <w:lang w:val="it-IT"/>
        </w:rPr>
        <w:t>SSID della rete e la password ma</w:t>
      </w:r>
      <w:r>
        <w:rPr>
          <w:lang w:val="it-IT"/>
        </w:rPr>
        <w:t>nualmente</w:t>
      </w:r>
      <w:r w:rsidRPr="009816F0">
        <w:rPr>
          <w:lang w:val="it-IT"/>
        </w:rPr>
        <w:t xml:space="preserve">, </w:t>
      </w:r>
      <w:r>
        <w:rPr>
          <w:lang w:val="it-IT"/>
        </w:rPr>
        <w:t>selezionate questa opzione</w:t>
      </w:r>
      <w:r w:rsidRPr="009816F0">
        <w:rPr>
          <w:lang w:val="it-IT"/>
        </w:rPr>
        <w:t xml:space="preserve">. </w:t>
      </w:r>
      <w:proofErr w:type="spellStart"/>
      <w:r>
        <w:t>Appena</w:t>
      </w:r>
      <w:proofErr w:type="spellEnd"/>
      <w:r>
        <w:t xml:space="preserve"> </w:t>
      </w:r>
      <w:proofErr w:type="spellStart"/>
      <w:r>
        <w:t>avete</w:t>
      </w:r>
      <w:proofErr w:type="spellEnd"/>
      <w:r>
        <w:t xml:space="preserve"> </w:t>
      </w:r>
      <w:proofErr w:type="spellStart"/>
      <w:r>
        <w:t>finito</w:t>
      </w:r>
      <w:proofErr w:type="spellEnd"/>
      <w:r>
        <w:t xml:space="preserve">, </w:t>
      </w: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 per </w:t>
      </w:r>
      <w:proofErr w:type="spellStart"/>
      <w:r>
        <w:t>collegarvi</w:t>
      </w:r>
      <w:proofErr w:type="spellEnd"/>
      <w:r>
        <w:t>.</w:t>
      </w:r>
    </w:p>
    <w:p w14:paraId="7FA3D78A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jc w:val="both"/>
        <w:rPr>
          <w:lang w:val="it-IT"/>
        </w:rPr>
      </w:pPr>
      <w:bookmarkStart w:id="184" w:name="_Toc58164308"/>
      <w:bookmarkStart w:id="185" w:name="_Toc68276835"/>
      <w:r w:rsidRPr="009816F0">
        <w:rPr>
          <w:lang w:val="it-IT"/>
        </w:rPr>
        <w:t>Tabella delle impostazioni Wi-Fi</w:t>
      </w:r>
      <w:bookmarkEnd w:id="184"/>
      <w:bookmarkEnd w:id="185"/>
      <w:r w:rsidRPr="009816F0">
        <w:rPr>
          <w:lang w:val="it-IT"/>
        </w:rPr>
        <w:t xml:space="preserve"> </w:t>
      </w:r>
    </w:p>
    <w:p w14:paraId="4B90C058" w14:textId="0E3D72B7" w:rsidR="00BF0159" w:rsidRPr="009816F0" w:rsidRDefault="00BF0159" w:rsidP="00BF0159">
      <w:pPr>
        <w:pStyle w:val="Corpotesto"/>
        <w:jc w:val="both"/>
        <w:rPr>
          <w:lang w:val="it-IT"/>
        </w:rPr>
      </w:pPr>
      <w:r>
        <w:rPr>
          <w:lang w:val="it-IT"/>
        </w:rPr>
        <w:t>Troverete l</w:t>
      </w:r>
      <w:r w:rsidR="00EC2502">
        <w:rPr>
          <w:lang w:val="it-IT"/>
        </w:rPr>
        <w:t>'</w:t>
      </w:r>
      <w:r>
        <w:rPr>
          <w:lang w:val="it-IT"/>
        </w:rPr>
        <w:t xml:space="preserve">elenco delle </w:t>
      </w:r>
      <w:r w:rsidRPr="009816F0">
        <w:rPr>
          <w:lang w:val="it-IT"/>
        </w:rPr>
        <w:t>impostazioni di</w:t>
      </w:r>
      <w:r>
        <w:rPr>
          <w:lang w:val="it-IT"/>
        </w:rPr>
        <w:t xml:space="preserve">sponibili per il </w:t>
      </w:r>
      <w:r w:rsidRPr="009816F0">
        <w:rPr>
          <w:lang w:val="it-IT"/>
        </w:rPr>
        <w:t xml:space="preserve">Wi-Fi </w:t>
      </w:r>
      <w:r>
        <w:rPr>
          <w:lang w:val="it-IT"/>
        </w:rPr>
        <w:t xml:space="preserve">nella tabella </w:t>
      </w:r>
      <w:r w:rsidR="001A54F0">
        <w:rPr>
          <w:lang w:val="it-IT"/>
        </w:rPr>
        <w:t>7</w:t>
      </w:r>
      <w:r w:rsidRPr="009816F0">
        <w:rPr>
          <w:lang w:val="it-IT"/>
        </w:rPr>
        <w:t>.</w:t>
      </w:r>
    </w:p>
    <w:p w14:paraId="0B2FC983" w14:textId="09BE2B8A" w:rsidR="00BF0159" w:rsidRPr="009816F0" w:rsidRDefault="00BF0159" w:rsidP="00BF0159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</w:t>
      </w:r>
      <w:r w:rsidR="001A54F0">
        <w:rPr>
          <w:rStyle w:val="Enfasigrassetto"/>
          <w:sz w:val="24"/>
          <w:szCs w:val="24"/>
          <w:lang w:val="it-IT"/>
        </w:rPr>
        <w:t>7</w:t>
      </w:r>
      <w:r w:rsidRPr="009816F0">
        <w:rPr>
          <w:rStyle w:val="Enfasigrassetto"/>
          <w:sz w:val="24"/>
          <w:szCs w:val="24"/>
          <w:lang w:val="it-IT"/>
        </w:rPr>
        <w:t>: impostazioni Wi-Fi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Setting and Option/Result"/>
      </w:tblPr>
      <w:tblGrid>
        <w:gridCol w:w="2515"/>
        <w:gridCol w:w="6115"/>
      </w:tblGrid>
      <w:tr w:rsidR="00BF0159" w14:paraId="6031A3D5" w14:textId="77777777" w:rsidTr="0061558D">
        <w:trPr>
          <w:trHeight w:val="432"/>
          <w:tblHeader/>
        </w:trPr>
        <w:tc>
          <w:tcPr>
            <w:tcW w:w="2515" w:type="dxa"/>
            <w:vAlign w:val="center"/>
          </w:tcPr>
          <w:p w14:paraId="43525C63" w14:textId="77777777" w:rsidR="00BF0159" w:rsidRPr="009E36B5" w:rsidRDefault="00BF0159" w:rsidP="0061558D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Impostazione</w:t>
            </w:r>
            <w:proofErr w:type="spellEnd"/>
          </w:p>
        </w:tc>
        <w:tc>
          <w:tcPr>
            <w:tcW w:w="6115" w:type="dxa"/>
            <w:vAlign w:val="center"/>
          </w:tcPr>
          <w:p w14:paraId="49AF2BD7" w14:textId="77777777" w:rsidR="00BF0159" w:rsidRPr="009E36B5" w:rsidRDefault="00BF0159" w:rsidP="0061558D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 w:rsidRPr="009E36B5">
              <w:rPr>
                <w:rStyle w:val="Enfasigrassetto"/>
              </w:rPr>
              <w:t>Op</w:t>
            </w:r>
            <w:r>
              <w:rPr>
                <w:rStyle w:val="Enfasigrassetto"/>
              </w:rPr>
              <w:t>zione</w:t>
            </w:r>
            <w:proofErr w:type="spellEnd"/>
            <w:r w:rsidRPr="009E36B5">
              <w:rPr>
                <w:rStyle w:val="Enfasigrassetto"/>
              </w:rPr>
              <w:t>/</w:t>
            </w:r>
            <w:proofErr w:type="spellStart"/>
            <w:r>
              <w:rPr>
                <w:rStyle w:val="Enfasigrassetto"/>
              </w:rPr>
              <w:t>Risultato</w:t>
            </w:r>
            <w:proofErr w:type="spellEnd"/>
          </w:p>
        </w:tc>
      </w:tr>
      <w:tr w:rsidR="00BF0159" w:rsidRPr="005F4980" w14:paraId="77ADECFD" w14:textId="77777777" w:rsidTr="0061558D">
        <w:trPr>
          <w:trHeight w:val="360"/>
        </w:trPr>
        <w:tc>
          <w:tcPr>
            <w:tcW w:w="2515" w:type="dxa"/>
            <w:vAlign w:val="center"/>
          </w:tcPr>
          <w:p w14:paraId="6B66FC37" w14:textId="77777777" w:rsidR="00BF0159" w:rsidRDefault="00BF0159" w:rsidP="0061558D">
            <w:pPr>
              <w:pStyle w:val="Corpotesto"/>
              <w:spacing w:after="0"/>
            </w:pPr>
            <w:r>
              <w:t>Wi-Fi</w:t>
            </w:r>
          </w:p>
        </w:tc>
        <w:tc>
          <w:tcPr>
            <w:tcW w:w="6115" w:type="dxa"/>
            <w:vAlign w:val="center"/>
          </w:tcPr>
          <w:p w14:paraId="68E6C203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Premete Invio per attivare o disatti</w:t>
            </w:r>
            <w:r>
              <w:rPr>
                <w:lang w:val="it-IT"/>
              </w:rPr>
              <w:t xml:space="preserve">vare il </w:t>
            </w:r>
            <w:r w:rsidRPr="009816F0">
              <w:rPr>
                <w:lang w:val="it-IT"/>
              </w:rPr>
              <w:t xml:space="preserve">Wi-Fi </w:t>
            </w:r>
          </w:p>
        </w:tc>
      </w:tr>
      <w:tr w:rsidR="00BF0159" w:rsidRPr="005F4980" w14:paraId="199AF4FF" w14:textId="77777777" w:rsidTr="0061558D">
        <w:trPr>
          <w:trHeight w:val="360"/>
        </w:trPr>
        <w:tc>
          <w:tcPr>
            <w:tcW w:w="2515" w:type="dxa"/>
            <w:vAlign w:val="center"/>
          </w:tcPr>
          <w:p w14:paraId="6669A86F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Stato</w:t>
            </w:r>
            <w:proofErr w:type="spellEnd"/>
          </w:p>
        </w:tc>
        <w:tc>
          <w:tcPr>
            <w:tcW w:w="6115" w:type="dxa"/>
            <w:vAlign w:val="center"/>
          </w:tcPr>
          <w:p w14:paraId="7E6F9458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Dà informazioni </w:t>
            </w:r>
            <w:r>
              <w:rPr>
                <w:lang w:val="it-IT"/>
              </w:rPr>
              <w:t xml:space="preserve">sullo stato corrente del </w:t>
            </w:r>
            <w:r w:rsidRPr="009816F0">
              <w:rPr>
                <w:lang w:val="it-IT"/>
              </w:rPr>
              <w:t xml:space="preserve">Wi-Fi </w:t>
            </w:r>
          </w:p>
        </w:tc>
      </w:tr>
      <w:tr w:rsidR="00BF0159" w:rsidRPr="005F4980" w14:paraId="360EA679" w14:textId="77777777" w:rsidTr="0061558D">
        <w:trPr>
          <w:trHeight w:val="360"/>
        </w:trPr>
        <w:tc>
          <w:tcPr>
            <w:tcW w:w="2515" w:type="dxa"/>
            <w:vAlign w:val="center"/>
          </w:tcPr>
          <w:p w14:paraId="68B5AC62" w14:textId="77777777" w:rsidR="00BF0159" w:rsidRDefault="00BF0159" w:rsidP="0061558D">
            <w:pPr>
              <w:pStyle w:val="Corpotesto"/>
              <w:spacing w:after="0"/>
            </w:pPr>
            <w:r>
              <w:t xml:space="preserve">Nuova </w:t>
            </w:r>
            <w:proofErr w:type="spellStart"/>
            <w:r>
              <w:t>connessione</w:t>
            </w:r>
            <w:proofErr w:type="spellEnd"/>
          </w:p>
        </w:tc>
        <w:tc>
          <w:tcPr>
            <w:tcW w:w="6115" w:type="dxa"/>
            <w:vAlign w:val="center"/>
          </w:tcPr>
          <w:p w14:paraId="1CA30BF6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Preme</w:t>
            </w:r>
            <w:r>
              <w:rPr>
                <w:lang w:val="it-IT"/>
              </w:rPr>
              <w:t>r</w:t>
            </w:r>
            <w:r w:rsidRPr="009816F0">
              <w:rPr>
                <w:lang w:val="it-IT"/>
              </w:rPr>
              <w:t>e Invio per creare una n</w:t>
            </w:r>
            <w:r>
              <w:rPr>
                <w:lang w:val="it-IT"/>
              </w:rPr>
              <w:t xml:space="preserve">uova connessione </w:t>
            </w:r>
            <w:r w:rsidRPr="009816F0">
              <w:rPr>
                <w:lang w:val="it-IT"/>
              </w:rPr>
              <w:t>Wi-Fi</w:t>
            </w:r>
          </w:p>
        </w:tc>
      </w:tr>
      <w:tr w:rsidR="00BF0159" w:rsidRPr="005F4980" w14:paraId="57E56821" w14:textId="77777777" w:rsidTr="0061558D">
        <w:trPr>
          <w:trHeight w:val="360"/>
        </w:trPr>
        <w:tc>
          <w:tcPr>
            <w:tcW w:w="2515" w:type="dxa"/>
            <w:vAlign w:val="center"/>
          </w:tcPr>
          <w:p w14:paraId="6B153C1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segui</w:t>
            </w:r>
            <w:proofErr w:type="spellEnd"/>
            <w:r>
              <w:t xml:space="preserve"> </w:t>
            </w:r>
            <w:proofErr w:type="spellStart"/>
            <w:r>
              <w:t>connessione</w:t>
            </w:r>
            <w:proofErr w:type="spellEnd"/>
          </w:p>
        </w:tc>
        <w:tc>
          <w:tcPr>
            <w:tcW w:w="6115" w:type="dxa"/>
            <w:vAlign w:val="center"/>
          </w:tcPr>
          <w:p w14:paraId="28AEE073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Si collega </w:t>
            </w:r>
            <w:r w:rsidRPr="009816F0">
              <w:rPr>
                <w:lang w:val="it-IT"/>
              </w:rPr>
              <w:t>ad una rete Wi-Fi c</w:t>
            </w:r>
            <w:r>
              <w:rPr>
                <w:lang w:val="it-IT"/>
              </w:rPr>
              <w:t>onosciuta</w:t>
            </w:r>
          </w:p>
        </w:tc>
      </w:tr>
      <w:tr w:rsidR="00BF0159" w:rsidRPr="005F4980" w14:paraId="591D9330" w14:textId="77777777" w:rsidTr="0061558D">
        <w:trPr>
          <w:trHeight w:val="360"/>
        </w:trPr>
        <w:tc>
          <w:tcPr>
            <w:tcW w:w="2515" w:type="dxa"/>
            <w:vAlign w:val="center"/>
          </w:tcPr>
          <w:p w14:paraId="16D8975A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connessione</w:t>
            </w:r>
            <w:proofErr w:type="spellEnd"/>
            <w:r w:rsidRPr="000B5D3C">
              <w:t xml:space="preserve"> </w:t>
            </w:r>
          </w:p>
        </w:tc>
        <w:tc>
          <w:tcPr>
            <w:tcW w:w="6115" w:type="dxa"/>
            <w:vAlign w:val="center"/>
          </w:tcPr>
          <w:p w14:paraId="0E33179D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Elimina </w:t>
            </w:r>
            <w:r>
              <w:rPr>
                <w:lang w:val="it-IT"/>
              </w:rPr>
              <w:t xml:space="preserve">una </w:t>
            </w:r>
            <w:r w:rsidRPr="009816F0">
              <w:rPr>
                <w:lang w:val="it-IT"/>
              </w:rPr>
              <w:t xml:space="preserve">rete Wi-Fi </w:t>
            </w:r>
            <w:r>
              <w:rPr>
                <w:lang w:val="it-IT"/>
              </w:rPr>
              <w:t>riconosciuta dal dispositivo</w:t>
            </w:r>
          </w:p>
        </w:tc>
      </w:tr>
      <w:tr w:rsidR="00BF0159" w:rsidRPr="005F4980" w14:paraId="294AC8E0" w14:textId="77777777" w:rsidTr="0061558D">
        <w:trPr>
          <w:trHeight w:val="360"/>
        </w:trPr>
        <w:tc>
          <w:tcPr>
            <w:tcW w:w="2515" w:type="dxa"/>
            <w:vAlign w:val="center"/>
          </w:tcPr>
          <w:p w14:paraId="5EA47845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mpostazioni</w:t>
            </w:r>
            <w:proofErr w:type="spellEnd"/>
            <w:r>
              <w:t xml:space="preserve"> di rete</w:t>
            </w:r>
          </w:p>
        </w:tc>
        <w:tc>
          <w:tcPr>
            <w:tcW w:w="6115" w:type="dxa"/>
            <w:vAlign w:val="center"/>
          </w:tcPr>
          <w:p w14:paraId="66A6D51E" w14:textId="601D0A32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Modifica le impostazioni di rete avanzate, </w:t>
            </w:r>
            <w:r>
              <w:rPr>
                <w:lang w:val="it-IT"/>
              </w:rPr>
              <w:t>come la modalità</w:t>
            </w:r>
            <w:r w:rsidRPr="009816F0">
              <w:rPr>
                <w:lang w:val="it-IT"/>
              </w:rPr>
              <w:t xml:space="preserve">, </w:t>
            </w:r>
            <w:r>
              <w:rPr>
                <w:lang w:val="it-IT"/>
              </w:rPr>
              <w:t>l</w:t>
            </w:r>
            <w:r w:rsidR="00EC2502">
              <w:rPr>
                <w:lang w:val="it-IT"/>
              </w:rPr>
              <w:t>'</w:t>
            </w:r>
            <w:r w:rsidRPr="009816F0">
              <w:rPr>
                <w:lang w:val="it-IT"/>
              </w:rPr>
              <w:t xml:space="preserve">IP, </w:t>
            </w:r>
            <w:r>
              <w:rPr>
                <w:lang w:val="it-IT"/>
              </w:rPr>
              <w:t>la maschera di sottorete</w:t>
            </w:r>
            <w:r w:rsidRPr="009816F0">
              <w:rPr>
                <w:lang w:val="it-IT"/>
              </w:rPr>
              <w:t xml:space="preserve">, </w:t>
            </w:r>
            <w:r>
              <w:rPr>
                <w:lang w:val="it-IT"/>
              </w:rPr>
              <w:t>il g</w:t>
            </w:r>
            <w:r w:rsidRPr="009816F0">
              <w:rPr>
                <w:lang w:val="it-IT"/>
              </w:rPr>
              <w:t>ateway</w:t>
            </w:r>
            <w:r>
              <w:rPr>
                <w:lang w:val="it-IT"/>
              </w:rPr>
              <w:t xml:space="preserve"> ed il </w:t>
            </w:r>
            <w:r w:rsidRPr="009816F0">
              <w:rPr>
                <w:lang w:val="it-IT"/>
              </w:rPr>
              <w:t>DNS</w:t>
            </w:r>
          </w:p>
        </w:tc>
      </w:tr>
      <w:tr w:rsidR="00BF0159" w:rsidRPr="005F4980" w14:paraId="12BCCD41" w14:textId="77777777" w:rsidTr="0061558D">
        <w:trPr>
          <w:trHeight w:val="360"/>
        </w:trPr>
        <w:tc>
          <w:tcPr>
            <w:tcW w:w="2515" w:type="dxa"/>
            <w:vAlign w:val="center"/>
          </w:tcPr>
          <w:p w14:paraId="3508FF36" w14:textId="77777777" w:rsidR="00BF0159" w:rsidRDefault="00BF0159" w:rsidP="0061558D">
            <w:pPr>
              <w:pStyle w:val="Corpotesto"/>
              <w:spacing w:after="0"/>
            </w:pPr>
            <w:proofErr w:type="spellStart"/>
            <w:r>
              <w:t>Importa</w:t>
            </w:r>
            <w:proofErr w:type="spellEnd"/>
            <w:r>
              <w:t xml:space="preserve"> </w:t>
            </w:r>
            <w:proofErr w:type="spellStart"/>
            <w:r>
              <w:t>configurazione</w:t>
            </w:r>
            <w:proofErr w:type="spellEnd"/>
            <w:r>
              <w:t xml:space="preserve"> Wi-Fi</w:t>
            </w:r>
          </w:p>
        </w:tc>
        <w:tc>
          <w:tcPr>
            <w:tcW w:w="6115" w:type="dxa"/>
            <w:vAlign w:val="center"/>
          </w:tcPr>
          <w:p w14:paraId="3533792F" w14:textId="77777777" w:rsidR="00BF0159" w:rsidRPr="009816F0" w:rsidRDefault="00BF0159" w:rsidP="0061558D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Importa informazioni sulla r</w:t>
            </w:r>
            <w:r>
              <w:rPr>
                <w:lang w:val="it-IT"/>
              </w:rPr>
              <w:t xml:space="preserve">ete </w:t>
            </w:r>
            <w:r w:rsidRPr="009816F0">
              <w:rPr>
                <w:lang w:val="it-IT"/>
              </w:rPr>
              <w:t xml:space="preserve">Wi-Fi </w:t>
            </w:r>
            <w:r>
              <w:rPr>
                <w:lang w:val="it-IT"/>
              </w:rPr>
              <w:t xml:space="preserve">da un </w:t>
            </w:r>
            <w:r w:rsidRPr="009816F0">
              <w:rPr>
                <w:lang w:val="it-IT"/>
              </w:rPr>
              <w:t>file</w:t>
            </w:r>
          </w:p>
        </w:tc>
      </w:tr>
    </w:tbl>
    <w:p w14:paraId="701AED88" w14:textId="77777777" w:rsidR="00BF0159" w:rsidRPr="009816F0" w:rsidRDefault="00BF0159" w:rsidP="00BF0159">
      <w:pPr>
        <w:pStyle w:val="Corpotesto"/>
        <w:rPr>
          <w:lang w:val="it-IT"/>
        </w:rPr>
      </w:pPr>
    </w:p>
    <w:p w14:paraId="54178014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86" w:name="_Toc58164309"/>
      <w:bookmarkStart w:id="187" w:name="_Toc68276836"/>
      <w:r w:rsidRPr="009816F0">
        <w:rPr>
          <w:lang w:val="it-IT"/>
        </w:rPr>
        <w:t>Selezionare le opzioni della modal</w:t>
      </w:r>
      <w:r>
        <w:rPr>
          <w:lang w:val="it-IT"/>
        </w:rPr>
        <w:t xml:space="preserve">ità </w:t>
      </w:r>
      <w:r w:rsidRPr="009816F0">
        <w:rPr>
          <w:lang w:val="it-IT"/>
        </w:rPr>
        <w:t>Bluetooth</w:t>
      </w:r>
      <w:bookmarkEnd w:id="186"/>
      <w:bookmarkEnd w:id="187"/>
    </w:p>
    <w:p w14:paraId="24995AE8" w14:textId="147B4B7B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ulla Brailliant BI </w:t>
      </w:r>
      <w:r w:rsidR="005063CC">
        <w:rPr>
          <w:lang w:val="it-IT"/>
        </w:rPr>
        <w:t>2</w:t>
      </w:r>
      <w:r w:rsidRPr="009816F0">
        <w:rPr>
          <w:lang w:val="it-IT"/>
        </w:rPr>
        <w:t>0X sono disponibili le opzioni se</w:t>
      </w:r>
      <w:r>
        <w:rPr>
          <w:lang w:val="it-IT"/>
        </w:rPr>
        <w:t>guenti</w:t>
      </w:r>
      <w:r w:rsidRPr="009816F0">
        <w:rPr>
          <w:lang w:val="it-IT"/>
        </w:rPr>
        <w:t>.</w:t>
      </w:r>
    </w:p>
    <w:p w14:paraId="2A412F61" w14:textId="77777777" w:rsidR="00BF0159" w:rsidRPr="009816F0" w:rsidRDefault="00BF0159" w:rsidP="00BF0159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Modalità Bluetooth</w:t>
      </w:r>
      <w:r w:rsidRPr="009816F0">
        <w:rPr>
          <w:lang w:val="it-IT"/>
        </w:rPr>
        <w:t>: Attivata o d</w:t>
      </w:r>
      <w:r>
        <w:rPr>
          <w:lang w:val="it-IT"/>
        </w:rPr>
        <w:t>isattivata</w:t>
      </w:r>
    </w:p>
    <w:p w14:paraId="21C35F73" w14:textId="77777777" w:rsidR="00BF0159" w:rsidRPr="009816F0" w:rsidRDefault="00BF0159" w:rsidP="00BF0159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Connetti dispositivo</w:t>
      </w:r>
      <w:r w:rsidRPr="009816F0">
        <w:rPr>
          <w:lang w:val="it-IT"/>
        </w:rPr>
        <w:t>: colleg</w:t>
      </w:r>
      <w:r>
        <w:rPr>
          <w:lang w:val="it-IT"/>
        </w:rPr>
        <w:t>a</w:t>
      </w:r>
      <w:r w:rsidRPr="009816F0">
        <w:rPr>
          <w:lang w:val="it-IT"/>
        </w:rPr>
        <w:t xml:space="preserve"> la Brailliant ad</w:t>
      </w:r>
      <w:r>
        <w:rPr>
          <w:lang w:val="it-IT"/>
        </w:rPr>
        <w:t xml:space="preserve"> un dispositivo </w:t>
      </w:r>
      <w:r w:rsidRPr="009816F0">
        <w:rPr>
          <w:lang w:val="it-IT"/>
        </w:rPr>
        <w:t xml:space="preserve">Bluetooth </w:t>
      </w:r>
      <w:r>
        <w:rPr>
          <w:lang w:val="it-IT"/>
        </w:rPr>
        <w:t>associato</w:t>
      </w:r>
    </w:p>
    <w:p w14:paraId="5F3195FE" w14:textId="77777777" w:rsidR="00BF0159" w:rsidRPr="009816F0" w:rsidRDefault="00BF0159" w:rsidP="00BF0159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Scollega dispositivo</w:t>
      </w:r>
      <w:r w:rsidRPr="009816F0">
        <w:rPr>
          <w:lang w:val="it-IT"/>
        </w:rPr>
        <w:t xml:space="preserve">: Scollega </w:t>
      </w:r>
      <w:r>
        <w:rPr>
          <w:lang w:val="it-IT"/>
        </w:rPr>
        <w:t xml:space="preserve">la connessione </w:t>
      </w:r>
      <w:r w:rsidRPr="009816F0">
        <w:rPr>
          <w:lang w:val="it-IT"/>
        </w:rPr>
        <w:t xml:space="preserve">Bluetooth </w:t>
      </w:r>
      <w:r>
        <w:rPr>
          <w:lang w:val="it-IT"/>
        </w:rPr>
        <w:t>attiva</w:t>
      </w:r>
    </w:p>
    <w:p w14:paraId="0C541B9A" w14:textId="77777777" w:rsidR="00BF0159" w:rsidRPr="009816F0" w:rsidRDefault="00BF0159" w:rsidP="00BF0159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Elimina dispositivo associato</w:t>
      </w:r>
      <w:r w:rsidRPr="009816F0">
        <w:rPr>
          <w:lang w:val="it-IT"/>
        </w:rPr>
        <w:t>: el</w:t>
      </w:r>
      <w:r>
        <w:rPr>
          <w:lang w:val="it-IT"/>
        </w:rPr>
        <w:t xml:space="preserve">imina il dispositivo </w:t>
      </w:r>
      <w:r w:rsidRPr="009816F0">
        <w:rPr>
          <w:lang w:val="it-IT"/>
        </w:rPr>
        <w:t xml:space="preserve">Bluetooth </w:t>
      </w:r>
      <w:r>
        <w:rPr>
          <w:lang w:val="it-IT"/>
        </w:rPr>
        <w:t>dalle periferiche riconosciute</w:t>
      </w:r>
    </w:p>
    <w:p w14:paraId="11B38CC2" w14:textId="77777777" w:rsidR="00BF0159" w:rsidRPr="009816F0" w:rsidRDefault="00BF0159" w:rsidP="00BF0159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188" w:name="_Toc58164310"/>
      <w:bookmarkStart w:id="189" w:name="_Toc68276837"/>
      <w:r w:rsidRPr="009816F0">
        <w:rPr>
          <w:lang w:val="it-IT"/>
        </w:rPr>
        <w:t xml:space="preserve">Personalizzazione del </w:t>
      </w:r>
      <w:r>
        <w:rPr>
          <w:lang w:val="it-IT"/>
        </w:rPr>
        <w:t>menu principale</w:t>
      </w:r>
      <w:bookmarkEnd w:id="188"/>
      <w:bookmarkEnd w:id="189"/>
    </w:p>
    <w:p w14:paraId="302BAF97" w14:textId="4969CA01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La funzione di personalizzazione consente di eliminare degli elementi da</w:t>
      </w:r>
      <w:r>
        <w:rPr>
          <w:lang w:val="it-IT"/>
        </w:rPr>
        <w:t xml:space="preserve">l menu principale della </w:t>
      </w:r>
      <w:r w:rsidRPr="009816F0">
        <w:rPr>
          <w:lang w:val="it-IT"/>
        </w:rPr>
        <w:t xml:space="preserve">Brailliant, </w:t>
      </w:r>
      <w:r>
        <w:rPr>
          <w:lang w:val="it-IT"/>
        </w:rPr>
        <w:t>ad eccezione dell</w:t>
      </w:r>
      <w:r w:rsidR="00EC2502">
        <w:rPr>
          <w:lang w:val="it-IT"/>
        </w:rPr>
        <w:t>'</w:t>
      </w:r>
      <w:r>
        <w:rPr>
          <w:lang w:val="it-IT"/>
        </w:rPr>
        <w:t xml:space="preserve">elemento </w:t>
      </w:r>
      <w:r w:rsidR="00D62A32">
        <w:rPr>
          <w:lang w:val="it-IT"/>
        </w:rPr>
        <w:t>Opzioni</w:t>
      </w:r>
      <w:r>
        <w:rPr>
          <w:lang w:val="it-IT"/>
        </w:rPr>
        <w:t xml:space="preserve"> e dell</w:t>
      </w:r>
      <w:r w:rsidR="00EC2502">
        <w:rPr>
          <w:lang w:val="it-IT"/>
        </w:rPr>
        <w:t>'</w:t>
      </w:r>
      <w:r>
        <w:rPr>
          <w:lang w:val="it-IT"/>
        </w:rPr>
        <w:t>elemento Spegni</w:t>
      </w:r>
      <w:r w:rsidRPr="009816F0">
        <w:rPr>
          <w:lang w:val="it-IT"/>
        </w:rPr>
        <w:t>. Questa funzione è utile per i pr</w:t>
      </w:r>
      <w:r>
        <w:rPr>
          <w:lang w:val="it-IT"/>
        </w:rPr>
        <w:t>incipianti che vogliono semplificare l</w:t>
      </w:r>
      <w:r w:rsidR="00EC2502">
        <w:rPr>
          <w:lang w:val="it-IT"/>
        </w:rPr>
        <w:t>'</w:t>
      </w:r>
      <w:r>
        <w:rPr>
          <w:lang w:val="it-IT"/>
        </w:rPr>
        <w:t>uso del dispositivo</w:t>
      </w:r>
      <w:r w:rsidRPr="009816F0">
        <w:rPr>
          <w:lang w:val="it-IT"/>
        </w:rPr>
        <w:t>.</w:t>
      </w:r>
    </w:p>
    <w:p w14:paraId="16FC07C7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personalizzare le applicazioni de</w:t>
      </w:r>
      <w:r>
        <w:rPr>
          <w:lang w:val="it-IT"/>
        </w:rPr>
        <w:t>l menu principale</w:t>
      </w:r>
      <w:r w:rsidRPr="009816F0">
        <w:rPr>
          <w:lang w:val="it-IT"/>
        </w:rPr>
        <w:t>:</w:t>
      </w:r>
    </w:p>
    <w:p w14:paraId="5DC3218D" w14:textId="77777777" w:rsidR="00BF0159" w:rsidRDefault="00BF0159" w:rsidP="00BF0159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Anda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sul</w:t>
      </w:r>
      <w:proofErr w:type="spellEnd"/>
      <w:r>
        <w:rPr>
          <w:lang w:val="en-CA"/>
        </w:rPr>
        <w:t xml:space="preserve"> menu </w:t>
      </w:r>
      <w:proofErr w:type="spellStart"/>
      <w:r>
        <w:rPr>
          <w:lang w:val="en-CA"/>
        </w:rPr>
        <w:t>principale</w:t>
      </w:r>
      <w:proofErr w:type="spellEnd"/>
      <w:r>
        <w:rPr>
          <w:lang w:val="en-CA"/>
        </w:rPr>
        <w:t>.</w:t>
      </w:r>
    </w:p>
    <w:p w14:paraId="21EB0A45" w14:textId="3B7C033F" w:rsidR="00BF0159" w:rsidRDefault="00BF0159" w:rsidP="00BF0159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lastRenderedPageBreak/>
        <w:t>Selezionate</w:t>
      </w:r>
      <w:proofErr w:type="spellEnd"/>
      <w:r>
        <w:rPr>
          <w:lang w:val="en-CA"/>
        </w:rPr>
        <w:t xml:space="preserve"> </w:t>
      </w:r>
      <w:proofErr w:type="spellStart"/>
      <w:r w:rsidR="001A54F0">
        <w:rPr>
          <w:lang w:val="en-CA"/>
        </w:rPr>
        <w:t>Opzioni</w:t>
      </w:r>
      <w:proofErr w:type="spellEnd"/>
      <w:r>
        <w:rPr>
          <w:lang w:val="en-CA"/>
        </w:rPr>
        <w:t>.</w:t>
      </w:r>
    </w:p>
    <w:p w14:paraId="50F5D00F" w14:textId="77777777" w:rsidR="00BF0159" w:rsidRDefault="00BF0159" w:rsidP="00BF0159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 xml:space="preserve">. </w:t>
      </w:r>
    </w:p>
    <w:p w14:paraId="013BA4DF" w14:textId="77777777" w:rsidR="00BF0159" w:rsidRPr="009816F0" w:rsidRDefault="00BF0159" w:rsidP="00BF0159">
      <w:pPr>
        <w:pStyle w:val="Corpotesto"/>
        <w:numPr>
          <w:ilvl w:val="0"/>
          <w:numId w:val="44"/>
        </w:numPr>
        <w:jc w:val="both"/>
        <w:rPr>
          <w:lang w:val="it-IT"/>
        </w:rPr>
      </w:pPr>
      <w:r w:rsidRPr="009816F0">
        <w:rPr>
          <w:lang w:val="it-IT"/>
        </w:rPr>
        <w:t>Andate sulle applicazioni del menu p</w:t>
      </w:r>
      <w:r>
        <w:rPr>
          <w:lang w:val="it-IT"/>
        </w:rPr>
        <w:t>rincipale</w:t>
      </w:r>
      <w:r w:rsidRPr="009816F0">
        <w:rPr>
          <w:lang w:val="it-IT"/>
        </w:rPr>
        <w:t>.</w:t>
      </w:r>
    </w:p>
    <w:p w14:paraId="6830B52F" w14:textId="77777777" w:rsidR="00BF0159" w:rsidRDefault="00BF0159" w:rsidP="00BF0159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>.</w:t>
      </w:r>
    </w:p>
    <w:p w14:paraId="2FA3B26E" w14:textId="32F27DE2" w:rsidR="00BF0159" w:rsidRDefault="00BF0159" w:rsidP="00BF0159">
      <w:pPr>
        <w:pStyle w:val="Corpotesto"/>
        <w:numPr>
          <w:ilvl w:val="0"/>
          <w:numId w:val="44"/>
        </w:numPr>
        <w:jc w:val="both"/>
        <w:rPr>
          <w:lang w:val="en-CA"/>
        </w:rPr>
      </w:pPr>
      <w:r w:rsidRPr="009816F0">
        <w:rPr>
          <w:lang w:val="it-IT"/>
        </w:rPr>
        <w:t>Apparirà un elenco di tu</w:t>
      </w:r>
      <w:r>
        <w:rPr>
          <w:lang w:val="it-IT"/>
        </w:rPr>
        <w:t>tte le applicazioni del menu principale</w:t>
      </w:r>
      <w:r w:rsidRPr="009816F0">
        <w:rPr>
          <w:lang w:val="it-IT"/>
        </w:rPr>
        <w:t>. Andate sull</w:t>
      </w:r>
      <w:r w:rsidR="00EC2502">
        <w:rPr>
          <w:lang w:val="it-IT"/>
        </w:rPr>
        <w:t>'</w:t>
      </w:r>
      <w:r w:rsidRPr="009816F0">
        <w:rPr>
          <w:lang w:val="it-IT"/>
        </w:rPr>
        <w:t>applicazione che volete levare dal menu e premete In</w:t>
      </w:r>
      <w:r>
        <w:rPr>
          <w:lang w:val="it-IT"/>
        </w:rPr>
        <w:t>vio per disattivarla</w:t>
      </w:r>
      <w:r w:rsidRPr="009816F0">
        <w:rPr>
          <w:lang w:val="it-IT"/>
        </w:rPr>
        <w:t xml:space="preserve">. </w:t>
      </w:r>
      <w:r>
        <w:rPr>
          <w:lang w:val="en-CA"/>
        </w:rPr>
        <w:t xml:space="preserve">Se </w:t>
      </w: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ancora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 xml:space="preserve"> la </w:t>
      </w:r>
      <w:proofErr w:type="spellStart"/>
      <w:r>
        <w:rPr>
          <w:lang w:val="en-CA"/>
        </w:rPr>
        <w:t>riattiverete</w:t>
      </w:r>
      <w:proofErr w:type="spellEnd"/>
      <w:r>
        <w:rPr>
          <w:lang w:val="en-CA"/>
        </w:rPr>
        <w:t>.</w:t>
      </w:r>
    </w:p>
    <w:p w14:paraId="3600E98C" w14:textId="77777777" w:rsidR="00BF0159" w:rsidRPr="009816F0" w:rsidRDefault="00BF0159" w:rsidP="00BF0159">
      <w:pPr>
        <w:pStyle w:val="Corpotesto"/>
        <w:numPr>
          <w:ilvl w:val="0"/>
          <w:numId w:val="44"/>
        </w:numPr>
        <w:jc w:val="both"/>
        <w:rPr>
          <w:lang w:val="it-IT"/>
        </w:rPr>
      </w:pPr>
      <w:r w:rsidRPr="009816F0">
        <w:rPr>
          <w:lang w:val="it-IT"/>
        </w:rPr>
        <w:t>Premete su Salva per applicare le</w:t>
      </w:r>
      <w:r>
        <w:rPr>
          <w:lang w:val="it-IT"/>
        </w:rPr>
        <w:t xml:space="preserve"> modifiche</w:t>
      </w:r>
      <w:r w:rsidRPr="009816F0">
        <w:rPr>
          <w:lang w:val="it-IT"/>
        </w:rPr>
        <w:t xml:space="preserve">.  </w:t>
      </w:r>
    </w:p>
    <w:p w14:paraId="5C0C738E" w14:textId="77777777" w:rsidR="00BF0159" w:rsidRDefault="00BF0159" w:rsidP="00BF0159">
      <w:pPr>
        <w:pStyle w:val="Titolo1"/>
        <w:numPr>
          <w:ilvl w:val="0"/>
          <w:numId w:val="46"/>
        </w:numPr>
        <w:ind w:left="357" w:hanging="357"/>
      </w:pPr>
      <w:bookmarkStart w:id="190" w:name="_Toc58164311"/>
      <w:bookmarkStart w:id="191" w:name="_Toc68276838"/>
      <w:r>
        <w:t xml:space="preserve">Cambia </w:t>
      </w:r>
      <w:proofErr w:type="spellStart"/>
      <w:r>
        <w:t>Regione</w:t>
      </w:r>
      <w:bookmarkEnd w:id="190"/>
      <w:bookmarkEnd w:id="191"/>
      <w:proofErr w:type="spellEnd"/>
    </w:p>
    <w:p w14:paraId="64B9E44D" w14:textId="28052342" w:rsidR="00BF0159" w:rsidRPr="009816F0" w:rsidRDefault="00BF0159" w:rsidP="00BF0159">
      <w:pPr>
        <w:jc w:val="both"/>
        <w:rPr>
          <w:color w:val="2B579A"/>
          <w:shd w:val="clear" w:color="auto" w:fill="E6E6E6"/>
          <w:lang w:val="it-IT"/>
        </w:rPr>
      </w:pPr>
      <w:r w:rsidRPr="009816F0">
        <w:rPr>
          <w:lang w:val="it-IT"/>
        </w:rPr>
        <w:t xml:space="preserve">Per cambiare </w:t>
      </w:r>
      <w:r>
        <w:rPr>
          <w:lang w:val="it-IT"/>
        </w:rPr>
        <w:t xml:space="preserve">la lingua di sistema della </w:t>
      </w:r>
      <w:r w:rsidRPr="009816F0">
        <w:rPr>
          <w:lang w:val="it-IT"/>
        </w:rPr>
        <w:t xml:space="preserve">Brailliant BI </w:t>
      </w:r>
      <w:r w:rsidR="005063CC">
        <w:rPr>
          <w:lang w:val="it-IT"/>
        </w:rPr>
        <w:t>2</w:t>
      </w:r>
      <w:r w:rsidRPr="009816F0">
        <w:rPr>
          <w:lang w:val="it-IT"/>
        </w:rPr>
        <w:t>0X:</w:t>
      </w:r>
    </w:p>
    <w:p w14:paraId="4A785662" w14:textId="77777777" w:rsidR="00BF0159" w:rsidRDefault="00BF0159" w:rsidP="00BF0159">
      <w:pPr>
        <w:pStyle w:val="Corpotesto"/>
        <w:numPr>
          <w:ilvl w:val="0"/>
          <w:numId w:val="40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>
        <w:t>.</w:t>
      </w:r>
    </w:p>
    <w:p w14:paraId="0596C379" w14:textId="18D4C6EC" w:rsidR="00BF0159" w:rsidRDefault="00BF0159" w:rsidP="00BF0159">
      <w:pPr>
        <w:pStyle w:val="Corpotesto"/>
        <w:numPr>
          <w:ilvl w:val="0"/>
          <w:numId w:val="40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 w:rsidR="001A54F0">
        <w:t>Opzioni</w:t>
      </w:r>
      <w:proofErr w:type="spellEnd"/>
      <w:r>
        <w:t>.</w:t>
      </w:r>
    </w:p>
    <w:p w14:paraId="03D5B295" w14:textId="77777777" w:rsidR="00BF0159" w:rsidRDefault="00BF0159" w:rsidP="00BF0159">
      <w:pPr>
        <w:pStyle w:val="Paragrafoelenco"/>
        <w:numPr>
          <w:ilvl w:val="0"/>
          <w:numId w:val="40"/>
        </w:numPr>
        <w:contextualSpacing w:val="0"/>
        <w:jc w:val="both"/>
      </w:pPr>
      <w:proofErr w:type="spellStart"/>
      <w:r>
        <w:t>Selezionate</w:t>
      </w:r>
      <w:proofErr w:type="spellEnd"/>
      <w:r>
        <w:t xml:space="preserve"> Cambia </w:t>
      </w:r>
      <w:proofErr w:type="spellStart"/>
      <w:r>
        <w:t>regione</w:t>
      </w:r>
      <w:proofErr w:type="spellEnd"/>
      <w:r>
        <w:t>.</w:t>
      </w:r>
    </w:p>
    <w:p w14:paraId="3830A564" w14:textId="32BBBDD6" w:rsidR="00BF0159" w:rsidRDefault="00BF0159" w:rsidP="00BF0159">
      <w:pPr>
        <w:pStyle w:val="Paragrafoelenco"/>
        <w:numPr>
          <w:ilvl w:val="0"/>
          <w:numId w:val="40"/>
        </w:numPr>
        <w:contextualSpacing w:val="0"/>
        <w:jc w:val="both"/>
      </w:pPr>
      <w:r w:rsidRPr="009816F0">
        <w:rPr>
          <w:lang w:val="it-IT"/>
        </w:rPr>
        <w:t>Selezionate 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opzione Lingua e </w:t>
      </w:r>
      <w:r>
        <w:rPr>
          <w:lang w:val="it-IT"/>
        </w:rPr>
        <w:t>premete Invio</w:t>
      </w:r>
      <w:r w:rsidRPr="009816F0">
        <w:rPr>
          <w:lang w:val="it-IT"/>
        </w:rPr>
        <w:t xml:space="preserve">. </w:t>
      </w:r>
      <w:proofErr w:type="spellStart"/>
      <w:r>
        <w:t>Apparirà</w:t>
      </w:r>
      <w:proofErr w:type="spellEnd"/>
      <w:r>
        <w:t xml:space="preserve"> un </w:t>
      </w:r>
      <w:proofErr w:type="spellStart"/>
      <w:r>
        <w:t>elenco</w:t>
      </w:r>
      <w:proofErr w:type="spellEnd"/>
      <w:r>
        <w:t xml:space="preserve">. </w:t>
      </w:r>
    </w:p>
    <w:p w14:paraId="3D45CE10" w14:textId="77777777" w:rsidR="00BF0159" w:rsidRDefault="00BF0159" w:rsidP="00BF0159">
      <w:pPr>
        <w:pStyle w:val="Paragrafoelenco"/>
        <w:numPr>
          <w:ilvl w:val="0"/>
          <w:numId w:val="40"/>
        </w:numPr>
        <w:contextualSpacing w:val="0"/>
        <w:jc w:val="both"/>
      </w:pPr>
      <w:proofErr w:type="spellStart"/>
      <w:r>
        <w:t>Selezionate</w:t>
      </w:r>
      <w:proofErr w:type="spellEnd"/>
      <w:r>
        <w:t xml:space="preserve"> la lingua desiderata. </w:t>
      </w:r>
    </w:p>
    <w:p w14:paraId="39FF0265" w14:textId="77777777" w:rsidR="00BF0159" w:rsidRDefault="00BF0159" w:rsidP="00BF0159">
      <w:pPr>
        <w:pStyle w:val="Paragrafoelenco"/>
        <w:numPr>
          <w:ilvl w:val="0"/>
          <w:numId w:val="40"/>
        </w:numPr>
        <w:contextualSpacing w:val="0"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hiudi</w:t>
      </w:r>
      <w:proofErr w:type="spellEnd"/>
      <w:r>
        <w:t>.</w:t>
      </w:r>
    </w:p>
    <w:p w14:paraId="070BBA95" w14:textId="1901C166" w:rsidR="00BF0159" w:rsidRDefault="00BF0159" w:rsidP="00BF0159">
      <w:pPr>
        <w:pStyle w:val="Corpotesto"/>
        <w:numPr>
          <w:ilvl w:val="0"/>
          <w:numId w:val="40"/>
        </w:numPr>
        <w:jc w:val="both"/>
      </w:pPr>
      <w:r w:rsidRPr="009816F0">
        <w:rPr>
          <w:lang w:val="it-IT"/>
        </w:rPr>
        <w:t>Vi sa</w:t>
      </w:r>
      <w:r>
        <w:rPr>
          <w:lang w:val="it-IT"/>
        </w:rPr>
        <w:t>rà chiesto di selezionare l</w:t>
      </w:r>
      <w:r w:rsidR="00EC2502">
        <w:rPr>
          <w:lang w:val="it-IT"/>
        </w:rPr>
        <w:t>'</w:t>
      </w:r>
      <w:r>
        <w:rPr>
          <w:lang w:val="it-IT"/>
        </w:rPr>
        <w:t xml:space="preserve">opzione Sostituisci profilo </w:t>
      </w:r>
      <w:r w:rsidRPr="009816F0">
        <w:rPr>
          <w:lang w:val="it-IT"/>
        </w:rPr>
        <w:t xml:space="preserve">Braille </w:t>
      </w:r>
      <w:r>
        <w:rPr>
          <w:lang w:val="it-IT"/>
        </w:rPr>
        <w:t>predefinito</w:t>
      </w:r>
      <w:r w:rsidRPr="009816F0">
        <w:rPr>
          <w:lang w:val="it-IT"/>
        </w:rPr>
        <w:t xml:space="preserve">. Se cliccate su Ok, verrà creato un nuovo profilo Braille con una </w:t>
      </w:r>
      <w:r w:rsidRPr="0010034E">
        <w:rPr>
          <w:lang w:val="it-IT"/>
        </w:rPr>
        <w:t>ta</w:t>
      </w:r>
      <w:r w:rsidRPr="009816F0">
        <w:rPr>
          <w:lang w:val="it-IT"/>
        </w:rPr>
        <w:t>bell</w:t>
      </w:r>
      <w:r>
        <w:rPr>
          <w:lang w:val="it-IT"/>
        </w:rPr>
        <w:t xml:space="preserve">a </w:t>
      </w:r>
      <w:r w:rsidRPr="009816F0">
        <w:rPr>
          <w:lang w:val="it-IT"/>
        </w:rPr>
        <w:t xml:space="preserve">Braille </w:t>
      </w:r>
      <w:r>
        <w:rPr>
          <w:lang w:val="it-IT"/>
        </w:rPr>
        <w:t xml:space="preserve">che consente di leggere i menu </w:t>
      </w:r>
      <w:r w:rsidRPr="009816F0">
        <w:rPr>
          <w:lang w:val="it-IT"/>
        </w:rPr>
        <w:t xml:space="preserve">Braille </w:t>
      </w:r>
      <w:r>
        <w:rPr>
          <w:lang w:val="it-IT"/>
        </w:rPr>
        <w:t>nella lingua selezionata</w:t>
      </w:r>
      <w:r w:rsidRPr="009816F0">
        <w:rPr>
          <w:lang w:val="it-IT"/>
        </w:rPr>
        <w:t xml:space="preserve">. </w:t>
      </w:r>
      <w:proofErr w:type="spellStart"/>
      <w:r>
        <w:t>Premete</w:t>
      </w:r>
      <w:proofErr w:type="spellEnd"/>
      <w:r>
        <w:t xml:space="preserve"> </w:t>
      </w:r>
      <w:proofErr w:type="spellStart"/>
      <w:r>
        <w:t>Annulla</w:t>
      </w:r>
      <w:proofErr w:type="spellEnd"/>
      <w:r>
        <w:t xml:space="preserve"> se </w:t>
      </w:r>
      <w:proofErr w:type="spellStart"/>
      <w:r>
        <w:t>volete</w:t>
      </w:r>
      <w:proofErr w:type="spellEnd"/>
      <w:r>
        <w:t xml:space="preserve"> </w:t>
      </w:r>
      <w:proofErr w:type="spellStart"/>
      <w:r>
        <w:t>rimaner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profilo</w:t>
      </w:r>
      <w:proofErr w:type="spellEnd"/>
      <w:r>
        <w:t xml:space="preserve"> Braille </w:t>
      </w:r>
      <w:proofErr w:type="spellStart"/>
      <w:r>
        <w:t>corrente</w:t>
      </w:r>
      <w:proofErr w:type="spellEnd"/>
      <w:r>
        <w:t>.</w:t>
      </w:r>
    </w:p>
    <w:p w14:paraId="68018A18" w14:textId="77777777" w:rsidR="00BF0159" w:rsidRPr="009816F0" w:rsidRDefault="00BF0159" w:rsidP="00BF0159">
      <w:pPr>
        <w:pStyle w:val="Paragrafoelenco"/>
        <w:numPr>
          <w:ilvl w:val="0"/>
          <w:numId w:val="40"/>
        </w:numPr>
        <w:jc w:val="both"/>
        <w:rPr>
          <w:lang w:val="it-IT"/>
        </w:rPr>
      </w:pPr>
      <w:r w:rsidRPr="009816F0">
        <w:rPr>
          <w:lang w:val="it-IT"/>
        </w:rPr>
        <w:t>Quando vi sarà richiesto, ri</w:t>
      </w:r>
      <w:r>
        <w:rPr>
          <w:lang w:val="it-IT"/>
        </w:rPr>
        <w:t xml:space="preserve">avviate la </w:t>
      </w:r>
      <w:r w:rsidRPr="009816F0">
        <w:rPr>
          <w:lang w:val="it-IT"/>
        </w:rPr>
        <w:t xml:space="preserve">Brailliant </w:t>
      </w:r>
      <w:r>
        <w:rPr>
          <w:lang w:val="it-IT"/>
        </w:rPr>
        <w:t>per applicare le modifiche</w:t>
      </w:r>
      <w:r w:rsidRPr="009816F0">
        <w:rPr>
          <w:lang w:val="it-IT"/>
        </w:rPr>
        <w:t xml:space="preserve">. </w:t>
      </w:r>
    </w:p>
    <w:p w14:paraId="1E1B9BC1" w14:textId="77777777" w:rsidR="00BF0159" w:rsidRPr="009816F0" w:rsidRDefault="00BF0159" w:rsidP="00BF0159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192" w:name="_Toc58164312"/>
      <w:bookmarkStart w:id="193" w:name="_Toc68276839"/>
      <w:r w:rsidRPr="009816F0">
        <w:rPr>
          <w:lang w:val="it-IT"/>
        </w:rPr>
        <w:t xml:space="preserve">Accesso ed uso dei </w:t>
      </w:r>
      <w:r>
        <w:rPr>
          <w:lang w:val="it-IT"/>
        </w:rPr>
        <w:t>servizi online</w:t>
      </w:r>
      <w:bookmarkEnd w:id="192"/>
      <w:bookmarkEnd w:id="193"/>
    </w:p>
    <w:p w14:paraId="2432F735" w14:textId="0899E7B2" w:rsidR="00BF0159" w:rsidRPr="009816F0" w:rsidRDefault="00BF0159" w:rsidP="00BF0159">
      <w:pPr>
        <w:jc w:val="both"/>
        <w:rPr>
          <w:lang w:val="it-IT"/>
        </w:rPr>
      </w:pPr>
      <w:r w:rsidRPr="009816F0">
        <w:rPr>
          <w:lang w:val="it-IT"/>
        </w:rPr>
        <w:t>Il menu Servizi online contiene delle li</w:t>
      </w:r>
      <w:r>
        <w:rPr>
          <w:lang w:val="it-IT"/>
        </w:rPr>
        <w:t xml:space="preserve">brerie online incluse con la </w:t>
      </w:r>
      <w:r w:rsidRPr="009816F0">
        <w:rPr>
          <w:lang w:val="it-IT"/>
        </w:rPr>
        <w:t xml:space="preserve">Brailliant. I servizi online si basano su </w:t>
      </w:r>
      <w:r>
        <w:rPr>
          <w:lang w:val="it-IT"/>
        </w:rPr>
        <w:t xml:space="preserve">delle sottoscrizioni </w:t>
      </w:r>
      <w:r w:rsidRPr="009816F0">
        <w:rPr>
          <w:lang w:val="it-IT"/>
        </w:rPr>
        <w:t>e ri</w:t>
      </w:r>
      <w:r>
        <w:rPr>
          <w:lang w:val="it-IT"/>
        </w:rPr>
        <w:t>chiedono di inserire le proprie credenziali dell</w:t>
      </w:r>
      <w:r w:rsidR="00EC2502">
        <w:rPr>
          <w:lang w:val="it-IT"/>
        </w:rPr>
        <w:t>'</w:t>
      </w:r>
      <w:r w:rsidRPr="009816F0">
        <w:rPr>
          <w:lang w:val="it-IT"/>
        </w:rPr>
        <w:t>account.</w:t>
      </w:r>
    </w:p>
    <w:p w14:paraId="524279A7" w14:textId="77777777" w:rsidR="00BF0159" w:rsidRPr="009816F0" w:rsidRDefault="00BF0159" w:rsidP="00BF0159">
      <w:pPr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 xml:space="preserve">: assicuratevi di essere connessi a </w:t>
      </w:r>
      <w:proofErr w:type="spellStart"/>
      <w:r w:rsidRPr="009816F0">
        <w:rPr>
          <w:lang w:val="it-IT"/>
        </w:rPr>
        <w:t>internet</w:t>
      </w:r>
      <w:proofErr w:type="spellEnd"/>
      <w:r w:rsidRPr="009816F0">
        <w:rPr>
          <w:lang w:val="it-IT"/>
        </w:rPr>
        <w:t xml:space="preserve"> co</w:t>
      </w:r>
      <w:r>
        <w:rPr>
          <w:lang w:val="it-IT"/>
        </w:rPr>
        <w:t xml:space="preserve">n la </w:t>
      </w:r>
      <w:r w:rsidRPr="009816F0">
        <w:rPr>
          <w:lang w:val="it-IT"/>
        </w:rPr>
        <w:t xml:space="preserve">Brailliant </w:t>
      </w:r>
      <w:r>
        <w:rPr>
          <w:lang w:val="it-IT"/>
        </w:rPr>
        <w:t xml:space="preserve">prima di usare i servizi </w:t>
      </w:r>
      <w:r w:rsidRPr="009816F0">
        <w:rPr>
          <w:lang w:val="it-IT"/>
        </w:rPr>
        <w:t xml:space="preserve">Online. </w:t>
      </w:r>
    </w:p>
    <w:p w14:paraId="5B41EDDB" w14:textId="2FA390D6" w:rsidR="00BF0159" w:rsidRPr="009816F0" w:rsidRDefault="00BF0159" w:rsidP="00BF0159">
      <w:pPr>
        <w:jc w:val="both"/>
        <w:rPr>
          <w:lang w:val="it-IT"/>
        </w:rPr>
      </w:pPr>
      <w:r w:rsidRPr="009816F0">
        <w:rPr>
          <w:lang w:val="it-IT"/>
        </w:rPr>
        <w:t>I libri delle librerie online saranno scaricati nella cartella</w:t>
      </w:r>
      <w:r>
        <w:rPr>
          <w:lang w:val="it-IT"/>
        </w:rPr>
        <w:t xml:space="preserve"> </w:t>
      </w:r>
      <w:r w:rsidRPr="009816F0">
        <w:rPr>
          <w:lang w:val="it-IT"/>
        </w:rPr>
        <w:t xml:space="preserve">Online-books </w:t>
      </w:r>
      <w:r>
        <w:rPr>
          <w:lang w:val="it-IT"/>
        </w:rPr>
        <w:t xml:space="preserve">della </w:t>
      </w:r>
      <w:r w:rsidRPr="009816F0">
        <w:rPr>
          <w:lang w:val="it-IT"/>
        </w:rPr>
        <w:t>Brailliant. Tutti i libri saranno inclusi nell</w:t>
      </w:r>
      <w:r w:rsidR="00EC2502">
        <w:rPr>
          <w:lang w:val="it-IT"/>
        </w:rPr>
        <w:t>'</w:t>
      </w:r>
      <w:r w:rsidRPr="009816F0">
        <w:rPr>
          <w:lang w:val="it-IT"/>
        </w:rPr>
        <w:t xml:space="preserve">elenco principale </w:t>
      </w:r>
      <w:r>
        <w:rPr>
          <w:lang w:val="it-IT"/>
        </w:rPr>
        <w:t>dell</w:t>
      </w:r>
      <w:r w:rsidR="00EC2502">
        <w:rPr>
          <w:lang w:val="it-IT"/>
        </w:rPr>
        <w:t>'</w:t>
      </w:r>
      <w:r>
        <w:rPr>
          <w:lang w:val="it-IT"/>
        </w:rPr>
        <w:t>applicazione Lettore libri</w:t>
      </w:r>
      <w:r w:rsidRPr="009816F0">
        <w:rPr>
          <w:lang w:val="it-IT"/>
        </w:rPr>
        <w:t>.</w:t>
      </w:r>
    </w:p>
    <w:p w14:paraId="0B4EE3DF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94" w:name="_Toc58164313"/>
      <w:bookmarkStart w:id="195" w:name="_Toc68276840"/>
      <w:r w:rsidRPr="009816F0">
        <w:rPr>
          <w:lang w:val="it-IT"/>
        </w:rPr>
        <w:t xml:space="preserve">Attivazione di </w:t>
      </w:r>
      <w:proofErr w:type="spellStart"/>
      <w:r w:rsidRPr="009816F0">
        <w:rPr>
          <w:lang w:val="it-IT"/>
        </w:rPr>
        <w:t>Bookshare</w:t>
      </w:r>
      <w:proofErr w:type="spellEnd"/>
      <w:r w:rsidRPr="009816F0">
        <w:rPr>
          <w:lang w:val="it-IT"/>
        </w:rPr>
        <w:t xml:space="preserve"> e download d</w:t>
      </w:r>
      <w:r>
        <w:rPr>
          <w:lang w:val="it-IT"/>
        </w:rPr>
        <w:t>ei libri</w:t>
      </w:r>
      <w:bookmarkEnd w:id="194"/>
      <w:bookmarkEnd w:id="195"/>
    </w:p>
    <w:p w14:paraId="6C889868" w14:textId="77777777" w:rsidR="00BF0159" w:rsidRPr="009816F0" w:rsidRDefault="00BF0159" w:rsidP="00BF0159">
      <w:pPr>
        <w:jc w:val="both"/>
        <w:rPr>
          <w:lang w:val="it-IT"/>
        </w:rPr>
      </w:pPr>
      <w:r w:rsidRPr="009816F0">
        <w:rPr>
          <w:lang w:val="it-IT"/>
        </w:rPr>
        <w:t xml:space="preserve">La libreria </w:t>
      </w:r>
      <w:proofErr w:type="spellStart"/>
      <w:r w:rsidRPr="009816F0">
        <w:rPr>
          <w:lang w:val="it-IT"/>
        </w:rPr>
        <w:t>Bookshare</w:t>
      </w:r>
      <w:proofErr w:type="spellEnd"/>
      <w:r w:rsidRPr="009816F0">
        <w:rPr>
          <w:lang w:val="it-IT"/>
        </w:rPr>
        <w:t xml:space="preserve">® contiene materiale protetto da </w:t>
      </w:r>
      <w:proofErr w:type="gramStart"/>
      <w:r w:rsidRPr="009816F0">
        <w:rPr>
          <w:lang w:val="it-IT"/>
        </w:rPr>
        <w:t>copyright</w:t>
      </w:r>
      <w:proofErr w:type="gramEnd"/>
      <w:r w:rsidRPr="009816F0">
        <w:rPr>
          <w:lang w:val="it-IT"/>
        </w:rPr>
        <w:t xml:space="preserve"> pe</w:t>
      </w:r>
      <w:r>
        <w:rPr>
          <w:lang w:val="it-IT"/>
        </w:rPr>
        <w:t>r le persone che hanno dichiarate disabilità</w:t>
      </w:r>
      <w:r w:rsidRPr="009816F0">
        <w:rPr>
          <w:lang w:val="it-IT"/>
        </w:rPr>
        <w:t xml:space="preserve">. Maggiori informazioni su </w:t>
      </w:r>
      <w:proofErr w:type="spellStart"/>
      <w:r w:rsidRPr="009816F0">
        <w:rPr>
          <w:lang w:val="it-IT"/>
        </w:rPr>
        <w:t>Bookshare</w:t>
      </w:r>
      <w:proofErr w:type="spellEnd"/>
      <w:r w:rsidRPr="009816F0">
        <w:rPr>
          <w:lang w:val="it-IT"/>
        </w:rPr>
        <w:t xml:space="preserve"> sono disponibili </w:t>
      </w:r>
      <w:r>
        <w:rPr>
          <w:lang w:val="it-IT"/>
        </w:rPr>
        <w:t xml:space="preserve">sul sito </w:t>
      </w:r>
      <w:r w:rsidR="005C0F9E">
        <w:fldChar w:fldCharType="begin"/>
      </w:r>
      <w:r w:rsidR="005C0F9E" w:rsidRPr="005F4980">
        <w:rPr>
          <w:lang w:val="it-IT"/>
        </w:rPr>
        <w:instrText xml:space="preserve"> HYPERLINK "ht</w:instrText>
      </w:r>
      <w:r w:rsidR="005C0F9E" w:rsidRPr="005F4980">
        <w:rPr>
          <w:lang w:val="it-IT"/>
        </w:rPr>
        <w:instrText xml:space="preserve">tp://www.bookshare.org" </w:instrText>
      </w:r>
      <w:r w:rsidR="005C0F9E">
        <w:fldChar w:fldCharType="separate"/>
      </w:r>
      <w:r w:rsidRPr="009816F0">
        <w:rPr>
          <w:rStyle w:val="Collegamentoipertestuale"/>
          <w:lang w:val="it-IT"/>
        </w:rPr>
        <w:t>http://www.bookshare.org</w:t>
      </w:r>
      <w:r w:rsidR="005C0F9E">
        <w:rPr>
          <w:rStyle w:val="Collegamentoipertestuale"/>
          <w:lang w:val="it-IT"/>
        </w:rPr>
        <w:fldChar w:fldCharType="end"/>
      </w:r>
      <w:r w:rsidRPr="009816F0">
        <w:rPr>
          <w:rStyle w:val="Collegamentoipertestuale"/>
          <w:lang w:val="it-IT"/>
        </w:rPr>
        <w:t xml:space="preserve">. </w:t>
      </w:r>
    </w:p>
    <w:p w14:paraId="4F4BC90A" w14:textId="39B1873D" w:rsidR="00BF0159" w:rsidRPr="009816F0" w:rsidRDefault="00BF0159" w:rsidP="00BF0159">
      <w:pPr>
        <w:jc w:val="both"/>
        <w:rPr>
          <w:bCs/>
          <w:lang w:val="it-IT"/>
        </w:rPr>
      </w:pPr>
      <w:proofErr w:type="gramStart"/>
      <w:r w:rsidRPr="009816F0">
        <w:rPr>
          <w:bCs/>
          <w:lang w:val="it-IT"/>
        </w:rPr>
        <w:lastRenderedPageBreak/>
        <w:t>E</w:t>
      </w:r>
      <w:r w:rsidR="00EC2502">
        <w:rPr>
          <w:bCs/>
          <w:lang w:val="it-IT"/>
        </w:rPr>
        <w:t>'</w:t>
      </w:r>
      <w:proofErr w:type="gramEnd"/>
      <w:r w:rsidRPr="009816F0">
        <w:rPr>
          <w:bCs/>
          <w:lang w:val="it-IT"/>
        </w:rPr>
        <w:t xml:space="preserve"> possibile cercare libri e scaricarli s</w:t>
      </w:r>
      <w:r>
        <w:rPr>
          <w:bCs/>
          <w:lang w:val="it-IT"/>
        </w:rPr>
        <w:t xml:space="preserve">ulla </w:t>
      </w:r>
      <w:r w:rsidRPr="009816F0">
        <w:rPr>
          <w:bCs/>
          <w:lang w:val="it-IT"/>
        </w:rPr>
        <w:t xml:space="preserve">Brailliant </w:t>
      </w:r>
      <w:r>
        <w:rPr>
          <w:bCs/>
          <w:lang w:val="it-IT"/>
        </w:rPr>
        <w:t xml:space="preserve">tramite connessione </w:t>
      </w:r>
      <w:r w:rsidRPr="009816F0">
        <w:rPr>
          <w:bCs/>
          <w:lang w:val="it-IT"/>
        </w:rPr>
        <w:t>wireless. I giornali e le riviste al momento non sono di</w:t>
      </w:r>
      <w:r>
        <w:rPr>
          <w:bCs/>
          <w:lang w:val="it-IT"/>
        </w:rPr>
        <w:t>sponibili per la ricerca online</w:t>
      </w:r>
      <w:r w:rsidRPr="009816F0">
        <w:rPr>
          <w:bCs/>
          <w:lang w:val="it-IT"/>
        </w:rPr>
        <w:t>.</w:t>
      </w:r>
    </w:p>
    <w:p w14:paraId="296C56D5" w14:textId="77777777" w:rsidR="00BF0159" w:rsidRPr="009816F0" w:rsidRDefault="00BF0159" w:rsidP="00BF0159">
      <w:pPr>
        <w:jc w:val="both"/>
        <w:rPr>
          <w:bCs/>
          <w:lang w:val="it-IT"/>
        </w:rPr>
      </w:pPr>
      <w:r w:rsidRPr="009816F0">
        <w:rPr>
          <w:bCs/>
          <w:lang w:val="it-IT"/>
        </w:rPr>
        <w:t xml:space="preserve">Per attivare il Servizio </w:t>
      </w:r>
      <w:proofErr w:type="spellStart"/>
      <w:r w:rsidRPr="009816F0">
        <w:rPr>
          <w:bCs/>
          <w:lang w:val="it-IT"/>
        </w:rPr>
        <w:t>Bookshare</w:t>
      </w:r>
      <w:proofErr w:type="spellEnd"/>
      <w:r w:rsidRPr="009816F0">
        <w:rPr>
          <w:bCs/>
          <w:lang w:val="it-IT"/>
        </w:rPr>
        <w:t xml:space="preserve"> e </w:t>
      </w:r>
      <w:r>
        <w:rPr>
          <w:bCs/>
          <w:lang w:val="it-IT"/>
        </w:rPr>
        <w:t>scaricare un libro</w:t>
      </w:r>
      <w:r w:rsidRPr="009816F0">
        <w:rPr>
          <w:bCs/>
          <w:lang w:val="it-IT"/>
        </w:rPr>
        <w:t xml:space="preserve">: </w:t>
      </w:r>
    </w:p>
    <w:p w14:paraId="3C4BE6D2" w14:textId="4B1F9E6E" w:rsidR="00BF0159" w:rsidRPr="009816F0" w:rsidRDefault="00BF0159" w:rsidP="00BF0159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9816F0">
        <w:rPr>
          <w:bCs/>
          <w:lang w:val="it-IT"/>
        </w:rPr>
        <w:t xml:space="preserve">Inserite il vostro indirizzo </w:t>
      </w:r>
      <w:proofErr w:type="gramStart"/>
      <w:r w:rsidRPr="009816F0">
        <w:rPr>
          <w:bCs/>
          <w:lang w:val="it-IT"/>
        </w:rPr>
        <w:t>email</w:t>
      </w:r>
      <w:proofErr w:type="gramEnd"/>
      <w:r w:rsidRPr="009816F0">
        <w:rPr>
          <w:bCs/>
          <w:lang w:val="it-IT"/>
        </w:rPr>
        <w:t xml:space="preserve"> e la vostra password per l</w:t>
      </w:r>
      <w:r w:rsidR="00EC2502">
        <w:rPr>
          <w:bCs/>
          <w:lang w:val="it-IT"/>
        </w:rPr>
        <w:t>'</w:t>
      </w:r>
      <w:r w:rsidRPr="009816F0">
        <w:rPr>
          <w:bCs/>
          <w:lang w:val="it-IT"/>
        </w:rPr>
        <w:t xml:space="preserve">account </w:t>
      </w:r>
      <w:proofErr w:type="spellStart"/>
      <w:r w:rsidRPr="009816F0">
        <w:rPr>
          <w:lang w:val="it-IT"/>
        </w:rPr>
        <w:t>Bookshare</w:t>
      </w:r>
      <w:proofErr w:type="spellEnd"/>
      <w:r w:rsidRPr="009816F0">
        <w:rPr>
          <w:lang w:val="it-IT"/>
        </w:rPr>
        <w:t xml:space="preserve">. </w:t>
      </w:r>
    </w:p>
    <w:p w14:paraId="46E2DE08" w14:textId="77777777" w:rsidR="00BF0159" w:rsidRPr="009816F0" w:rsidRDefault="00BF0159" w:rsidP="00BF0159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9816F0">
        <w:rPr>
          <w:lang w:val="it-IT"/>
        </w:rPr>
        <w:t>Selezionate il formato</w:t>
      </w:r>
      <w:r>
        <w:rPr>
          <w:lang w:val="it-IT"/>
        </w:rPr>
        <w:t xml:space="preserve"> preferito per il libro </w:t>
      </w:r>
      <w:r w:rsidRPr="009816F0">
        <w:rPr>
          <w:lang w:val="it-IT"/>
        </w:rPr>
        <w:t>(DAISY o BRF).</w:t>
      </w:r>
    </w:p>
    <w:p w14:paraId="086CA749" w14:textId="77777777" w:rsidR="00BF0159" w:rsidRPr="009816F0" w:rsidRDefault="00BF0159" w:rsidP="00BF0159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9816F0">
        <w:rPr>
          <w:lang w:val="it-IT"/>
        </w:rPr>
        <w:t>Cercate i libri per titolo, autore, testo, e/</w:t>
      </w:r>
      <w:r>
        <w:rPr>
          <w:lang w:val="it-IT"/>
        </w:rPr>
        <w:t xml:space="preserve">o sfogliate per </w:t>
      </w:r>
      <w:r w:rsidRPr="009816F0">
        <w:rPr>
          <w:lang w:val="it-IT"/>
        </w:rPr>
        <w:t xml:space="preserve">categorie. Potete anche cercare tra i libri più recenti e </w:t>
      </w:r>
      <w:r>
        <w:rPr>
          <w:lang w:val="it-IT"/>
        </w:rPr>
        <w:t>quelli più diffusi</w:t>
      </w:r>
      <w:r w:rsidRPr="009816F0">
        <w:rPr>
          <w:lang w:val="it-IT"/>
        </w:rPr>
        <w:t>.</w:t>
      </w:r>
    </w:p>
    <w:p w14:paraId="4B5A4ED8" w14:textId="77777777" w:rsidR="00BF0159" w:rsidRPr="009816F0" w:rsidRDefault="00BF0159" w:rsidP="00BF0159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</w:t>
      </w:r>
      <w:proofErr w:type="spellStart"/>
      <w:r w:rsidRPr="009816F0">
        <w:rPr>
          <w:lang w:val="it-IT"/>
        </w:rPr>
        <w:t>cursor</w:t>
      </w:r>
      <w:proofErr w:type="spellEnd"/>
      <w:r w:rsidRPr="009816F0">
        <w:rPr>
          <w:lang w:val="it-IT"/>
        </w:rPr>
        <w:t xml:space="preserve"> </w:t>
      </w:r>
      <w:proofErr w:type="spellStart"/>
      <w:r w:rsidRPr="009816F0">
        <w:rPr>
          <w:lang w:val="it-IT"/>
        </w:rPr>
        <w:t>routing</w:t>
      </w:r>
      <w:proofErr w:type="spellEnd"/>
      <w:r w:rsidRPr="009816F0">
        <w:rPr>
          <w:lang w:val="it-IT"/>
        </w:rPr>
        <w:t xml:space="preserve"> su un</w:t>
      </w:r>
      <w:r>
        <w:rPr>
          <w:lang w:val="it-IT"/>
        </w:rPr>
        <w:t xml:space="preserve"> libro per avere più informazioni</w:t>
      </w:r>
      <w:r w:rsidRPr="009816F0">
        <w:rPr>
          <w:lang w:val="it-IT"/>
        </w:rPr>
        <w:t xml:space="preserve">. </w:t>
      </w:r>
    </w:p>
    <w:p w14:paraId="628F9E91" w14:textId="77777777" w:rsidR="00BF0159" w:rsidRPr="009816F0" w:rsidRDefault="00BF0159" w:rsidP="00BF0159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9816F0">
        <w:rPr>
          <w:lang w:val="it-IT"/>
        </w:rPr>
        <w:t xml:space="preserve">Usate i tasti frontali Precedente e Successivo per </w:t>
      </w:r>
      <w:r>
        <w:rPr>
          <w:lang w:val="it-IT"/>
        </w:rPr>
        <w:t>spostarvi tra titolo</w:t>
      </w:r>
      <w:r w:rsidRPr="009816F0">
        <w:rPr>
          <w:lang w:val="it-IT"/>
        </w:rPr>
        <w:t xml:space="preserve">, </w:t>
      </w:r>
      <w:r>
        <w:rPr>
          <w:lang w:val="it-IT"/>
        </w:rPr>
        <w:t>autore</w:t>
      </w:r>
      <w:r w:rsidRPr="009816F0">
        <w:rPr>
          <w:lang w:val="it-IT"/>
        </w:rPr>
        <w:t xml:space="preserve">, </w:t>
      </w:r>
      <w:r>
        <w:rPr>
          <w:lang w:val="it-IT"/>
        </w:rPr>
        <w:t>e descrizione del libro</w:t>
      </w:r>
      <w:r w:rsidRPr="009816F0">
        <w:rPr>
          <w:lang w:val="it-IT"/>
        </w:rPr>
        <w:t xml:space="preserve">. </w:t>
      </w:r>
    </w:p>
    <w:p w14:paraId="3AC3024F" w14:textId="77777777" w:rsidR="00BF0159" w:rsidRPr="009816F0" w:rsidRDefault="00BF0159" w:rsidP="00BF0159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9816F0">
        <w:rPr>
          <w:lang w:val="it-IT"/>
        </w:rPr>
        <w:t>Premete Invio su Download per scaric</w:t>
      </w:r>
      <w:r>
        <w:rPr>
          <w:lang w:val="it-IT"/>
        </w:rPr>
        <w:t xml:space="preserve">are il libro sulla </w:t>
      </w:r>
      <w:r w:rsidRPr="009816F0">
        <w:rPr>
          <w:lang w:val="it-IT"/>
        </w:rPr>
        <w:t xml:space="preserve">Brailliant. </w:t>
      </w:r>
    </w:p>
    <w:p w14:paraId="663C5E2C" w14:textId="77777777" w:rsidR="00BF0159" w:rsidRPr="009816F0" w:rsidRDefault="00BF0159" w:rsidP="00BF0159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96" w:name="_Toc58164314"/>
      <w:bookmarkStart w:id="197" w:name="_Toc68276841"/>
      <w:r w:rsidRPr="009816F0">
        <w:rPr>
          <w:lang w:val="it-IT"/>
        </w:rPr>
        <w:t>Configurazione, gestione e sincronizzazione di</w:t>
      </w:r>
      <w:r>
        <w:rPr>
          <w:lang w:val="it-IT"/>
        </w:rPr>
        <w:t xml:space="preserve"> un account </w:t>
      </w:r>
      <w:r w:rsidRPr="009816F0">
        <w:rPr>
          <w:lang w:val="it-IT"/>
        </w:rPr>
        <w:t xml:space="preserve">NFB </w:t>
      </w:r>
      <w:proofErr w:type="spellStart"/>
      <w:r w:rsidRPr="009816F0">
        <w:rPr>
          <w:lang w:val="it-IT"/>
        </w:rPr>
        <w:t>Newsline</w:t>
      </w:r>
      <w:bookmarkEnd w:id="196"/>
      <w:bookmarkEnd w:id="197"/>
      <w:proofErr w:type="spellEnd"/>
      <w:r w:rsidRPr="009816F0">
        <w:rPr>
          <w:lang w:val="it-IT"/>
        </w:rPr>
        <w:t xml:space="preserve"> </w:t>
      </w:r>
    </w:p>
    <w:p w14:paraId="34F5B725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e avete un account NFB </w:t>
      </w:r>
      <w:proofErr w:type="spellStart"/>
      <w:r w:rsidRPr="009816F0">
        <w:rPr>
          <w:lang w:val="it-IT"/>
        </w:rPr>
        <w:t>Newsline</w:t>
      </w:r>
      <w:proofErr w:type="spellEnd"/>
      <w:r w:rsidRPr="009816F0">
        <w:rPr>
          <w:lang w:val="it-IT"/>
        </w:rPr>
        <w:t xml:space="preserve">®, la Brailliant consentirà di collegarvi al vostro account e </w:t>
      </w:r>
      <w:r>
        <w:rPr>
          <w:lang w:val="it-IT"/>
        </w:rPr>
        <w:t xml:space="preserve">di scaricare materiale </w:t>
      </w:r>
      <w:r w:rsidRPr="009816F0">
        <w:rPr>
          <w:lang w:val="it-IT"/>
        </w:rPr>
        <w:t xml:space="preserve">NFB </w:t>
      </w:r>
      <w:r>
        <w:rPr>
          <w:lang w:val="it-IT"/>
        </w:rPr>
        <w:t>per leggere nel Lettore libri</w:t>
      </w:r>
      <w:r w:rsidRPr="009816F0">
        <w:rPr>
          <w:lang w:val="it-IT"/>
        </w:rPr>
        <w:t>.</w:t>
      </w:r>
    </w:p>
    <w:p w14:paraId="517FD544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Configura account</w:t>
      </w:r>
      <w:r w:rsidRPr="009816F0">
        <w:rPr>
          <w:lang w:val="it-IT"/>
        </w:rPr>
        <w:t>: inserite le vostre credenziali, selezionate la frequenza di aggiorname</w:t>
      </w:r>
      <w:r>
        <w:rPr>
          <w:lang w:val="it-IT"/>
        </w:rPr>
        <w:t>nto delle nuove uscit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e decidete se la </w:t>
      </w:r>
      <w:r w:rsidRPr="009816F0">
        <w:rPr>
          <w:lang w:val="it-IT"/>
        </w:rPr>
        <w:t xml:space="preserve">Brailliant </w:t>
      </w:r>
      <w:r>
        <w:rPr>
          <w:lang w:val="it-IT"/>
        </w:rPr>
        <w:t>deve tenere o cancellare le uscite non aggiornate</w:t>
      </w:r>
      <w:r w:rsidRPr="009816F0">
        <w:rPr>
          <w:lang w:val="it-IT"/>
        </w:rPr>
        <w:t>.</w:t>
      </w:r>
    </w:p>
    <w:p w14:paraId="30256ED7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Gestisci pubblicazioni</w:t>
      </w:r>
      <w:r w:rsidRPr="009816F0">
        <w:rPr>
          <w:lang w:val="it-IT"/>
        </w:rPr>
        <w:t>: selezionate a qu</w:t>
      </w:r>
      <w:r>
        <w:rPr>
          <w:lang w:val="it-IT"/>
        </w:rPr>
        <w:t>ale materiale volete abbonarvi</w:t>
      </w:r>
      <w:r w:rsidRPr="009816F0">
        <w:rPr>
          <w:lang w:val="it-IT"/>
        </w:rPr>
        <w:t>. Il materiale sottoscritto sarà evidenziato.</w:t>
      </w:r>
    </w:p>
    <w:p w14:paraId="2719FF7B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Sincronizza contenuto ora</w:t>
      </w:r>
      <w:r w:rsidRPr="009816F0">
        <w:rPr>
          <w:lang w:val="it-IT"/>
        </w:rPr>
        <w:t>: scarica le</w:t>
      </w:r>
      <w:r>
        <w:rPr>
          <w:lang w:val="it-IT"/>
        </w:rPr>
        <w:t xml:space="preserve"> uscite più recenti del </w:t>
      </w:r>
      <w:r w:rsidRPr="009816F0">
        <w:rPr>
          <w:lang w:val="it-IT"/>
        </w:rPr>
        <w:t>material</w:t>
      </w:r>
      <w:r>
        <w:rPr>
          <w:lang w:val="it-IT"/>
        </w:rPr>
        <w:t>e sottoscritto</w:t>
      </w:r>
      <w:r w:rsidRPr="009816F0">
        <w:rPr>
          <w:lang w:val="it-IT"/>
        </w:rPr>
        <w:t>.</w:t>
      </w:r>
    </w:p>
    <w:p w14:paraId="2B6ACF34" w14:textId="77777777" w:rsidR="00BF0159" w:rsidRDefault="00BF0159" w:rsidP="00BF0159">
      <w:pPr>
        <w:pStyle w:val="Titolo2"/>
        <w:numPr>
          <w:ilvl w:val="1"/>
          <w:numId w:val="46"/>
        </w:numPr>
        <w:ind w:left="720"/>
      </w:pPr>
      <w:bookmarkStart w:id="198" w:name="_Toc58164315"/>
      <w:bookmarkStart w:id="199" w:name="_Toc68276842"/>
      <w:r>
        <w:t>NLS Bard</w:t>
      </w:r>
      <w:bookmarkEnd w:id="198"/>
      <w:bookmarkEnd w:id="199"/>
    </w:p>
    <w:p w14:paraId="3B9BB63D" w14:textId="464E9B9E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La Brailliant può accedere direttame</w:t>
      </w:r>
      <w:r>
        <w:rPr>
          <w:lang w:val="it-IT"/>
        </w:rPr>
        <w:t xml:space="preserve">nte al materiale </w:t>
      </w:r>
      <w:r w:rsidRPr="009816F0">
        <w:rPr>
          <w:lang w:val="it-IT"/>
        </w:rPr>
        <w:t>BARD. Potete visualizzare e scaricare libri e riviste dagli elenchi pi</w:t>
      </w:r>
      <w:r>
        <w:rPr>
          <w:lang w:val="it-IT"/>
        </w:rPr>
        <w:t>ù diffusi</w:t>
      </w:r>
      <w:r w:rsidRPr="009816F0">
        <w:rPr>
          <w:lang w:val="it-IT"/>
        </w:rPr>
        <w:t xml:space="preserve">. </w:t>
      </w:r>
      <w:proofErr w:type="gramStart"/>
      <w:r w:rsidRPr="009816F0">
        <w:rPr>
          <w:lang w:val="it-IT"/>
        </w:rPr>
        <w:t>E</w:t>
      </w:r>
      <w:r w:rsidR="00EC2502">
        <w:rPr>
          <w:lang w:val="it-IT"/>
        </w:rPr>
        <w:t>'</w:t>
      </w:r>
      <w:proofErr w:type="gramEnd"/>
      <w:r w:rsidRPr="009816F0">
        <w:rPr>
          <w:lang w:val="it-IT"/>
        </w:rPr>
        <w:t xml:space="preserve"> possibile cercare per categorie e per raccolte. </w:t>
      </w:r>
      <w:proofErr w:type="gramStart"/>
      <w:r w:rsidRPr="009816F0">
        <w:rPr>
          <w:lang w:val="it-IT"/>
        </w:rPr>
        <w:t>E</w:t>
      </w:r>
      <w:r w:rsidR="00EC2502">
        <w:rPr>
          <w:lang w:val="it-IT"/>
        </w:rPr>
        <w:t>'</w:t>
      </w:r>
      <w:proofErr w:type="gramEnd"/>
      <w:r w:rsidRPr="009816F0">
        <w:rPr>
          <w:lang w:val="it-IT"/>
        </w:rPr>
        <w:t xml:space="preserve"> anche possibile scaricare libri e riviste dalla lista dei desi</w:t>
      </w:r>
      <w:r w:rsidRPr="00F17278">
        <w:rPr>
          <w:lang w:val="it-IT"/>
        </w:rPr>
        <w:t xml:space="preserve">deri </w:t>
      </w:r>
      <w:r w:rsidRPr="009816F0">
        <w:rPr>
          <w:lang w:val="it-IT"/>
        </w:rPr>
        <w:t>co</w:t>
      </w:r>
      <w:r>
        <w:rPr>
          <w:lang w:val="it-IT"/>
        </w:rPr>
        <w:t>sì come aggiungere e rimuovere elementi ad essa</w:t>
      </w:r>
      <w:r w:rsidRPr="009816F0">
        <w:rPr>
          <w:lang w:val="it-IT"/>
        </w:rPr>
        <w:t xml:space="preserve">. Prima che possiate accedere a BARD, dovete collegare il dispositivo ad una rete Wi-Fi (fate riferimento a </w:t>
      </w:r>
      <w:r w:rsidR="005C0F9E">
        <w:fldChar w:fldCharType="begin"/>
      </w:r>
      <w:r w:rsidR="005C0F9E" w:rsidRPr="005F4980">
        <w:rPr>
          <w:lang w:val="it-IT"/>
        </w:rPr>
        <w:instrText xml:space="preserve"> HYPERLINK \l "_Connecting_to_a" </w:instrText>
      </w:r>
      <w:r w:rsidR="005C0F9E">
        <w:fldChar w:fldCharType="separate"/>
      </w:r>
      <w:r w:rsidRPr="009816F0">
        <w:rPr>
          <w:rStyle w:val="Collegamentoipertestuale"/>
          <w:lang w:val="it-IT"/>
        </w:rPr>
        <w:t>Connettersi ad una rete Wi-Fi</w:t>
      </w:r>
      <w:r w:rsidR="005C0F9E">
        <w:rPr>
          <w:rStyle w:val="Collegamentoipertestuale"/>
          <w:lang w:val="it-IT"/>
        </w:rPr>
        <w:fldChar w:fldCharType="end"/>
      </w:r>
      <w:r w:rsidRPr="009816F0">
        <w:rPr>
          <w:lang w:val="it-IT"/>
        </w:rPr>
        <w:t xml:space="preserve"> </w:t>
      </w:r>
      <w:r>
        <w:rPr>
          <w:lang w:val="it-IT"/>
        </w:rPr>
        <w:t>per ulteriori istruzioni</w:t>
      </w:r>
      <w:r w:rsidRPr="009816F0">
        <w:rPr>
          <w:lang w:val="it-IT"/>
        </w:rPr>
        <w:t xml:space="preserve">) </w:t>
      </w:r>
      <w:r>
        <w:rPr>
          <w:lang w:val="it-IT"/>
        </w:rPr>
        <w:t xml:space="preserve">ed accedere al vostro account </w:t>
      </w:r>
      <w:r w:rsidRPr="009816F0">
        <w:rPr>
          <w:lang w:val="it-IT"/>
        </w:rPr>
        <w:t>BARD.</w:t>
      </w:r>
    </w:p>
    <w:p w14:paraId="5FAB0C6A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00" w:name="_Toc58164316"/>
      <w:bookmarkStart w:id="201" w:name="_Toc68276843"/>
      <w:r w:rsidRPr="009816F0">
        <w:rPr>
          <w:lang w:val="it-IT"/>
        </w:rPr>
        <w:t>Connettersi a BARD per l</w:t>
      </w:r>
      <w:r>
        <w:rPr>
          <w:lang w:val="it-IT"/>
        </w:rPr>
        <w:t>a prima volta</w:t>
      </w:r>
      <w:bookmarkEnd w:id="200"/>
      <w:bookmarkEnd w:id="201"/>
    </w:p>
    <w:p w14:paraId="40081892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ccedere a BARD, selezionate NLS BARD dal menu Se</w:t>
      </w:r>
      <w:r>
        <w:rPr>
          <w:lang w:val="it-IT"/>
        </w:rPr>
        <w:t>rvizi online</w:t>
      </w:r>
      <w:r w:rsidRPr="009816F0">
        <w:rPr>
          <w:lang w:val="it-IT"/>
        </w:rPr>
        <w:t>. La prima volta che lo fate, vi</w:t>
      </w:r>
      <w:r>
        <w:rPr>
          <w:lang w:val="it-IT"/>
        </w:rPr>
        <w:t xml:space="preserve"> sarà chiesto di inserire nome utente e </w:t>
      </w:r>
      <w:r w:rsidRPr="009816F0">
        <w:rPr>
          <w:lang w:val="it-IT"/>
        </w:rPr>
        <w:t>password. Non è possibile accedere con una password temporanea. Se avete una password temporanea, dovrete usare un browser web per creare una password perman</w:t>
      </w:r>
      <w:r>
        <w:rPr>
          <w:lang w:val="it-IT"/>
        </w:rPr>
        <w:t>ente e poi accedere con queste credenziali</w:t>
      </w:r>
      <w:r w:rsidRPr="009816F0">
        <w:rPr>
          <w:lang w:val="it-IT"/>
        </w:rPr>
        <w:t>.</w:t>
      </w:r>
    </w:p>
    <w:p w14:paraId="11A37F9E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Dopo aver digitato il nom</w:t>
      </w:r>
      <w:r>
        <w:rPr>
          <w:lang w:val="it-IT"/>
        </w:rPr>
        <w:t>e utente</w:t>
      </w:r>
      <w:r w:rsidRPr="009816F0">
        <w:rPr>
          <w:lang w:val="it-IT"/>
        </w:rPr>
        <w:t xml:space="preserve">, </w:t>
      </w:r>
      <w:r>
        <w:rPr>
          <w:lang w:val="it-IT"/>
        </w:rPr>
        <w:t>premete Invio</w:t>
      </w:r>
      <w:r w:rsidRPr="009816F0">
        <w:rPr>
          <w:lang w:val="it-IT"/>
        </w:rPr>
        <w:t>. Vi sarà chiesto di inserire la password. Una volta digitata, premete Invio. Vedrete per pochi secondi la scritta "ca</w:t>
      </w:r>
      <w:r>
        <w:rPr>
          <w:lang w:val="it-IT"/>
        </w:rPr>
        <w:t>ricamento in corso</w:t>
      </w:r>
      <w:r w:rsidRPr="009816F0">
        <w:rPr>
          <w:lang w:val="it-IT"/>
        </w:rPr>
        <w:t xml:space="preserve">..." </w:t>
      </w:r>
      <w:r>
        <w:rPr>
          <w:lang w:val="it-IT"/>
        </w:rPr>
        <w:t xml:space="preserve">seguita da </w:t>
      </w:r>
      <w:r w:rsidRPr="009816F0">
        <w:rPr>
          <w:lang w:val="it-IT"/>
        </w:rPr>
        <w:t xml:space="preserve">"login </w:t>
      </w:r>
      <w:r>
        <w:rPr>
          <w:lang w:val="it-IT"/>
        </w:rPr>
        <w:t>corretto</w:t>
      </w:r>
      <w:r w:rsidRPr="009816F0">
        <w:rPr>
          <w:lang w:val="it-IT"/>
        </w:rPr>
        <w:t>."</w:t>
      </w:r>
    </w:p>
    <w:p w14:paraId="48639D6D" w14:textId="77777777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>Una volta entrati in BARD, ogni volta che accederete a NLS BARD vedrete "login co</w:t>
      </w:r>
      <w:r>
        <w:rPr>
          <w:lang w:val="it-IT"/>
        </w:rPr>
        <w:t>rretto</w:t>
      </w:r>
      <w:r w:rsidRPr="009816F0">
        <w:rPr>
          <w:lang w:val="it-IT"/>
        </w:rPr>
        <w:t xml:space="preserve">" </w:t>
      </w:r>
      <w:r>
        <w:rPr>
          <w:lang w:val="it-IT"/>
        </w:rPr>
        <w:t>ed apparirà il primo elemento del menu</w:t>
      </w:r>
      <w:r w:rsidRPr="009816F0">
        <w:rPr>
          <w:lang w:val="it-IT"/>
        </w:rPr>
        <w:t>.</w:t>
      </w:r>
    </w:p>
    <w:p w14:paraId="309B2DF3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02" w:name="_Toc58164317"/>
      <w:bookmarkStart w:id="203" w:name="_Toc68276844"/>
      <w:r w:rsidRPr="009816F0">
        <w:rPr>
          <w:lang w:val="it-IT"/>
        </w:rPr>
        <w:t>Download di libri e riviste da BARD</w:t>
      </w:r>
      <w:bookmarkEnd w:id="202"/>
      <w:bookmarkEnd w:id="203"/>
    </w:p>
    <w:p w14:paraId="4C3E8477" w14:textId="77777777" w:rsidR="00BF0159" w:rsidRPr="009816F0" w:rsidRDefault="00BF0159" w:rsidP="00BF0159">
      <w:pPr>
        <w:rPr>
          <w:lang w:val="it-IT"/>
        </w:rPr>
      </w:pPr>
      <w:r w:rsidRPr="009816F0">
        <w:rPr>
          <w:lang w:val="it-IT"/>
        </w:rPr>
        <w:t>Il menu di NLS BARD contien</w:t>
      </w:r>
      <w:r>
        <w:rPr>
          <w:lang w:val="it-IT"/>
        </w:rPr>
        <w:t>e le opzioni seguenti</w:t>
      </w:r>
      <w:r w:rsidRPr="009816F0">
        <w:rPr>
          <w:lang w:val="it-IT"/>
        </w:rPr>
        <w:t>:</w:t>
      </w:r>
    </w:p>
    <w:p w14:paraId="156CA41F" w14:textId="77777777" w:rsidR="00BF0159" w:rsidRDefault="00BF0159" w:rsidP="00BF0159">
      <w:pPr>
        <w:numPr>
          <w:ilvl w:val="0"/>
          <w:numId w:val="42"/>
        </w:numPr>
        <w:spacing w:after="0" w:line="240" w:lineRule="auto"/>
      </w:pPr>
      <w:proofErr w:type="spellStart"/>
      <w:r>
        <w:t>Più</w:t>
      </w:r>
      <w:proofErr w:type="spellEnd"/>
      <w:r>
        <w:t xml:space="preserve"> </w:t>
      </w:r>
      <w:proofErr w:type="spellStart"/>
      <w:r>
        <w:t>diffuso</w:t>
      </w:r>
      <w:proofErr w:type="spellEnd"/>
    </w:p>
    <w:p w14:paraId="03E0F968" w14:textId="77777777" w:rsidR="00BF0159" w:rsidRDefault="00BF0159" w:rsidP="00BF0159">
      <w:pPr>
        <w:numPr>
          <w:ilvl w:val="0"/>
          <w:numId w:val="42"/>
        </w:numPr>
        <w:spacing w:after="0" w:line="240" w:lineRule="auto"/>
      </w:pPr>
      <w:r>
        <w:t xml:space="preserve">Libri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recenti</w:t>
      </w:r>
      <w:proofErr w:type="spellEnd"/>
    </w:p>
    <w:p w14:paraId="68CCAA79" w14:textId="77777777" w:rsidR="00BF0159" w:rsidRDefault="00BF0159" w:rsidP="00BF0159">
      <w:pPr>
        <w:numPr>
          <w:ilvl w:val="0"/>
          <w:numId w:val="42"/>
        </w:numPr>
        <w:spacing w:after="0" w:line="240" w:lineRule="auto"/>
      </w:pPr>
      <w:proofErr w:type="spellStart"/>
      <w:r>
        <w:t>Riviste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recenti</w:t>
      </w:r>
      <w:proofErr w:type="spellEnd"/>
    </w:p>
    <w:p w14:paraId="0EB4DDCB" w14:textId="77777777" w:rsidR="00BF0159" w:rsidRDefault="00BF0159" w:rsidP="00BF0159">
      <w:pPr>
        <w:numPr>
          <w:ilvl w:val="0"/>
          <w:numId w:val="42"/>
        </w:numPr>
        <w:spacing w:after="0" w:line="240" w:lineRule="auto"/>
      </w:pPr>
      <w:proofErr w:type="spellStart"/>
      <w:r>
        <w:t>Sfoglia</w:t>
      </w:r>
      <w:proofErr w:type="spellEnd"/>
      <w:r>
        <w:t xml:space="preserve"> </w:t>
      </w:r>
      <w:proofErr w:type="spellStart"/>
      <w:r>
        <w:t>categorie</w:t>
      </w:r>
      <w:proofErr w:type="spellEnd"/>
    </w:p>
    <w:p w14:paraId="4BAD758F" w14:textId="77777777" w:rsidR="00BF0159" w:rsidRDefault="00BF0159" w:rsidP="00BF0159">
      <w:pPr>
        <w:numPr>
          <w:ilvl w:val="0"/>
          <w:numId w:val="42"/>
        </w:numPr>
        <w:spacing w:after="0" w:line="240" w:lineRule="auto"/>
      </w:pPr>
      <w:proofErr w:type="spellStart"/>
      <w:r>
        <w:t>Sfoglia</w:t>
      </w:r>
      <w:proofErr w:type="spellEnd"/>
      <w:r>
        <w:t xml:space="preserve"> </w:t>
      </w:r>
      <w:proofErr w:type="spellStart"/>
      <w:r>
        <w:t>riviste</w:t>
      </w:r>
      <w:proofErr w:type="spellEnd"/>
      <w:r>
        <w:t xml:space="preserve"> </w:t>
      </w:r>
    </w:p>
    <w:p w14:paraId="5883CD5C" w14:textId="77777777" w:rsidR="00BF0159" w:rsidRDefault="00BF0159" w:rsidP="00BF0159">
      <w:pPr>
        <w:numPr>
          <w:ilvl w:val="0"/>
          <w:numId w:val="42"/>
        </w:numPr>
        <w:spacing w:after="0" w:line="240" w:lineRule="auto"/>
      </w:pPr>
      <w:proofErr w:type="spellStart"/>
      <w:r>
        <w:t>Cerca</w:t>
      </w:r>
      <w:proofErr w:type="spellEnd"/>
      <w:r>
        <w:t xml:space="preserve"> </w:t>
      </w:r>
      <w:proofErr w:type="spellStart"/>
      <w:r>
        <w:t>raccolta</w:t>
      </w:r>
      <w:proofErr w:type="spellEnd"/>
    </w:p>
    <w:p w14:paraId="536A172A" w14:textId="77777777" w:rsidR="00BF0159" w:rsidRDefault="00BF0159" w:rsidP="00BF0159">
      <w:pPr>
        <w:numPr>
          <w:ilvl w:val="0"/>
          <w:numId w:val="42"/>
        </w:numPr>
        <w:spacing w:after="0" w:line="240" w:lineRule="auto"/>
      </w:pPr>
      <w:r>
        <w:t xml:space="preserve">Lista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esideri</w:t>
      </w:r>
      <w:proofErr w:type="spellEnd"/>
    </w:p>
    <w:p w14:paraId="280790CF" w14:textId="77777777" w:rsidR="00BF0159" w:rsidRDefault="00BF0159" w:rsidP="00BF0159">
      <w:pPr>
        <w:numPr>
          <w:ilvl w:val="0"/>
          <w:numId w:val="42"/>
        </w:numPr>
        <w:spacing w:after="0" w:line="240" w:lineRule="auto"/>
      </w:pPr>
      <w:proofErr w:type="spellStart"/>
      <w:r>
        <w:t>Cronologia</w:t>
      </w:r>
      <w:proofErr w:type="spellEnd"/>
      <w:r>
        <w:t xml:space="preserve"> </w:t>
      </w:r>
      <w:proofErr w:type="gramStart"/>
      <w:r>
        <w:t>download</w:t>
      </w:r>
      <w:proofErr w:type="gramEnd"/>
    </w:p>
    <w:p w14:paraId="454B13EA" w14:textId="77777777" w:rsidR="00BF0159" w:rsidRDefault="00BF0159" w:rsidP="00BF0159">
      <w:pPr>
        <w:numPr>
          <w:ilvl w:val="0"/>
          <w:numId w:val="42"/>
        </w:numPr>
        <w:spacing w:after="0" w:line="240" w:lineRule="auto"/>
      </w:pPr>
      <w:proofErr w:type="spellStart"/>
      <w:r>
        <w:t>Rimuovi</w:t>
      </w:r>
      <w:proofErr w:type="spellEnd"/>
      <w:r>
        <w:t xml:space="preserve"> account</w:t>
      </w:r>
    </w:p>
    <w:p w14:paraId="6C47D31E" w14:textId="77777777" w:rsidR="00BF0159" w:rsidRPr="009816F0" w:rsidRDefault="00BF0159" w:rsidP="00BF0159">
      <w:pPr>
        <w:jc w:val="both"/>
        <w:rPr>
          <w:lang w:val="it-IT"/>
        </w:rPr>
      </w:pPr>
      <w:r w:rsidRPr="009816F0">
        <w:rPr>
          <w:lang w:val="it-IT"/>
        </w:rPr>
        <w:t xml:space="preserve">Ciascun elemento del menu vi </w:t>
      </w:r>
      <w:r>
        <w:rPr>
          <w:lang w:val="it-IT"/>
        </w:rPr>
        <w:t>porterà</w:t>
      </w:r>
      <w:r w:rsidRPr="009816F0">
        <w:rPr>
          <w:lang w:val="it-IT"/>
        </w:rPr>
        <w:t xml:space="preserve"> ad un el</w:t>
      </w:r>
      <w:r>
        <w:rPr>
          <w:lang w:val="it-IT"/>
        </w:rPr>
        <w:t>enco di libri o riviste</w:t>
      </w:r>
      <w:r w:rsidRPr="009816F0">
        <w:rPr>
          <w:lang w:val="it-IT"/>
        </w:rPr>
        <w:t xml:space="preserve">. Premete Invio su un libro per </w:t>
      </w:r>
      <w:r>
        <w:rPr>
          <w:lang w:val="it-IT"/>
        </w:rPr>
        <w:t>avere maggiori informazioni</w:t>
      </w:r>
      <w:r w:rsidRPr="009816F0">
        <w:rPr>
          <w:lang w:val="it-IT"/>
        </w:rPr>
        <w:t>. Usate i tasti frontali Su e Giù pe</w:t>
      </w:r>
      <w:r>
        <w:rPr>
          <w:lang w:val="it-IT"/>
        </w:rPr>
        <w:t>r spostarvi tra titolo</w:t>
      </w:r>
      <w:r w:rsidRPr="009816F0">
        <w:rPr>
          <w:lang w:val="it-IT"/>
        </w:rPr>
        <w:t xml:space="preserve">, </w:t>
      </w:r>
      <w:r>
        <w:rPr>
          <w:lang w:val="it-IT"/>
        </w:rPr>
        <w:t>autore e descrizione del libro</w:t>
      </w:r>
      <w:r w:rsidRPr="009816F0">
        <w:rPr>
          <w:lang w:val="it-IT"/>
        </w:rPr>
        <w:t>. Premete Invio su Download se volete scaricare il li</w:t>
      </w:r>
      <w:r>
        <w:rPr>
          <w:lang w:val="it-IT"/>
        </w:rPr>
        <w:t xml:space="preserve">bro sulla </w:t>
      </w:r>
      <w:r w:rsidRPr="009816F0">
        <w:rPr>
          <w:lang w:val="it-IT"/>
        </w:rPr>
        <w:t>Brailliant.</w:t>
      </w:r>
    </w:p>
    <w:p w14:paraId="1A7B214F" w14:textId="77777777" w:rsidR="00BF0159" w:rsidRPr="009816F0" w:rsidRDefault="00BF0159" w:rsidP="00BF0159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04" w:name="_Toc58164318"/>
      <w:bookmarkStart w:id="205" w:name="_Toc68276845"/>
      <w:r w:rsidRPr="009816F0">
        <w:rPr>
          <w:lang w:val="it-IT"/>
        </w:rPr>
        <w:t>Lettura di un libro s</w:t>
      </w:r>
      <w:r>
        <w:rPr>
          <w:lang w:val="it-IT"/>
        </w:rPr>
        <w:t>caricato</w:t>
      </w:r>
      <w:bookmarkEnd w:id="204"/>
      <w:bookmarkEnd w:id="205"/>
    </w:p>
    <w:p w14:paraId="00B98D79" w14:textId="46016305" w:rsidR="00BF0159" w:rsidRPr="009816F0" w:rsidRDefault="00BF0159" w:rsidP="00BF015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Dopo aver scaricato un libro o una rivista, è </w:t>
      </w:r>
      <w:r>
        <w:rPr>
          <w:lang w:val="it-IT"/>
        </w:rPr>
        <w:t>possibile scaricare altri elementi</w:t>
      </w:r>
      <w:r w:rsidRPr="009816F0">
        <w:rPr>
          <w:lang w:val="it-IT"/>
        </w:rPr>
        <w:t xml:space="preserve">, </w:t>
      </w:r>
      <w:r>
        <w:rPr>
          <w:lang w:val="it-IT"/>
        </w:rPr>
        <w:t>o potete leggerne uno</w:t>
      </w:r>
      <w:r w:rsidRPr="009816F0">
        <w:rPr>
          <w:lang w:val="it-IT"/>
        </w:rPr>
        <w:t xml:space="preserve">. Per leggere un elemento, ritornate al menu principale </w:t>
      </w:r>
      <w:r>
        <w:rPr>
          <w:lang w:val="it-IT"/>
        </w:rPr>
        <w:t xml:space="preserve">premendo il tasto </w:t>
      </w:r>
      <w:r w:rsidRPr="009816F0">
        <w:rPr>
          <w:lang w:val="it-IT"/>
        </w:rPr>
        <w:t>Home. Spostatevi a Lettore libri e premete Invio. Premete Invio su Elenco libri. Qui troverete gli elementi scaricati. Premete Invio sul titolo che volete leggere e vi tr</w:t>
      </w:r>
      <w:r>
        <w:rPr>
          <w:lang w:val="it-IT"/>
        </w:rPr>
        <w:t>overete all</w:t>
      </w:r>
      <w:r w:rsidR="00EC2502">
        <w:rPr>
          <w:lang w:val="it-IT"/>
        </w:rPr>
        <w:t>'</w:t>
      </w:r>
      <w:r>
        <w:rPr>
          <w:lang w:val="it-IT"/>
        </w:rPr>
        <w:t>inizio del libro</w:t>
      </w:r>
      <w:r w:rsidRPr="009816F0">
        <w:rPr>
          <w:lang w:val="it-IT"/>
        </w:rPr>
        <w:t>.</w:t>
      </w:r>
    </w:p>
    <w:p w14:paraId="69751027" w14:textId="77777777" w:rsidR="00BF0159" w:rsidRDefault="00BF0159" w:rsidP="00BF0159">
      <w:pPr>
        <w:pStyle w:val="Titolo1"/>
        <w:numPr>
          <w:ilvl w:val="0"/>
          <w:numId w:val="46"/>
        </w:numPr>
        <w:ind w:left="357" w:hanging="357"/>
      </w:pPr>
      <w:bookmarkStart w:id="206" w:name="_Toc58164319"/>
      <w:bookmarkStart w:id="207" w:name="_Toc68276846"/>
      <w:proofErr w:type="spellStart"/>
      <w:r>
        <w:t>Modalità</w:t>
      </w:r>
      <w:proofErr w:type="spellEnd"/>
      <w:r>
        <w:t xml:space="preserve"> </w:t>
      </w:r>
      <w:proofErr w:type="spellStart"/>
      <w:r>
        <w:t>Esame</w:t>
      </w:r>
      <w:bookmarkEnd w:id="206"/>
      <w:bookmarkEnd w:id="207"/>
      <w:proofErr w:type="spellEnd"/>
    </w:p>
    <w:p w14:paraId="4AF9A706" w14:textId="62C8B392" w:rsidR="00BF0159" w:rsidRPr="009816F0" w:rsidRDefault="000253A9" w:rsidP="00BF0159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La modalità esame viene usata per bloccare certe funzioni ed</w:t>
      </w:r>
      <w:r>
        <w:rPr>
          <w:lang w:val="it-IT"/>
        </w:rPr>
        <w:t xml:space="preserve"> applicazioni dalla </w:t>
      </w:r>
      <w:r w:rsidRPr="004E6C0F">
        <w:rPr>
          <w:lang w:val="it-IT"/>
        </w:rPr>
        <w:t xml:space="preserve">Brailliant </w:t>
      </w:r>
      <w:r>
        <w:rPr>
          <w:lang w:val="it-IT"/>
        </w:rPr>
        <w:t>per un determinato periodo di tempo</w:t>
      </w:r>
      <w:r w:rsidRPr="004E6C0F">
        <w:rPr>
          <w:lang w:val="it-IT"/>
        </w:rPr>
        <w:t xml:space="preserve">. Mentre la modalità esame è attiva, avrete accesso </w:t>
      </w:r>
      <w:r w:rsidRPr="005C74AC">
        <w:rPr>
          <w:lang w:val="it-IT"/>
        </w:rPr>
        <w:t xml:space="preserve">alle sole funzioni </w:t>
      </w:r>
      <w:r w:rsidRPr="004E6C0F">
        <w:rPr>
          <w:lang w:val="it-IT"/>
        </w:rPr>
        <w:t>Terminal</w:t>
      </w:r>
      <w:r w:rsidRPr="005C74AC">
        <w:rPr>
          <w:lang w:val="it-IT"/>
        </w:rPr>
        <w:t>e</w:t>
      </w:r>
      <w:r w:rsidRPr="00CF394A">
        <w:rPr>
          <w:lang w:val="it-IT"/>
        </w:rPr>
        <w:t>. Tenete presente che con questa modalità viene disattivata la connessione Bluetooth; la</w:t>
      </w:r>
      <w:r>
        <w:rPr>
          <w:lang w:val="it-IT"/>
        </w:rPr>
        <w:t xml:space="preserve"> modalità terminale è accessibile solo tramite </w:t>
      </w:r>
      <w:r w:rsidRPr="00CF394A">
        <w:rPr>
          <w:lang w:val="it-IT"/>
        </w:rPr>
        <w:t xml:space="preserve">USB. </w:t>
      </w:r>
      <w:r w:rsidRPr="004E6C0F">
        <w:rPr>
          <w:lang w:val="it-IT"/>
        </w:rPr>
        <w:t>Tutte le alt</w:t>
      </w:r>
      <w:r>
        <w:rPr>
          <w:lang w:val="it-IT"/>
        </w:rPr>
        <w:t>re applicazioni e l'us</w:t>
      </w:r>
      <w:r w:rsidRPr="004E6C0F">
        <w:rPr>
          <w:lang w:val="it-IT"/>
        </w:rPr>
        <w:t>o di una memoria esterna (</w:t>
      </w:r>
      <w:r>
        <w:rPr>
          <w:lang w:val="it-IT"/>
        </w:rPr>
        <w:t xml:space="preserve">chiavetta </w:t>
      </w:r>
      <w:r w:rsidRPr="004E6C0F">
        <w:rPr>
          <w:lang w:val="it-IT"/>
        </w:rPr>
        <w:t>USB</w:t>
      </w:r>
      <w:r>
        <w:rPr>
          <w:lang w:val="it-IT"/>
        </w:rPr>
        <w:t xml:space="preserve"> o scheda SD</w:t>
      </w:r>
      <w:r w:rsidRPr="004E6C0F">
        <w:rPr>
          <w:lang w:val="it-IT"/>
        </w:rPr>
        <w:t xml:space="preserve">) </w:t>
      </w:r>
      <w:r>
        <w:rPr>
          <w:lang w:val="it-IT"/>
        </w:rPr>
        <w:t>saranno bloccate mentre è attiva questa modalità</w:t>
      </w:r>
      <w:r w:rsidR="00BF0159" w:rsidRPr="009816F0">
        <w:rPr>
          <w:lang w:val="it-IT"/>
        </w:rPr>
        <w:t>.</w:t>
      </w:r>
    </w:p>
    <w:p w14:paraId="2E827DF8" w14:textId="77777777" w:rsidR="000253A9" w:rsidRPr="00CF394A" w:rsidRDefault="000253A9" w:rsidP="000253A9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Quando attivate la modalità esame, vi sarà chiesto di inserire un tempo tra 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 xml:space="preserve"> (</w:t>
      </w:r>
      <w:r>
        <w:rPr>
          <w:lang w:val="it-IT"/>
        </w:rPr>
        <w:t>6</w:t>
      </w:r>
      <w:r w:rsidRPr="004E6C0F">
        <w:rPr>
          <w:lang w:val="it-IT"/>
        </w:rPr>
        <w:t xml:space="preserve"> </w:t>
      </w:r>
      <w:r>
        <w:rPr>
          <w:lang w:val="it-IT"/>
        </w:rPr>
        <w:t>ore</w:t>
      </w:r>
      <w:r w:rsidRPr="004E6C0F">
        <w:rPr>
          <w:lang w:val="it-IT"/>
        </w:rPr>
        <w:t xml:space="preserve">) </w:t>
      </w:r>
      <w:r>
        <w:rPr>
          <w:lang w:val="it-IT"/>
        </w:rPr>
        <w:t xml:space="preserve">e vi sarà chiesto di inserire una </w:t>
      </w:r>
      <w:r w:rsidRPr="004E6C0F">
        <w:rPr>
          <w:lang w:val="it-IT"/>
        </w:rPr>
        <w:t xml:space="preserve">password </w:t>
      </w:r>
      <w:r>
        <w:rPr>
          <w:lang w:val="it-IT"/>
        </w:rPr>
        <w:t>per disattivare la modalità esame</w:t>
      </w:r>
      <w:r w:rsidRPr="00CF394A">
        <w:rPr>
          <w:lang w:val="it-IT"/>
        </w:rPr>
        <w:t xml:space="preserve">. </w:t>
      </w:r>
    </w:p>
    <w:p w14:paraId="5F275734" w14:textId="77777777" w:rsidR="000253A9" w:rsidRPr="00CF394A" w:rsidRDefault="000253A9" w:rsidP="000253A9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sbloccare il dispositivo, dovrete aspettare che te</w:t>
      </w:r>
      <w:r>
        <w:rPr>
          <w:lang w:val="it-IT"/>
        </w:rPr>
        <w:t xml:space="preserve">rmini il tempo selezionato o inserire la </w:t>
      </w:r>
      <w:r w:rsidRPr="004E6C0F">
        <w:rPr>
          <w:lang w:val="it-IT"/>
        </w:rPr>
        <w:t>password</w:t>
      </w:r>
      <w:r>
        <w:rPr>
          <w:lang w:val="it-IT"/>
        </w:rPr>
        <w:t xml:space="preserve"> impostata</w:t>
      </w:r>
      <w:r w:rsidRPr="00CF394A">
        <w:rPr>
          <w:lang w:val="it-IT"/>
        </w:rPr>
        <w:t xml:space="preserve">. </w:t>
      </w:r>
    </w:p>
    <w:p w14:paraId="3F9C6314" w14:textId="03494401" w:rsidR="00BF0159" w:rsidRPr="009816F0" w:rsidRDefault="000253A9" w:rsidP="000253A9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In caso di riavvio del dispositivo, se il tempo se</w:t>
      </w:r>
      <w:r>
        <w:rPr>
          <w:lang w:val="it-IT"/>
        </w:rPr>
        <w:t>lezionato non è ancora terminato</w:t>
      </w:r>
      <w:r w:rsidRPr="004E6C0F">
        <w:rPr>
          <w:lang w:val="it-IT"/>
        </w:rPr>
        <w:t xml:space="preserve">, </w:t>
      </w:r>
      <w:r>
        <w:rPr>
          <w:lang w:val="it-IT"/>
        </w:rPr>
        <w:t>il dispositivo tornerà automaticamente in modalità esame</w:t>
      </w:r>
      <w:r w:rsidR="00BF0159" w:rsidRPr="009816F0">
        <w:rPr>
          <w:lang w:val="it-IT"/>
        </w:rPr>
        <w:t>.</w:t>
      </w:r>
    </w:p>
    <w:p w14:paraId="6D91C7A3" w14:textId="7E0C288F" w:rsidR="00BF0159" w:rsidRPr="009816F0" w:rsidRDefault="000253A9" w:rsidP="00BF0159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attivare la modalità esame</w:t>
      </w:r>
      <w:r w:rsidR="00BF0159" w:rsidRPr="009816F0">
        <w:rPr>
          <w:lang w:val="it-IT"/>
        </w:rPr>
        <w:t>:</w:t>
      </w:r>
    </w:p>
    <w:p w14:paraId="52DA6FC0" w14:textId="77777777" w:rsidR="000253A9" w:rsidRDefault="000253A9" w:rsidP="000253A9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Andate</w:t>
      </w:r>
      <w:proofErr w:type="spellEnd"/>
      <w:r>
        <w:rPr>
          <w:lang w:val="en-CA"/>
        </w:rPr>
        <w:t xml:space="preserve"> al menu </w:t>
      </w:r>
      <w:proofErr w:type="spellStart"/>
      <w:r>
        <w:rPr>
          <w:lang w:val="en-CA"/>
        </w:rPr>
        <w:t>principale</w:t>
      </w:r>
      <w:proofErr w:type="spellEnd"/>
      <w:r>
        <w:rPr>
          <w:lang w:val="en-CA"/>
        </w:rPr>
        <w:t>.</w:t>
      </w:r>
    </w:p>
    <w:p w14:paraId="20FDE973" w14:textId="77777777" w:rsidR="000253A9" w:rsidRDefault="000253A9" w:rsidP="000253A9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lastRenderedPageBreak/>
        <w:t>Seleziona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Opzioni</w:t>
      </w:r>
      <w:proofErr w:type="spellEnd"/>
      <w:r>
        <w:rPr>
          <w:lang w:val="en-CA"/>
        </w:rPr>
        <w:t>.</w:t>
      </w:r>
    </w:p>
    <w:p w14:paraId="47F1AC4E" w14:textId="77777777" w:rsidR="000253A9" w:rsidRDefault="000253A9" w:rsidP="000253A9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 xml:space="preserve">. </w:t>
      </w:r>
    </w:p>
    <w:p w14:paraId="1D6C09C6" w14:textId="77777777" w:rsidR="000253A9" w:rsidRPr="004E6C0F" w:rsidRDefault="000253A9" w:rsidP="000253A9">
      <w:pPr>
        <w:pStyle w:val="Corpotesto"/>
        <w:numPr>
          <w:ilvl w:val="0"/>
          <w:numId w:val="41"/>
        </w:numPr>
        <w:jc w:val="both"/>
        <w:rPr>
          <w:lang w:val="it-IT"/>
        </w:rPr>
      </w:pPr>
      <w:r w:rsidRPr="004E6C0F">
        <w:rPr>
          <w:lang w:val="it-IT"/>
        </w:rPr>
        <w:t>Andate su Attiva modalità esame.</w:t>
      </w:r>
    </w:p>
    <w:p w14:paraId="54BFB7D0" w14:textId="77777777" w:rsidR="000253A9" w:rsidRDefault="000253A9" w:rsidP="000253A9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>.</w:t>
      </w:r>
    </w:p>
    <w:p w14:paraId="59FB79F5" w14:textId="77777777" w:rsidR="000253A9" w:rsidRPr="004E6C0F" w:rsidRDefault="000253A9" w:rsidP="000253A9">
      <w:pPr>
        <w:pStyle w:val="Corpotesto"/>
        <w:numPr>
          <w:ilvl w:val="0"/>
          <w:numId w:val="41"/>
        </w:numPr>
        <w:jc w:val="both"/>
        <w:rPr>
          <w:lang w:val="it-IT"/>
        </w:rPr>
      </w:pPr>
      <w:r w:rsidRPr="004E6C0F">
        <w:rPr>
          <w:lang w:val="it-IT"/>
        </w:rPr>
        <w:t>Inserite il tempo desiderato (tr</w:t>
      </w:r>
      <w:r>
        <w:rPr>
          <w:lang w:val="it-IT"/>
        </w:rPr>
        <w:t xml:space="preserve">a </w:t>
      </w:r>
      <w:r w:rsidRPr="004E6C0F">
        <w:rPr>
          <w:lang w:val="it-IT"/>
        </w:rPr>
        <w:t xml:space="preserve">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>).</w:t>
      </w:r>
    </w:p>
    <w:p w14:paraId="1F828C37" w14:textId="77777777" w:rsidR="000253A9" w:rsidRPr="004E6C0F" w:rsidRDefault="000253A9" w:rsidP="000253A9">
      <w:pPr>
        <w:pStyle w:val="Corpotesto"/>
        <w:numPr>
          <w:ilvl w:val="0"/>
          <w:numId w:val="41"/>
        </w:numPr>
        <w:jc w:val="both"/>
        <w:rPr>
          <w:lang w:val="it-IT"/>
        </w:rPr>
      </w:pPr>
      <w:r w:rsidRPr="004E6C0F">
        <w:rPr>
          <w:lang w:val="it-IT"/>
        </w:rPr>
        <w:t>Inserite la password desiderata pe</w:t>
      </w:r>
      <w:r>
        <w:rPr>
          <w:lang w:val="it-IT"/>
        </w:rPr>
        <w:t>r sbloccare la modalità esame</w:t>
      </w:r>
      <w:r w:rsidRPr="004E6C0F">
        <w:rPr>
          <w:lang w:val="it-IT"/>
        </w:rPr>
        <w:t>.</w:t>
      </w:r>
    </w:p>
    <w:p w14:paraId="5D198337" w14:textId="6E49D625" w:rsidR="00BF0159" w:rsidRPr="009816F0" w:rsidRDefault="000253A9" w:rsidP="000253A9">
      <w:pPr>
        <w:pStyle w:val="Corpotesto"/>
        <w:numPr>
          <w:ilvl w:val="0"/>
          <w:numId w:val="41"/>
        </w:numPr>
        <w:jc w:val="both"/>
        <w:rPr>
          <w:lang w:val="it-IT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 w:rsidR="00BF0159" w:rsidRPr="009816F0">
        <w:rPr>
          <w:lang w:val="it-IT"/>
        </w:rPr>
        <w:t>.</w:t>
      </w:r>
    </w:p>
    <w:p w14:paraId="53C87486" w14:textId="2AE42BCB" w:rsidR="002777F9" w:rsidRPr="00C059FF" w:rsidRDefault="002777F9" w:rsidP="00A13F43">
      <w:pPr>
        <w:pStyle w:val="Corpotesto"/>
        <w:rPr>
          <w:lang w:val="en-CA"/>
        </w:rPr>
      </w:pPr>
      <w:bookmarkStart w:id="208" w:name="_Calculator_Commands_Table"/>
      <w:bookmarkStart w:id="209" w:name="_Setting_User_Preferences"/>
      <w:bookmarkStart w:id="210" w:name="_Options_Menu"/>
      <w:bookmarkStart w:id="211" w:name="_Connecting_to_a"/>
      <w:bookmarkStart w:id="212" w:name="_Customize_KeySofts_Main"/>
      <w:bookmarkStart w:id="213" w:name="_Hlk37939337"/>
      <w:bookmarkEnd w:id="208"/>
      <w:bookmarkEnd w:id="209"/>
      <w:bookmarkEnd w:id="210"/>
      <w:bookmarkEnd w:id="211"/>
      <w:bookmarkEnd w:id="212"/>
    </w:p>
    <w:p w14:paraId="4D1F4927" w14:textId="0E70C4AB" w:rsidR="00D63D78" w:rsidRPr="00D30780" w:rsidRDefault="0061558D" w:rsidP="00D24B70">
      <w:pPr>
        <w:pStyle w:val="Titolo1"/>
        <w:numPr>
          <w:ilvl w:val="0"/>
          <w:numId w:val="46"/>
        </w:numPr>
        <w:ind w:left="357" w:hanging="357"/>
      </w:pPr>
      <w:bookmarkStart w:id="214" w:name="_Toc68276847"/>
      <w:bookmarkStart w:id="215" w:name="_Refd18e3210"/>
      <w:bookmarkStart w:id="216" w:name="_Tocd18e3210"/>
      <w:bookmarkEnd w:id="213"/>
      <w:proofErr w:type="spellStart"/>
      <w:r>
        <w:t>Specifiche</w:t>
      </w:r>
      <w:proofErr w:type="spellEnd"/>
      <w:r>
        <w:t xml:space="preserve"> </w:t>
      </w:r>
      <w:proofErr w:type="spellStart"/>
      <w:r>
        <w:t>tecniche</w:t>
      </w:r>
      <w:bookmarkEnd w:id="214"/>
      <w:proofErr w:type="spellEnd"/>
    </w:p>
    <w:p w14:paraId="44464CE3" w14:textId="17359742" w:rsidR="00D63D78" w:rsidRDefault="00D63D78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217" w:name="_Toc68276848"/>
      <w:proofErr w:type="spellStart"/>
      <w:r>
        <w:t>Naviga</w:t>
      </w:r>
      <w:r w:rsidR="0061558D">
        <w:t>zione</w:t>
      </w:r>
      <w:bookmarkEnd w:id="217"/>
      <w:proofErr w:type="spellEnd"/>
    </w:p>
    <w:p w14:paraId="546E0518" w14:textId="7DF88F39" w:rsidR="00D30780" w:rsidRDefault="00D30780" w:rsidP="00D24B70">
      <w:pPr>
        <w:numPr>
          <w:ilvl w:val="0"/>
          <w:numId w:val="42"/>
        </w:numPr>
        <w:spacing w:after="0" w:line="240" w:lineRule="auto"/>
      </w:pPr>
      <w:r>
        <w:t xml:space="preserve">4 </w:t>
      </w:r>
      <w:proofErr w:type="spellStart"/>
      <w:r w:rsidR="0061558D">
        <w:t>tasti</w:t>
      </w:r>
      <w:proofErr w:type="spellEnd"/>
      <w:r w:rsidR="0061558D">
        <w:t xml:space="preserve"> </w:t>
      </w:r>
      <w:proofErr w:type="spellStart"/>
      <w:r w:rsidR="0061558D">
        <w:t>frontali</w:t>
      </w:r>
      <w:proofErr w:type="spellEnd"/>
    </w:p>
    <w:p w14:paraId="1BC6510C" w14:textId="439B6C27" w:rsidR="00D30780" w:rsidRDefault="0061558D" w:rsidP="00D24B70">
      <w:pPr>
        <w:numPr>
          <w:ilvl w:val="0"/>
          <w:numId w:val="42"/>
        </w:numPr>
        <w:spacing w:after="0" w:line="240" w:lineRule="auto"/>
      </w:pPr>
      <w:proofErr w:type="spellStart"/>
      <w:r>
        <w:t>Tastier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8 </w:t>
      </w:r>
      <w:proofErr w:type="spellStart"/>
      <w:r>
        <w:t>tasti</w:t>
      </w:r>
      <w:proofErr w:type="spellEnd"/>
      <w:r>
        <w:t xml:space="preserve"> Braille</w:t>
      </w:r>
    </w:p>
    <w:p w14:paraId="0BA1B250" w14:textId="3C90E41E" w:rsidR="00D30780" w:rsidRDefault="00D30780" w:rsidP="00D24B70">
      <w:pPr>
        <w:numPr>
          <w:ilvl w:val="0"/>
          <w:numId w:val="42"/>
        </w:numPr>
        <w:spacing w:after="0" w:line="240" w:lineRule="auto"/>
      </w:pPr>
      <w:r>
        <w:t xml:space="preserve">2 </w:t>
      </w:r>
      <w:r w:rsidR="0061558D">
        <w:t xml:space="preserve">barre </w:t>
      </w:r>
      <w:proofErr w:type="spellStart"/>
      <w:r w:rsidR="0061558D">
        <w:t>spaziatrici</w:t>
      </w:r>
      <w:proofErr w:type="spellEnd"/>
    </w:p>
    <w:p w14:paraId="1CC2AA8A" w14:textId="1D8C2579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 xml:space="preserve">Cursor routing </w:t>
      </w:r>
    </w:p>
    <w:p w14:paraId="444529A6" w14:textId="4F4016E0" w:rsidR="00D63D78" w:rsidRDefault="0061558D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218" w:name="_Toc68276849"/>
      <w:proofErr w:type="spellStart"/>
      <w:r>
        <w:t>B</w:t>
      </w:r>
      <w:r w:rsidR="00D63D78">
        <w:t>atter</w:t>
      </w:r>
      <w:r>
        <w:t>ia</w:t>
      </w:r>
      <w:proofErr w:type="spellEnd"/>
      <w:r>
        <w:t xml:space="preserve"> a </w:t>
      </w:r>
      <w:proofErr w:type="spellStart"/>
      <w:r>
        <w:t>lunga</w:t>
      </w:r>
      <w:proofErr w:type="spellEnd"/>
      <w:r>
        <w:t xml:space="preserve"> </w:t>
      </w:r>
      <w:proofErr w:type="spellStart"/>
      <w:r>
        <w:t>durata</w:t>
      </w:r>
      <w:bookmarkEnd w:id="218"/>
      <w:proofErr w:type="spellEnd"/>
    </w:p>
    <w:p w14:paraId="1C4481A7" w14:textId="29C7387E" w:rsidR="0061558D" w:rsidRDefault="0061558D" w:rsidP="0061558D">
      <w:pPr>
        <w:numPr>
          <w:ilvl w:val="0"/>
          <w:numId w:val="42"/>
        </w:numPr>
        <w:spacing w:after="0" w:line="240" w:lineRule="auto"/>
      </w:pPr>
      <w:proofErr w:type="spellStart"/>
      <w:r>
        <w:t>Autonomia</w:t>
      </w:r>
      <w:proofErr w:type="spellEnd"/>
      <w:r>
        <w:t xml:space="preserve"> </w:t>
      </w:r>
      <w:proofErr w:type="spellStart"/>
      <w:r>
        <w:t>fino</w:t>
      </w:r>
      <w:proofErr w:type="spellEnd"/>
      <w:r>
        <w:t xml:space="preserve"> a </w:t>
      </w:r>
      <w:r w:rsidR="00BC19E5">
        <w:t>20</w:t>
      </w:r>
      <w:r>
        <w:t xml:space="preserve"> ore</w:t>
      </w:r>
    </w:p>
    <w:p w14:paraId="0B2E91E7" w14:textId="77777777" w:rsidR="0061558D" w:rsidRPr="009816F0" w:rsidRDefault="0061558D" w:rsidP="0061558D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9816F0">
        <w:rPr>
          <w:lang w:val="it-IT"/>
        </w:rPr>
        <w:t xml:space="preserve">Ricarica da PC </w:t>
      </w:r>
      <w:r>
        <w:rPr>
          <w:lang w:val="it-IT"/>
        </w:rPr>
        <w:t xml:space="preserve">tramite porta </w:t>
      </w:r>
      <w:r w:rsidRPr="009816F0">
        <w:rPr>
          <w:lang w:val="it-IT"/>
        </w:rPr>
        <w:t>USB</w:t>
      </w:r>
    </w:p>
    <w:p w14:paraId="14A0012B" w14:textId="77777777" w:rsidR="0061558D" w:rsidRDefault="0061558D" w:rsidP="0061558D">
      <w:pPr>
        <w:numPr>
          <w:ilvl w:val="0"/>
          <w:numId w:val="42"/>
        </w:numPr>
        <w:spacing w:after="0" w:line="240" w:lineRule="auto"/>
      </w:pPr>
      <w:proofErr w:type="spellStart"/>
      <w:r>
        <w:t>Spegnimento</w:t>
      </w:r>
      <w:proofErr w:type="spellEnd"/>
      <w:r>
        <w:t xml:space="preserve"> </w:t>
      </w:r>
      <w:proofErr w:type="spellStart"/>
      <w:r>
        <w:t>automatico</w:t>
      </w:r>
      <w:proofErr w:type="spellEnd"/>
    </w:p>
    <w:p w14:paraId="59599594" w14:textId="77777777" w:rsidR="0061558D" w:rsidRPr="009816F0" w:rsidRDefault="0061558D" w:rsidP="0061558D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9816F0">
        <w:rPr>
          <w:lang w:val="it-IT"/>
        </w:rPr>
        <w:t>Batteria agli Ioni di l</w:t>
      </w:r>
      <w:r>
        <w:rPr>
          <w:lang w:val="it-IT"/>
        </w:rPr>
        <w:t>itio</w:t>
      </w:r>
    </w:p>
    <w:p w14:paraId="469E68B9" w14:textId="763F76CF" w:rsidR="00D63D78" w:rsidRPr="00A13F43" w:rsidRDefault="0061558D" w:rsidP="00D24B70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9816F0">
        <w:rPr>
          <w:lang w:val="it-IT"/>
        </w:rPr>
        <w:t xml:space="preserve">Compatibile </w:t>
      </w:r>
      <w:r>
        <w:rPr>
          <w:lang w:val="it-IT"/>
        </w:rPr>
        <w:t>c</w:t>
      </w:r>
      <w:r w:rsidRPr="009816F0">
        <w:rPr>
          <w:lang w:val="it-IT"/>
        </w:rPr>
        <w:t>on qualsiasi adattat</w:t>
      </w:r>
      <w:r>
        <w:rPr>
          <w:lang w:val="it-IT"/>
        </w:rPr>
        <w:t xml:space="preserve">ore </w:t>
      </w:r>
      <w:r w:rsidRPr="009816F0">
        <w:rPr>
          <w:lang w:val="it-IT"/>
        </w:rPr>
        <w:t>standard USB A/C</w:t>
      </w:r>
    </w:p>
    <w:p w14:paraId="4706169A" w14:textId="7BBDDC0E" w:rsidR="00D63D78" w:rsidRDefault="0061558D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219" w:name="_Toc68276850"/>
      <w:proofErr w:type="spellStart"/>
      <w:r>
        <w:t>Connessioni</w:t>
      </w:r>
      <w:bookmarkEnd w:id="219"/>
      <w:proofErr w:type="spellEnd"/>
    </w:p>
    <w:p w14:paraId="4F9DDE72" w14:textId="77777777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>USB 2.0</w:t>
      </w:r>
    </w:p>
    <w:p w14:paraId="4E5F653B" w14:textId="3DB004D7" w:rsidR="05CD1CC2" w:rsidRDefault="0061558D" w:rsidP="547C62D1">
      <w:pPr>
        <w:numPr>
          <w:ilvl w:val="0"/>
          <w:numId w:val="42"/>
        </w:numPr>
        <w:spacing w:after="0" w:line="240" w:lineRule="auto"/>
      </w:pPr>
      <w:r>
        <w:t xml:space="preserve">Slot per </w:t>
      </w:r>
      <w:proofErr w:type="spellStart"/>
      <w:r>
        <w:t>scheda</w:t>
      </w:r>
      <w:proofErr w:type="spellEnd"/>
      <w:r>
        <w:t xml:space="preserve"> </w:t>
      </w:r>
      <w:r w:rsidR="05CD1CC2">
        <w:t xml:space="preserve">SD </w:t>
      </w:r>
    </w:p>
    <w:p w14:paraId="216F7B05" w14:textId="1143E7F8" w:rsidR="05CD1CC2" w:rsidRDefault="05CD1CC2" w:rsidP="547C62D1">
      <w:pPr>
        <w:numPr>
          <w:ilvl w:val="0"/>
          <w:numId w:val="42"/>
        </w:numPr>
        <w:spacing w:after="0" w:line="240" w:lineRule="auto"/>
      </w:pPr>
      <w:r>
        <w:t>Wi</w:t>
      </w:r>
      <w:r w:rsidR="00E8647C">
        <w:t>-</w:t>
      </w:r>
      <w:r>
        <w:t>Fi 2</w:t>
      </w:r>
      <w:r w:rsidR="00207302">
        <w:t>.</w:t>
      </w:r>
      <w:r>
        <w:t>4 G</w:t>
      </w:r>
      <w:r w:rsidR="00E8647C">
        <w:t>Hz</w:t>
      </w:r>
    </w:p>
    <w:p w14:paraId="766BA6B5" w14:textId="6784ACE4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 xml:space="preserve">Bluetooth </w:t>
      </w:r>
      <w:r w:rsidR="00A13228">
        <w:t>V4.2</w:t>
      </w:r>
    </w:p>
    <w:p w14:paraId="3C131A82" w14:textId="24B67A68" w:rsidR="00D63D78" w:rsidRDefault="0061558D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220" w:name="_Toc68276851"/>
      <w:proofErr w:type="spellStart"/>
      <w:r>
        <w:t>Portabilità</w:t>
      </w:r>
      <w:bookmarkEnd w:id="220"/>
      <w:proofErr w:type="spellEnd"/>
    </w:p>
    <w:p w14:paraId="64C444B0" w14:textId="0782BA81" w:rsidR="0010727E" w:rsidRPr="0010727E" w:rsidRDefault="0061558D" w:rsidP="00023724">
      <w:pPr>
        <w:pStyle w:val="Testocommento"/>
        <w:spacing w:after="0"/>
        <w:ind w:firstLine="357"/>
        <w:rPr>
          <w:color w:val="000000" w:themeColor="text1"/>
          <w:sz w:val="24"/>
          <w:szCs w:val="24"/>
          <w:lang w:val="fr-CA"/>
        </w:rPr>
      </w:pPr>
      <w:proofErr w:type="spellStart"/>
      <w:r w:rsidRPr="0010727E">
        <w:rPr>
          <w:color w:val="000000" w:themeColor="text1"/>
          <w:sz w:val="24"/>
          <w:szCs w:val="24"/>
          <w:lang w:val="fr-CA"/>
        </w:rPr>
        <w:t>Dimension</w:t>
      </w:r>
      <w:r>
        <w:rPr>
          <w:color w:val="000000" w:themeColor="text1"/>
          <w:sz w:val="24"/>
          <w:szCs w:val="24"/>
          <w:lang w:val="fr-CA"/>
        </w:rPr>
        <w:t>i</w:t>
      </w:r>
      <w:proofErr w:type="spellEnd"/>
      <w:r w:rsidR="0D7FDE21" w:rsidRPr="0010727E">
        <w:rPr>
          <w:color w:val="000000" w:themeColor="text1"/>
          <w:sz w:val="24"/>
          <w:szCs w:val="24"/>
          <w:lang w:val="fr-CA"/>
        </w:rPr>
        <w:t xml:space="preserve">: </w:t>
      </w:r>
      <w:r w:rsidR="4AFCFF66" w:rsidRPr="0010727E">
        <w:rPr>
          <w:color w:val="000000" w:themeColor="text1"/>
          <w:sz w:val="24"/>
          <w:szCs w:val="24"/>
          <w:lang w:val="fr-CA"/>
        </w:rPr>
        <w:t>166</w:t>
      </w:r>
      <w:r w:rsidR="0010727E" w:rsidRPr="0010727E">
        <w:rPr>
          <w:color w:val="000000" w:themeColor="text1"/>
          <w:sz w:val="24"/>
          <w:szCs w:val="24"/>
          <w:lang w:val="fr-CA"/>
        </w:rPr>
        <w:t xml:space="preserve"> </w:t>
      </w:r>
      <w:r w:rsidR="4AFCFF66" w:rsidRPr="0010727E">
        <w:rPr>
          <w:color w:val="000000" w:themeColor="text1"/>
          <w:sz w:val="24"/>
          <w:szCs w:val="24"/>
          <w:lang w:val="fr-CA"/>
        </w:rPr>
        <w:t>mm x 100</w:t>
      </w:r>
      <w:r w:rsidR="0010727E" w:rsidRPr="0010727E">
        <w:rPr>
          <w:color w:val="000000" w:themeColor="text1"/>
          <w:sz w:val="24"/>
          <w:szCs w:val="24"/>
          <w:lang w:val="fr-CA"/>
        </w:rPr>
        <w:t xml:space="preserve"> </w:t>
      </w:r>
      <w:r w:rsidR="4AFCFF66" w:rsidRPr="0010727E">
        <w:rPr>
          <w:color w:val="000000" w:themeColor="text1"/>
          <w:sz w:val="24"/>
          <w:szCs w:val="24"/>
          <w:lang w:val="fr-CA"/>
        </w:rPr>
        <w:t>mm x 23</w:t>
      </w:r>
      <w:r w:rsidR="0010727E" w:rsidRPr="0010727E">
        <w:rPr>
          <w:color w:val="000000" w:themeColor="text1"/>
          <w:sz w:val="24"/>
          <w:szCs w:val="24"/>
          <w:lang w:val="fr-CA"/>
        </w:rPr>
        <w:t xml:space="preserve"> </w:t>
      </w:r>
      <w:r w:rsidR="4AFCFF66" w:rsidRPr="0010727E">
        <w:rPr>
          <w:color w:val="000000" w:themeColor="text1"/>
          <w:sz w:val="24"/>
          <w:szCs w:val="24"/>
          <w:lang w:val="fr-CA"/>
        </w:rPr>
        <w:t>mm</w:t>
      </w:r>
    </w:p>
    <w:p w14:paraId="799182A9" w14:textId="73BA7871" w:rsidR="00D63D78" w:rsidRPr="00BD79E5" w:rsidRDefault="0061558D" w:rsidP="00023724">
      <w:pPr>
        <w:pStyle w:val="Testocommento"/>
        <w:spacing w:after="0"/>
        <w:ind w:firstLine="357"/>
        <w:rPr>
          <w:rFonts w:ascii="Arial" w:hAnsi="Arial" w:cs="Arial"/>
        </w:rPr>
      </w:pPr>
      <w:r>
        <w:rPr>
          <w:color w:val="000000" w:themeColor="text1"/>
          <w:sz w:val="24"/>
          <w:szCs w:val="24"/>
          <w:lang w:val="fr-CA"/>
        </w:rPr>
        <w:t>Peso</w:t>
      </w:r>
      <w:r w:rsidR="0010727E">
        <w:rPr>
          <w:color w:val="000000" w:themeColor="text1"/>
          <w:sz w:val="24"/>
          <w:szCs w:val="24"/>
          <w:lang w:val="fr-CA"/>
        </w:rPr>
        <w:t xml:space="preserve">: </w:t>
      </w:r>
      <w:r>
        <w:rPr>
          <w:color w:val="000000" w:themeColor="text1"/>
          <w:sz w:val="24"/>
          <w:szCs w:val="24"/>
        </w:rPr>
        <w:t xml:space="preserve">400 </w:t>
      </w:r>
      <w:proofErr w:type="spellStart"/>
      <w:r>
        <w:rPr>
          <w:color w:val="000000" w:themeColor="text1"/>
          <w:sz w:val="24"/>
          <w:szCs w:val="24"/>
        </w:rPr>
        <w:t>grammi</w:t>
      </w:r>
      <w:proofErr w:type="spellEnd"/>
      <w:r>
        <w:rPr>
          <w:color w:val="000000" w:themeColor="text1"/>
          <w:sz w:val="24"/>
          <w:szCs w:val="24"/>
        </w:rPr>
        <w:t xml:space="preserve"> circa</w:t>
      </w:r>
      <w:r w:rsidR="4AFCFF66" w:rsidRPr="547C62D1">
        <w:rPr>
          <w:color w:val="000000" w:themeColor="text1"/>
          <w:sz w:val="24"/>
          <w:szCs w:val="24"/>
        </w:rPr>
        <w:t xml:space="preserve"> </w:t>
      </w:r>
    </w:p>
    <w:p w14:paraId="4D7605F3" w14:textId="1863F377" w:rsidR="006E1585" w:rsidRPr="009816F0" w:rsidRDefault="006E1585" w:rsidP="006E1585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221" w:name="_Toc58164325"/>
      <w:bookmarkStart w:id="222" w:name="_Toc68276852"/>
      <w:bookmarkEnd w:id="215"/>
      <w:bookmarkEnd w:id="216"/>
      <w:r w:rsidRPr="009816F0">
        <w:rPr>
          <w:lang w:val="it-IT"/>
        </w:rPr>
        <w:t xml:space="preserve">Aggiornamento di Brailliant BI </w:t>
      </w:r>
      <w:r>
        <w:rPr>
          <w:lang w:val="it-IT"/>
        </w:rPr>
        <w:t>2</w:t>
      </w:r>
      <w:r w:rsidRPr="009816F0">
        <w:rPr>
          <w:lang w:val="it-IT"/>
        </w:rPr>
        <w:t>0X</w:t>
      </w:r>
      <w:bookmarkEnd w:id="221"/>
      <w:bookmarkEnd w:id="222"/>
    </w:p>
    <w:p w14:paraId="3E9AC44E" w14:textId="576AA89C" w:rsidR="006E1585" w:rsidRPr="009816F0" w:rsidRDefault="00BC19E5" w:rsidP="006E1585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Quando siete collegati a Internet, è </w:t>
      </w:r>
      <w:r>
        <w:rPr>
          <w:lang w:val="it-IT"/>
        </w:rPr>
        <w:t>possibile controllare manualmente se ci sono aggiornamenti disponibili</w:t>
      </w:r>
      <w:r w:rsidR="006E1585" w:rsidRPr="009816F0">
        <w:rPr>
          <w:lang w:val="it-IT"/>
        </w:rPr>
        <w:t xml:space="preserve">. </w:t>
      </w:r>
    </w:p>
    <w:p w14:paraId="5269ABAB" w14:textId="77777777" w:rsidR="006E1585" w:rsidRDefault="006E1585" w:rsidP="006E1585">
      <w:pPr>
        <w:pStyle w:val="Corpotesto"/>
        <w:jc w:val="both"/>
      </w:pPr>
      <w:r>
        <w:lastRenderedPageBreak/>
        <w:t xml:space="preserve">Per </w:t>
      </w:r>
      <w:proofErr w:type="spellStart"/>
      <w:r>
        <w:t>farlo</w:t>
      </w:r>
      <w:proofErr w:type="spellEnd"/>
      <w:r>
        <w:t>:</w:t>
      </w:r>
    </w:p>
    <w:p w14:paraId="2E156E77" w14:textId="77777777" w:rsidR="00BC19E5" w:rsidRDefault="00BC19E5" w:rsidP="00BC19E5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>
        <w:t>.</w:t>
      </w:r>
    </w:p>
    <w:p w14:paraId="073B91D1" w14:textId="77777777" w:rsidR="00BC19E5" w:rsidRDefault="00BC19E5" w:rsidP="00BC19E5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Opzioni</w:t>
      </w:r>
      <w:proofErr w:type="spellEnd"/>
      <w:r>
        <w:t>.</w:t>
      </w:r>
    </w:p>
    <w:p w14:paraId="1355B673" w14:textId="77777777" w:rsidR="00BC19E5" w:rsidRDefault="00BC19E5" w:rsidP="00BC19E5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5A45241B" w14:textId="77777777" w:rsidR="00BC19E5" w:rsidRDefault="00BC19E5" w:rsidP="00BC19E5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Selezionate</w:t>
      </w:r>
      <w:proofErr w:type="spellEnd"/>
      <w:r>
        <w:t xml:space="preserve"> Aggiornamento software.</w:t>
      </w:r>
    </w:p>
    <w:p w14:paraId="298700D8" w14:textId="77777777" w:rsidR="00BC19E5" w:rsidRDefault="00BC19E5" w:rsidP="00BC19E5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3B381A90" w14:textId="77777777" w:rsidR="00BC19E5" w:rsidRDefault="00BC19E5" w:rsidP="00BC19E5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ontrolla</w:t>
      </w:r>
      <w:proofErr w:type="spellEnd"/>
      <w:r>
        <w:t xml:space="preserve"> aggiornamenti.</w:t>
      </w:r>
    </w:p>
    <w:p w14:paraId="25D862A6" w14:textId="725FD3B6" w:rsidR="006E1585" w:rsidRDefault="00BC19E5" w:rsidP="00BC19E5">
      <w:pPr>
        <w:pStyle w:val="Corpotesto"/>
        <w:numPr>
          <w:ilvl w:val="0"/>
          <w:numId w:val="39"/>
        </w:numPr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6E1585">
        <w:t xml:space="preserve">. </w:t>
      </w:r>
    </w:p>
    <w:p w14:paraId="59F880AF" w14:textId="77777777" w:rsidR="00BC19E5" w:rsidRPr="00BC19E5" w:rsidRDefault="00BC19E5" w:rsidP="00BC19E5">
      <w:pPr>
        <w:pStyle w:val="Corpotesto"/>
        <w:jc w:val="both"/>
        <w:rPr>
          <w:lang w:val="it-IT"/>
        </w:rPr>
      </w:pPr>
      <w:r w:rsidRPr="00BC19E5">
        <w:rPr>
          <w:lang w:val="it-IT"/>
        </w:rPr>
        <w:t xml:space="preserve">Se è disponibile un nuovo aggiornamento, selezionate Download premendo il tasto frontale Precedente o Successivo per scaricare subito l'aggiornamento o per </w:t>
      </w:r>
      <w:proofErr w:type="spellStart"/>
      <w:r w:rsidRPr="00BC19E5">
        <w:rPr>
          <w:lang w:val="it-IT"/>
        </w:rPr>
        <w:t>per</w:t>
      </w:r>
      <w:proofErr w:type="spellEnd"/>
      <w:r w:rsidRPr="00BC19E5">
        <w:rPr>
          <w:lang w:val="it-IT"/>
        </w:rPr>
        <w:t xml:space="preserve"> farlo più tardi. Durante il download è </w:t>
      </w:r>
      <w:proofErr w:type="spellStart"/>
      <w:r w:rsidRPr="00BC19E5">
        <w:rPr>
          <w:lang w:val="it-IT"/>
        </w:rPr>
        <w:t>possible</w:t>
      </w:r>
      <w:proofErr w:type="spellEnd"/>
      <w:r w:rsidRPr="00BC19E5">
        <w:rPr>
          <w:lang w:val="it-IT"/>
        </w:rPr>
        <w:t xml:space="preserve"> continuare ad usare la Brailliant.</w:t>
      </w:r>
    </w:p>
    <w:p w14:paraId="2D6D8E8B" w14:textId="77777777" w:rsidR="00BC19E5" w:rsidRPr="00BC19E5" w:rsidRDefault="00BC19E5" w:rsidP="00BC19E5">
      <w:pPr>
        <w:pStyle w:val="Corpotesto"/>
        <w:jc w:val="both"/>
        <w:rPr>
          <w:lang w:val="it-IT"/>
        </w:rPr>
      </w:pPr>
      <w:r w:rsidRPr="00BC19E5">
        <w:rPr>
          <w:lang w:val="it-IT"/>
        </w:rPr>
        <w:t xml:space="preserve">Tenete presente che il dispositivo deve essere collegato alla corrente e che la batteria deve essere caricata almeno al 50% </w:t>
      </w:r>
      <w:proofErr w:type="spellStart"/>
      <w:r w:rsidRPr="00BC19E5">
        <w:rPr>
          <w:lang w:val="it-IT"/>
        </w:rPr>
        <w:t>affinchè</w:t>
      </w:r>
      <w:proofErr w:type="spellEnd"/>
      <w:r w:rsidRPr="00BC19E5">
        <w:rPr>
          <w:lang w:val="it-IT"/>
        </w:rPr>
        <w:t xml:space="preserve"> si possa fare l'aggiornamento.</w:t>
      </w:r>
    </w:p>
    <w:p w14:paraId="5F024396" w14:textId="77777777" w:rsidR="00BC19E5" w:rsidRPr="00BC19E5" w:rsidRDefault="00BC19E5" w:rsidP="00BC19E5">
      <w:pPr>
        <w:pStyle w:val="Corpotesto"/>
        <w:jc w:val="both"/>
        <w:rPr>
          <w:lang w:val="it-IT"/>
        </w:rPr>
      </w:pPr>
      <w:r w:rsidRPr="00BC19E5">
        <w:rPr>
          <w:lang w:val="it-IT"/>
        </w:rPr>
        <w:t xml:space="preserve">Dopo qualche minuto, la Brailliant vi chiederà di installare l'aggiornamento scaricato. Selezionate Ok per installare l'aggiornamento. La Brailliant verrà riavviata e sulla riga Braille verrà mostrato un indicatore di progressione. </w:t>
      </w:r>
    </w:p>
    <w:p w14:paraId="794D2E60" w14:textId="408BCB5C" w:rsidR="006E1585" w:rsidRDefault="00BC19E5" w:rsidP="00BC19E5">
      <w:pPr>
        <w:pStyle w:val="Corpotesto"/>
        <w:jc w:val="both"/>
        <w:rPr>
          <w:lang w:val="it-IT"/>
        </w:rPr>
      </w:pPr>
      <w:r w:rsidRPr="00BC19E5">
        <w:rPr>
          <w:lang w:val="it-IT"/>
        </w:rPr>
        <w:t xml:space="preserve">Al termine della procedura di aggiornamento, tutti gli 8 punti delle </w:t>
      </w:r>
      <w:r>
        <w:rPr>
          <w:lang w:val="it-IT"/>
        </w:rPr>
        <w:t>2</w:t>
      </w:r>
      <w:r w:rsidRPr="00BC19E5">
        <w:rPr>
          <w:lang w:val="it-IT"/>
        </w:rPr>
        <w:t xml:space="preserve">0 celle braille si alzeranno una colonna alla volta, </w:t>
      </w:r>
      <w:proofErr w:type="spellStart"/>
      <w:r w:rsidRPr="00BC19E5">
        <w:rPr>
          <w:lang w:val="it-IT"/>
        </w:rPr>
        <w:t>dopodichè</w:t>
      </w:r>
      <w:proofErr w:type="spellEnd"/>
      <w:r w:rsidRPr="00BC19E5">
        <w:rPr>
          <w:lang w:val="it-IT"/>
        </w:rPr>
        <w:t xml:space="preserve"> il dispositivo si spegnerà.</w:t>
      </w:r>
    </w:p>
    <w:p w14:paraId="3F1EBB72" w14:textId="7793A6CD" w:rsidR="00BC19E5" w:rsidRPr="00CF394A" w:rsidRDefault="00BC19E5" w:rsidP="00BC19E5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  <w:lang w:val="it-IT"/>
        </w:rPr>
      </w:pPr>
      <w:bookmarkStart w:id="223" w:name="_Toc67921157"/>
      <w:bookmarkStart w:id="224" w:name="_Toc68276853"/>
      <w:bookmarkStart w:id="225" w:name="_Hlk68275996"/>
      <w:r w:rsidRPr="00CF394A">
        <w:rPr>
          <w:lang w:val="it-IT"/>
        </w:rPr>
        <w:t xml:space="preserve">Aggiornare Brailliant BI </w:t>
      </w:r>
      <w:r>
        <w:rPr>
          <w:lang w:val="it-IT"/>
        </w:rPr>
        <w:t>2</w:t>
      </w:r>
      <w:r w:rsidRPr="00CF394A">
        <w:rPr>
          <w:lang w:val="it-IT"/>
        </w:rPr>
        <w:t xml:space="preserve">0X </w:t>
      </w:r>
      <w:r>
        <w:rPr>
          <w:lang w:val="it-IT"/>
        </w:rPr>
        <w:t xml:space="preserve">tramite </w:t>
      </w:r>
      <w:r w:rsidRPr="00CF394A">
        <w:rPr>
          <w:lang w:val="it-IT"/>
        </w:rPr>
        <w:t>USB</w:t>
      </w:r>
      <w:bookmarkEnd w:id="223"/>
      <w:r>
        <w:rPr>
          <w:lang w:val="it-IT"/>
        </w:rPr>
        <w:t xml:space="preserve"> o scheda SD</w:t>
      </w:r>
      <w:bookmarkEnd w:id="224"/>
    </w:p>
    <w:p w14:paraId="1909CB13" w14:textId="106B792A" w:rsidR="00BC19E5" w:rsidRPr="00A13F43" w:rsidRDefault="00BC19E5" w:rsidP="00BC19E5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Se il dispositivo non è collegato a Internet, è </w:t>
      </w:r>
      <w:r>
        <w:rPr>
          <w:lang w:val="it-IT"/>
        </w:rPr>
        <w:t xml:space="preserve">possibile scaricare il </w:t>
      </w:r>
      <w:r w:rsidRPr="00CF394A">
        <w:rPr>
          <w:lang w:val="it-IT"/>
        </w:rPr>
        <w:t xml:space="preserve">file </w:t>
      </w:r>
      <w:r>
        <w:rPr>
          <w:lang w:val="it-IT"/>
        </w:rPr>
        <w:t xml:space="preserve">di aggiornamento su un </w:t>
      </w:r>
      <w:r w:rsidRPr="00CF394A">
        <w:rPr>
          <w:lang w:val="it-IT"/>
        </w:rPr>
        <w:t xml:space="preserve">computer </w:t>
      </w:r>
      <w:r>
        <w:rPr>
          <w:lang w:val="it-IT"/>
        </w:rPr>
        <w:t xml:space="preserve">e trasferirlo su una chiavetta </w:t>
      </w:r>
      <w:r w:rsidRPr="00CF394A">
        <w:rPr>
          <w:lang w:val="it-IT"/>
        </w:rPr>
        <w:t>USB</w:t>
      </w:r>
      <w:r>
        <w:rPr>
          <w:lang w:val="it-IT"/>
        </w:rPr>
        <w:t xml:space="preserve"> o su una scheda SD</w:t>
      </w:r>
      <w:r w:rsidRPr="00CF394A">
        <w:rPr>
          <w:lang w:val="it-IT"/>
        </w:rPr>
        <w:t xml:space="preserve">. </w:t>
      </w:r>
      <w:r w:rsidRPr="00A13F43">
        <w:rPr>
          <w:lang w:val="it-IT"/>
        </w:rPr>
        <w:t>Per aggiornare la Brailliant tramite USB</w:t>
      </w:r>
      <w:r>
        <w:rPr>
          <w:lang w:val="it-IT"/>
        </w:rPr>
        <w:t>/SD</w:t>
      </w:r>
      <w:r w:rsidRPr="00A13F43">
        <w:rPr>
          <w:lang w:val="it-IT"/>
        </w:rPr>
        <w:t>:</w:t>
      </w:r>
    </w:p>
    <w:p w14:paraId="27C05665" w14:textId="615E6055" w:rsidR="00BC19E5" w:rsidRPr="00CF394A" w:rsidRDefault="00BC19E5" w:rsidP="00BC19E5">
      <w:pPr>
        <w:pStyle w:val="Corpotesto"/>
        <w:numPr>
          <w:ilvl w:val="0"/>
          <w:numId w:val="59"/>
        </w:numPr>
        <w:jc w:val="both"/>
        <w:rPr>
          <w:lang w:val="it-IT"/>
        </w:rPr>
      </w:pPr>
      <w:r w:rsidRPr="00CF394A">
        <w:rPr>
          <w:lang w:val="it-IT"/>
        </w:rPr>
        <w:t xml:space="preserve">Inserite la chiavetta USB </w:t>
      </w:r>
      <w:r>
        <w:rPr>
          <w:lang w:val="it-IT"/>
        </w:rPr>
        <w:t xml:space="preserve">o la scheda SD </w:t>
      </w:r>
      <w:r w:rsidRPr="00CF394A">
        <w:rPr>
          <w:lang w:val="it-IT"/>
        </w:rPr>
        <w:t>co</w:t>
      </w:r>
      <w:r>
        <w:rPr>
          <w:lang w:val="it-IT"/>
        </w:rPr>
        <w:t xml:space="preserve">ntenente il </w:t>
      </w:r>
      <w:r w:rsidRPr="00CF394A">
        <w:rPr>
          <w:lang w:val="it-IT"/>
        </w:rPr>
        <w:t xml:space="preserve">file </w:t>
      </w:r>
      <w:r>
        <w:rPr>
          <w:lang w:val="it-IT"/>
        </w:rPr>
        <w:t>di aggiornamento nel dispositivo</w:t>
      </w:r>
      <w:r w:rsidRPr="00CF394A">
        <w:rPr>
          <w:lang w:val="it-IT"/>
        </w:rPr>
        <w:t>. Tenete presente che il file di aggiornamento de</w:t>
      </w:r>
      <w:r>
        <w:rPr>
          <w:lang w:val="it-IT"/>
        </w:rPr>
        <w:t>ve essere posizionato nel percorso principale della chiavetta USB o della scheda SD</w:t>
      </w:r>
      <w:r w:rsidRPr="00CF394A">
        <w:rPr>
          <w:lang w:val="it-IT"/>
        </w:rPr>
        <w:t>.</w:t>
      </w:r>
    </w:p>
    <w:p w14:paraId="18BF26E7" w14:textId="772B242E" w:rsidR="00BC19E5" w:rsidRPr="00CF394A" w:rsidRDefault="00BC19E5" w:rsidP="00BC19E5">
      <w:pPr>
        <w:pStyle w:val="Corpotesto"/>
        <w:numPr>
          <w:ilvl w:val="0"/>
          <w:numId w:val="59"/>
        </w:numPr>
        <w:jc w:val="both"/>
        <w:rPr>
          <w:lang w:val="it-IT"/>
        </w:rPr>
      </w:pPr>
      <w:r w:rsidRPr="00CF394A">
        <w:rPr>
          <w:lang w:val="it-IT"/>
        </w:rPr>
        <w:t xml:space="preserve">Quando la Brailliant rileva il file di aggiornamento sulla </w:t>
      </w:r>
      <w:r w:rsidRPr="00977EE4">
        <w:rPr>
          <w:lang w:val="it-IT"/>
        </w:rPr>
        <w:t>ch</w:t>
      </w:r>
      <w:r w:rsidRPr="00CF394A">
        <w:rPr>
          <w:lang w:val="it-IT"/>
        </w:rPr>
        <w:t>ia</w:t>
      </w:r>
      <w:r>
        <w:rPr>
          <w:lang w:val="it-IT"/>
        </w:rPr>
        <w:t xml:space="preserve">vetta </w:t>
      </w:r>
      <w:r w:rsidRPr="00CF394A">
        <w:rPr>
          <w:lang w:val="it-IT"/>
        </w:rPr>
        <w:t>USB</w:t>
      </w:r>
      <w:r>
        <w:rPr>
          <w:lang w:val="it-IT"/>
        </w:rPr>
        <w:t xml:space="preserve"> o sulla scheda SD</w:t>
      </w:r>
      <w:r w:rsidRPr="00CF394A">
        <w:rPr>
          <w:lang w:val="it-IT"/>
        </w:rPr>
        <w:t xml:space="preserve">, </w:t>
      </w:r>
      <w:r>
        <w:rPr>
          <w:lang w:val="it-IT"/>
        </w:rPr>
        <w:t xml:space="preserve">la riga </w:t>
      </w:r>
      <w:r w:rsidRPr="00CF394A">
        <w:rPr>
          <w:lang w:val="it-IT"/>
        </w:rPr>
        <w:t xml:space="preserve">braille </w:t>
      </w:r>
      <w:r>
        <w:rPr>
          <w:lang w:val="it-IT"/>
        </w:rPr>
        <w:t>riporterà che è disponibile un aggiornamento da installare</w:t>
      </w:r>
      <w:r w:rsidRPr="00CF394A">
        <w:rPr>
          <w:lang w:val="it-IT"/>
        </w:rPr>
        <w:t xml:space="preserve">. </w:t>
      </w:r>
    </w:p>
    <w:p w14:paraId="784426F5" w14:textId="77777777" w:rsidR="00BC19E5" w:rsidRPr="00CF394A" w:rsidRDefault="00BC19E5" w:rsidP="00BC19E5">
      <w:pPr>
        <w:pStyle w:val="Corpotesto"/>
        <w:numPr>
          <w:ilvl w:val="0"/>
          <w:numId w:val="59"/>
        </w:numPr>
        <w:jc w:val="both"/>
        <w:rPr>
          <w:lang w:val="it-IT"/>
        </w:rPr>
      </w:pPr>
      <w:r w:rsidRPr="00CF394A">
        <w:rPr>
          <w:lang w:val="it-IT"/>
        </w:rPr>
        <w:t xml:space="preserve">Usate il tasto frontale Successivo per raggiungere l'Ok, </w:t>
      </w:r>
      <w:proofErr w:type="spellStart"/>
      <w:r w:rsidRPr="00CF394A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premete Invio per avviare l'aggiornamento</w:t>
      </w:r>
      <w:r w:rsidRPr="00CF394A">
        <w:rPr>
          <w:lang w:val="it-IT"/>
        </w:rPr>
        <w:t xml:space="preserve">. </w:t>
      </w:r>
      <w:r>
        <w:rPr>
          <w:lang w:val="it-IT"/>
        </w:rPr>
        <w:t>Il dispositivo verrà riavviato per iniziare la procedura di aggiornamento</w:t>
      </w:r>
      <w:r w:rsidRPr="00CF394A">
        <w:rPr>
          <w:lang w:val="it-IT"/>
        </w:rPr>
        <w:t>.</w:t>
      </w:r>
    </w:p>
    <w:p w14:paraId="69978A4D" w14:textId="77777777" w:rsidR="00BC19E5" w:rsidRPr="00FE1A99" w:rsidRDefault="00BC19E5" w:rsidP="00BC19E5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226" w:name="_Toc67921158"/>
      <w:bookmarkStart w:id="227" w:name="_Toc68276854"/>
      <w:proofErr w:type="spellStart"/>
      <w:r>
        <w:t>Controll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aggiornamenti</w:t>
      </w:r>
      <w:bookmarkEnd w:id="226"/>
      <w:bookmarkEnd w:id="227"/>
    </w:p>
    <w:p w14:paraId="75A18B34" w14:textId="77777777" w:rsidR="00BC19E5" w:rsidRPr="00CF394A" w:rsidRDefault="00BC19E5" w:rsidP="00BC19E5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Di default, la funzione di</w:t>
      </w:r>
      <w:r w:rsidRPr="00C75152">
        <w:rPr>
          <w:lang w:val="it-IT"/>
        </w:rPr>
        <w:t xml:space="preserve"> controllo automatico degli aggiornamenti è</w:t>
      </w:r>
      <w:r w:rsidRPr="00CF394A">
        <w:rPr>
          <w:lang w:val="it-IT"/>
        </w:rPr>
        <w:t xml:space="preserve"> </w:t>
      </w:r>
      <w:r>
        <w:rPr>
          <w:lang w:val="it-IT"/>
        </w:rPr>
        <w:t>attivata</w:t>
      </w:r>
      <w:r w:rsidRPr="00CF394A">
        <w:rPr>
          <w:lang w:val="it-IT"/>
        </w:rPr>
        <w:t>. Quando siete collegati a Internet, la Brailliant controlla regolarmente se ci</w:t>
      </w:r>
      <w:r>
        <w:rPr>
          <w:lang w:val="it-IT"/>
        </w:rPr>
        <w:t xml:space="preserve"> sono aggiornamenti da scaricare</w:t>
      </w:r>
      <w:r w:rsidRPr="00CF394A">
        <w:rPr>
          <w:lang w:val="it-IT"/>
        </w:rPr>
        <w:t xml:space="preserve">. Se c'è un aggiornamento, la Brailliant chiederà di scaricarlo. </w:t>
      </w:r>
    </w:p>
    <w:p w14:paraId="516644EC" w14:textId="77777777" w:rsidR="00BC19E5" w:rsidRPr="00CF394A" w:rsidRDefault="00BC19E5" w:rsidP="00BC19E5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Pe</w:t>
      </w:r>
      <w:r w:rsidRPr="005E69B2">
        <w:rPr>
          <w:lang w:val="it-IT"/>
        </w:rPr>
        <w:t xml:space="preserve">r </w:t>
      </w:r>
      <w:r w:rsidRPr="00CF394A">
        <w:rPr>
          <w:lang w:val="it-IT"/>
        </w:rPr>
        <w:t>disattivare/attivare il</w:t>
      </w:r>
      <w:r>
        <w:rPr>
          <w:lang w:val="it-IT"/>
        </w:rPr>
        <w:t xml:space="preserve"> controllo automatico degli aggiornamenti</w:t>
      </w:r>
      <w:r w:rsidRPr="00CF394A">
        <w:rPr>
          <w:lang w:val="it-IT"/>
        </w:rPr>
        <w:t xml:space="preserve">, </w:t>
      </w:r>
      <w:r>
        <w:rPr>
          <w:lang w:val="it-IT"/>
        </w:rPr>
        <w:t>fate quanto segue</w:t>
      </w:r>
      <w:r w:rsidRPr="00CF394A">
        <w:rPr>
          <w:lang w:val="it-IT"/>
        </w:rPr>
        <w:t>:</w:t>
      </w:r>
    </w:p>
    <w:p w14:paraId="5B6EF576" w14:textId="77777777" w:rsidR="00BC19E5" w:rsidRDefault="00BC19E5" w:rsidP="00BC19E5">
      <w:pPr>
        <w:pStyle w:val="Corpotesto"/>
        <w:numPr>
          <w:ilvl w:val="0"/>
          <w:numId w:val="58"/>
        </w:numPr>
        <w:jc w:val="both"/>
      </w:pPr>
      <w:proofErr w:type="spellStart"/>
      <w:r>
        <w:lastRenderedPageBreak/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>
        <w:t>.</w:t>
      </w:r>
    </w:p>
    <w:p w14:paraId="4ACBA701" w14:textId="77777777" w:rsidR="00BC19E5" w:rsidRDefault="00BC19E5" w:rsidP="00BC19E5">
      <w:pPr>
        <w:pStyle w:val="Corpotesto"/>
        <w:numPr>
          <w:ilvl w:val="0"/>
          <w:numId w:val="58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Opzioni</w:t>
      </w:r>
      <w:proofErr w:type="spellEnd"/>
      <w:r>
        <w:t>.</w:t>
      </w:r>
    </w:p>
    <w:p w14:paraId="01D2A3DD" w14:textId="77777777" w:rsidR="00BC19E5" w:rsidRDefault="00BC19E5" w:rsidP="00BC19E5">
      <w:pPr>
        <w:pStyle w:val="Corpotesto"/>
        <w:numPr>
          <w:ilvl w:val="0"/>
          <w:numId w:val="58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08E5083D" w14:textId="77777777" w:rsidR="00BC19E5" w:rsidRDefault="00BC19E5" w:rsidP="00BC19E5">
      <w:pPr>
        <w:pStyle w:val="Corpotesto"/>
        <w:numPr>
          <w:ilvl w:val="0"/>
          <w:numId w:val="58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Aggiornamento software.</w:t>
      </w:r>
    </w:p>
    <w:p w14:paraId="5579D36B" w14:textId="77777777" w:rsidR="00BC19E5" w:rsidRDefault="00BC19E5" w:rsidP="00BC19E5">
      <w:pPr>
        <w:pStyle w:val="Corpotesto"/>
        <w:numPr>
          <w:ilvl w:val="0"/>
          <w:numId w:val="58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3DB096BD" w14:textId="77777777" w:rsidR="00BC19E5" w:rsidRDefault="00BC19E5" w:rsidP="00BC19E5">
      <w:pPr>
        <w:pStyle w:val="Corpotesto"/>
        <w:numPr>
          <w:ilvl w:val="0"/>
          <w:numId w:val="58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ontrolla</w:t>
      </w:r>
      <w:proofErr w:type="spellEnd"/>
      <w:r>
        <w:t xml:space="preserve"> aggiornamenti </w:t>
      </w:r>
      <w:proofErr w:type="spellStart"/>
      <w:r>
        <w:t>automaticamente</w:t>
      </w:r>
      <w:proofErr w:type="spellEnd"/>
      <w:r>
        <w:t>.</w:t>
      </w:r>
    </w:p>
    <w:p w14:paraId="3A93AA46" w14:textId="77777777" w:rsidR="00BC19E5" w:rsidRPr="00CF394A" w:rsidRDefault="00BC19E5" w:rsidP="00BC19E5">
      <w:pPr>
        <w:pStyle w:val="Corpotesto"/>
        <w:numPr>
          <w:ilvl w:val="0"/>
          <w:numId w:val="58"/>
        </w:numPr>
        <w:jc w:val="both"/>
        <w:rPr>
          <w:lang w:val="it-IT"/>
        </w:rPr>
      </w:pPr>
      <w:r w:rsidRPr="00CF394A">
        <w:rPr>
          <w:lang w:val="it-IT"/>
        </w:rPr>
        <w:t>Premete Invio per attivare/di</w:t>
      </w:r>
      <w:r>
        <w:rPr>
          <w:lang w:val="it-IT"/>
        </w:rPr>
        <w:t>sattivare questa funzione</w:t>
      </w:r>
      <w:r w:rsidRPr="00CF394A">
        <w:rPr>
          <w:lang w:val="it-IT"/>
        </w:rPr>
        <w:t>.</w:t>
      </w:r>
    </w:p>
    <w:p w14:paraId="4E055F1D" w14:textId="4DF8228F" w:rsidR="00BC19E5" w:rsidRPr="009816F0" w:rsidRDefault="00BC19E5" w:rsidP="00BC19E5">
      <w:pPr>
        <w:pStyle w:val="Corpotesto"/>
        <w:jc w:val="both"/>
        <w:rPr>
          <w:lang w:val="it-IT"/>
        </w:rPr>
      </w:pPr>
      <w:r>
        <w:rPr>
          <w:lang w:val="it-IT"/>
        </w:rPr>
        <w:t>Quando l'</w:t>
      </w:r>
      <w:r w:rsidRPr="00CF394A">
        <w:rPr>
          <w:lang w:val="it-IT"/>
        </w:rPr>
        <w:t>opzione è abilitata, Brailliant controller</w:t>
      </w:r>
      <w:r>
        <w:rPr>
          <w:lang w:val="it-IT"/>
        </w:rPr>
        <w:t>à</w:t>
      </w:r>
      <w:r w:rsidRPr="00CF394A">
        <w:rPr>
          <w:lang w:val="it-IT"/>
        </w:rPr>
        <w:t xml:space="preserve"> </w:t>
      </w:r>
      <w:r>
        <w:rPr>
          <w:lang w:val="it-IT"/>
        </w:rPr>
        <w:t xml:space="preserve">se c'è un aggiornamento </w:t>
      </w:r>
      <w:r w:rsidRPr="00CF394A">
        <w:rPr>
          <w:lang w:val="it-IT"/>
        </w:rPr>
        <w:t>ogni 23 or</w:t>
      </w:r>
      <w:r>
        <w:rPr>
          <w:lang w:val="it-IT"/>
        </w:rPr>
        <w:t>e</w:t>
      </w:r>
      <w:r w:rsidRPr="00CF394A">
        <w:rPr>
          <w:lang w:val="it-IT"/>
        </w:rPr>
        <w:t>.</w:t>
      </w:r>
      <w:bookmarkEnd w:id="225"/>
    </w:p>
    <w:p w14:paraId="20F9224C" w14:textId="77777777" w:rsidR="006E1585" w:rsidRDefault="006E1585" w:rsidP="006E1585">
      <w:pPr>
        <w:pStyle w:val="Titolo1"/>
        <w:numPr>
          <w:ilvl w:val="0"/>
          <w:numId w:val="46"/>
        </w:numPr>
        <w:ind w:left="357" w:hanging="357"/>
      </w:pPr>
      <w:bookmarkStart w:id="228" w:name="_Toc58164326"/>
      <w:bookmarkStart w:id="229" w:name="_Toc68276855"/>
      <w:r>
        <w:t xml:space="preserve">Assistenza </w:t>
      </w:r>
      <w:proofErr w:type="spellStart"/>
      <w:r>
        <w:t>clienti</w:t>
      </w:r>
      <w:bookmarkEnd w:id="228"/>
      <w:bookmarkEnd w:id="229"/>
      <w:proofErr w:type="spellEnd"/>
    </w:p>
    <w:p w14:paraId="10A5762F" w14:textId="3CE512A1" w:rsidR="006E1585" w:rsidRPr="009816F0" w:rsidRDefault="006E1585" w:rsidP="006E1585">
      <w:pPr>
        <w:jc w:val="both"/>
        <w:rPr>
          <w:lang w:val="it-IT"/>
        </w:rPr>
      </w:pPr>
      <w:r w:rsidRPr="009816F0">
        <w:rPr>
          <w:lang w:val="it-IT"/>
        </w:rPr>
        <w:t xml:space="preserve">Per avere assistenza, contattate la sede </w:t>
      </w:r>
      <w:proofErr w:type="spellStart"/>
      <w:proofErr w:type="gramStart"/>
      <w:r w:rsidRPr="009816F0">
        <w:rPr>
          <w:lang w:val="it-IT"/>
        </w:rPr>
        <w:t>HumanWare</w:t>
      </w:r>
      <w:proofErr w:type="spellEnd"/>
      <w:proofErr w:type="gramEnd"/>
      <w:r w:rsidRPr="009816F0">
        <w:rPr>
          <w:lang w:val="it-IT"/>
        </w:rPr>
        <w:t xml:space="preserve"> pi</w:t>
      </w:r>
      <w:r>
        <w:rPr>
          <w:lang w:val="it-IT"/>
        </w:rPr>
        <w:t>ù vicina o visitate il nostro sito web all</w:t>
      </w:r>
      <w:r w:rsidR="00EC2502">
        <w:rPr>
          <w:lang w:val="it-IT"/>
        </w:rPr>
        <w:t>'</w:t>
      </w:r>
      <w:r>
        <w:rPr>
          <w:lang w:val="it-IT"/>
        </w:rPr>
        <w:t>indirizzo</w:t>
      </w:r>
      <w:r w:rsidRPr="009816F0">
        <w:rPr>
          <w:lang w:val="it-IT"/>
        </w:rPr>
        <w:t xml:space="preserve">: </w:t>
      </w:r>
      <w:hyperlink r:id="rId19" w:history="1">
        <w:r w:rsidRPr="009816F0">
          <w:rPr>
            <w:rStyle w:val="Collegamentoipertestuale"/>
            <w:lang w:val="it-IT"/>
          </w:rPr>
          <w:t>www.humanware.com/support</w:t>
        </w:r>
      </w:hyperlink>
    </w:p>
    <w:p w14:paraId="36B3A1DF" w14:textId="77777777" w:rsidR="006E1585" w:rsidRPr="00D37B0F" w:rsidRDefault="006E1585" w:rsidP="006E1585">
      <w:pPr>
        <w:rPr>
          <w:lang w:val="es-ES"/>
        </w:rPr>
      </w:pPr>
      <w:proofErr w:type="spellStart"/>
      <w:r w:rsidRPr="00D37B0F">
        <w:rPr>
          <w:lang w:val="es-ES"/>
        </w:rPr>
        <w:t>Global</w:t>
      </w:r>
      <w:r>
        <w:rPr>
          <w:lang w:val="es-ES"/>
        </w:rPr>
        <w:t>e</w:t>
      </w:r>
      <w:proofErr w:type="spellEnd"/>
      <w:r w:rsidRPr="00D37B0F">
        <w:rPr>
          <w:lang w:val="es-ES"/>
        </w:rPr>
        <w:t xml:space="preserve">: </w:t>
      </w:r>
      <w:r w:rsidR="005C0F9E">
        <w:fldChar w:fldCharType="begin"/>
      </w:r>
      <w:r w:rsidR="005C0F9E" w:rsidRPr="005F4980">
        <w:rPr>
          <w:lang w:val="it-IT"/>
        </w:rPr>
        <w:instrText xml:space="preserve"> HYPERLINK "mailto:support@humanware.com" </w:instrText>
      </w:r>
      <w:r w:rsidR="005C0F9E">
        <w:fldChar w:fldCharType="separate"/>
      </w:r>
      <w:r w:rsidRPr="00D37B0F">
        <w:rPr>
          <w:rStyle w:val="Collegamentoipertestuale"/>
          <w:lang w:val="es-ES"/>
        </w:rPr>
        <w:t>support@humanware.com</w:t>
      </w:r>
      <w:r w:rsidR="005C0F9E">
        <w:rPr>
          <w:rStyle w:val="Collegamentoipertestuale"/>
          <w:lang w:val="es-ES"/>
        </w:rPr>
        <w:fldChar w:fldCharType="end"/>
      </w:r>
    </w:p>
    <w:p w14:paraId="2455B5B7" w14:textId="77777777" w:rsidR="006E1585" w:rsidRPr="00D37B0F" w:rsidRDefault="006E1585" w:rsidP="006E1585">
      <w:pPr>
        <w:rPr>
          <w:lang w:val="es-ES"/>
        </w:rPr>
      </w:pPr>
      <w:r w:rsidRPr="00D37B0F">
        <w:rPr>
          <w:lang w:val="es-ES"/>
        </w:rPr>
        <w:t>Nor</w:t>
      </w:r>
      <w:r>
        <w:rPr>
          <w:lang w:val="es-ES"/>
        </w:rPr>
        <w:t>d</w:t>
      </w:r>
      <w:r w:rsidRPr="00D37B0F">
        <w:rPr>
          <w:lang w:val="es-ES"/>
        </w:rPr>
        <w:t xml:space="preserve"> </w:t>
      </w:r>
      <w:proofErr w:type="spellStart"/>
      <w:r w:rsidRPr="00D37B0F">
        <w:rPr>
          <w:lang w:val="es-ES"/>
        </w:rPr>
        <w:t>America</w:t>
      </w:r>
      <w:proofErr w:type="spellEnd"/>
      <w:r w:rsidRPr="00D37B0F">
        <w:rPr>
          <w:lang w:val="es-ES"/>
        </w:rPr>
        <w:t>: 1 800 722-3393</w:t>
      </w:r>
      <w:r w:rsidRPr="00D37B0F">
        <w:rPr>
          <w:lang w:val="es-ES"/>
        </w:rPr>
        <w:br/>
      </w:r>
      <w:r w:rsidR="005C0F9E">
        <w:fldChar w:fldCharType="begin"/>
      </w:r>
      <w:r w:rsidR="005C0F9E" w:rsidRPr="005F4980">
        <w:rPr>
          <w:lang w:val="it-IT"/>
        </w:rPr>
        <w:instrText xml:space="preserve"> HYPERLINK "mailto:us.support@humanware.com" </w:instrText>
      </w:r>
      <w:r w:rsidR="005C0F9E">
        <w:fldChar w:fldCharType="separate"/>
      </w:r>
      <w:r w:rsidRPr="00D37B0F">
        <w:rPr>
          <w:rStyle w:val="Collegamentoipertestuale"/>
          <w:lang w:val="es-ES"/>
        </w:rPr>
        <w:t>us.support@humanware.com</w:t>
      </w:r>
      <w:r w:rsidR="005C0F9E">
        <w:rPr>
          <w:rStyle w:val="Collegamentoipertestuale"/>
          <w:lang w:val="es-ES"/>
        </w:rPr>
        <w:fldChar w:fldCharType="end"/>
      </w:r>
    </w:p>
    <w:p w14:paraId="0728EED2" w14:textId="77777777" w:rsidR="006E1585" w:rsidRPr="009816F0" w:rsidRDefault="006E1585" w:rsidP="006E1585">
      <w:pPr>
        <w:rPr>
          <w:lang w:val="it-IT"/>
        </w:rPr>
      </w:pPr>
      <w:r w:rsidRPr="009816F0">
        <w:rPr>
          <w:lang w:val="it-IT"/>
        </w:rPr>
        <w:t>Europa: (0044) 1933 415 800</w:t>
      </w:r>
      <w:r w:rsidRPr="009816F0">
        <w:rPr>
          <w:lang w:val="it-IT"/>
        </w:rPr>
        <w:br/>
      </w:r>
      <w:r w:rsidR="005C0F9E">
        <w:fldChar w:fldCharType="begin"/>
      </w:r>
      <w:r w:rsidR="005C0F9E" w:rsidRPr="005F4980">
        <w:rPr>
          <w:lang w:val="it-IT"/>
        </w:rPr>
        <w:instrText xml:space="preserve"> HYPERLINK "mailto:eu.support@humanware.com" </w:instrText>
      </w:r>
      <w:r w:rsidR="005C0F9E">
        <w:fldChar w:fldCharType="separate"/>
      </w:r>
      <w:r w:rsidRPr="009816F0">
        <w:rPr>
          <w:rStyle w:val="Collegamentoipertestuale"/>
          <w:lang w:val="it-IT"/>
        </w:rPr>
        <w:t>eu.support@humanware.com</w:t>
      </w:r>
      <w:r w:rsidR="005C0F9E">
        <w:rPr>
          <w:rStyle w:val="Collegamentoipertestuale"/>
          <w:lang w:val="it-IT"/>
        </w:rPr>
        <w:fldChar w:fldCharType="end"/>
      </w:r>
    </w:p>
    <w:p w14:paraId="485EB0C0" w14:textId="77777777" w:rsidR="006E1585" w:rsidRPr="009816F0" w:rsidRDefault="006E1585" w:rsidP="006E1585">
      <w:pPr>
        <w:rPr>
          <w:lang w:val="it-IT"/>
        </w:rPr>
      </w:pPr>
      <w:r w:rsidRPr="009816F0">
        <w:rPr>
          <w:lang w:val="it-IT"/>
        </w:rPr>
        <w:t>Australia / Asia: (02) 9686 2600</w:t>
      </w:r>
      <w:r w:rsidRPr="009816F0">
        <w:rPr>
          <w:lang w:val="it-IT"/>
        </w:rPr>
        <w:br/>
      </w:r>
      <w:r w:rsidR="005C0F9E">
        <w:fldChar w:fldCharType="begin"/>
      </w:r>
      <w:r w:rsidR="005C0F9E" w:rsidRPr="005F4980">
        <w:rPr>
          <w:lang w:val="it-IT"/>
        </w:rPr>
        <w:instrText xml:space="preserve"> HYPERLINK "mailto:au.sales@humanware.com" </w:instrText>
      </w:r>
      <w:r w:rsidR="005C0F9E">
        <w:fldChar w:fldCharType="separate"/>
      </w:r>
      <w:r w:rsidRPr="009816F0">
        <w:rPr>
          <w:rStyle w:val="Collegamentoipertestuale"/>
          <w:lang w:val="it-IT"/>
        </w:rPr>
        <w:t>au.sales@humanware.com</w:t>
      </w:r>
      <w:r w:rsidR="005C0F9E">
        <w:rPr>
          <w:rStyle w:val="Collegamentoipertestuale"/>
          <w:lang w:val="it-IT"/>
        </w:rPr>
        <w:fldChar w:fldCharType="end"/>
      </w:r>
    </w:p>
    <w:p w14:paraId="73AF9402" w14:textId="77777777" w:rsidR="006E1585" w:rsidRPr="009816F0" w:rsidRDefault="006E1585" w:rsidP="006E1585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230" w:name="_Toc58164327"/>
      <w:bookmarkStart w:id="231" w:name="_Toc68276856"/>
      <w:r w:rsidRPr="009816F0">
        <w:rPr>
          <w:rStyle w:val="normaltextrun"/>
          <w:lang w:val="it-IT"/>
        </w:rPr>
        <w:t>Avvisi e attribuzioni de</w:t>
      </w:r>
      <w:r>
        <w:rPr>
          <w:rStyle w:val="normaltextrun"/>
          <w:lang w:val="it-IT"/>
        </w:rPr>
        <w:t>i marchi registrati</w:t>
      </w:r>
      <w:bookmarkEnd w:id="230"/>
      <w:bookmarkEnd w:id="231"/>
      <w:r w:rsidRPr="009816F0">
        <w:rPr>
          <w:rStyle w:val="eop"/>
          <w:lang w:val="it-IT"/>
        </w:rPr>
        <w:t> </w:t>
      </w:r>
    </w:p>
    <w:p w14:paraId="31CDFDE6" w14:textId="77777777" w:rsidR="006E1585" w:rsidRPr="009816F0" w:rsidRDefault="006E1585" w:rsidP="006E1585">
      <w:pPr>
        <w:pStyle w:val="Corpotesto"/>
        <w:jc w:val="both"/>
        <w:rPr>
          <w:lang w:val="it-IT"/>
        </w:rPr>
      </w:pPr>
      <w:proofErr w:type="spellStart"/>
      <w:r w:rsidRPr="009816F0">
        <w:rPr>
          <w:lang w:val="it-IT"/>
        </w:rPr>
        <w:t>macOS</w:t>
      </w:r>
      <w:proofErr w:type="spellEnd"/>
      <w:r w:rsidRPr="009816F0">
        <w:rPr>
          <w:lang w:val="it-IT"/>
        </w:rPr>
        <w:t> è un mar</w:t>
      </w:r>
      <w:r>
        <w:rPr>
          <w:lang w:val="it-IT"/>
        </w:rPr>
        <w:t>c</w:t>
      </w:r>
      <w:r w:rsidRPr="009816F0">
        <w:rPr>
          <w:lang w:val="it-IT"/>
        </w:rPr>
        <w:t>hio registr</w:t>
      </w:r>
      <w:r>
        <w:rPr>
          <w:lang w:val="it-IT"/>
        </w:rPr>
        <w:t xml:space="preserve">ato di </w:t>
      </w:r>
      <w:r w:rsidRPr="009816F0">
        <w:rPr>
          <w:lang w:val="it-IT"/>
        </w:rPr>
        <w:t>Apple Inc. </w:t>
      </w:r>
    </w:p>
    <w:p w14:paraId="46922D0E" w14:textId="77777777" w:rsidR="006E1585" w:rsidRPr="009816F0" w:rsidRDefault="006E1585" w:rsidP="006E158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JAWS è un marchio registrato di Freedom Scientific, Inc. negli Stati Uniti e nelle alt</w:t>
      </w:r>
      <w:r>
        <w:rPr>
          <w:lang w:val="it-IT"/>
        </w:rPr>
        <w:t>re</w:t>
      </w:r>
      <w:r w:rsidRPr="009816F0">
        <w:rPr>
          <w:lang w:val="it-IT"/>
        </w:rPr>
        <w:t xml:space="preserve"> nazioni.</w:t>
      </w:r>
    </w:p>
    <w:p w14:paraId="70D75D61" w14:textId="77777777" w:rsidR="006E1585" w:rsidRPr="009816F0" w:rsidRDefault="006E1585" w:rsidP="006E1585">
      <w:pPr>
        <w:pStyle w:val="Corpotesto"/>
        <w:jc w:val="both"/>
        <w:rPr>
          <w:rFonts w:cstheme="minorHAnsi"/>
          <w:color w:val="222222"/>
          <w:shd w:val="clear" w:color="auto" w:fill="FCFCFC"/>
          <w:lang w:val="it-IT"/>
        </w:rPr>
      </w:pPr>
      <w:proofErr w:type="spellStart"/>
      <w:r w:rsidRPr="009816F0">
        <w:rPr>
          <w:rFonts w:cstheme="minorHAnsi"/>
          <w:color w:val="222222"/>
          <w:shd w:val="clear" w:color="auto" w:fill="FCFCFC"/>
          <w:lang w:val="it-IT"/>
        </w:rPr>
        <w:t>Bookshare</w:t>
      </w:r>
      <w:proofErr w:type="spellEnd"/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® è </w:t>
      </w:r>
      <w:r w:rsidRPr="007E4612">
        <w:rPr>
          <w:rFonts w:cstheme="minorHAnsi"/>
          <w:color w:val="222222"/>
          <w:shd w:val="clear" w:color="auto" w:fill="FCFCFC"/>
          <w:lang w:val="it-IT"/>
        </w:rPr>
        <w:t>un</w:t>
      </w:r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 marchio registrato di </w:t>
      </w:r>
      <w:proofErr w:type="spellStart"/>
      <w:r w:rsidRPr="009816F0">
        <w:rPr>
          <w:rFonts w:cstheme="minorHAnsi"/>
          <w:shd w:val="clear" w:color="auto" w:fill="FCFCFC"/>
          <w:lang w:val="it-IT"/>
        </w:rPr>
        <w:t>Beneficent</w:t>
      </w:r>
      <w:proofErr w:type="spellEnd"/>
      <w:r w:rsidRPr="009816F0">
        <w:rPr>
          <w:rFonts w:cstheme="minorHAnsi"/>
          <w:shd w:val="clear" w:color="auto" w:fill="FCFCFC"/>
          <w:lang w:val="it-IT"/>
        </w:rPr>
        <w:t xml:space="preserve"> Technology, Inc.</w:t>
      </w:r>
      <w:r w:rsidRPr="009816F0">
        <w:rPr>
          <w:rFonts w:cstheme="minorHAnsi"/>
          <w:color w:val="222222"/>
          <w:shd w:val="clear" w:color="auto" w:fill="FCFCFC"/>
          <w:lang w:val="it-IT"/>
        </w:rPr>
        <w:t> </w:t>
      </w:r>
    </w:p>
    <w:p w14:paraId="112656A4" w14:textId="77777777" w:rsidR="006E1585" w:rsidRPr="009816F0" w:rsidRDefault="006E1585" w:rsidP="006E1585">
      <w:pPr>
        <w:pStyle w:val="Corpotesto"/>
        <w:jc w:val="both"/>
        <w:rPr>
          <w:rFonts w:cstheme="minorHAnsi"/>
          <w:lang w:val="it-IT"/>
        </w:rPr>
      </w:pPr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NFB </w:t>
      </w:r>
      <w:proofErr w:type="spellStart"/>
      <w:r w:rsidRPr="009816F0">
        <w:rPr>
          <w:rFonts w:cstheme="minorHAnsi"/>
          <w:color w:val="222222"/>
          <w:shd w:val="clear" w:color="auto" w:fill="FCFCFC"/>
          <w:lang w:val="it-IT"/>
        </w:rPr>
        <w:t>Newsline</w:t>
      </w:r>
      <w:proofErr w:type="spellEnd"/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 </w:t>
      </w:r>
      <w:r w:rsidRPr="003B07DF">
        <w:rPr>
          <w:rFonts w:cstheme="minorHAnsi"/>
          <w:color w:val="222222"/>
          <w:shd w:val="clear" w:color="auto" w:fill="FCFCFC"/>
          <w:lang w:val="it-IT"/>
        </w:rPr>
        <w:t xml:space="preserve">è un marchio registrato </w:t>
      </w:r>
      <w:r>
        <w:rPr>
          <w:rFonts w:cstheme="minorHAnsi"/>
          <w:color w:val="222222"/>
          <w:shd w:val="clear" w:color="auto" w:fill="FCFCFC"/>
          <w:lang w:val="it-IT"/>
        </w:rPr>
        <w:t xml:space="preserve">della </w:t>
      </w:r>
      <w:r w:rsidRPr="009816F0">
        <w:rPr>
          <w:rFonts w:cstheme="minorHAnsi"/>
          <w:color w:val="222222"/>
          <w:shd w:val="clear" w:color="auto" w:fill="FCFCFC"/>
          <w:lang w:val="it-IT"/>
        </w:rPr>
        <w:t>National Federation of the Blind</w:t>
      </w:r>
    </w:p>
    <w:p w14:paraId="06D6838F" w14:textId="77777777" w:rsidR="006E1585" w:rsidRPr="009816F0" w:rsidRDefault="006E1585" w:rsidP="006E158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Bluetooth </w:t>
      </w:r>
      <w:r w:rsidRPr="003B07DF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9816F0" w:rsidDel="007E4612">
        <w:rPr>
          <w:lang w:val="it-IT"/>
        </w:rPr>
        <w:t xml:space="preserve"> </w:t>
      </w:r>
      <w:r w:rsidRPr="009816F0">
        <w:rPr>
          <w:lang w:val="it-IT"/>
        </w:rPr>
        <w:t>Bluetooth SIG, Inc. </w:t>
      </w:r>
    </w:p>
    <w:p w14:paraId="6E81BE57" w14:textId="77777777" w:rsidR="006E1585" w:rsidRPr="009816F0" w:rsidRDefault="006E1585" w:rsidP="006E158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OS </w:t>
      </w:r>
      <w:r w:rsidRPr="007E4612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9816F0" w:rsidDel="007E4612">
        <w:rPr>
          <w:lang w:val="it-IT"/>
        </w:rPr>
        <w:t xml:space="preserve"> </w:t>
      </w:r>
      <w:r w:rsidRPr="009816F0">
        <w:rPr>
          <w:lang w:val="it-IT"/>
        </w:rPr>
        <w:t xml:space="preserve">Cisco negli U.S. e negli altri paesi e viene </w:t>
      </w:r>
      <w:r>
        <w:rPr>
          <w:lang w:val="it-IT"/>
        </w:rPr>
        <w:t>usato sotto licenza</w:t>
      </w:r>
      <w:r w:rsidRPr="009816F0">
        <w:rPr>
          <w:lang w:val="it-IT"/>
        </w:rPr>
        <w:t>. </w:t>
      </w:r>
    </w:p>
    <w:p w14:paraId="0270150F" w14:textId="77777777" w:rsidR="006E1585" w:rsidRPr="009816F0" w:rsidRDefault="006E1585" w:rsidP="006E158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Tu</w:t>
      </w:r>
      <w:r w:rsidRPr="007E4612">
        <w:rPr>
          <w:lang w:val="it-IT"/>
        </w:rPr>
        <w:t>tt</w:t>
      </w:r>
      <w:r w:rsidRPr="009816F0">
        <w:rPr>
          <w:lang w:val="it-IT"/>
        </w:rPr>
        <w:t xml:space="preserve">i gli altri marchi registrati </w:t>
      </w:r>
      <w:r>
        <w:rPr>
          <w:lang w:val="it-IT"/>
        </w:rPr>
        <w:t>appartengono ai loro proprietari</w:t>
      </w:r>
      <w:r w:rsidRPr="009816F0">
        <w:rPr>
          <w:lang w:val="it-IT"/>
        </w:rPr>
        <w:t>. </w:t>
      </w:r>
    </w:p>
    <w:p w14:paraId="20E480E5" w14:textId="4D488489" w:rsidR="006E1585" w:rsidRPr="009816F0" w:rsidRDefault="006E1585" w:rsidP="006E1585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232" w:name="_Toc58164328"/>
      <w:bookmarkStart w:id="233" w:name="_Toc68276857"/>
      <w:r w:rsidRPr="009816F0">
        <w:rPr>
          <w:lang w:val="it-IT"/>
        </w:rPr>
        <w:t>Accordo di licenza per l</w:t>
      </w:r>
      <w:r w:rsidR="00EC2502">
        <w:rPr>
          <w:lang w:val="it-IT"/>
        </w:rPr>
        <w:t>'</w:t>
      </w:r>
      <w:r>
        <w:rPr>
          <w:lang w:val="it-IT"/>
        </w:rPr>
        <w:t>utente finale</w:t>
      </w:r>
      <w:bookmarkEnd w:id="232"/>
      <w:bookmarkEnd w:id="233"/>
    </w:p>
    <w:p w14:paraId="79319D9E" w14:textId="0CD58C1D" w:rsidR="006E1585" w:rsidRPr="009816F0" w:rsidRDefault="006E1585" w:rsidP="006E1585">
      <w:pPr>
        <w:jc w:val="both"/>
        <w:rPr>
          <w:sz w:val="20"/>
          <w:szCs w:val="20"/>
          <w:lang w:val="it-IT" w:eastAsia="fr-CA"/>
        </w:rPr>
      </w:pPr>
      <w:r w:rsidRPr="009816F0">
        <w:rPr>
          <w:lang w:val="it-IT" w:eastAsia="fr-CA"/>
        </w:rPr>
        <w:t xml:space="preserve">Usando questo prodotto (Brailliant BI </w:t>
      </w:r>
      <w:r>
        <w:rPr>
          <w:lang w:val="it-IT" w:eastAsia="fr-CA"/>
        </w:rPr>
        <w:t>2</w:t>
      </w:r>
      <w:r w:rsidRPr="009816F0">
        <w:rPr>
          <w:lang w:val="it-IT" w:eastAsia="fr-CA"/>
        </w:rPr>
        <w:t>0X), ac</w:t>
      </w:r>
      <w:r>
        <w:rPr>
          <w:lang w:val="it-IT" w:eastAsia="fr-CA"/>
        </w:rPr>
        <w:t>cettate le seguenti condizioni</w:t>
      </w:r>
      <w:r w:rsidRPr="009816F0">
        <w:rPr>
          <w:lang w:val="it-IT" w:eastAsia="fr-CA"/>
        </w:rPr>
        <w:t>:</w:t>
      </w:r>
    </w:p>
    <w:p w14:paraId="7F78B1BA" w14:textId="3A08CC55" w:rsidR="006E1585" w:rsidRPr="009816F0" w:rsidRDefault="006E1585" w:rsidP="006E1585">
      <w:pPr>
        <w:numPr>
          <w:ilvl w:val="3"/>
          <w:numId w:val="3"/>
        </w:numPr>
        <w:snapToGrid w:val="0"/>
        <w:jc w:val="both"/>
        <w:rPr>
          <w:rFonts w:eastAsia="Times New Roman"/>
          <w:lang w:val="it-IT" w:eastAsia="fr-CA"/>
        </w:rPr>
      </w:pPr>
      <w:r w:rsidRPr="009816F0">
        <w:rPr>
          <w:rFonts w:eastAsia="Times New Roman"/>
          <w:u w:val="single"/>
          <w:lang w:val="it-IT" w:eastAsia="fr-CA"/>
        </w:rPr>
        <w:lastRenderedPageBreak/>
        <w:t>Licenza</w:t>
      </w:r>
      <w:r w:rsidRPr="009816F0">
        <w:rPr>
          <w:rFonts w:eastAsia="Times New Roman"/>
          <w:lang w:val="it-IT" w:eastAsia="fr-CA"/>
        </w:rPr>
        <w:t xml:space="preserve">. </w:t>
      </w:r>
      <w:proofErr w:type="spellStart"/>
      <w:proofErr w:type="gramStart"/>
      <w:r w:rsidRPr="009816F0">
        <w:rPr>
          <w:rFonts w:eastAsia="Times New Roman"/>
          <w:lang w:val="it-IT" w:eastAsia="fr-CA"/>
        </w:rPr>
        <w:t>HumanWare</w:t>
      </w:r>
      <w:proofErr w:type="spellEnd"/>
      <w:proofErr w:type="gramEnd"/>
      <w:r w:rsidRPr="009816F0">
        <w:rPr>
          <w:rFonts w:eastAsia="Times New Roman"/>
          <w:lang w:val="it-IT" w:eastAsia="fr-CA"/>
        </w:rPr>
        <w:t xml:space="preserve"> concede all</w:t>
      </w:r>
      <w:r w:rsidR="00EC2502">
        <w:rPr>
          <w:rFonts w:eastAsia="Times New Roman"/>
          <w:lang w:val="it-IT" w:eastAsia="fr-CA"/>
        </w:rPr>
        <w:t>'</w:t>
      </w:r>
      <w:r w:rsidRPr="009816F0">
        <w:rPr>
          <w:rFonts w:eastAsia="Times New Roman"/>
          <w:lang w:val="it-IT" w:eastAsia="fr-CA"/>
        </w:rPr>
        <w:t xml:space="preserve">utente finale il diritto, non esclusivo e non trasferibile, </w:t>
      </w:r>
      <w:r>
        <w:rPr>
          <w:rFonts w:eastAsia="Times New Roman"/>
          <w:lang w:val="it-IT" w:eastAsia="fr-CA"/>
        </w:rPr>
        <w:t>di</w:t>
      </w:r>
      <w:r w:rsidRPr="009816F0">
        <w:rPr>
          <w:rFonts w:eastAsia="Times New Roman"/>
          <w:lang w:val="it-IT" w:eastAsia="fr-CA"/>
        </w:rPr>
        <w:t xml:space="preserve"> usare il</w:t>
      </w:r>
      <w:r>
        <w:rPr>
          <w:rFonts w:eastAsia="Times New Roman"/>
          <w:lang w:val="it-IT" w:eastAsia="fr-CA"/>
        </w:rPr>
        <w:t xml:space="preserve"> s</w:t>
      </w:r>
      <w:r w:rsidRPr="009816F0">
        <w:rPr>
          <w:rFonts w:eastAsia="Times New Roman"/>
          <w:lang w:val="it-IT" w:eastAsia="fr-CA"/>
        </w:rPr>
        <w:t xml:space="preserve">oftware </w:t>
      </w:r>
      <w:r>
        <w:rPr>
          <w:rFonts w:eastAsia="Times New Roman"/>
          <w:lang w:val="it-IT" w:eastAsia="fr-CA"/>
        </w:rPr>
        <w:t>su questo prodotto</w:t>
      </w:r>
      <w:r w:rsidRPr="009816F0">
        <w:rPr>
          <w:rFonts w:eastAsia="Times New Roman"/>
          <w:lang w:val="it-IT" w:eastAsia="fr-CA"/>
        </w:rPr>
        <w:t>.</w:t>
      </w:r>
    </w:p>
    <w:p w14:paraId="54472C2C" w14:textId="77B43F59" w:rsidR="006E1585" w:rsidRPr="009816F0" w:rsidRDefault="006E1585" w:rsidP="006E1585">
      <w:pPr>
        <w:numPr>
          <w:ilvl w:val="3"/>
          <w:numId w:val="3"/>
        </w:numPr>
        <w:snapToGrid w:val="0"/>
        <w:jc w:val="both"/>
        <w:rPr>
          <w:rFonts w:eastAsia="Times New Roman"/>
          <w:lang w:val="it-IT" w:eastAsia="fr-FR"/>
        </w:rPr>
      </w:pPr>
      <w:r w:rsidRPr="009816F0">
        <w:rPr>
          <w:rFonts w:eastAsia="Times New Roman"/>
          <w:u w:val="single"/>
          <w:lang w:val="it-IT" w:eastAsia="fr-CA"/>
        </w:rPr>
        <w:t>Proprietà del software</w:t>
      </w:r>
      <w:r w:rsidRPr="009816F0">
        <w:rPr>
          <w:rFonts w:eastAsia="Times New Roman"/>
          <w:lang w:val="it-IT" w:eastAsia="fr-CA"/>
        </w:rPr>
        <w:t xml:space="preserve">. </w:t>
      </w:r>
      <w:r>
        <w:rPr>
          <w:rFonts w:eastAsia="Times New Roman"/>
          <w:lang w:val="it-IT" w:eastAsia="fr-CA"/>
        </w:rPr>
        <w:t>L</w:t>
      </w:r>
      <w:r w:rsidR="00EC2502">
        <w:rPr>
          <w:rFonts w:eastAsia="Times New Roman"/>
          <w:lang w:val="it-IT" w:eastAsia="fr-CA"/>
        </w:rPr>
        <w:t>'</w:t>
      </w:r>
      <w:r w:rsidRPr="009816F0">
        <w:rPr>
          <w:rFonts w:eastAsia="Times New Roman"/>
          <w:lang w:val="it-IT" w:eastAsia="fr-CA"/>
        </w:rPr>
        <w:t xml:space="preserve">utente finale prende atto che </w:t>
      </w:r>
      <w:proofErr w:type="spellStart"/>
      <w:proofErr w:type="gramStart"/>
      <w:r w:rsidRPr="009816F0">
        <w:rPr>
          <w:rFonts w:eastAsia="Times New Roman"/>
          <w:lang w:val="it-IT" w:eastAsia="fr-CA"/>
        </w:rPr>
        <w:t>HumanWare</w:t>
      </w:r>
      <w:proofErr w:type="spellEnd"/>
      <w:proofErr w:type="gramEnd"/>
      <w:r w:rsidRPr="009816F0">
        <w:rPr>
          <w:rFonts w:eastAsia="Times New Roman"/>
          <w:lang w:val="it-IT" w:eastAsia="fr-CA"/>
        </w:rPr>
        <w:t xml:space="preserve"> detiene tutti i diritti, i titoli e gli interessi del software</w:t>
      </w:r>
      <w:r>
        <w:rPr>
          <w:rFonts w:eastAsia="Times New Roman"/>
          <w:lang w:val="it-IT" w:eastAsia="fr-CA"/>
        </w:rPr>
        <w:t xml:space="preserve">, </w:t>
      </w:r>
      <w:r w:rsidRPr="009816F0">
        <w:rPr>
          <w:rFonts w:eastAsia="Times New Roman"/>
          <w:lang w:val="it-IT" w:eastAsia="fr-CA"/>
        </w:rPr>
        <w:t xml:space="preserve">e delle </w:t>
      </w:r>
      <w:r>
        <w:rPr>
          <w:rFonts w:eastAsia="Times New Roman"/>
          <w:lang w:val="it-IT" w:eastAsia="fr-CA"/>
        </w:rPr>
        <w:t>rispettive copie</w:t>
      </w:r>
      <w:r w:rsidRPr="009816F0">
        <w:rPr>
          <w:rFonts w:eastAsia="Times New Roman"/>
          <w:lang w:val="it-IT" w:eastAsia="fr-CA"/>
        </w:rPr>
        <w:t xml:space="preserve">, </w:t>
      </w:r>
      <w:r>
        <w:rPr>
          <w:rFonts w:eastAsia="Times New Roman"/>
          <w:lang w:val="it-IT" w:eastAsia="fr-CA"/>
        </w:rPr>
        <w:t>integrati in questo prodotto</w:t>
      </w:r>
      <w:r w:rsidRPr="009816F0">
        <w:rPr>
          <w:rFonts w:eastAsia="Times New Roman"/>
          <w:lang w:val="it-IT" w:eastAsia="fr-CA"/>
        </w:rPr>
        <w:t>. L</w:t>
      </w:r>
      <w:r w:rsidR="00EC2502">
        <w:rPr>
          <w:rFonts w:eastAsia="Times New Roman"/>
          <w:lang w:val="it-IT" w:eastAsia="fr-CA"/>
        </w:rPr>
        <w:t>'</w:t>
      </w:r>
      <w:r w:rsidRPr="009816F0">
        <w:rPr>
          <w:rFonts w:eastAsia="Times New Roman"/>
          <w:lang w:val="it-IT" w:eastAsia="fr-CA"/>
        </w:rPr>
        <w:t xml:space="preserve">utente finale accetta di non: modificare, portare, tradurre, </w:t>
      </w:r>
      <w:proofErr w:type="spellStart"/>
      <w:r w:rsidRPr="009816F0">
        <w:rPr>
          <w:rFonts w:eastAsia="Times New Roman"/>
          <w:lang w:val="it-IT" w:eastAsia="fr-CA"/>
        </w:rPr>
        <w:t>decompilare</w:t>
      </w:r>
      <w:proofErr w:type="spellEnd"/>
      <w:r w:rsidRPr="009816F0">
        <w:rPr>
          <w:rFonts w:eastAsia="Times New Roman"/>
          <w:lang w:val="it-IT" w:eastAsia="fr-CA"/>
        </w:rPr>
        <w:t xml:space="preserve">, </w:t>
      </w:r>
      <w:proofErr w:type="spellStart"/>
      <w:r w:rsidRPr="009816F0">
        <w:rPr>
          <w:rFonts w:eastAsia="Times New Roman"/>
          <w:lang w:val="it-IT" w:eastAsia="fr-CA"/>
        </w:rPr>
        <w:t>disassemblare</w:t>
      </w:r>
      <w:proofErr w:type="spellEnd"/>
      <w:r w:rsidRPr="009816F0">
        <w:rPr>
          <w:rFonts w:eastAsia="Times New Roman"/>
          <w:lang w:val="it-IT" w:eastAsia="fr-CA"/>
        </w:rPr>
        <w:t xml:space="preserve">, </w:t>
      </w:r>
      <w:r>
        <w:rPr>
          <w:rFonts w:eastAsia="Times New Roman"/>
          <w:lang w:val="it-IT" w:eastAsia="fr-CA"/>
        </w:rPr>
        <w:t xml:space="preserve">fare </w:t>
      </w:r>
      <w:r w:rsidRPr="009816F0">
        <w:rPr>
          <w:rFonts w:eastAsia="Times New Roman"/>
          <w:lang w:val="it-IT" w:eastAsia="fr-CA"/>
        </w:rPr>
        <w:t xml:space="preserve">reverse engineering, o rendere pubblico </w:t>
      </w:r>
      <w:r>
        <w:rPr>
          <w:rFonts w:eastAsia="Times New Roman"/>
          <w:lang w:val="it-IT" w:eastAsia="fr-CA"/>
        </w:rPr>
        <w:t xml:space="preserve">in qualsiasi modo il </w:t>
      </w:r>
      <w:r w:rsidRPr="009816F0">
        <w:rPr>
          <w:rFonts w:eastAsia="Times New Roman"/>
          <w:lang w:val="it-IT" w:eastAsia="fr-CA"/>
        </w:rPr>
        <w:t xml:space="preserve">software </w:t>
      </w:r>
      <w:r>
        <w:rPr>
          <w:rFonts w:eastAsia="Times New Roman"/>
          <w:lang w:val="it-IT" w:eastAsia="fr-CA"/>
        </w:rPr>
        <w:t>di questo prodotto</w:t>
      </w:r>
      <w:r w:rsidRPr="009816F0">
        <w:rPr>
          <w:rFonts w:eastAsia="Times New Roman"/>
          <w:lang w:val="it-IT" w:eastAsia="fr-CA"/>
        </w:rPr>
        <w:t>.</w:t>
      </w:r>
    </w:p>
    <w:p w14:paraId="49767AB6" w14:textId="77777777" w:rsidR="006E1585" w:rsidRDefault="006E1585" w:rsidP="006E1585">
      <w:pPr>
        <w:pStyle w:val="Titolo1"/>
        <w:numPr>
          <w:ilvl w:val="0"/>
          <w:numId w:val="46"/>
        </w:numPr>
        <w:ind w:left="357" w:hanging="357"/>
      </w:pPr>
      <w:bookmarkStart w:id="234" w:name="_Toc58164329"/>
      <w:bookmarkStart w:id="235" w:name="_Toc68276858"/>
      <w:proofErr w:type="spellStart"/>
      <w:r>
        <w:t>Garanzia</w:t>
      </w:r>
      <w:bookmarkEnd w:id="234"/>
      <w:bookmarkEnd w:id="235"/>
      <w:proofErr w:type="spellEnd"/>
    </w:p>
    <w:p w14:paraId="614E7314" w14:textId="77777777" w:rsidR="006E1585" w:rsidRDefault="006E1585" w:rsidP="006E1585">
      <w:pPr>
        <w:pStyle w:val="Corpotesto"/>
        <w:jc w:val="both"/>
      </w:pPr>
      <w:proofErr w:type="spellStart"/>
      <w:r>
        <w:t>Garanzia</w:t>
      </w:r>
      <w:proofErr w:type="spellEnd"/>
      <w:r>
        <w:t xml:space="preserve"> del </w:t>
      </w:r>
      <w:proofErr w:type="spellStart"/>
      <w:r>
        <w:t>produttore</w:t>
      </w:r>
      <w:proofErr w:type="spellEnd"/>
    </w:p>
    <w:p w14:paraId="19A1B3BD" w14:textId="77777777" w:rsidR="006E1585" w:rsidRPr="009816F0" w:rsidRDefault="006E1585" w:rsidP="006E1585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9816F0">
        <w:rPr>
          <w:color w:val="000000"/>
          <w:lang w:val="it-IT"/>
        </w:rPr>
        <w:t>Questo dispositivo è un prodotto di</w:t>
      </w:r>
      <w:r>
        <w:rPr>
          <w:color w:val="000000"/>
          <w:lang w:val="it-IT"/>
        </w:rPr>
        <w:t xml:space="preserve"> alta qualità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costruito ed assemblato con cura</w:t>
      </w:r>
      <w:r w:rsidRPr="009816F0">
        <w:rPr>
          <w:color w:val="000000"/>
          <w:lang w:val="it-IT"/>
        </w:rPr>
        <w:t>. Tutte le unità ed i rispettivi component</w:t>
      </w:r>
      <w:r>
        <w:rPr>
          <w:color w:val="000000"/>
          <w:lang w:val="it-IT"/>
        </w:rPr>
        <w:t>i</w:t>
      </w:r>
      <w:r w:rsidRPr="009816F0">
        <w:rPr>
          <w:color w:val="000000"/>
          <w:lang w:val="it-IT"/>
        </w:rPr>
        <w:t xml:space="preserve"> sono garantiti da di</w:t>
      </w:r>
      <w:r>
        <w:rPr>
          <w:color w:val="000000"/>
          <w:lang w:val="it-IT"/>
        </w:rPr>
        <w:t xml:space="preserve">fetti operativi per </w:t>
      </w:r>
      <w:proofErr w:type="gramStart"/>
      <w:r w:rsidRPr="009816F0">
        <w:rPr>
          <w:color w:val="000000"/>
          <w:lang w:val="it-IT"/>
        </w:rPr>
        <w:t>2</w:t>
      </w:r>
      <w:proofErr w:type="gramEnd"/>
      <w:r w:rsidRPr="009816F0">
        <w:rPr>
          <w:color w:val="000000"/>
          <w:lang w:val="it-IT"/>
        </w:rPr>
        <w:t xml:space="preserve"> </w:t>
      </w:r>
      <w:r>
        <w:rPr>
          <w:color w:val="000000"/>
          <w:lang w:val="it-IT"/>
        </w:rPr>
        <w:t>anni per tutti i paesi</w:t>
      </w:r>
      <w:r w:rsidRPr="009816F0">
        <w:rPr>
          <w:color w:val="000000"/>
          <w:lang w:val="it-IT"/>
        </w:rPr>
        <w:t>.</w:t>
      </w:r>
    </w:p>
    <w:p w14:paraId="6B791B98" w14:textId="6B9918DC" w:rsidR="006E1585" w:rsidRPr="009816F0" w:rsidRDefault="006E1585" w:rsidP="006E1585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9816F0">
        <w:rPr>
          <w:color w:val="000000"/>
          <w:lang w:val="it-IT"/>
        </w:rPr>
        <w:t>La garanzia copre tutte le pa</w:t>
      </w:r>
      <w:r>
        <w:rPr>
          <w:color w:val="000000"/>
          <w:lang w:val="it-IT"/>
        </w:rPr>
        <w:t xml:space="preserve">rti </w:t>
      </w:r>
      <w:r w:rsidRPr="009816F0">
        <w:rPr>
          <w:color w:val="000000"/>
          <w:lang w:val="it-IT"/>
        </w:rPr>
        <w:t>(</w:t>
      </w:r>
      <w:r>
        <w:rPr>
          <w:color w:val="000000"/>
          <w:lang w:val="it-IT"/>
        </w:rPr>
        <w:t>ad eccezione della batteria</w:t>
      </w:r>
      <w:r w:rsidRPr="009816F0">
        <w:rPr>
          <w:color w:val="000000"/>
          <w:lang w:val="it-IT"/>
        </w:rPr>
        <w:t xml:space="preserve">) </w:t>
      </w:r>
      <w:r>
        <w:rPr>
          <w:color w:val="000000"/>
          <w:lang w:val="it-IT"/>
        </w:rPr>
        <w:t>e la manodopera</w:t>
      </w:r>
      <w:r w:rsidRPr="009816F0">
        <w:rPr>
          <w:color w:val="000000"/>
          <w:lang w:val="it-IT"/>
        </w:rPr>
        <w:t xml:space="preserve">. Se emergesse qualche difetto, contattate il vostro distributore </w:t>
      </w:r>
      <w:r>
        <w:rPr>
          <w:color w:val="000000"/>
          <w:lang w:val="it-IT"/>
        </w:rPr>
        <w:t>o l</w:t>
      </w:r>
      <w:r w:rsidR="00EC2502">
        <w:rPr>
          <w:color w:val="000000"/>
          <w:lang w:val="it-IT"/>
        </w:rPr>
        <w:t>'</w:t>
      </w:r>
      <w:r>
        <w:rPr>
          <w:color w:val="000000"/>
          <w:lang w:val="it-IT"/>
        </w:rPr>
        <w:t>assistenza tecnica del produttore</w:t>
      </w:r>
      <w:r w:rsidRPr="009816F0">
        <w:rPr>
          <w:color w:val="000000"/>
          <w:lang w:val="it-IT"/>
        </w:rPr>
        <w:t>.</w:t>
      </w:r>
    </w:p>
    <w:p w14:paraId="2024906E" w14:textId="77777777" w:rsidR="006E1585" w:rsidRPr="009816F0" w:rsidRDefault="006E1585" w:rsidP="006E1585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9816F0">
        <w:rPr>
          <w:color w:val="000000"/>
          <w:lang w:val="it-IT"/>
        </w:rPr>
        <w:t>Nota: i termini di garanzia potrebbero</w:t>
      </w:r>
      <w:r>
        <w:rPr>
          <w:color w:val="000000"/>
          <w:lang w:val="it-IT"/>
        </w:rPr>
        <w:t xml:space="preserve"> cambiare periodicamente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visitate il nostro sito web per gli ultimi aggiornamenti</w:t>
      </w:r>
      <w:r w:rsidRPr="009816F0">
        <w:rPr>
          <w:color w:val="000000"/>
          <w:lang w:val="it-IT"/>
        </w:rPr>
        <w:t>.</w:t>
      </w:r>
    </w:p>
    <w:p w14:paraId="35C58954" w14:textId="77777777" w:rsidR="006E1585" w:rsidRPr="009816F0" w:rsidRDefault="006E1585" w:rsidP="006E1585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9816F0">
        <w:rPr>
          <w:b/>
          <w:color w:val="000000"/>
          <w:lang w:val="it-IT"/>
        </w:rPr>
        <w:t>Condizioni e limitazioni:</w:t>
      </w:r>
    </w:p>
    <w:p w14:paraId="76322C49" w14:textId="711B4D20" w:rsidR="006E1585" w:rsidRPr="009816F0" w:rsidRDefault="006E1585" w:rsidP="006E1585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9816F0">
        <w:rPr>
          <w:color w:val="000000"/>
          <w:lang w:val="it-IT"/>
        </w:rPr>
        <w:t>Conservate la ricevuta d</w:t>
      </w:r>
      <w:r w:rsidR="00EC2502">
        <w:rPr>
          <w:color w:val="000000"/>
          <w:lang w:val="it-IT"/>
        </w:rPr>
        <w:t>'</w:t>
      </w:r>
      <w:r w:rsidRPr="009816F0">
        <w:rPr>
          <w:color w:val="000000"/>
          <w:lang w:val="it-IT"/>
        </w:rPr>
        <w:t xml:space="preserve">acquisto in un posto sicuro </w:t>
      </w:r>
      <w:proofErr w:type="spellStart"/>
      <w:r w:rsidRPr="009816F0">
        <w:rPr>
          <w:color w:val="000000"/>
          <w:lang w:val="it-IT"/>
        </w:rPr>
        <w:t>perchè</w:t>
      </w:r>
      <w:proofErr w:type="spellEnd"/>
      <w:r w:rsidRPr="009816F0">
        <w:rPr>
          <w:color w:val="000000"/>
          <w:lang w:val="it-IT"/>
        </w:rPr>
        <w:t xml:space="preserve"> potrebbe essere richiest</w:t>
      </w:r>
      <w:r>
        <w:rPr>
          <w:color w:val="000000"/>
          <w:lang w:val="it-IT"/>
        </w:rPr>
        <w:t>a per una riparazione o sostituzione in garanzia</w:t>
      </w:r>
      <w:r w:rsidRPr="009816F0">
        <w:rPr>
          <w:color w:val="000000"/>
          <w:lang w:val="it-IT"/>
        </w:rPr>
        <w:t>. Conservate l</w:t>
      </w:r>
      <w:r w:rsidR="00EC2502">
        <w:rPr>
          <w:color w:val="000000"/>
          <w:lang w:val="it-IT"/>
        </w:rPr>
        <w:t>'</w:t>
      </w:r>
      <w:r w:rsidRPr="009816F0">
        <w:rPr>
          <w:color w:val="000000"/>
          <w:lang w:val="it-IT"/>
        </w:rPr>
        <w:t>originale. Se l</w:t>
      </w:r>
      <w:r w:rsidR="00EC2502">
        <w:rPr>
          <w:color w:val="000000"/>
          <w:lang w:val="it-IT"/>
        </w:rPr>
        <w:t>'</w:t>
      </w:r>
      <w:r w:rsidRPr="009816F0">
        <w:rPr>
          <w:color w:val="000000"/>
          <w:lang w:val="it-IT"/>
        </w:rPr>
        <w:t>unità deve essere rispedit</w:t>
      </w:r>
      <w:r>
        <w:rPr>
          <w:color w:val="000000"/>
          <w:lang w:val="it-IT"/>
        </w:rPr>
        <w:t>a indietro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usate la confezione originale</w:t>
      </w:r>
      <w:r w:rsidRPr="009816F0">
        <w:rPr>
          <w:color w:val="000000"/>
          <w:lang w:val="it-IT"/>
        </w:rPr>
        <w:t>. Questa garanzia si applica a tutti i casi dove il danno no</w:t>
      </w:r>
      <w:r>
        <w:rPr>
          <w:color w:val="000000"/>
          <w:lang w:val="it-IT"/>
        </w:rPr>
        <w:t>n è causato da uso improprio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maltrattamento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 xml:space="preserve">negligenza o </w:t>
      </w:r>
      <w:r w:rsidR="005F4980">
        <w:rPr>
          <w:color w:val="000000"/>
          <w:lang w:val="it-IT"/>
        </w:rPr>
        <w:t>per cause di forza maggiore</w:t>
      </w:r>
      <w:r w:rsidRPr="009816F0">
        <w:rPr>
          <w:color w:val="000000"/>
          <w:lang w:val="it-IT"/>
        </w:rPr>
        <w:t>.</w:t>
      </w:r>
    </w:p>
    <w:p w14:paraId="7DD9E560" w14:textId="77777777" w:rsidR="006E1585" w:rsidRPr="009816F0" w:rsidRDefault="006E1585" w:rsidP="006E1585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9816F0">
        <w:rPr>
          <w:b/>
          <w:bCs/>
          <w:color w:val="000000"/>
          <w:lang w:val="it-IT"/>
        </w:rPr>
        <w:t xml:space="preserve">Nord </w:t>
      </w:r>
      <w:proofErr w:type="gramStart"/>
      <w:r w:rsidRPr="009816F0">
        <w:rPr>
          <w:b/>
          <w:bCs/>
          <w:color w:val="000000"/>
          <w:lang w:val="it-IT"/>
        </w:rPr>
        <w:t>America:</w:t>
      </w:r>
      <w:r w:rsidRPr="009816F0">
        <w:rPr>
          <w:color w:val="000000"/>
          <w:lang w:val="it-IT"/>
        </w:rPr>
        <w:t>  oltre</w:t>
      </w:r>
      <w:proofErr w:type="gramEnd"/>
      <w:r w:rsidRPr="009816F0">
        <w:rPr>
          <w:color w:val="000000"/>
          <w:lang w:val="it-IT"/>
        </w:rPr>
        <w:t xml:space="preserve"> alla garanzia, è possibil</w:t>
      </w:r>
      <w:r>
        <w:rPr>
          <w:color w:val="000000"/>
          <w:lang w:val="it-IT"/>
        </w:rPr>
        <w:t>e</w:t>
      </w:r>
      <w:r w:rsidRPr="009816F0">
        <w:rPr>
          <w:color w:val="000000"/>
          <w:lang w:val="it-IT"/>
        </w:rPr>
        <w:t xml:space="preserve"> acquistare un contrat</w:t>
      </w:r>
      <w:r w:rsidRPr="00346827">
        <w:rPr>
          <w:color w:val="000000"/>
          <w:lang w:val="it-IT"/>
        </w:rPr>
        <w:t xml:space="preserve">to </w:t>
      </w:r>
      <w:r w:rsidRPr="009816F0">
        <w:rPr>
          <w:color w:val="000000"/>
          <w:lang w:val="it-IT"/>
        </w:rPr>
        <w:t>di</w:t>
      </w:r>
      <w:r>
        <w:rPr>
          <w:color w:val="000000"/>
          <w:lang w:val="it-IT"/>
        </w:rPr>
        <w:t xml:space="preserve"> assistenza per prolungare la garanzia di un anno usufruendo nel contempo del servizio di manutenzione</w:t>
      </w:r>
      <w:r w:rsidRPr="009816F0">
        <w:rPr>
          <w:color w:val="000000"/>
          <w:lang w:val="it-IT"/>
        </w:rPr>
        <w:t>. Visitate il nostro sito web: </w:t>
      </w:r>
      <w:hyperlink r:id="rId20" w:history="1">
        <w:r w:rsidRPr="009816F0">
          <w:rPr>
            <w:rStyle w:val="Collegamentoipertestuale"/>
            <w:color w:val="800080"/>
            <w:lang w:val="it-IT"/>
          </w:rPr>
          <w:t>http://www.humanware.com/</w:t>
        </w:r>
      </w:hyperlink>
      <w:r w:rsidRPr="009816F0">
        <w:rPr>
          <w:color w:val="000000"/>
          <w:lang w:val="it-IT"/>
        </w:rPr>
        <w:t>  </w:t>
      </w:r>
    </w:p>
    <w:p w14:paraId="26D0565D" w14:textId="1B72E033" w:rsidR="00E70475" w:rsidRDefault="006E1585" w:rsidP="00493E23">
      <w:pPr>
        <w:rPr>
          <w:color w:val="000000"/>
          <w:lang w:val="it-IT"/>
        </w:rPr>
      </w:pPr>
      <w:r w:rsidRPr="009816F0">
        <w:rPr>
          <w:color w:val="000000"/>
          <w:lang w:val="it-IT"/>
        </w:rPr>
        <w:t xml:space="preserve">O </w:t>
      </w:r>
      <w:r>
        <w:rPr>
          <w:color w:val="000000"/>
          <w:lang w:val="it-IT"/>
        </w:rPr>
        <w:t>contattateci per e</w:t>
      </w:r>
      <w:r w:rsidRPr="009816F0">
        <w:rPr>
          <w:color w:val="000000"/>
          <w:lang w:val="it-IT"/>
        </w:rPr>
        <w:t xml:space="preserve">-mail </w:t>
      </w:r>
      <w:r>
        <w:rPr>
          <w:color w:val="000000"/>
          <w:lang w:val="it-IT"/>
        </w:rPr>
        <w:t>all</w:t>
      </w:r>
      <w:r w:rsidR="00EC2502">
        <w:rPr>
          <w:color w:val="000000"/>
          <w:lang w:val="it-IT"/>
        </w:rPr>
        <w:t>'</w:t>
      </w:r>
      <w:r>
        <w:rPr>
          <w:color w:val="000000"/>
          <w:lang w:val="it-IT"/>
        </w:rPr>
        <w:t>indirizzo</w:t>
      </w:r>
      <w:r w:rsidRPr="009816F0">
        <w:rPr>
          <w:color w:val="000000"/>
          <w:lang w:val="it-IT"/>
        </w:rPr>
        <w:t> </w:t>
      </w:r>
      <w:hyperlink r:id="rId21" w:history="1">
        <w:r w:rsidRPr="009816F0">
          <w:rPr>
            <w:rStyle w:val="Collegamentoipertestuale"/>
            <w:color w:val="800080"/>
            <w:lang w:val="it-IT"/>
          </w:rPr>
          <w:t>us.info@humanware.com</w:t>
        </w:r>
      </w:hyperlink>
      <w:r w:rsidRPr="009816F0">
        <w:rPr>
          <w:color w:val="000000"/>
          <w:lang w:val="it-IT"/>
        </w:rPr>
        <w:t>  o</w:t>
      </w:r>
      <w:r>
        <w:rPr>
          <w:color w:val="000000"/>
          <w:lang w:val="it-IT"/>
        </w:rPr>
        <w:t xml:space="preserve"> chiamate il numero </w:t>
      </w:r>
      <w:r w:rsidRPr="009816F0">
        <w:rPr>
          <w:color w:val="000000"/>
          <w:lang w:val="it-IT"/>
        </w:rPr>
        <w:t>1(800) 722-3393</w:t>
      </w:r>
    </w:p>
    <w:p w14:paraId="210FBE4D" w14:textId="77777777" w:rsidR="00E70475" w:rsidRDefault="00E70475">
      <w:pPr>
        <w:spacing w:after="160"/>
        <w:rPr>
          <w:color w:val="000000"/>
          <w:lang w:val="it-IT"/>
        </w:rPr>
      </w:pPr>
      <w:r>
        <w:rPr>
          <w:color w:val="000000"/>
          <w:lang w:val="it-IT"/>
        </w:rPr>
        <w:br w:type="page"/>
      </w:r>
    </w:p>
    <w:p w14:paraId="20C7B631" w14:textId="41798076" w:rsidR="00E70475" w:rsidRPr="00E70475" w:rsidRDefault="00E70475" w:rsidP="00E70475">
      <w:pPr>
        <w:pStyle w:val="Titolo1"/>
        <w:rPr>
          <w:lang w:val="it-IT"/>
        </w:rPr>
      </w:pPr>
      <w:bookmarkStart w:id="236" w:name="_Toc66876924"/>
      <w:bookmarkStart w:id="237" w:name="_Toc67304813"/>
      <w:bookmarkStart w:id="238" w:name="_Toc68276859"/>
      <w:r w:rsidRPr="00E70475">
        <w:rPr>
          <w:lang w:val="it-IT"/>
        </w:rPr>
        <w:lastRenderedPageBreak/>
        <w:t xml:space="preserve">Appendice A – </w:t>
      </w:r>
      <w:bookmarkEnd w:id="236"/>
      <w:bookmarkEnd w:id="237"/>
      <w:r w:rsidRPr="00E70475">
        <w:rPr>
          <w:lang w:val="it-IT"/>
        </w:rPr>
        <w:t>Riepilogo dei c</w:t>
      </w:r>
      <w:r>
        <w:rPr>
          <w:lang w:val="it-IT"/>
        </w:rPr>
        <w:t>omandi</w:t>
      </w:r>
      <w:bookmarkEnd w:id="238"/>
    </w:p>
    <w:p w14:paraId="28A53711" w14:textId="13CE5952" w:rsidR="00E70475" w:rsidRPr="00415046" w:rsidRDefault="00E70475" w:rsidP="00E70475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CF394A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Combinazioni tasti</w:t>
      </w:r>
    </w:p>
    <w:tbl>
      <w:tblPr>
        <w:tblStyle w:val="Grigliatabella"/>
        <w:tblW w:w="9351" w:type="dxa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045"/>
        <w:gridCol w:w="5306"/>
      </w:tblGrid>
      <w:tr w:rsidR="00E70475" w:rsidRPr="00603BE1" w14:paraId="6205274B" w14:textId="77777777" w:rsidTr="00E70475">
        <w:trPr>
          <w:trHeight w:val="432"/>
          <w:tblHeader/>
        </w:trPr>
        <w:tc>
          <w:tcPr>
            <w:tcW w:w="4045" w:type="dxa"/>
            <w:vAlign w:val="center"/>
          </w:tcPr>
          <w:p w14:paraId="653E42AB" w14:textId="1CE2B36B" w:rsidR="00E70475" w:rsidRPr="00603BE1" w:rsidRDefault="00E70475" w:rsidP="00D5572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5306" w:type="dxa"/>
            <w:vAlign w:val="center"/>
          </w:tcPr>
          <w:p w14:paraId="20907C81" w14:textId="6C82F009" w:rsidR="00E70475" w:rsidRPr="00603BE1" w:rsidRDefault="00E70475" w:rsidP="00D5572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E70475" w:rsidRPr="005F4980" w14:paraId="524ADCC0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7AC15E8E" w14:textId="366BD3E3" w:rsidR="00E70475" w:rsidRDefault="00E70475" w:rsidP="00E70475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elezionato</w:t>
            </w:r>
            <w:proofErr w:type="spellEnd"/>
          </w:p>
        </w:tc>
        <w:tc>
          <w:tcPr>
            <w:tcW w:w="5306" w:type="dxa"/>
            <w:vAlign w:val="center"/>
          </w:tcPr>
          <w:p w14:paraId="67556685" w14:textId="715AB953" w:rsidR="00E70475" w:rsidRPr="00E70475" w:rsidRDefault="00E70475" w:rsidP="00E70475">
            <w:pPr>
              <w:pStyle w:val="Corpotesto"/>
              <w:spacing w:after="0"/>
              <w:rPr>
                <w:highlight w:val="yellow"/>
                <w:lang w:val="it-IT"/>
              </w:rPr>
            </w:pPr>
            <w:r w:rsidRPr="00CF394A">
              <w:rPr>
                <w:lang w:val="it-IT"/>
              </w:rPr>
              <w:t xml:space="preserve">Invio o un </w:t>
            </w:r>
            <w:proofErr w:type="spellStart"/>
            <w:r w:rsidRPr="00CF394A">
              <w:rPr>
                <w:lang w:val="it-IT"/>
              </w:rPr>
              <w:t>cursor</w:t>
            </w:r>
            <w:proofErr w:type="spellEnd"/>
            <w:r w:rsidRPr="00CF394A">
              <w:rPr>
                <w:lang w:val="it-IT"/>
              </w:rPr>
              <w:t xml:space="preserve"> </w:t>
            </w:r>
            <w:proofErr w:type="spellStart"/>
            <w:r w:rsidRPr="00CF394A">
              <w:rPr>
                <w:lang w:val="it-IT"/>
              </w:rPr>
              <w:t>routing</w:t>
            </w:r>
            <w:proofErr w:type="spellEnd"/>
            <w:r w:rsidRPr="00CF394A">
              <w:rPr>
                <w:lang w:val="it-IT"/>
              </w:rPr>
              <w:t xml:space="preserve"> </w:t>
            </w:r>
          </w:p>
        </w:tc>
      </w:tr>
      <w:tr w:rsidR="00E70475" w14:paraId="6E263C39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1D0382D3" w14:textId="31356203" w:rsidR="00E70475" w:rsidRDefault="00E70475" w:rsidP="00E70475">
            <w:pPr>
              <w:pStyle w:val="Corpotesto"/>
              <w:spacing w:after="0"/>
            </w:pPr>
            <w:r>
              <w:t xml:space="preserve">Escape o </w:t>
            </w:r>
            <w:proofErr w:type="spellStart"/>
            <w:r>
              <w:t>Indietro</w:t>
            </w:r>
            <w:proofErr w:type="spellEnd"/>
          </w:p>
        </w:tc>
        <w:tc>
          <w:tcPr>
            <w:tcW w:w="5306" w:type="dxa"/>
            <w:vAlign w:val="center"/>
          </w:tcPr>
          <w:p w14:paraId="2ABEA0A9" w14:textId="3B276D0C" w:rsidR="00E70475" w:rsidRPr="00392631" w:rsidRDefault="00E70475" w:rsidP="00E70475">
            <w:pPr>
              <w:pStyle w:val="Corpotesto"/>
              <w:spacing w:after="0"/>
            </w:pPr>
            <w:proofErr w:type="spellStart"/>
            <w:r w:rsidRPr="00392631">
              <w:t>Spa</w:t>
            </w:r>
            <w:r>
              <w:t>zio</w:t>
            </w:r>
            <w:proofErr w:type="spellEnd"/>
            <w:r w:rsidRPr="00392631">
              <w:t xml:space="preserve"> + E</w:t>
            </w:r>
          </w:p>
        </w:tc>
      </w:tr>
      <w:tr w:rsidR="00E70475" w:rsidRPr="005F4980" w14:paraId="750F5F9D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4BE145D3" w14:textId="0F666E9B" w:rsidR="00E70475" w:rsidRDefault="00E70475" w:rsidP="00E70475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5306" w:type="dxa"/>
            <w:vAlign w:val="center"/>
          </w:tcPr>
          <w:p w14:paraId="1C4097E1" w14:textId="0D4E462B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 xml:space="preserve">asto frontale Precedente, o </w:t>
            </w:r>
            <w:r>
              <w:rPr>
                <w:lang w:val="it-IT"/>
              </w:rPr>
              <w:t xml:space="preserve">Spazio </w:t>
            </w:r>
            <w:r w:rsidRPr="00CF394A">
              <w:rPr>
                <w:lang w:val="it-IT"/>
              </w:rPr>
              <w:t xml:space="preserve">+ </w:t>
            </w:r>
            <w:r>
              <w:rPr>
                <w:lang w:val="it-IT"/>
              </w:rPr>
              <w:t>Punto</w:t>
            </w:r>
            <w:r w:rsidRPr="00CF394A">
              <w:rPr>
                <w:lang w:val="it-IT"/>
              </w:rPr>
              <w:t xml:space="preserve"> 1</w:t>
            </w:r>
          </w:p>
        </w:tc>
      </w:tr>
      <w:tr w:rsidR="00E70475" w:rsidRPr="005F4980" w14:paraId="5FBAA748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69D3F1CF" w14:textId="16A65512" w:rsidR="00E70475" w:rsidRDefault="00E70475" w:rsidP="00E70475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5306" w:type="dxa"/>
            <w:vAlign w:val="center"/>
          </w:tcPr>
          <w:p w14:paraId="02F08212" w14:textId="0EE69D84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>asto frontale Successivo, o Spa</w:t>
            </w:r>
            <w:r>
              <w:rPr>
                <w:lang w:val="it-IT"/>
              </w:rPr>
              <w:t>zio</w:t>
            </w:r>
            <w:r w:rsidRPr="00CF394A">
              <w:rPr>
                <w:lang w:val="it-IT"/>
              </w:rPr>
              <w:t xml:space="preserve"> + </w:t>
            </w:r>
            <w:r>
              <w:rPr>
                <w:lang w:val="it-IT"/>
              </w:rPr>
              <w:t>Punto</w:t>
            </w:r>
            <w:r w:rsidRPr="00CF394A">
              <w:rPr>
                <w:lang w:val="it-IT"/>
              </w:rPr>
              <w:t xml:space="preserve"> 4</w:t>
            </w:r>
          </w:p>
        </w:tc>
      </w:tr>
      <w:tr w:rsidR="00E70475" w:rsidRPr="005F4980" w14:paraId="587E57A4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16B05E96" w14:textId="3C1FD3BA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Vai </w:t>
            </w:r>
            <w:r w:rsidRPr="00CF394A">
              <w:rPr>
                <w:lang w:val="it-IT"/>
              </w:rPr>
              <w:t>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5306" w:type="dxa"/>
            <w:vAlign w:val="center"/>
          </w:tcPr>
          <w:p w14:paraId="07295A6A" w14:textId="5592796C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Digita la prima lettera d</w:t>
            </w:r>
            <w:r>
              <w:rPr>
                <w:lang w:val="it-IT"/>
              </w:rPr>
              <w:t>ell'elemento o dell'</w:t>
            </w:r>
            <w:r w:rsidRPr="00CF394A">
              <w:rPr>
                <w:lang w:val="it-IT"/>
              </w:rPr>
              <w:t>app</w:t>
            </w:r>
          </w:p>
        </w:tc>
      </w:tr>
      <w:tr w:rsidR="00E70475" w:rsidRPr="005F4980" w14:paraId="0EE2FDE8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01F52532" w14:textId="21C3149E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corri a sinistra e a</w:t>
            </w:r>
            <w:r>
              <w:rPr>
                <w:lang w:val="it-IT"/>
              </w:rPr>
              <w:t xml:space="preserve"> destra</w:t>
            </w:r>
          </w:p>
        </w:tc>
        <w:tc>
          <w:tcPr>
            <w:tcW w:w="5306" w:type="dxa"/>
            <w:vAlign w:val="center"/>
          </w:tcPr>
          <w:p w14:paraId="34A090E2" w14:textId="40359CC6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 xml:space="preserve">asto frontale Sinistro o Destro </w:t>
            </w:r>
          </w:p>
        </w:tc>
      </w:tr>
      <w:tr w:rsidR="00E70475" w14:paraId="5AF2AC92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3533628E" w14:textId="52D028D2" w:rsidR="00E70475" w:rsidRDefault="00E70475" w:rsidP="00E70475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'inizio</w:t>
            </w:r>
            <w:proofErr w:type="spellEnd"/>
          </w:p>
        </w:tc>
        <w:tc>
          <w:tcPr>
            <w:tcW w:w="5306" w:type="dxa"/>
            <w:vAlign w:val="center"/>
          </w:tcPr>
          <w:p w14:paraId="0F58C10C" w14:textId="3C0ED6C4" w:rsidR="00E70475" w:rsidRPr="007876FB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Pr="007876FB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Pr="007876FB">
              <w:t>1-2-3</w:t>
            </w:r>
          </w:p>
        </w:tc>
      </w:tr>
      <w:tr w:rsidR="00E70475" w14:paraId="286D465D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2AD33442" w14:textId="1A4BEA48" w:rsidR="00E70475" w:rsidRDefault="00E70475" w:rsidP="00E70475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fine</w:t>
            </w:r>
          </w:p>
        </w:tc>
        <w:tc>
          <w:tcPr>
            <w:tcW w:w="5306" w:type="dxa"/>
            <w:vAlign w:val="center"/>
          </w:tcPr>
          <w:p w14:paraId="03888BF1" w14:textId="00D31174" w:rsidR="00E70475" w:rsidRPr="007876FB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Pr="007876FB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Pr="007876FB">
              <w:t>4-5-6</w:t>
            </w:r>
          </w:p>
        </w:tc>
      </w:tr>
      <w:tr w:rsidR="00E70475" w14:paraId="2725D996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03311EE7" w14:textId="39ABD817" w:rsidR="00E70475" w:rsidRDefault="00E70475" w:rsidP="00E70475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grado</w:t>
            </w:r>
            <w:proofErr w:type="spellEnd"/>
            <w:r>
              <w:t xml:space="preserve"> braille</w:t>
            </w:r>
          </w:p>
        </w:tc>
        <w:tc>
          <w:tcPr>
            <w:tcW w:w="5306" w:type="dxa"/>
            <w:vAlign w:val="center"/>
          </w:tcPr>
          <w:p w14:paraId="0E7B317A" w14:textId="11E61690" w:rsidR="00E70475" w:rsidRPr="007876FB" w:rsidRDefault="00E70475" w:rsidP="00E70475">
            <w:pPr>
              <w:pStyle w:val="Corpotesto"/>
              <w:spacing w:after="0"/>
            </w:pPr>
            <w:r w:rsidRPr="007876FB">
              <w:t>Backspace + G</w:t>
            </w:r>
          </w:p>
        </w:tc>
      </w:tr>
      <w:tr w:rsidR="00E70475" w14:paraId="5024B170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721905D0" w14:textId="271D2153" w:rsidR="00E70475" w:rsidRDefault="00E70475" w:rsidP="00E70475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profilo</w:t>
            </w:r>
            <w:proofErr w:type="spellEnd"/>
            <w:r>
              <w:t xml:space="preserve"> braille</w:t>
            </w:r>
          </w:p>
        </w:tc>
        <w:tc>
          <w:tcPr>
            <w:tcW w:w="5306" w:type="dxa"/>
            <w:vAlign w:val="center"/>
          </w:tcPr>
          <w:p w14:paraId="4500F0DA" w14:textId="284CBA6B" w:rsidR="00E70475" w:rsidRPr="007876FB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Pr="007876FB">
              <w:t>+ L</w:t>
            </w:r>
            <w:r>
              <w:t xml:space="preserve"> </w:t>
            </w:r>
          </w:p>
        </w:tc>
      </w:tr>
      <w:tr w:rsidR="00E70475" w14:paraId="186FC30C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2AB7F227" w14:textId="0777B25A" w:rsidR="00E70475" w:rsidRDefault="00E70475" w:rsidP="00E70475">
            <w:pPr>
              <w:pStyle w:val="Corpotesto"/>
              <w:spacing w:after="0"/>
            </w:pPr>
            <w:proofErr w:type="spellStart"/>
            <w:r>
              <w:t>Livello</w:t>
            </w:r>
            <w:proofErr w:type="spellEnd"/>
            <w:r>
              <w:t xml:space="preserve"> </w:t>
            </w:r>
            <w:proofErr w:type="spellStart"/>
            <w:r>
              <w:t>batteria</w:t>
            </w:r>
            <w:proofErr w:type="spellEnd"/>
          </w:p>
        </w:tc>
        <w:tc>
          <w:tcPr>
            <w:tcW w:w="5306" w:type="dxa"/>
            <w:vAlign w:val="center"/>
          </w:tcPr>
          <w:p w14:paraId="6DD17B30" w14:textId="446F01A2" w:rsidR="00E70475" w:rsidRPr="007876FB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Pr="007876FB">
              <w:t>+ P</w:t>
            </w:r>
          </w:p>
        </w:tc>
      </w:tr>
      <w:tr w:rsidR="00E70475" w14:paraId="7848FEB5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129A5856" w14:textId="5D97B8A0" w:rsidR="00E70475" w:rsidRDefault="00E70475" w:rsidP="00E70475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contestuale</w:t>
            </w:r>
            <w:proofErr w:type="spellEnd"/>
          </w:p>
        </w:tc>
        <w:tc>
          <w:tcPr>
            <w:tcW w:w="5306" w:type="dxa"/>
            <w:vAlign w:val="center"/>
          </w:tcPr>
          <w:p w14:paraId="463B9ED4" w14:textId="68516095" w:rsidR="00E70475" w:rsidRPr="007876FB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Pr="007876FB">
              <w:t>+ M</w:t>
            </w:r>
          </w:p>
        </w:tc>
      </w:tr>
      <w:tr w:rsidR="00E70475" w:rsidRPr="005F4980" w14:paraId="7174BB3F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236061D6" w14:textId="3626B10A" w:rsidR="00E70475" w:rsidRDefault="00E70475" w:rsidP="00E70475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principale</w:t>
            </w:r>
            <w:proofErr w:type="spellEnd"/>
          </w:p>
        </w:tc>
        <w:tc>
          <w:tcPr>
            <w:tcW w:w="5306" w:type="dxa"/>
            <w:vAlign w:val="center"/>
          </w:tcPr>
          <w:p w14:paraId="439620CA" w14:textId="4F42C889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 xml:space="preserve">Spazio + Punti 1-2-3-4-5-6 o tasto Home </w:t>
            </w:r>
          </w:p>
        </w:tc>
      </w:tr>
      <w:tr w:rsidR="00E70475" w14:paraId="5C0AC4D6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2640663C" w14:textId="35B8B4B2" w:rsidR="00E70475" w:rsidRDefault="00E70475" w:rsidP="00E70475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di Sistema</w:t>
            </w:r>
          </w:p>
        </w:tc>
        <w:tc>
          <w:tcPr>
            <w:tcW w:w="5306" w:type="dxa"/>
            <w:vAlign w:val="center"/>
          </w:tcPr>
          <w:p w14:paraId="0F9ED980" w14:textId="2D3166CB" w:rsidR="00E70475" w:rsidRPr="007876FB" w:rsidRDefault="00E70475" w:rsidP="00E70475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I</w:t>
            </w:r>
          </w:p>
        </w:tc>
      </w:tr>
      <w:tr w:rsidR="00E70475" w14:paraId="6B8A13FE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242E2E92" w14:textId="2EB3583E" w:rsidR="00E70475" w:rsidRDefault="00E70475" w:rsidP="00E70475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5306" w:type="dxa"/>
            <w:vAlign w:val="center"/>
          </w:tcPr>
          <w:p w14:paraId="1ABD4EF0" w14:textId="6FCF6599" w:rsidR="00E70475" w:rsidRPr="007876FB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+ T</w:t>
            </w:r>
          </w:p>
        </w:tc>
      </w:tr>
      <w:tr w:rsidR="00E70475" w14:paraId="176AE33D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2B2DEA11" w14:textId="732111AA" w:rsidR="00E70475" w:rsidRDefault="00E70475" w:rsidP="00E70475">
            <w:pPr>
              <w:pStyle w:val="Corpotesto"/>
              <w:spacing w:after="0"/>
            </w:pPr>
            <w:r>
              <w:t>Data</w:t>
            </w:r>
          </w:p>
        </w:tc>
        <w:tc>
          <w:tcPr>
            <w:tcW w:w="5306" w:type="dxa"/>
            <w:vAlign w:val="center"/>
          </w:tcPr>
          <w:p w14:paraId="1B794C25" w14:textId="0E20DE87" w:rsidR="00E70475" w:rsidRPr="007876FB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+ D</w:t>
            </w:r>
          </w:p>
        </w:tc>
      </w:tr>
      <w:tr w:rsidR="00E70475" w14:paraId="2812E0B3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7A9C4CAF" w14:textId="2C06B8B8" w:rsidR="00E70475" w:rsidRDefault="00E70475" w:rsidP="00E70475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edia</w:t>
            </w:r>
          </w:p>
        </w:tc>
        <w:tc>
          <w:tcPr>
            <w:tcW w:w="5306" w:type="dxa"/>
            <w:vAlign w:val="center"/>
          </w:tcPr>
          <w:p w14:paraId="5936D83F" w14:textId="5AA91241" w:rsidR="00E70475" w:rsidRPr="007876FB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+ E</w:t>
            </w:r>
          </w:p>
        </w:tc>
      </w:tr>
      <w:tr w:rsidR="00E70475" w14:paraId="2537AA6B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7742F782" w14:textId="4536BF31" w:rsidR="00E70475" w:rsidRDefault="00E70475" w:rsidP="00E70475">
            <w:pPr>
              <w:pStyle w:val="Corpotesto"/>
              <w:spacing w:after="0"/>
            </w:pPr>
            <w:proofErr w:type="spellStart"/>
            <w:r>
              <w:t>Opzioni</w:t>
            </w:r>
            <w:proofErr w:type="spellEnd"/>
          </w:p>
        </w:tc>
        <w:tc>
          <w:tcPr>
            <w:tcW w:w="5306" w:type="dxa"/>
            <w:vAlign w:val="center"/>
          </w:tcPr>
          <w:p w14:paraId="5F1E372D" w14:textId="3B47B681" w:rsidR="00E70475" w:rsidRPr="007876FB" w:rsidRDefault="00E70475" w:rsidP="00E70475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O</w:t>
            </w:r>
          </w:p>
        </w:tc>
      </w:tr>
      <w:tr w:rsidR="00E70475" w14:paraId="0A39BA66" w14:textId="77777777" w:rsidTr="00E70475">
        <w:trPr>
          <w:trHeight w:val="360"/>
        </w:trPr>
        <w:tc>
          <w:tcPr>
            <w:tcW w:w="4045" w:type="dxa"/>
            <w:vAlign w:val="center"/>
          </w:tcPr>
          <w:p w14:paraId="63918204" w14:textId="31FFE8F0" w:rsidR="00E70475" w:rsidRDefault="00E70475" w:rsidP="00E70475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nota </w:t>
            </w:r>
            <w:proofErr w:type="spellStart"/>
            <w:r>
              <w:t>rapida</w:t>
            </w:r>
            <w:proofErr w:type="spellEnd"/>
          </w:p>
        </w:tc>
        <w:tc>
          <w:tcPr>
            <w:tcW w:w="5306" w:type="dxa"/>
            <w:vAlign w:val="center"/>
          </w:tcPr>
          <w:p w14:paraId="6035C7AA" w14:textId="01B4B9F3" w:rsidR="00E70475" w:rsidRPr="007876FB" w:rsidRDefault="00E70475" w:rsidP="00E70475">
            <w:pPr>
              <w:pStyle w:val="Corpotesto"/>
              <w:spacing w:after="0"/>
            </w:pPr>
            <w:r>
              <w:t>Backspace + N</w:t>
            </w:r>
          </w:p>
        </w:tc>
      </w:tr>
    </w:tbl>
    <w:p w14:paraId="63B09546" w14:textId="77777777" w:rsidR="00E70475" w:rsidRDefault="00E70475" w:rsidP="00E70475"/>
    <w:p w14:paraId="085B7D71" w14:textId="73E60563" w:rsidR="00E70475" w:rsidRPr="009E1841" w:rsidRDefault="00E70475" w:rsidP="00E70475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per </w:t>
      </w:r>
      <w:proofErr w:type="spellStart"/>
      <w:r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KeyPad</w:t>
      </w:r>
      <w:proofErr w:type="spellEnd"/>
    </w:p>
    <w:tbl>
      <w:tblPr>
        <w:tblStyle w:val="Grigliatabella"/>
        <w:tblW w:w="9351" w:type="dxa"/>
        <w:tblLook w:val="04A0" w:firstRow="1" w:lastRow="0" w:firstColumn="1" w:lastColumn="0" w:noHBand="0" w:noVBand="1"/>
      </w:tblPr>
      <w:tblGrid>
        <w:gridCol w:w="4287"/>
        <w:gridCol w:w="5064"/>
      </w:tblGrid>
      <w:tr w:rsidR="00E70475" w:rsidRPr="00953B9A" w14:paraId="365D1AF1" w14:textId="77777777" w:rsidTr="00E70475">
        <w:trPr>
          <w:trHeight w:val="432"/>
          <w:tblHeader/>
        </w:trPr>
        <w:tc>
          <w:tcPr>
            <w:tcW w:w="4287" w:type="dxa"/>
            <w:vAlign w:val="center"/>
          </w:tcPr>
          <w:p w14:paraId="38E817D1" w14:textId="191E1C6D" w:rsidR="00E70475" w:rsidRPr="00953B9A" w:rsidRDefault="00E70475" w:rsidP="00D5572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Azione</w:t>
            </w:r>
          </w:p>
        </w:tc>
        <w:tc>
          <w:tcPr>
            <w:tcW w:w="5064" w:type="dxa"/>
            <w:vAlign w:val="center"/>
          </w:tcPr>
          <w:p w14:paraId="3AE67682" w14:textId="6EA8071B" w:rsidR="00E70475" w:rsidRPr="00953B9A" w:rsidRDefault="00E70475" w:rsidP="00D5572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E70475" w:rsidRPr="005F4980" w14:paraId="72EAA1A3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2CDF4E7E" w14:textId="1C70B710" w:rsidR="00E70475" w:rsidRDefault="00E70475" w:rsidP="00E70475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editazione</w:t>
            </w:r>
            <w:proofErr w:type="spellEnd"/>
          </w:p>
        </w:tc>
        <w:tc>
          <w:tcPr>
            <w:tcW w:w="5064" w:type="dxa"/>
            <w:vAlign w:val="center"/>
          </w:tcPr>
          <w:p w14:paraId="0DD3016E" w14:textId="09FA9DC3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 xml:space="preserve">Invio o un </w:t>
            </w:r>
            <w:proofErr w:type="spellStart"/>
            <w:r w:rsidRPr="00CF394A">
              <w:rPr>
                <w:lang w:val="it-IT"/>
              </w:rPr>
              <w:t>cursor</w:t>
            </w:r>
            <w:proofErr w:type="spellEnd"/>
            <w:r w:rsidRPr="00CF394A">
              <w:rPr>
                <w:lang w:val="it-IT"/>
              </w:rPr>
              <w:t xml:space="preserve"> </w:t>
            </w:r>
            <w:proofErr w:type="spellStart"/>
            <w:r w:rsidRPr="00CF394A">
              <w:rPr>
                <w:lang w:val="it-IT"/>
              </w:rPr>
              <w:t>routing</w:t>
            </w:r>
            <w:proofErr w:type="spellEnd"/>
            <w:r w:rsidRPr="00CF394A">
              <w:rPr>
                <w:lang w:val="it-IT"/>
              </w:rPr>
              <w:t xml:space="preserve"> </w:t>
            </w:r>
          </w:p>
        </w:tc>
      </w:tr>
      <w:tr w:rsidR="00E70475" w:rsidRPr="00914DD8" w14:paraId="7829030A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2E47F1C3" w14:textId="455CE498" w:rsidR="00E70475" w:rsidRDefault="00E70475" w:rsidP="00E70475">
            <w:pPr>
              <w:pStyle w:val="Corpotesto"/>
              <w:spacing w:after="0"/>
            </w:pPr>
            <w:proofErr w:type="spellStart"/>
            <w:r>
              <w:t>Lasci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editazione</w:t>
            </w:r>
            <w:proofErr w:type="spellEnd"/>
          </w:p>
        </w:tc>
        <w:tc>
          <w:tcPr>
            <w:tcW w:w="5064" w:type="dxa"/>
            <w:vAlign w:val="center"/>
          </w:tcPr>
          <w:p w14:paraId="19128FF2" w14:textId="3029C030" w:rsidR="00E70475" w:rsidRPr="00914DD8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E</w:t>
            </w:r>
          </w:p>
        </w:tc>
      </w:tr>
      <w:tr w:rsidR="00E70475" w14:paraId="4399E222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58668573" w14:textId="65FBBFB3" w:rsidR="00E70475" w:rsidRDefault="00E70475" w:rsidP="00E70475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file</w:t>
            </w:r>
          </w:p>
        </w:tc>
        <w:tc>
          <w:tcPr>
            <w:tcW w:w="5064" w:type="dxa"/>
            <w:vAlign w:val="center"/>
          </w:tcPr>
          <w:p w14:paraId="701A7F7D" w14:textId="4AE5DE5E" w:rsidR="00E70475" w:rsidRDefault="00E70475" w:rsidP="00E70475">
            <w:pPr>
              <w:pStyle w:val="Corpotesto"/>
              <w:spacing w:after="0"/>
            </w:pPr>
            <w:r>
              <w:t>Backspace + N</w:t>
            </w:r>
          </w:p>
        </w:tc>
      </w:tr>
      <w:tr w:rsidR="00E70475" w14:paraId="2D0FC9FB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018518C8" w14:textId="4D55579A" w:rsidR="00E70475" w:rsidRDefault="00E70475" w:rsidP="00E70475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file</w:t>
            </w:r>
          </w:p>
        </w:tc>
        <w:tc>
          <w:tcPr>
            <w:tcW w:w="5064" w:type="dxa"/>
            <w:vAlign w:val="center"/>
          </w:tcPr>
          <w:p w14:paraId="6A146FBE" w14:textId="17A62A4B" w:rsidR="00E70475" w:rsidRDefault="00E70475" w:rsidP="00E70475">
            <w:pPr>
              <w:pStyle w:val="Corpotesto"/>
              <w:spacing w:after="0"/>
            </w:pPr>
            <w:r>
              <w:t>Backspace + O</w:t>
            </w:r>
          </w:p>
        </w:tc>
      </w:tr>
      <w:tr w:rsidR="00E70475" w14:paraId="1FFB6BEC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51C46E16" w14:textId="7031E6B6" w:rsidR="00E70475" w:rsidRDefault="00E70475" w:rsidP="00E70475">
            <w:pPr>
              <w:pStyle w:val="Corpotesto"/>
              <w:spacing w:after="0"/>
            </w:pPr>
            <w:r>
              <w:t>Salva</w:t>
            </w:r>
          </w:p>
        </w:tc>
        <w:tc>
          <w:tcPr>
            <w:tcW w:w="5064" w:type="dxa"/>
            <w:vAlign w:val="center"/>
          </w:tcPr>
          <w:p w14:paraId="77C01BE7" w14:textId="171B9C0D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914DD8">
              <w:t xml:space="preserve"> + S</w:t>
            </w:r>
          </w:p>
        </w:tc>
      </w:tr>
      <w:tr w:rsidR="00E70475" w14:paraId="0164FBDB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0B681215" w14:textId="7B6D7BB5" w:rsidR="00E70475" w:rsidRDefault="00E70475" w:rsidP="00E70475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5064" w:type="dxa"/>
            <w:vAlign w:val="center"/>
          </w:tcPr>
          <w:p w14:paraId="328A5ED6" w14:textId="08FAE826" w:rsidR="00E70475" w:rsidRDefault="00E70475" w:rsidP="00E70475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S</w:t>
            </w:r>
          </w:p>
        </w:tc>
      </w:tr>
      <w:tr w:rsidR="00E70475" w14:paraId="103F2C36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1A1EB84F" w14:textId="6E68873B" w:rsidR="00E70475" w:rsidRDefault="00E70475" w:rsidP="00E70475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 w:rsidRPr="00914DD8">
              <w:t xml:space="preserve"> </w:t>
            </w:r>
          </w:p>
        </w:tc>
        <w:tc>
          <w:tcPr>
            <w:tcW w:w="5064" w:type="dxa"/>
            <w:vAlign w:val="center"/>
          </w:tcPr>
          <w:p w14:paraId="27916793" w14:textId="0E17F450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914DD8">
              <w:t xml:space="preserve"> + F</w:t>
            </w:r>
          </w:p>
        </w:tc>
      </w:tr>
      <w:tr w:rsidR="00E70475" w14:paraId="18243A18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628FDF7B" w14:textId="40E72523" w:rsidR="00E70475" w:rsidRDefault="00E70475" w:rsidP="00E70475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5064" w:type="dxa"/>
            <w:vAlign w:val="center"/>
          </w:tcPr>
          <w:p w14:paraId="447D5B4C" w14:textId="6C621ED1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N</w:t>
            </w:r>
          </w:p>
        </w:tc>
      </w:tr>
      <w:tr w:rsidR="00E70475" w14:paraId="695CD02B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40D56922" w14:textId="56F7FF6C" w:rsidR="00E70475" w:rsidRDefault="00E70475" w:rsidP="00E70475">
            <w:pPr>
              <w:pStyle w:val="Corpotesto"/>
              <w:spacing w:after="0"/>
            </w:pPr>
            <w:proofErr w:type="spellStart"/>
            <w:r>
              <w:lastRenderedPageBreak/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5064" w:type="dxa"/>
            <w:vAlign w:val="center"/>
          </w:tcPr>
          <w:p w14:paraId="562F22F4" w14:textId="754E4C5C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</w:t>
            </w:r>
          </w:p>
        </w:tc>
      </w:tr>
      <w:tr w:rsidR="00E70475" w14:paraId="165F09A3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28AAE02F" w14:textId="64ACE96B" w:rsidR="00E70475" w:rsidRDefault="00E70475" w:rsidP="00E70475">
            <w:pPr>
              <w:pStyle w:val="Corpotesto"/>
              <w:spacing w:after="0"/>
            </w:pPr>
            <w:proofErr w:type="spellStart"/>
            <w:r>
              <w:t>Sostituisci</w:t>
            </w:r>
            <w:proofErr w:type="spellEnd"/>
          </w:p>
        </w:tc>
        <w:tc>
          <w:tcPr>
            <w:tcW w:w="5064" w:type="dxa"/>
            <w:vAlign w:val="center"/>
          </w:tcPr>
          <w:p w14:paraId="3E672764" w14:textId="07C4BA0C" w:rsidR="00E70475" w:rsidRDefault="00E70475" w:rsidP="00E70475">
            <w:pPr>
              <w:pStyle w:val="Corpotesto"/>
              <w:spacing w:after="0"/>
            </w:pPr>
            <w:r>
              <w:t>Backspace + F</w:t>
            </w:r>
          </w:p>
        </w:tc>
      </w:tr>
      <w:tr w:rsidR="00E70475" w14:paraId="6E12405A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570171AE" w14:textId="4AFFA283" w:rsidR="00E70475" w:rsidRDefault="00E70475" w:rsidP="00E70475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>/</w:t>
            </w:r>
            <w:proofErr w:type="spellStart"/>
            <w:r>
              <w:t>interrompi</w:t>
            </w:r>
            <w:proofErr w:type="spellEnd"/>
            <w:r>
              <w:t xml:space="preserve"> </w:t>
            </w:r>
            <w:proofErr w:type="spellStart"/>
            <w:r>
              <w:t>selezione</w:t>
            </w:r>
            <w:proofErr w:type="spellEnd"/>
          </w:p>
        </w:tc>
        <w:tc>
          <w:tcPr>
            <w:tcW w:w="5064" w:type="dxa"/>
            <w:vAlign w:val="center"/>
          </w:tcPr>
          <w:p w14:paraId="6D72F447" w14:textId="36128DE3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S</w:t>
            </w:r>
          </w:p>
        </w:tc>
      </w:tr>
      <w:tr w:rsidR="00E70475" w14:paraId="2DD630A9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4D3BA093" w14:textId="45E07316" w:rsidR="00E70475" w:rsidRDefault="00E70475" w:rsidP="00E70475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Pr="00914DD8">
              <w:t xml:space="preserve"> </w:t>
            </w:r>
          </w:p>
        </w:tc>
        <w:tc>
          <w:tcPr>
            <w:tcW w:w="5064" w:type="dxa"/>
            <w:vAlign w:val="center"/>
          </w:tcPr>
          <w:p w14:paraId="038C0631" w14:textId="45C06AEB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914DD8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3-4-5-6</w:t>
            </w:r>
          </w:p>
        </w:tc>
      </w:tr>
      <w:tr w:rsidR="00E70475" w14:paraId="2658CAAC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0D159957" w14:textId="354791F0" w:rsidR="00E70475" w:rsidRDefault="00E70475" w:rsidP="00E70475">
            <w:pPr>
              <w:pStyle w:val="Corpotesto"/>
              <w:spacing w:after="0"/>
            </w:pPr>
            <w:proofErr w:type="spellStart"/>
            <w:r>
              <w:t>Copia</w:t>
            </w:r>
            <w:proofErr w:type="spellEnd"/>
          </w:p>
        </w:tc>
        <w:tc>
          <w:tcPr>
            <w:tcW w:w="5064" w:type="dxa"/>
            <w:vAlign w:val="center"/>
          </w:tcPr>
          <w:p w14:paraId="10A85F32" w14:textId="071B739C" w:rsidR="00E70475" w:rsidRDefault="00E70475" w:rsidP="00E70475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</w:t>
            </w:r>
            <w:r>
              <w:t>Y</w:t>
            </w:r>
          </w:p>
        </w:tc>
      </w:tr>
      <w:tr w:rsidR="00E70475" w14:paraId="3FD8FE6B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3763E33B" w14:textId="15837EEA" w:rsidR="00E70475" w:rsidRDefault="00E70475" w:rsidP="00E70475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</w:p>
        </w:tc>
        <w:tc>
          <w:tcPr>
            <w:tcW w:w="5064" w:type="dxa"/>
            <w:vAlign w:val="center"/>
          </w:tcPr>
          <w:p w14:paraId="0E11117F" w14:textId="77AB68B1" w:rsidR="00E70475" w:rsidRDefault="00E70475" w:rsidP="00E70475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X</w:t>
            </w:r>
          </w:p>
        </w:tc>
      </w:tr>
      <w:tr w:rsidR="00E70475" w14:paraId="604A99AC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02A51B14" w14:textId="1031020E" w:rsidR="00E70475" w:rsidRDefault="00E70475" w:rsidP="00E70475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</w:p>
        </w:tc>
        <w:tc>
          <w:tcPr>
            <w:tcW w:w="5064" w:type="dxa"/>
            <w:vAlign w:val="center"/>
          </w:tcPr>
          <w:p w14:paraId="130C7754" w14:textId="6E102FF4" w:rsidR="00E70475" w:rsidRDefault="00E70475" w:rsidP="00E70475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V</w:t>
            </w:r>
          </w:p>
        </w:tc>
      </w:tr>
      <w:tr w:rsidR="00E70475" w:rsidRPr="00914DD8" w14:paraId="4199B8F5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28F64942" w14:textId="04015C86" w:rsidR="00E70475" w:rsidRDefault="00E70475" w:rsidP="00E70475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5064" w:type="dxa"/>
            <w:vAlign w:val="center"/>
          </w:tcPr>
          <w:p w14:paraId="0B65206D" w14:textId="4244B1D7" w:rsidR="00E70475" w:rsidRPr="00914DD8" w:rsidRDefault="00E70475" w:rsidP="00E70475">
            <w:pPr>
              <w:pStyle w:val="Corpotesto"/>
              <w:spacing w:after="0"/>
            </w:pPr>
            <w:r>
              <w:t>Backspace + Punto 2</w:t>
            </w:r>
          </w:p>
        </w:tc>
      </w:tr>
      <w:tr w:rsidR="00E70475" w:rsidRPr="00914DD8" w14:paraId="241FCBF6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41597428" w14:textId="1E1BAF08" w:rsidR="00E70475" w:rsidRDefault="00E70475" w:rsidP="00E70475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</w:p>
        </w:tc>
        <w:tc>
          <w:tcPr>
            <w:tcW w:w="5064" w:type="dxa"/>
            <w:vAlign w:val="center"/>
          </w:tcPr>
          <w:p w14:paraId="1FCA049D" w14:textId="76F1CFC2" w:rsidR="00E70475" w:rsidRPr="00914DD8" w:rsidRDefault="00E70475" w:rsidP="00E70475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>
              <w:t>Punti</w:t>
            </w:r>
            <w:proofErr w:type="spellEnd"/>
            <w:r>
              <w:t xml:space="preserve"> 2-5</w:t>
            </w:r>
          </w:p>
        </w:tc>
      </w:tr>
      <w:tr w:rsidR="00E70475" w14:paraId="55421BFF" w14:textId="77777777" w:rsidTr="00E70475">
        <w:trPr>
          <w:trHeight w:val="360"/>
        </w:trPr>
        <w:tc>
          <w:tcPr>
            <w:tcW w:w="4287" w:type="dxa"/>
          </w:tcPr>
          <w:p w14:paraId="72E0566F" w14:textId="2835087E" w:rsidR="00E70475" w:rsidRDefault="00E70475" w:rsidP="00E70475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5064" w:type="dxa"/>
          </w:tcPr>
          <w:p w14:paraId="2360D7C3" w14:textId="115446C6" w:rsidR="00E70475" w:rsidRDefault="00E70475" w:rsidP="00E70475">
            <w:pPr>
              <w:pStyle w:val="Corpotesto"/>
              <w:spacing w:after="0"/>
            </w:pPr>
            <w:r>
              <w:t xml:space="preserve">Backspace </w:t>
            </w:r>
          </w:p>
        </w:tc>
      </w:tr>
      <w:tr w:rsidR="00E70475" w14:paraId="78382025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6438DC67" w14:textId="5BBF124B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 xml:space="preserve">Sposta al campo </w:t>
            </w:r>
            <w:proofErr w:type="spellStart"/>
            <w:r w:rsidRPr="00CF394A">
              <w:rPr>
                <w:lang w:val="it-IT"/>
              </w:rPr>
              <w:t>editazione</w:t>
            </w:r>
            <w:proofErr w:type="spellEnd"/>
            <w:r w:rsidRPr="00CF394A">
              <w:rPr>
                <w:lang w:val="it-IT"/>
              </w:rPr>
              <w:t xml:space="preserve"> s</w:t>
            </w:r>
            <w:r>
              <w:rPr>
                <w:lang w:val="it-IT"/>
              </w:rPr>
              <w:t xml:space="preserve">uccessivo in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5064" w:type="dxa"/>
            <w:vAlign w:val="center"/>
          </w:tcPr>
          <w:p w14:paraId="746C424B" w14:textId="513A3787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</w:p>
        </w:tc>
      </w:tr>
      <w:tr w:rsidR="00E70475" w14:paraId="30AE99A8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1C3610AC" w14:textId="0E52D19D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Sposta al campo </w:t>
            </w:r>
            <w:proofErr w:type="spellStart"/>
            <w:r w:rsidRPr="004E6C0F">
              <w:rPr>
                <w:lang w:val="it-IT"/>
              </w:rPr>
              <w:t>editazione</w:t>
            </w:r>
            <w:proofErr w:type="spellEnd"/>
            <w:r w:rsidRPr="004E6C0F">
              <w:rPr>
                <w:lang w:val="it-IT"/>
              </w:rPr>
              <w:t xml:space="preserve"> s</w:t>
            </w:r>
            <w:r>
              <w:rPr>
                <w:lang w:val="it-IT"/>
              </w:rPr>
              <w:t xml:space="preserve">uccessivo senza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5064" w:type="dxa"/>
            <w:vAlign w:val="center"/>
          </w:tcPr>
          <w:p w14:paraId="612A593E" w14:textId="2CCB1CA0" w:rsidR="00E70475" w:rsidRDefault="00E70475" w:rsidP="00E70475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E70475" w14:paraId="098849D0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35499EB8" w14:textId="2CEA7F3A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Sposta al campo </w:t>
            </w:r>
            <w:proofErr w:type="spellStart"/>
            <w:r w:rsidRPr="004E6C0F">
              <w:rPr>
                <w:lang w:val="it-IT"/>
              </w:rPr>
              <w:t>editazione</w:t>
            </w:r>
            <w:proofErr w:type="spellEnd"/>
            <w:r w:rsidRPr="004E6C0F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precedente senza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5064" w:type="dxa"/>
            <w:vAlign w:val="center"/>
          </w:tcPr>
          <w:p w14:paraId="645AC6C4" w14:textId="6E0186D4" w:rsidR="00E70475" w:rsidRDefault="00E70475" w:rsidP="00E70475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E70475" w14:paraId="10B8F4E7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4C8466A9" w14:textId="44D089D3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'inizio del documento</w:t>
            </w:r>
          </w:p>
        </w:tc>
        <w:tc>
          <w:tcPr>
            <w:tcW w:w="5064" w:type="dxa"/>
            <w:vAlign w:val="center"/>
          </w:tcPr>
          <w:p w14:paraId="0E6340C8" w14:textId="1624BAC9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3 </w:t>
            </w:r>
          </w:p>
        </w:tc>
      </w:tr>
      <w:tr w:rsidR="00E70475" w14:paraId="5C2B0FFD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2297F6E5" w14:textId="45AD76D4" w:rsidR="00E70475" w:rsidRPr="00E70475" w:rsidRDefault="00E70475" w:rsidP="00E70475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a fine del documento</w:t>
            </w:r>
          </w:p>
        </w:tc>
        <w:tc>
          <w:tcPr>
            <w:tcW w:w="5064" w:type="dxa"/>
            <w:vAlign w:val="center"/>
          </w:tcPr>
          <w:p w14:paraId="3AE772C7" w14:textId="1ABA510B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4-5-6 </w:t>
            </w:r>
          </w:p>
        </w:tc>
      </w:tr>
      <w:tr w:rsidR="00E70475" w14:paraId="13E389B7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7B1132A0" w14:textId="6896F5B2" w:rsidR="00E70475" w:rsidRDefault="00E70475" w:rsidP="00E70475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5064" w:type="dxa"/>
            <w:vAlign w:val="center"/>
          </w:tcPr>
          <w:p w14:paraId="5DD01C89" w14:textId="07F81F15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4-5-6 </w:t>
            </w:r>
          </w:p>
        </w:tc>
      </w:tr>
      <w:tr w:rsidR="00E70475" w14:paraId="5C54951A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1B26F212" w14:textId="34D819BD" w:rsidR="00E70475" w:rsidRDefault="00E70475" w:rsidP="00E70475">
            <w:pPr>
              <w:pStyle w:val="Corpotesto"/>
              <w:spacing w:after="0"/>
            </w:pPr>
            <w:proofErr w:type="spellStart"/>
            <w:r>
              <w:t>Aumenta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5064" w:type="dxa"/>
            <w:vAlign w:val="center"/>
          </w:tcPr>
          <w:p w14:paraId="4021660B" w14:textId="58A499CA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6</w:t>
            </w:r>
          </w:p>
        </w:tc>
      </w:tr>
      <w:tr w:rsidR="00E70475" w14:paraId="61EF9472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33E8EFDF" w14:textId="4605656E" w:rsidR="00E70475" w:rsidRPr="00914DD8" w:rsidRDefault="00E70475" w:rsidP="00E70475">
            <w:pPr>
              <w:pStyle w:val="Corpotesto"/>
              <w:spacing w:after="0"/>
            </w:pPr>
            <w:proofErr w:type="spellStart"/>
            <w:r>
              <w:t>Diminuisci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5064" w:type="dxa"/>
            <w:vAlign w:val="center"/>
          </w:tcPr>
          <w:p w14:paraId="0A47074C" w14:textId="24B609F3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3</w:t>
            </w:r>
          </w:p>
        </w:tc>
      </w:tr>
      <w:tr w:rsidR="00E70475" w14:paraId="3E5D9120" w14:textId="77777777" w:rsidTr="00E70475">
        <w:trPr>
          <w:trHeight w:val="360"/>
        </w:trPr>
        <w:tc>
          <w:tcPr>
            <w:tcW w:w="4287" w:type="dxa"/>
            <w:vAlign w:val="center"/>
          </w:tcPr>
          <w:p w14:paraId="3F1ECF34" w14:textId="232736A7" w:rsidR="00E70475" w:rsidRPr="00914DD8" w:rsidRDefault="00E70475" w:rsidP="00E70475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>/</w:t>
            </w:r>
            <w:proofErr w:type="spellStart"/>
            <w:r>
              <w:t>disattiv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lettura</w:t>
            </w:r>
            <w:proofErr w:type="spellEnd"/>
            <w:r w:rsidRPr="003533ED">
              <w:t xml:space="preserve"> </w:t>
            </w:r>
          </w:p>
        </w:tc>
        <w:tc>
          <w:tcPr>
            <w:tcW w:w="5064" w:type="dxa"/>
            <w:vAlign w:val="center"/>
          </w:tcPr>
          <w:p w14:paraId="1BFFC60D" w14:textId="3A4519B6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X</w:t>
            </w:r>
          </w:p>
        </w:tc>
      </w:tr>
    </w:tbl>
    <w:p w14:paraId="26955F81" w14:textId="77777777" w:rsidR="00E70475" w:rsidRDefault="00E70475" w:rsidP="00E70475"/>
    <w:p w14:paraId="4B7D9A66" w14:textId="7728D1AC" w:rsidR="00E70475" w:rsidRPr="00E70475" w:rsidRDefault="00E70475" w:rsidP="00E70475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E70475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Victor Reader/Comandi di l</w:t>
      </w:r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ettura</w:t>
      </w:r>
    </w:p>
    <w:tbl>
      <w:tblPr>
        <w:tblStyle w:val="Grigliatabella"/>
        <w:tblW w:w="9351" w:type="dxa"/>
        <w:tblLook w:val="04A0" w:firstRow="1" w:lastRow="0" w:firstColumn="1" w:lastColumn="0" w:noHBand="0" w:noVBand="1"/>
      </w:tblPr>
      <w:tblGrid>
        <w:gridCol w:w="4292"/>
        <w:gridCol w:w="5059"/>
      </w:tblGrid>
      <w:tr w:rsidR="00E70475" w:rsidRPr="00921D63" w14:paraId="681CE50E" w14:textId="77777777" w:rsidTr="00E70475">
        <w:trPr>
          <w:trHeight w:val="432"/>
          <w:tblHeader/>
        </w:trPr>
        <w:tc>
          <w:tcPr>
            <w:tcW w:w="4292" w:type="dxa"/>
            <w:vAlign w:val="center"/>
          </w:tcPr>
          <w:p w14:paraId="2C992049" w14:textId="3CB993A3" w:rsidR="00E70475" w:rsidRPr="00921D63" w:rsidRDefault="00E70475" w:rsidP="00D5572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21D63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5059" w:type="dxa"/>
            <w:vAlign w:val="center"/>
          </w:tcPr>
          <w:p w14:paraId="09785336" w14:textId="418DE2D1" w:rsidR="00E70475" w:rsidRPr="00921D63" w:rsidRDefault="00E70475" w:rsidP="00D5572D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E70475" w14:paraId="67CA32C9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378C2AE5" w14:textId="1BBC3FED" w:rsidR="00E70475" w:rsidRDefault="00E70475" w:rsidP="00E70475">
            <w:pPr>
              <w:pStyle w:val="Corpotesto"/>
              <w:spacing w:after="0"/>
            </w:pPr>
            <w:proofErr w:type="spellStart"/>
            <w:r>
              <w:t>Elenco</w:t>
            </w:r>
            <w:proofErr w:type="spellEnd"/>
            <w:r>
              <w:t xml:space="preserve"> libri</w:t>
            </w:r>
            <w:r w:rsidRPr="001553B9">
              <w:t xml:space="preserve"> </w:t>
            </w:r>
          </w:p>
        </w:tc>
        <w:tc>
          <w:tcPr>
            <w:tcW w:w="5059" w:type="dxa"/>
            <w:vAlign w:val="center"/>
          </w:tcPr>
          <w:p w14:paraId="175660BF" w14:textId="31A37075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Pr="001553B9">
              <w:t>+ B</w:t>
            </w:r>
          </w:p>
        </w:tc>
      </w:tr>
      <w:tr w:rsidR="00E70475" w14:paraId="19B791B7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530B3A16" w14:textId="6571F2F6" w:rsidR="00E70475" w:rsidRDefault="00E70475" w:rsidP="00E70475">
            <w:pPr>
              <w:pStyle w:val="Corpotesto"/>
              <w:spacing w:after="0"/>
            </w:pPr>
            <w:proofErr w:type="spellStart"/>
            <w:r>
              <w:t>Gestione</w:t>
            </w:r>
            <w:proofErr w:type="spellEnd"/>
            <w:r>
              <w:t xml:space="preserve"> libri</w:t>
            </w:r>
          </w:p>
        </w:tc>
        <w:tc>
          <w:tcPr>
            <w:tcW w:w="5059" w:type="dxa"/>
            <w:vAlign w:val="center"/>
          </w:tcPr>
          <w:p w14:paraId="70C03B80" w14:textId="2AF4A8AB" w:rsidR="00E70475" w:rsidRDefault="00E70475" w:rsidP="00E70475">
            <w:pPr>
              <w:pStyle w:val="Corpotesto"/>
              <w:spacing w:after="0"/>
            </w:pPr>
            <w:r>
              <w:t>Backspace</w:t>
            </w:r>
            <w:r w:rsidRPr="001553B9">
              <w:t xml:space="preserve"> + M</w:t>
            </w:r>
          </w:p>
        </w:tc>
      </w:tr>
      <w:tr w:rsidR="00E70475" w14:paraId="13E83991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325DE8D5" w14:textId="348B7C1A" w:rsidR="00E70475" w:rsidRDefault="00E70475" w:rsidP="00E70475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al menu </w:t>
            </w:r>
            <w:proofErr w:type="spellStart"/>
            <w:r>
              <w:t>Opzioni</w:t>
            </w:r>
            <w:proofErr w:type="spellEnd"/>
          </w:p>
        </w:tc>
        <w:tc>
          <w:tcPr>
            <w:tcW w:w="5059" w:type="dxa"/>
            <w:vAlign w:val="center"/>
          </w:tcPr>
          <w:p w14:paraId="57B9F491" w14:textId="5D7B8BFB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Pr="001553B9">
              <w:t>+ G</w:t>
            </w:r>
          </w:p>
        </w:tc>
      </w:tr>
      <w:tr w:rsidR="00E70475" w14:paraId="18D5D905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4EF52FD0" w14:textId="2DED91CE" w:rsidR="00E70475" w:rsidRDefault="00E70475" w:rsidP="00E70475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Segnalibri</w:t>
            </w:r>
            <w:proofErr w:type="spellEnd"/>
          </w:p>
        </w:tc>
        <w:tc>
          <w:tcPr>
            <w:tcW w:w="5059" w:type="dxa"/>
            <w:vAlign w:val="center"/>
          </w:tcPr>
          <w:p w14:paraId="2F382AFC" w14:textId="4DAB9352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M</w:t>
            </w:r>
          </w:p>
        </w:tc>
      </w:tr>
      <w:tr w:rsidR="00E70475" w14:paraId="13224F4D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5EF355A1" w14:textId="155A8428" w:rsidR="00E70475" w:rsidRDefault="00E70475" w:rsidP="00E70475">
            <w:pPr>
              <w:pStyle w:val="Corpotesto"/>
              <w:spacing w:after="0"/>
            </w:pPr>
            <w:proofErr w:type="spellStart"/>
            <w:r>
              <w:t>Passa</w:t>
            </w:r>
            <w:proofErr w:type="spellEnd"/>
            <w:r>
              <w:t xml:space="preserve"> al </w:t>
            </w:r>
            <w:proofErr w:type="spellStart"/>
            <w:r>
              <w:t>segnalibro</w:t>
            </w:r>
            <w:proofErr w:type="spellEnd"/>
          </w:p>
        </w:tc>
        <w:tc>
          <w:tcPr>
            <w:tcW w:w="5059" w:type="dxa"/>
            <w:vAlign w:val="center"/>
          </w:tcPr>
          <w:p w14:paraId="3828DFE6" w14:textId="04795FDC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J</w:t>
            </w:r>
          </w:p>
        </w:tc>
      </w:tr>
      <w:tr w:rsidR="00E70475" w14:paraId="72C17BC8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26490129" w14:textId="4EDCDD74" w:rsidR="00E70475" w:rsidRDefault="00E70475" w:rsidP="00E70475">
            <w:pPr>
              <w:pStyle w:val="Corpotesto"/>
              <w:spacing w:after="0"/>
            </w:pPr>
            <w:proofErr w:type="spellStart"/>
            <w:r>
              <w:t>Inserisci</w:t>
            </w:r>
            <w:proofErr w:type="spellEnd"/>
            <w:r>
              <w:t xml:space="preserve"> </w:t>
            </w:r>
            <w:proofErr w:type="spellStart"/>
            <w:r>
              <w:t>segnalibro</w:t>
            </w:r>
            <w:proofErr w:type="spellEnd"/>
            <w:r>
              <w:t xml:space="preserve"> </w:t>
            </w:r>
            <w:proofErr w:type="spellStart"/>
            <w:r>
              <w:t>rapido</w:t>
            </w:r>
            <w:proofErr w:type="spellEnd"/>
          </w:p>
        </w:tc>
        <w:tc>
          <w:tcPr>
            <w:tcW w:w="5059" w:type="dxa"/>
            <w:vAlign w:val="center"/>
          </w:tcPr>
          <w:p w14:paraId="59BE409C" w14:textId="4238E894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B</w:t>
            </w:r>
          </w:p>
        </w:tc>
      </w:tr>
      <w:tr w:rsidR="00E70475" w14:paraId="11B82B7B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03B6A311" w14:textId="4F79C33E" w:rsidR="00E70475" w:rsidRDefault="00E70475" w:rsidP="00E70475">
            <w:pPr>
              <w:pStyle w:val="Corpotesto"/>
              <w:spacing w:after="0"/>
            </w:pPr>
            <w:proofErr w:type="spellStart"/>
            <w:r>
              <w:lastRenderedPageBreak/>
              <w:t>Mostra</w:t>
            </w:r>
            <w:proofErr w:type="spellEnd"/>
            <w:r>
              <w:t xml:space="preserve"> </w:t>
            </w:r>
            <w:proofErr w:type="spellStart"/>
            <w:r>
              <w:t>segnalibri</w:t>
            </w:r>
            <w:proofErr w:type="spellEnd"/>
            <w:r>
              <w:t xml:space="preserve"> </w:t>
            </w:r>
            <w:proofErr w:type="spellStart"/>
            <w:r>
              <w:t>evidenziati</w:t>
            </w:r>
            <w:proofErr w:type="spellEnd"/>
          </w:p>
        </w:tc>
        <w:tc>
          <w:tcPr>
            <w:tcW w:w="5059" w:type="dxa"/>
            <w:vAlign w:val="center"/>
          </w:tcPr>
          <w:p w14:paraId="109A7CF3" w14:textId="4522905E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H</w:t>
            </w:r>
          </w:p>
        </w:tc>
      </w:tr>
      <w:tr w:rsidR="00E70475" w14:paraId="51530908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6168BFCF" w14:textId="05D7FBE6" w:rsidR="00E70475" w:rsidRDefault="00E70475" w:rsidP="00E70475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</w:t>
            </w:r>
            <w:proofErr w:type="spellStart"/>
            <w:r>
              <w:t>livello</w:t>
            </w:r>
            <w:proofErr w:type="spellEnd"/>
            <w:r>
              <w:t xml:space="preserve"> di </w:t>
            </w:r>
            <w:proofErr w:type="spellStart"/>
            <w:r>
              <w:t>navigazione</w:t>
            </w:r>
            <w:proofErr w:type="spellEnd"/>
          </w:p>
        </w:tc>
        <w:tc>
          <w:tcPr>
            <w:tcW w:w="5059" w:type="dxa"/>
            <w:vAlign w:val="center"/>
          </w:tcPr>
          <w:p w14:paraId="0A9355E6" w14:textId="2F0B488B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+ T</w:t>
            </w:r>
          </w:p>
        </w:tc>
      </w:tr>
      <w:tr w:rsidR="00E70475" w14:paraId="14DE2FB9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798E65BF" w14:textId="4AEE9CA8" w:rsidR="00E70475" w:rsidRDefault="00E70475" w:rsidP="00E70475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5059" w:type="dxa"/>
            <w:vAlign w:val="center"/>
          </w:tcPr>
          <w:p w14:paraId="66E25B87" w14:textId="6DEC03ED" w:rsidR="00E70475" w:rsidRDefault="00E70475" w:rsidP="00E70475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E70475" w14:paraId="7EEBFF0C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2AD99257" w14:textId="7F9D8439" w:rsidR="00E70475" w:rsidRDefault="00E70475" w:rsidP="00E70475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5059" w:type="dxa"/>
            <w:vAlign w:val="center"/>
          </w:tcPr>
          <w:p w14:paraId="77CFEE0A" w14:textId="771DDE94" w:rsidR="00E70475" w:rsidRDefault="00E70475" w:rsidP="00E70475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E70475" w14:paraId="4274755F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3EA474A8" w14:textId="1D51E5D0" w:rsidR="00E70475" w:rsidRDefault="00E70475" w:rsidP="00E70475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5059" w:type="dxa"/>
            <w:vAlign w:val="center"/>
          </w:tcPr>
          <w:p w14:paraId="461C3044" w14:textId="00AB05B7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4-5-6 </w:t>
            </w:r>
          </w:p>
        </w:tc>
      </w:tr>
      <w:tr w:rsidR="00E70475" w14:paraId="432F9A53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08C7A118" w14:textId="52D248AD" w:rsidR="00E70475" w:rsidRDefault="00E70475" w:rsidP="00E70475">
            <w:pPr>
              <w:pStyle w:val="Corpotesto"/>
              <w:spacing w:after="0"/>
            </w:pPr>
            <w:proofErr w:type="spellStart"/>
            <w:r>
              <w:t>Aumenta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5059" w:type="dxa"/>
            <w:vAlign w:val="center"/>
          </w:tcPr>
          <w:p w14:paraId="6D7BD88D" w14:textId="55F1CD1F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6</w:t>
            </w:r>
          </w:p>
        </w:tc>
      </w:tr>
      <w:tr w:rsidR="00E70475" w14:paraId="7CA98F0D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14403ACC" w14:textId="3887803D" w:rsidR="00E70475" w:rsidRDefault="00E70475" w:rsidP="00E70475">
            <w:pPr>
              <w:pStyle w:val="Corpotesto"/>
              <w:spacing w:after="0"/>
            </w:pPr>
            <w:proofErr w:type="spellStart"/>
            <w:r>
              <w:t>Diminuisci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5059" w:type="dxa"/>
            <w:vAlign w:val="center"/>
          </w:tcPr>
          <w:p w14:paraId="7F1C5303" w14:textId="7F446367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3</w:t>
            </w:r>
          </w:p>
        </w:tc>
      </w:tr>
      <w:tr w:rsidR="00E70475" w14:paraId="756B2269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0FE1D465" w14:textId="20DB4099" w:rsidR="00E70475" w:rsidRDefault="00E70475" w:rsidP="00E70475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</w:p>
        </w:tc>
        <w:tc>
          <w:tcPr>
            <w:tcW w:w="5059" w:type="dxa"/>
            <w:vAlign w:val="center"/>
          </w:tcPr>
          <w:p w14:paraId="659DE51B" w14:textId="71E448B7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5-6</w:t>
            </w:r>
          </w:p>
        </w:tc>
      </w:tr>
      <w:tr w:rsidR="00E70475" w14:paraId="43986C8C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2A13FBAD" w14:textId="2D99139C" w:rsidR="00E70475" w:rsidRDefault="00E70475" w:rsidP="00E70475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</w:p>
        </w:tc>
        <w:tc>
          <w:tcPr>
            <w:tcW w:w="5059" w:type="dxa"/>
            <w:vAlign w:val="center"/>
          </w:tcPr>
          <w:p w14:paraId="5BAAD41E" w14:textId="250C5D4A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+ I</w:t>
            </w:r>
          </w:p>
        </w:tc>
      </w:tr>
      <w:tr w:rsidR="00E70475" w14:paraId="3447CE14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4989150B" w14:textId="54EB9276" w:rsidR="00E70475" w:rsidRDefault="00E70475" w:rsidP="00E70475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a </w:t>
            </w:r>
            <w:proofErr w:type="spellStart"/>
            <w:r>
              <w:t>inizio</w:t>
            </w:r>
            <w:proofErr w:type="spellEnd"/>
            <w:r>
              <w:t xml:space="preserve"> </w:t>
            </w:r>
            <w:proofErr w:type="spellStart"/>
            <w:r>
              <w:t>libro</w:t>
            </w:r>
            <w:proofErr w:type="spellEnd"/>
          </w:p>
        </w:tc>
        <w:tc>
          <w:tcPr>
            <w:tcW w:w="5059" w:type="dxa"/>
            <w:vAlign w:val="center"/>
          </w:tcPr>
          <w:p w14:paraId="2AF92D33" w14:textId="19886F03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3</w:t>
            </w:r>
          </w:p>
        </w:tc>
      </w:tr>
      <w:tr w:rsidR="00E70475" w14:paraId="4D59074B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41B992DB" w14:textId="021DE7B7" w:rsidR="00E70475" w:rsidRDefault="00E70475" w:rsidP="00E70475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a fine </w:t>
            </w:r>
            <w:proofErr w:type="spellStart"/>
            <w:r>
              <w:t>libro</w:t>
            </w:r>
            <w:proofErr w:type="spellEnd"/>
          </w:p>
        </w:tc>
        <w:tc>
          <w:tcPr>
            <w:tcW w:w="5059" w:type="dxa"/>
            <w:vAlign w:val="center"/>
          </w:tcPr>
          <w:p w14:paraId="0743C13D" w14:textId="7CD2BC7D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4-5-6</w:t>
            </w:r>
          </w:p>
        </w:tc>
      </w:tr>
      <w:tr w:rsidR="00E70475" w14:paraId="539C5D6C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6B79A2AF" w14:textId="04839DC0" w:rsidR="00E70475" w:rsidRDefault="00E70475" w:rsidP="00E70475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libri </w:t>
            </w:r>
            <w:proofErr w:type="spellStart"/>
            <w:r>
              <w:t>recenti</w:t>
            </w:r>
            <w:proofErr w:type="spellEnd"/>
          </w:p>
        </w:tc>
        <w:tc>
          <w:tcPr>
            <w:tcW w:w="5059" w:type="dxa"/>
            <w:vAlign w:val="center"/>
          </w:tcPr>
          <w:p w14:paraId="3462F6A1" w14:textId="02142D60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+ R</w:t>
            </w:r>
          </w:p>
        </w:tc>
      </w:tr>
      <w:tr w:rsidR="00E70475" w14:paraId="3ABDE308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30B8D765" w14:textId="7978A6F5" w:rsidR="00E70475" w:rsidRDefault="00E70475" w:rsidP="00E70475">
            <w:pPr>
              <w:pStyle w:val="Corpotesto"/>
              <w:spacing w:after="0"/>
            </w:pPr>
            <w:proofErr w:type="spellStart"/>
            <w:r>
              <w:t>Cerca</w:t>
            </w:r>
            <w:proofErr w:type="spellEnd"/>
            <w:r>
              <w:t xml:space="preserve"> libri o testo</w:t>
            </w:r>
          </w:p>
        </w:tc>
        <w:tc>
          <w:tcPr>
            <w:tcW w:w="5059" w:type="dxa"/>
            <w:vAlign w:val="center"/>
          </w:tcPr>
          <w:p w14:paraId="3E2C0B64" w14:textId="12514C5E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+ F</w:t>
            </w:r>
          </w:p>
        </w:tc>
      </w:tr>
      <w:tr w:rsidR="00E70475" w14:paraId="6302F2F3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21BB6C5F" w14:textId="269156DE" w:rsidR="00E70475" w:rsidRDefault="00E70475" w:rsidP="00E70475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5059" w:type="dxa"/>
            <w:vAlign w:val="center"/>
          </w:tcPr>
          <w:p w14:paraId="2E393069" w14:textId="07088F6C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N</w:t>
            </w:r>
          </w:p>
        </w:tc>
      </w:tr>
      <w:tr w:rsidR="00E70475" w14:paraId="1AE5A606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032F4712" w14:textId="0D9C4AE0" w:rsidR="00E70475" w:rsidRDefault="00E70475" w:rsidP="00E70475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5059" w:type="dxa"/>
            <w:vAlign w:val="center"/>
          </w:tcPr>
          <w:p w14:paraId="47C63B81" w14:textId="491E1A87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</w:t>
            </w:r>
          </w:p>
        </w:tc>
      </w:tr>
      <w:tr w:rsidR="00E70475" w14:paraId="57C1B321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771EFCB5" w14:textId="236913FB" w:rsidR="00E70475" w:rsidRDefault="00E70475" w:rsidP="00E70475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successiva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5059" w:type="dxa"/>
            <w:vAlign w:val="center"/>
          </w:tcPr>
          <w:p w14:paraId="7AD1A55C" w14:textId="6624E79A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4</w:t>
            </w:r>
          </w:p>
        </w:tc>
      </w:tr>
      <w:tr w:rsidR="00E70475" w14:paraId="5D19F656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3D01EACE" w14:textId="01AEC1C0" w:rsidR="00E70475" w:rsidRDefault="00E70475" w:rsidP="00E70475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precedente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5059" w:type="dxa"/>
            <w:vAlign w:val="center"/>
          </w:tcPr>
          <w:p w14:paraId="0D99B74E" w14:textId="17CA9E9B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1</w:t>
            </w:r>
          </w:p>
        </w:tc>
      </w:tr>
      <w:tr w:rsidR="00E70475" w:rsidRPr="001553B9" w14:paraId="4ECB7555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480C3AA0" w14:textId="79054744" w:rsidR="00E70475" w:rsidRDefault="00E70475" w:rsidP="00E70475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5059" w:type="dxa"/>
            <w:vAlign w:val="center"/>
          </w:tcPr>
          <w:p w14:paraId="1831EFDB" w14:textId="76A2EF57" w:rsidR="00E70475" w:rsidRPr="001553B9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3</w:t>
            </w:r>
          </w:p>
        </w:tc>
      </w:tr>
      <w:tr w:rsidR="00E70475" w:rsidRPr="001553B9" w14:paraId="41E67B0F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6E61105F" w14:textId="43FEAB0D" w:rsidR="00E70475" w:rsidRDefault="00E70475" w:rsidP="00E70475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5059" w:type="dxa"/>
            <w:vAlign w:val="center"/>
          </w:tcPr>
          <w:p w14:paraId="1CBE0C31" w14:textId="0F4FA5DE" w:rsidR="00E70475" w:rsidRPr="001553B9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6 </w:t>
            </w:r>
          </w:p>
        </w:tc>
      </w:tr>
      <w:tr w:rsidR="00E70475" w:rsidRPr="001553B9" w14:paraId="7A946D84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420BBE53" w14:textId="1C90B569" w:rsidR="00E70475" w:rsidRDefault="00E70475" w:rsidP="00E70475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5059" w:type="dxa"/>
            <w:vAlign w:val="center"/>
          </w:tcPr>
          <w:p w14:paraId="579141C1" w14:textId="3BEE16CA" w:rsidR="00E70475" w:rsidRPr="001553B9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2</w:t>
            </w:r>
          </w:p>
        </w:tc>
      </w:tr>
      <w:tr w:rsidR="00E70475" w:rsidRPr="001553B9" w14:paraId="7888D6D3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2B3A4A14" w14:textId="7ED28BA8" w:rsidR="00E70475" w:rsidRDefault="00E70475" w:rsidP="00E70475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successiva</w:t>
            </w:r>
            <w:proofErr w:type="spellEnd"/>
          </w:p>
        </w:tc>
        <w:tc>
          <w:tcPr>
            <w:tcW w:w="5059" w:type="dxa"/>
            <w:vAlign w:val="center"/>
          </w:tcPr>
          <w:p w14:paraId="7638B51B" w14:textId="1B3F8B25" w:rsidR="00E70475" w:rsidRPr="001553B9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5</w:t>
            </w:r>
          </w:p>
        </w:tc>
      </w:tr>
      <w:tr w:rsidR="00E70475" w:rsidRPr="001553B9" w14:paraId="3B1952E0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34A64CF9" w14:textId="5D3F7825" w:rsidR="00E70475" w:rsidRDefault="00E70475" w:rsidP="00E70475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5059" w:type="dxa"/>
            <w:vAlign w:val="center"/>
          </w:tcPr>
          <w:p w14:paraId="6AE3AAB8" w14:textId="2B92DA82" w:rsidR="00E70475" w:rsidRPr="001553B9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2-3</w:t>
            </w:r>
          </w:p>
        </w:tc>
      </w:tr>
      <w:tr w:rsidR="00E70475" w:rsidRPr="001553B9" w14:paraId="6DE902BC" w14:textId="77777777" w:rsidTr="00E70475">
        <w:trPr>
          <w:trHeight w:val="360"/>
        </w:trPr>
        <w:tc>
          <w:tcPr>
            <w:tcW w:w="4292" w:type="dxa"/>
            <w:vAlign w:val="center"/>
          </w:tcPr>
          <w:p w14:paraId="558D22EE" w14:textId="4687C0F3" w:rsidR="00E70475" w:rsidRDefault="00E70475" w:rsidP="00E70475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5059" w:type="dxa"/>
            <w:vAlign w:val="center"/>
          </w:tcPr>
          <w:p w14:paraId="2281F036" w14:textId="066F8E19" w:rsidR="00E70475" w:rsidRPr="001553B9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5-6</w:t>
            </w:r>
          </w:p>
        </w:tc>
      </w:tr>
    </w:tbl>
    <w:p w14:paraId="1F1ACC34" w14:textId="77777777" w:rsidR="00E70475" w:rsidRDefault="00E70475" w:rsidP="00E70475"/>
    <w:p w14:paraId="62189B90" w14:textId="09522295" w:rsidR="00E70475" w:rsidRPr="009E1841" w:rsidRDefault="00E70475" w:rsidP="00E70475">
      <w:pPr>
        <w:pStyle w:val="Didascalia"/>
        <w:keepNext/>
        <w:spacing w:after="120"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di </w:t>
      </w:r>
      <w:proofErr w:type="spellStart"/>
      <w:r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KeyFiles</w:t>
      </w:r>
      <w:proofErr w:type="spellEnd"/>
      <w:r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E70475" w:rsidRPr="00A03458" w14:paraId="5180B2AE" w14:textId="77777777" w:rsidTr="00D5572D">
        <w:trPr>
          <w:trHeight w:val="432"/>
          <w:tblHeader/>
        </w:trPr>
        <w:tc>
          <w:tcPr>
            <w:tcW w:w="4677" w:type="dxa"/>
            <w:vAlign w:val="center"/>
          </w:tcPr>
          <w:p w14:paraId="6514D7C0" w14:textId="0E829AC2" w:rsidR="00E70475" w:rsidRPr="00A03458" w:rsidRDefault="00E70475" w:rsidP="00D5572D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673" w:type="dxa"/>
            <w:vAlign w:val="center"/>
          </w:tcPr>
          <w:p w14:paraId="6BA5C4ED" w14:textId="25CDA796" w:rsidR="00E70475" w:rsidRPr="00A03458" w:rsidRDefault="00E70475" w:rsidP="00D5572D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e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E70475" w14:paraId="09C87DE6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51539D58" w14:textId="2868DAD5" w:rsidR="00E70475" w:rsidRDefault="00E70475" w:rsidP="00E70475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</w:t>
            </w:r>
            <w:proofErr w:type="spellStart"/>
            <w:r>
              <w:t>nuova</w:t>
            </w:r>
            <w:proofErr w:type="spellEnd"/>
            <w:r>
              <w:t xml:space="preserve"> </w:t>
            </w:r>
            <w:proofErr w:type="spellStart"/>
            <w:r>
              <w:t>cartella</w:t>
            </w:r>
            <w:proofErr w:type="spellEnd"/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0FC81489" w14:textId="45E22AEB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N</w:t>
            </w:r>
          </w:p>
        </w:tc>
      </w:tr>
      <w:tr w:rsidR="00E70475" w14:paraId="44104C41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6B92A7E2" w14:textId="67830088" w:rsidR="00E70475" w:rsidRDefault="00E70475" w:rsidP="00E70475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</w:t>
            </w:r>
            <w:proofErr w:type="spellStart"/>
            <w:r>
              <w:t>sul</w:t>
            </w:r>
            <w:proofErr w:type="spellEnd"/>
            <w:r>
              <w:t xml:space="preserve">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743F864E" w14:textId="4B24B61C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I</w:t>
            </w:r>
          </w:p>
        </w:tc>
      </w:tr>
      <w:tr w:rsidR="00E70475" w14:paraId="21A2DCB7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404A456F" w14:textId="66D3375C" w:rsidR="00E70475" w:rsidRDefault="00E70475" w:rsidP="00E70475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>/</w:t>
            </w:r>
            <w:proofErr w:type="spellStart"/>
            <w:r>
              <w:t>Deseleziona</w:t>
            </w:r>
            <w:proofErr w:type="spellEnd"/>
          </w:p>
        </w:tc>
        <w:tc>
          <w:tcPr>
            <w:tcW w:w="4673" w:type="dxa"/>
            <w:vAlign w:val="center"/>
          </w:tcPr>
          <w:p w14:paraId="7C569BC5" w14:textId="5B31F287" w:rsidR="00E70475" w:rsidRDefault="00E70475" w:rsidP="00E70475">
            <w:pPr>
              <w:pStyle w:val="Corpotesto"/>
              <w:spacing w:after="0"/>
            </w:pPr>
            <w:r>
              <w:t>Backspace + L</w:t>
            </w:r>
          </w:p>
        </w:tc>
      </w:tr>
      <w:tr w:rsidR="00E70475" w14:paraId="1AD3EAD6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7FFA0D9A" w14:textId="20219714" w:rsidR="00E70475" w:rsidRDefault="00E70475" w:rsidP="00E70475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>
              <w:t>/</w:t>
            </w:r>
            <w:proofErr w:type="spellStart"/>
            <w:r>
              <w:t>De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36E8C4D5" w14:textId="6B6FE334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2-3-4-5-6</w:t>
            </w:r>
          </w:p>
        </w:tc>
      </w:tr>
      <w:tr w:rsidR="00E70475" w14:paraId="06F0B2C4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4EE4C3D8" w14:textId="7600AE39" w:rsidR="00E70475" w:rsidRDefault="00E70475" w:rsidP="00E70475">
            <w:pPr>
              <w:pStyle w:val="Corpotesto"/>
              <w:spacing w:after="0"/>
            </w:pPr>
            <w:proofErr w:type="spellStart"/>
            <w:r>
              <w:t>Rinomin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393A26D6" w14:textId="5A1C454B" w:rsidR="00E70475" w:rsidRDefault="00E70475" w:rsidP="00E70475">
            <w:pPr>
              <w:pStyle w:val="Corpotesto"/>
              <w:spacing w:after="0"/>
            </w:pPr>
            <w:r>
              <w:t>Backspace + R</w:t>
            </w:r>
          </w:p>
        </w:tc>
      </w:tr>
      <w:tr w:rsidR="00E70475" w14:paraId="4F8BC10F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5B06C691" w14:textId="1E63720C" w:rsidR="00E70475" w:rsidRDefault="00E70475" w:rsidP="00E70475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2DFC9FD0" w14:textId="249F14A7" w:rsidR="00E70475" w:rsidRDefault="00E70475" w:rsidP="00E70475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>
              <w:t>Punti</w:t>
            </w:r>
            <w:proofErr w:type="spellEnd"/>
            <w:r>
              <w:t xml:space="preserve"> 2-3-5-6</w:t>
            </w:r>
          </w:p>
        </w:tc>
      </w:tr>
      <w:tr w:rsidR="00E70475" w14:paraId="5626E9BD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3F7A35C4" w14:textId="6ED98243" w:rsidR="00E70475" w:rsidRDefault="00E70475" w:rsidP="00E70475">
            <w:pPr>
              <w:pStyle w:val="Corpotesto"/>
              <w:spacing w:after="0"/>
            </w:pPr>
            <w:proofErr w:type="spellStart"/>
            <w:r>
              <w:lastRenderedPageBreak/>
              <w:t>Copia</w:t>
            </w:r>
            <w:proofErr w:type="spellEnd"/>
            <w:r>
              <w:t xml:space="preserve">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E6D6776" w14:textId="31A2F0E1" w:rsidR="00E70475" w:rsidRDefault="00E70475" w:rsidP="00E70475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</w:t>
            </w:r>
            <w:r>
              <w:t>Y</w:t>
            </w:r>
          </w:p>
        </w:tc>
      </w:tr>
      <w:tr w:rsidR="00E70475" w14:paraId="16DEBB2C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2DE1E9A1" w14:textId="75B56898" w:rsidR="00E70475" w:rsidRDefault="00E70475" w:rsidP="00E70475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4ECC8387" w14:textId="37C946EA" w:rsidR="00E70475" w:rsidRDefault="00E70475" w:rsidP="00E70475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X</w:t>
            </w:r>
          </w:p>
        </w:tc>
      </w:tr>
      <w:tr w:rsidR="00E70475" w14:paraId="22E51075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79BF3463" w14:textId="354AB1AC" w:rsidR="00E70475" w:rsidRDefault="00E70475" w:rsidP="00E70475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3749BD04" w14:textId="363E4311" w:rsidR="00E70475" w:rsidRDefault="00E70475" w:rsidP="00E70475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V</w:t>
            </w:r>
          </w:p>
        </w:tc>
      </w:tr>
      <w:tr w:rsidR="00E70475" w14:paraId="4F78E107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48B50F5A" w14:textId="3EEB7E0F" w:rsidR="00E70475" w:rsidRDefault="00E70475" w:rsidP="00E70475">
            <w:pPr>
              <w:pStyle w:val="Corpotesto"/>
              <w:spacing w:after="0"/>
            </w:pPr>
            <w:proofErr w:type="spellStart"/>
            <w:r>
              <w:t>Cerca</w:t>
            </w:r>
            <w:proofErr w:type="spellEnd"/>
            <w:r>
              <w:t xml:space="preserve">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51AC809" w14:textId="4487AF99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F</w:t>
            </w:r>
          </w:p>
        </w:tc>
      </w:tr>
      <w:tr w:rsidR="00E70475" w14:paraId="3B58232B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6B5DA8A0" w14:textId="7055E126" w:rsidR="00E70475" w:rsidRDefault="00E70475" w:rsidP="00E70475">
            <w:pPr>
              <w:pStyle w:val="Corpotesto"/>
              <w:spacing w:after="0"/>
            </w:pPr>
            <w:proofErr w:type="spellStart"/>
            <w:r>
              <w:t>Ordina</w:t>
            </w:r>
            <w:proofErr w:type="spellEnd"/>
            <w:r>
              <w:t xml:space="preserve"> file</w:t>
            </w:r>
          </w:p>
        </w:tc>
        <w:tc>
          <w:tcPr>
            <w:tcW w:w="4673" w:type="dxa"/>
            <w:vAlign w:val="center"/>
          </w:tcPr>
          <w:p w14:paraId="031AEF3A" w14:textId="53B203C6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V</w:t>
            </w:r>
          </w:p>
        </w:tc>
      </w:tr>
      <w:tr w:rsidR="00E70475" w14:paraId="450CF27B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3F49EAB6" w14:textId="3066F621" w:rsidR="00E70475" w:rsidRDefault="00E70475" w:rsidP="00E70475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  <w:r>
              <w:t xml:space="preserve"> </w:t>
            </w:r>
          </w:p>
        </w:tc>
        <w:tc>
          <w:tcPr>
            <w:tcW w:w="4673" w:type="dxa"/>
            <w:vAlign w:val="center"/>
          </w:tcPr>
          <w:p w14:paraId="11BE1A8B" w14:textId="2BC0076F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1-5-6</w:t>
            </w:r>
          </w:p>
        </w:tc>
      </w:tr>
      <w:tr w:rsidR="00E70475" w14:paraId="3D245130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1CBF2410" w14:textId="2371193B" w:rsidR="00E70475" w:rsidRDefault="00E70475" w:rsidP="00E70475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unità</w:t>
            </w:r>
            <w:proofErr w:type="spellEnd"/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BD7494F" w14:textId="2C866EEA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+ D</w:t>
            </w:r>
          </w:p>
        </w:tc>
      </w:tr>
      <w:tr w:rsidR="00E70475" w14:paraId="2B73B21E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354B7116" w14:textId="24358077" w:rsidR="00E70475" w:rsidRDefault="00E70475" w:rsidP="00E70475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</w:t>
            </w:r>
            <w:proofErr w:type="spellStart"/>
            <w:r>
              <w:t>cartella</w:t>
            </w:r>
            <w:proofErr w:type="spellEnd"/>
            <w:r>
              <w:t xml:space="preserve"> </w:t>
            </w:r>
            <w:proofErr w:type="spellStart"/>
            <w:r>
              <w:t>superiore</w:t>
            </w:r>
            <w:proofErr w:type="spellEnd"/>
          </w:p>
        </w:tc>
        <w:tc>
          <w:tcPr>
            <w:tcW w:w="4673" w:type="dxa"/>
            <w:vAlign w:val="center"/>
          </w:tcPr>
          <w:p w14:paraId="2A3E19E2" w14:textId="5DDD4FF9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E</w:t>
            </w:r>
          </w:p>
        </w:tc>
      </w:tr>
      <w:tr w:rsidR="00E70475" w14:paraId="41775BB8" w14:textId="77777777" w:rsidTr="00D5572D">
        <w:trPr>
          <w:trHeight w:val="360"/>
        </w:trPr>
        <w:tc>
          <w:tcPr>
            <w:tcW w:w="4677" w:type="dxa"/>
            <w:vAlign w:val="center"/>
          </w:tcPr>
          <w:p w14:paraId="1084F986" w14:textId="6F6EA5B1" w:rsidR="00E70475" w:rsidRPr="00CC5359" w:rsidRDefault="00E70475" w:rsidP="00E70475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edia</w:t>
            </w:r>
          </w:p>
        </w:tc>
        <w:tc>
          <w:tcPr>
            <w:tcW w:w="4673" w:type="dxa"/>
            <w:vAlign w:val="center"/>
          </w:tcPr>
          <w:p w14:paraId="58654E3D" w14:textId="75786038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E</w:t>
            </w:r>
          </w:p>
        </w:tc>
      </w:tr>
    </w:tbl>
    <w:p w14:paraId="1B06685B" w14:textId="77777777" w:rsidR="00E70475" w:rsidRDefault="00E70475" w:rsidP="00E70475"/>
    <w:p w14:paraId="5FDE1B9C" w14:textId="4D4CAEF3" w:rsidR="00E70475" w:rsidRPr="009E1841" w:rsidRDefault="00E70475" w:rsidP="00E70475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della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alcolatrice</w:t>
      </w:r>
      <w:proofErr w:type="spellEnd"/>
    </w:p>
    <w:tbl>
      <w:tblPr>
        <w:tblStyle w:val="Grigliatabella"/>
        <w:tblW w:w="9351" w:type="dxa"/>
        <w:tblLook w:val="04A0" w:firstRow="1" w:lastRow="0" w:firstColumn="1" w:lastColumn="0" w:noHBand="0" w:noVBand="1"/>
      </w:tblPr>
      <w:tblGrid>
        <w:gridCol w:w="4315"/>
        <w:gridCol w:w="5036"/>
      </w:tblGrid>
      <w:tr w:rsidR="00E70475" w:rsidRPr="00DC10B6" w14:paraId="53A9A45E" w14:textId="77777777" w:rsidTr="00E70475">
        <w:trPr>
          <w:trHeight w:val="432"/>
          <w:tblHeader/>
        </w:trPr>
        <w:tc>
          <w:tcPr>
            <w:tcW w:w="4315" w:type="dxa"/>
            <w:vAlign w:val="center"/>
          </w:tcPr>
          <w:p w14:paraId="66D6247C" w14:textId="5B59F68A" w:rsidR="00E70475" w:rsidRPr="00DC10B6" w:rsidRDefault="00E70475" w:rsidP="00D5572D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5036" w:type="dxa"/>
            <w:vAlign w:val="center"/>
          </w:tcPr>
          <w:p w14:paraId="404289B4" w14:textId="62ED3215" w:rsidR="00E70475" w:rsidRPr="00DC10B6" w:rsidRDefault="00E70475" w:rsidP="00D5572D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e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E70475" w14:paraId="4A570D9A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2E138C28" w14:textId="33E7A0AB" w:rsidR="00E70475" w:rsidRDefault="00E70475" w:rsidP="00E70475">
            <w:pPr>
              <w:pStyle w:val="Corpotesto"/>
              <w:spacing w:after="0"/>
            </w:pPr>
            <w:proofErr w:type="spellStart"/>
            <w:r>
              <w:t>Più</w:t>
            </w:r>
            <w:proofErr w:type="spellEnd"/>
            <w:r w:rsidRPr="002B2427">
              <w:t xml:space="preserve"> </w:t>
            </w:r>
          </w:p>
        </w:tc>
        <w:tc>
          <w:tcPr>
            <w:tcW w:w="5036" w:type="dxa"/>
            <w:vAlign w:val="center"/>
          </w:tcPr>
          <w:p w14:paraId="3EF4A47C" w14:textId="654E4D46" w:rsidR="00E70475" w:rsidRDefault="00E70475" w:rsidP="00E70475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-3-5</w:t>
            </w:r>
          </w:p>
        </w:tc>
      </w:tr>
      <w:tr w:rsidR="00E70475" w14:paraId="20DB6F08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08B19DA6" w14:textId="4F972A1E" w:rsidR="00E70475" w:rsidRDefault="00E70475" w:rsidP="00E70475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5036" w:type="dxa"/>
            <w:vAlign w:val="center"/>
          </w:tcPr>
          <w:p w14:paraId="20F98E79" w14:textId="3A66E3D8" w:rsidR="00E70475" w:rsidRDefault="00E70475" w:rsidP="00E70475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3-6</w:t>
            </w:r>
          </w:p>
        </w:tc>
      </w:tr>
      <w:tr w:rsidR="00E70475" w14:paraId="45311680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1D3F4CCA" w14:textId="716EB3DF" w:rsidR="00E70475" w:rsidRDefault="00E70475" w:rsidP="00E70475">
            <w:pPr>
              <w:pStyle w:val="Corpotesto"/>
              <w:spacing w:after="0"/>
            </w:pPr>
            <w:proofErr w:type="spellStart"/>
            <w:r>
              <w:t>Moltiplicazione</w:t>
            </w:r>
            <w:proofErr w:type="spellEnd"/>
          </w:p>
        </w:tc>
        <w:tc>
          <w:tcPr>
            <w:tcW w:w="5036" w:type="dxa"/>
            <w:vAlign w:val="center"/>
          </w:tcPr>
          <w:p w14:paraId="2071B4C8" w14:textId="5E82D7E1" w:rsidR="00E70475" w:rsidRDefault="00E70475" w:rsidP="00E70475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3-5</w:t>
            </w:r>
          </w:p>
        </w:tc>
      </w:tr>
      <w:tr w:rsidR="00E70475" w14:paraId="0119BD81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07390F09" w14:textId="359ABD17" w:rsidR="00E70475" w:rsidRDefault="00E70475" w:rsidP="00E70475">
            <w:pPr>
              <w:pStyle w:val="Corpotesto"/>
              <w:spacing w:after="0"/>
            </w:pPr>
            <w:proofErr w:type="spellStart"/>
            <w:r>
              <w:t>Divisione</w:t>
            </w:r>
            <w:proofErr w:type="spellEnd"/>
          </w:p>
        </w:tc>
        <w:tc>
          <w:tcPr>
            <w:tcW w:w="5036" w:type="dxa"/>
            <w:vAlign w:val="center"/>
          </w:tcPr>
          <w:p w14:paraId="33027A47" w14:textId="1B8AD59F" w:rsidR="00E70475" w:rsidRDefault="00E70475" w:rsidP="00E70475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-5-6</w:t>
            </w:r>
          </w:p>
        </w:tc>
      </w:tr>
      <w:tr w:rsidR="00E70475" w14:paraId="22471429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5387AAD2" w14:textId="3218B34B" w:rsidR="00E70475" w:rsidRDefault="00E70475" w:rsidP="00E70475">
            <w:pPr>
              <w:pStyle w:val="Corpotesto"/>
              <w:spacing w:after="0"/>
            </w:pPr>
            <w:proofErr w:type="spellStart"/>
            <w:r>
              <w:t>Uguale</w:t>
            </w:r>
            <w:proofErr w:type="spellEnd"/>
          </w:p>
        </w:tc>
        <w:tc>
          <w:tcPr>
            <w:tcW w:w="5036" w:type="dxa"/>
            <w:vAlign w:val="center"/>
          </w:tcPr>
          <w:p w14:paraId="16B11388" w14:textId="6E8A539D" w:rsidR="00E70475" w:rsidRDefault="00E70475" w:rsidP="00E70475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</w:p>
        </w:tc>
      </w:tr>
      <w:tr w:rsidR="00E70475" w14:paraId="563438B6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1BDD34E0" w14:textId="24F121BA" w:rsidR="00E70475" w:rsidRDefault="00E70475" w:rsidP="00E70475">
            <w:pPr>
              <w:pStyle w:val="Corpotesto"/>
              <w:spacing w:after="0"/>
            </w:pPr>
            <w:proofErr w:type="spellStart"/>
            <w:r>
              <w:t>Cancella</w:t>
            </w:r>
            <w:proofErr w:type="spellEnd"/>
            <w:r w:rsidRPr="002B2427">
              <w:t xml:space="preserve"> </w:t>
            </w:r>
          </w:p>
        </w:tc>
        <w:tc>
          <w:tcPr>
            <w:tcW w:w="5036" w:type="dxa"/>
            <w:vAlign w:val="center"/>
          </w:tcPr>
          <w:p w14:paraId="10422FE6" w14:textId="376A2CD0" w:rsidR="00E70475" w:rsidRDefault="00E70475" w:rsidP="00E70475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3-5-6</w:t>
            </w:r>
          </w:p>
        </w:tc>
      </w:tr>
      <w:tr w:rsidR="00E70475" w14:paraId="6C16735C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2C7073C3" w14:textId="267B94F2" w:rsidR="00E70475" w:rsidRDefault="00E70475" w:rsidP="00E70475">
            <w:pPr>
              <w:pStyle w:val="Corpotesto"/>
              <w:spacing w:after="0"/>
            </w:pPr>
            <w:proofErr w:type="spellStart"/>
            <w:r>
              <w:t>Decimale</w:t>
            </w:r>
            <w:proofErr w:type="spellEnd"/>
          </w:p>
        </w:tc>
        <w:tc>
          <w:tcPr>
            <w:tcW w:w="5036" w:type="dxa"/>
            <w:vAlign w:val="center"/>
          </w:tcPr>
          <w:p w14:paraId="7115CAEA" w14:textId="38216716" w:rsidR="00E70475" w:rsidRDefault="00E70475" w:rsidP="00E70475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4-6</w:t>
            </w:r>
          </w:p>
        </w:tc>
      </w:tr>
      <w:tr w:rsidR="00E70475" w14:paraId="6F0395D2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3454701B" w14:textId="20B5332C" w:rsidR="00E70475" w:rsidRDefault="00E70475" w:rsidP="00E70475">
            <w:pPr>
              <w:pStyle w:val="Corpotesto"/>
              <w:spacing w:after="0"/>
            </w:pPr>
            <w:proofErr w:type="spellStart"/>
            <w:r>
              <w:t>Percentuale</w:t>
            </w:r>
            <w:proofErr w:type="spellEnd"/>
          </w:p>
        </w:tc>
        <w:tc>
          <w:tcPr>
            <w:tcW w:w="5036" w:type="dxa"/>
            <w:vAlign w:val="center"/>
          </w:tcPr>
          <w:p w14:paraId="265D9400" w14:textId="6A0C4A34" w:rsidR="00E70475" w:rsidRDefault="00E70475" w:rsidP="00E70475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1-2-3-4-5-6</w:t>
            </w:r>
          </w:p>
        </w:tc>
      </w:tr>
      <w:tr w:rsidR="00E70475" w14:paraId="1FE1A30D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7797809D" w14:textId="54F193B4" w:rsidR="00E70475" w:rsidRDefault="00E70475" w:rsidP="00E70475">
            <w:pPr>
              <w:pStyle w:val="Corpotesto"/>
              <w:spacing w:after="0"/>
            </w:pPr>
            <w:proofErr w:type="spellStart"/>
            <w:r>
              <w:t>Radice</w:t>
            </w:r>
            <w:proofErr w:type="spellEnd"/>
            <w:r>
              <w:t xml:space="preserve"> quadrata</w:t>
            </w:r>
            <w:r w:rsidRPr="002B2427">
              <w:t xml:space="preserve"> </w:t>
            </w:r>
          </w:p>
        </w:tc>
        <w:tc>
          <w:tcPr>
            <w:tcW w:w="5036" w:type="dxa"/>
            <w:vAlign w:val="center"/>
          </w:tcPr>
          <w:p w14:paraId="0A2DF376" w14:textId="11E05C39" w:rsidR="00E70475" w:rsidRDefault="00E70475" w:rsidP="00E70475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-4-6-8</w:t>
            </w:r>
          </w:p>
        </w:tc>
      </w:tr>
      <w:tr w:rsidR="00E70475" w14:paraId="605FF949" w14:textId="77777777" w:rsidTr="00E70475">
        <w:trPr>
          <w:trHeight w:val="360"/>
        </w:trPr>
        <w:tc>
          <w:tcPr>
            <w:tcW w:w="4315" w:type="dxa"/>
            <w:vAlign w:val="center"/>
          </w:tcPr>
          <w:p w14:paraId="2E38F181" w14:textId="1C9C5DE1" w:rsidR="00E70475" w:rsidRDefault="00E70475" w:rsidP="00E70475">
            <w:pPr>
              <w:pStyle w:val="Corpotesto"/>
              <w:spacing w:after="0"/>
            </w:pPr>
            <w:r>
              <w:t xml:space="preserve">Pi </w:t>
            </w:r>
            <w:proofErr w:type="spellStart"/>
            <w:r>
              <w:t>greco</w:t>
            </w:r>
            <w:proofErr w:type="spellEnd"/>
          </w:p>
        </w:tc>
        <w:tc>
          <w:tcPr>
            <w:tcW w:w="5036" w:type="dxa"/>
            <w:vAlign w:val="center"/>
          </w:tcPr>
          <w:p w14:paraId="5995BC27" w14:textId="6D9FF5E0" w:rsidR="00E70475" w:rsidRDefault="00E70475" w:rsidP="00E70475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1-2-3-4-7</w:t>
            </w:r>
          </w:p>
        </w:tc>
      </w:tr>
    </w:tbl>
    <w:p w14:paraId="5CEB4C8B" w14:textId="77777777" w:rsidR="00E70475" w:rsidRDefault="00E70475" w:rsidP="00E70475"/>
    <w:p w14:paraId="6B905752" w14:textId="77777777" w:rsidR="00493E23" w:rsidRPr="00A13F43" w:rsidRDefault="00493E23" w:rsidP="00493E23">
      <w:pPr>
        <w:rPr>
          <w:rFonts w:ascii="Arial" w:hAnsi="Arial" w:cs="Arial"/>
          <w:color w:val="000000"/>
          <w:sz w:val="20"/>
          <w:szCs w:val="20"/>
          <w:lang w:val="it-IT"/>
        </w:rPr>
      </w:pPr>
    </w:p>
    <w:p w14:paraId="2AFECE26" w14:textId="77777777" w:rsidR="009025F7" w:rsidRPr="00A13F43" w:rsidRDefault="009025F7">
      <w:pPr>
        <w:rPr>
          <w:lang w:val="it-IT"/>
        </w:rPr>
      </w:pPr>
    </w:p>
    <w:sectPr w:rsidR="009025F7" w:rsidRPr="00A13F43" w:rsidSect="001A5A7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2D4FB0" w14:textId="77777777" w:rsidR="005C0F9E" w:rsidRDefault="005C0F9E" w:rsidP="00646BBF">
      <w:pPr>
        <w:spacing w:after="0" w:line="240" w:lineRule="auto"/>
      </w:pPr>
      <w:r>
        <w:separator/>
      </w:r>
    </w:p>
  </w:endnote>
  <w:endnote w:type="continuationSeparator" w:id="0">
    <w:p w14:paraId="69C68B79" w14:textId="77777777" w:rsidR="005C0F9E" w:rsidRDefault="005C0F9E" w:rsidP="00646BBF">
      <w:pPr>
        <w:spacing w:after="0" w:line="240" w:lineRule="auto"/>
      </w:pPr>
      <w:r>
        <w:continuationSeparator/>
      </w:r>
    </w:p>
  </w:endnote>
  <w:endnote w:type="continuationNotice" w:id="1">
    <w:p w14:paraId="68587170" w14:textId="77777777" w:rsidR="005C0F9E" w:rsidRDefault="005C0F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2A1D80" w14:textId="77777777" w:rsidR="00D5572D" w:rsidRDefault="00D5572D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7014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3B10B4" w14:textId="62ED19BA" w:rsidR="00D5572D" w:rsidRDefault="00D5572D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14:paraId="4EFC882E" w14:textId="77777777" w:rsidR="00D5572D" w:rsidRDefault="00D5572D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E9D4E" w14:textId="77777777" w:rsidR="00D5572D" w:rsidRDefault="00D5572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3AA30" w14:textId="77777777" w:rsidR="00D5572D" w:rsidRDefault="00D5572D">
    <w:pPr>
      <w:pStyle w:val="Pidipagin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D3A38" w14:textId="77777777" w:rsidR="00D5572D" w:rsidRDefault="00D5572D">
    <w:pPr>
      <w:pStyle w:val="Pidipagin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1B9F1" w14:textId="77777777" w:rsidR="00D5572D" w:rsidRDefault="00D5572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AEFA9" w14:textId="77777777" w:rsidR="005C0F9E" w:rsidRDefault="005C0F9E" w:rsidP="00646BBF">
      <w:pPr>
        <w:spacing w:after="0" w:line="240" w:lineRule="auto"/>
      </w:pPr>
      <w:r>
        <w:separator/>
      </w:r>
    </w:p>
  </w:footnote>
  <w:footnote w:type="continuationSeparator" w:id="0">
    <w:p w14:paraId="62D8AC4A" w14:textId="77777777" w:rsidR="005C0F9E" w:rsidRDefault="005C0F9E" w:rsidP="00646BBF">
      <w:pPr>
        <w:spacing w:after="0" w:line="240" w:lineRule="auto"/>
      </w:pPr>
      <w:r>
        <w:continuationSeparator/>
      </w:r>
    </w:p>
  </w:footnote>
  <w:footnote w:type="continuationNotice" w:id="1">
    <w:p w14:paraId="6C026AED" w14:textId="77777777" w:rsidR="005C0F9E" w:rsidRDefault="005C0F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028AE" w14:textId="77777777" w:rsidR="00D5572D" w:rsidRDefault="00D5572D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E624E" w14:textId="77777777" w:rsidR="00D5572D" w:rsidRDefault="00D5572D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CA747" w14:textId="77777777" w:rsidR="00D5572D" w:rsidRDefault="00D5572D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2F152" w14:textId="77777777" w:rsidR="00D5572D" w:rsidRDefault="00D5572D">
    <w:pPr>
      <w:pStyle w:val="Intestazion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09168" w14:textId="77777777" w:rsidR="00D5572D" w:rsidRDefault="00D5572D">
    <w:pPr>
      <w:pStyle w:val="Intestazion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847E7" w14:textId="77777777" w:rsidR="00D5572D" w:rsidRDefault="00D5572D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17CD8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637B"/>
    <w:multiLevelType w:val="hybridMultilevel"/>
    <w:tmpl w:val="6E16B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7292C"/>
    <w:multiLevelType w:val="hybridMultilevel"/>
    <w:tmpl w:val="69FC8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65767"/>
    <w:multiLevelType w:val="hybridMultilevel"/>
    <w:tmpl w:val="B68C9B6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81694"/>
    <w:multiLevelType w:val="hybridMultilevel"/>
    <w:tmpl w:val="D1D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5071C"/>
    <w:multiLevelType w:val="hybridMultilevel"/>
    <w:tmpl w:val="79F67806"/>
    <w:lvl w:ilvl="0" w:tplc="7AA808E4">
      <w:start w:val="1"/>
      <w:numFmt w:val="decimal"/>
      <w:lvlText w:val="%1."/>
      <w:lvlJc w:val="left"/>
      <w:pPr>
        <w:ind w:left="1353" w:hanging="360"/>
      </w:pPr>
    </w:lvl>
    <w:lvl w:ilvl="1" w:tplc="913E6E16">
      <w:start w:val="1"/>
      <w:numFmt w:val="decimal"/>
      <w:isLgl/>
      <w:lvlText w:val="%1.%2."/>
      <w:lvlJc w:val="left"/>
      <w:pPr>
        <w:ind w:left="1713" w:hanging="720"/>
      </w:pPr>
      <w:rPr>
        <w:rFonts w:ascii="Verdana" w:hAnsi="Verdana" w:hint="default"/>
        <w:sz w:val="26"/>
        <w:szCs w:val="26"/>
      </w:rPr>
    </w:lvl>
    <w:lvl w:ilvl="2" w:tplc="D6120B3E">
      <w:start w:val="1"/>
      <w:numFmt w:val="decimal"/>
      <w:isLgl/>
      <w:lvlText w:val="%1.%2.%3."/>
      <w:lvlJc w:val="left"/>
      <w:pPr>
        <w:ind w:left="2073" w:hanging="1080"/>
      </w:pPr>
      <w:rPr>
        <w:rFonts w:hint="default"/>
      </w:rPr>
    </w:lvl>
    <w:lvl w:ilvl="3" w:tplc="CA94154A">
      <w:start w:val="1"/>
      <w:numFmt w:val="decimal"/>
      <w:isLgl/>
      <w:lvlText w:val="%1.%2.%3.%4."/>
      <w:lvlJc w:val="left"/>
      <w:pPr>
        <w:ind w:left="2433" w:hanging="1440"/>
      </w:pPr>
      <w:rPr>
        <w:rFonts w:hint="default"/>
      </w:rPr>
    </w:lvl>
    <w:lvl w:ilvl="4" w:tplc="3146A754">
      <w:start w:val="1"/>
      <w:numFmt w:val="decimal"/>
      <w:isLgl/>
      <w:lvlText w:val="%1.%2.%3.%4.%5."/>
      <w:lvlJc w:val="left"/>
      <w:pPr>
        <w:ind w:left="2793" w:hanging="1800"/>
      </w:pPr>
      <w:rPr>
        <w:rFonts w:hint="default"/>
      </w:rPr>
    </w:lvl>
    <w:lvl w:ilvl="5" w:tplc="B0903A12">
      <w:start w:val="1"/>
      <w:numFmt w:val="decimal"/>
      <w:isLgl/>
      <w:lvlText w:val="%1.%2.%3.%4.%5.%6."/>
      <w:lvlJc w:val="left"/>
      <w:pPr>
        <w:ind w:left="3153" w:hanging="2160"/>
      </w:pPr>
      <w:rPr>
        <w:rFonts w:hint="default"/>
      </w:rPr>
    </w:lvl>
    <w:lvl w:ilvl="6" w:tplc="31341A78">
      <w:start w:val="1"/>
      <w:numFmt w:val="decimal"/>
      <w:isLgl/>
      <w:lvlText w:val="%1.%2.%3.%4.%5.%6.%7."/>
      <w:lvlJc w:val="left"/>
      <w:pPr>
        <w:ind w:left="3513" w:hanging="2520"/>
      </w:pPr>
      <w:rPr>
        <w:rFonts w:hint="default"/>
      </w:rPr>
    </w:lvl>
    <w:lvl w:ilvl="7" w:tplc="F3906B66">
      <w:start w:val="1"/>
      <w:numFmt w:val="decimal"/>
      <w:isLgl/>
      <w:lvlText w:val="%1.%2.%3.%4.%5.%6.%7.%8."/>
      <w:lvlJc w:val="left"/>
      <w:pPr>
        <w:ind w:left="3873" w:hanging="2880"/>
      </w:pPr>
      <w:rPr>
        <w:rFonts w:hint="default"/>
      </w:rPr>
    </w:lvl>
    <w:lvl w:ilvl="8" w:tplc="A9FC9990">
      <w:start w:val="1"/>
      <w:numFmt w:val="decimal"/>
      <w:isLgl/>
      <w:lvlText w:val="%1.%2.%3.%4.%5.%6.%7.%8.%9."/>
      <w:lvlJc w:val="left"/>
      <w:pPr>
        <w:ind w:left="3873" w:hanging="2880"/>
      </w:pPr>
      <w:rPr>
        <w:rFonts w:hint="default"/>
      </w:rPr>
    </w:lvl>
  </w:abstractNum>
  <w:abstractNum w:abstractNumId="6" w15:restartNumberingAfterBreak="0">
    <w:nsid w:val="13653D27"/>
    <w:multiLevelType w:val="hybridMultilevel"/>
    <w:tmpl w:val="5EB84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F2604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F2580"/>
    <w:multiLevelType w:val="hybridMultilevel"/>
    <w:tmpl w:val="C6B0042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E3948"/>
    <w:multiLevelType w:val="hybridMultilevel"/>
    <w:tmpl w:val="838E5EC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112AA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1" w15:restartNumberingAfterBreak="0">
    <w:nsid w:val="20D304CD"/>
    <w:multiLevelType w:val="hybridMultilevel"/>
    <w:tmpl w:val="CAA477B2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23AE1"/>
    <w:multiLevelType w:val="hybridMultilevel"/>
    <w:tmpl w:val="F40E76B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3" w15:restartNumberingAfterBreak="0">
    <w:nsid w:val="225966FA"/>
    <w:multiLevelType w:val="hybridMultilevel"/>
    <w:tmpl w:val="C2A615A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446F3"/>
    <w:multiLevelType w:val="hybridMultilevel"/>
    <w:tmpl w:val="DEC4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B17B28"/>
    <w:multiLevelType w:val="hybridMultilevel"/>
    <w:tmpl w:val="F162D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864411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B42422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DB49C4"/>
    <w:multiLevelType w:val="hybridMultilevel"/>
    <w:tmpl w:val="BC0CA28E"/>
    <w:lvl w:ilvl="0" w:tplc="C1F45F28">
      <w:start w:val="1"/>
      <w:numFmt w:val="decimal"/>
      <w:lvlText w:val="%1."/>
      <w:lvlJc w:val="left"/>
      <w:pPr>
        <w:ind w:left="720" w:hanging="360"/>
      </w:pPr>
      <w:rPr>
        <w:lang w:val="it-I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6D0EC9"/>
    <w:multiLevelType w:val="hybridMultilevel"/>
    <w:tmpl w:val="EA50894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940FF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1" w15:restartNumberingAfterBreak="0">
    <w:nsid w:val="2FC2612A"/>
    <w:multiLevelType w:val="hybridMultilevel"/>
    <w:tmpl w:val="8418F5C0"/>
    <w:lvl w:ilvl="0" w:tplc="0C0C000F">
      <w:start w:val="1"/>
      <w:numFmt w:val="decimal"/>
      <w:lvlText w:val="%1."/>
      <w:lvlJc w:val="left"/>
      <w:pPr>
        <w:ind w:left="833" w:hanging="360"/>
      </w:pPr>
    </w:lvl>
    <w:lvl w:ilvl="1" w:tplc="0C0C0019" w:tentative="1">
      <w:start w:val="1"/>
      <w:numFmt w:val="lowerLetter"/>
      <w:lvlText w:val="%2."/>
      <w:lvlJc w:val="left"/>
      <w:pPr>
        <w:ind w:left="1553" w:hanging="360"/>
      </w:pPr>
    </w:lvl>
    <w:lvl w:ilvl="2" w:tplc="0C0C001B" w:tentative="1">
      <w:start w:val="1"/>
      <w:numFmt w:val="lowerRoman"/>
      <w:lvlText w:val="%3."/>
      <w:lvlJc w:val="right"/>
      <w:pPr>
        <w:ind w:left="2273" w:hanging="180"/>
      </w:pPr>
    </w:lvl>
    <w:lvl w:ilvl="3" w:tplc="0C0C000F" w:tentative="1">
      <w:start w:val="1"/>
      <w:numFmt w:val="decimal"/>
      <w:lvlText w:val="%4."/>
      <w:lvlJc w:val="left"/>
      <w:pPr>
        <w:ind w:left="2993" w:hanging="360"/>
      </w:pPr>
    </w:lvl>
    <w:lvl w:ilvl="4" w:tplc="0C0C0019" w:tentative="1">
      <w:start w:val="1"/>
      <w:numFmt w:val="lowerLetter"/>
      <w:lvlText w:val="%5."/>
      <w:lvlJc w:val="left"/>
      <w:pPr>
        <w:ind w:left="3713" w:hanging="360"/>
      </w:pPr>
    </w:lvl>
    <w:lvl w:ilvl="5" w:tplc="0C0C001B" w:tentative="1">
      <w:start w:val="1"/>
      <w:numFmt w:val="lowerRoman"/>
      <w:lvlText w:val="%6."/>
      <w:lvlJc w:val="right"/>
      <w:pPr>
        <w:ind w:left="4433" w:hanging="180"/>
      </w:pPr>
    </w:lvl>
    <w:lvl w:ilvl="6" w:tplc="0C0C000F" w:tentative="1">
      <w:start w:val="1"/>
      <w:numFmt w:val="decimal"/>
      <w:lvlText w:val="%7."/>
      <w:lvlJc w:val="left"/>
      <w:pPr>
        <w:ind w:left="5153" w:hanging="360"/>
      </w:pPr>
    </w:lvl>
    <w:lvl w:ilvl="7" w:tplc="0C0C0019" w:tentative="1">
      <w:start w:val="1"/>
      <w:numFmt w:val="lowerLetter"/>
      <w:lvlText w:val="%8."/>
      <w:lvlJc w:val="left"/>
      <w:pPr>
        <w:ind w:left="5873" w:hanging="360"/>
      </w:pPr>
    </w:lvl>
    <w:lvl w:ilvl="8" w:tplc="0C0C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2" w15:restartNumberingAfterBreak="0">
    <w:nsid w:val="2FCB4110"/>
    <w:multiLevelType w:val="hybridMultilevel"/>
    <w:tmpl w:val="6732669C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183F9B"/>
    <w:multiLevelType w:val="hybridMultilevel"/>
    <w:tmpl w:val="8F040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EE35F8"/>
    <w:multiLevelType w:val="hybridMultilevel"/>
    <w:tmpl w:val="34DE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14270D"/>
    <w:multiLevelType w:val="hybridMultilevel"/>
    <w:tmpl w:val="C60C5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5F6F50"/>
    <w:multiLevelType w:val="hybridMultilevel"/>
    <w:tmpl w:val="3E607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81B2CAD"/>
    <w:multiLevelType w:val="hybridMultilevel"/>
    <w:tmpl w:val="EFFE7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EB1CC9"/>
    <w:multiLevelType w:val="hybridMultilevel"/>
    <w:tmpl w:val="95F42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6452E6"/>
    <w:multiLevelType w:val="hybridMultilevel"/>
    <w:tmpl w:val="10EC7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E7966BF"/>
    <w:multiLevelType w:val="hybridMultilevel"/>
    <w:tmpl w:val="006A5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731FA0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167E15"/>
    <w:multiLevelType w:val="hybridMultilevel"/>
    <w:tmpl w:val="66207394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D56E48"/>
    <w:multiLevelType w:val="hybridMultilevel"/>
    <w:tmpl w:val="2FC03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8E28E0"/>
    <w:multiLevelType w:val="hybridMultilevel"/>
    <w:tmpl w:val="FFF4B8D2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CE1A57"/>
    <w:multiLevelType w:val="hybridMultilevel"/>
    <w:tmpl w:val="AE6AAB58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572C07"/>
    <w:multiLevelType w:val="hybridMultilevel"/>
    <w:tmpl w:val="6B3C77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7" w15:restartNumberingAfterBreak="0">
    <w:nsid w:val="5265244C"/>
    <w:multiLevelType w:val="hybridMultilevel"/>
    <w:tmpl w:val="3ADC59B4"/>
    <w:lvl w:ilvl="0" w:tplc="0D864DD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E66EADA0">
      <w:start w:val="1"/>
      <w:numFmt w:val="decimal"/>
      <w:lvlText w:val="1.%2"/>
      <w:lvlJc w:val="left"/>
      <w:pPr>
        <w:tabs>
          <w:tab w:val="num" w:pos="1440"/>
        </w:tabs>
        <w:ind w:left="1440" w:hanging="360"/>
      </w:pPr>
    </w:lvl>
    <w:lvl w:ilvl="2" w:tplc="80522C0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7C5DA8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576C5B8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5E5ED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1845EB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EC57A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4EACD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3564581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432370F"/>
    <w:multiLevelType w:val="hybridMultilevel"/>
    <w:tmpl w:val="EC785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BB4D6E"/>
    <w:multiLevelType w:val="hybridMultilevel"/>
    <w:tmpl w:val="98325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205566"/>
    <w:multiLevelType w:val="hybridMultilevel"/>
    <w:tmpl w:val="7750B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092745"/>
    <w:multiLevelType w:val="hybridMultilevel"/>
    <w:tmpl w:val="7DEE9D88"/>
    <w:lvl w:ilvl="0" w:tplc="0C0C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3" w15:restartNumberingAfterBreak="0">
    <w:nsid w:val="59A548CB"/>
    <w:multiLevelType w:val="hybridMultilevel"/>
    <w:tmpl w:val="D0B0815C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A595D1A"/>
    <w:multiLevelType w:val="hybridMultilevel"/>
    <w:tmpl w:val="171A99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C725AC2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6" w15:restartNumberingAfterBreak="0">
    <w:nsid w:val="5E1F0EA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7" w15:restartNumberingAfterBreak="0">
    <w:nsid w:val="6039371B"/>
    <w:multiLevelType w:val="hybridMultilevel"/>
    <w:tmpl w:val="F5BA6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15E1D2F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6784895"/>
    <w:multiLevelType w:val="hybridMultilevel"/>
    <w:tmpl w:val="926E0EE6"/>
    <w:lvl w:ilvl="0" w:tplc="2B9677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28D7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316F6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7166F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D1EBD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500F1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06CA2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C224F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1B2A3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A3251C7"/>
    <w:multiLevelType w:val="hybridMultilevel"/>
    <w:tmpl w:val="0AFCD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A5A4078"/>
    <w:multiLevelType w:val="hybridMultilevel"/>
    <w:tmpl w:val="E4DA3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D412F2B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F3753B7"/>
    <w:multiLevelType w:val="hybridMultilevel"/>
    <w:tmpl w:val="CC9C3686"/>
    <w:lvl w:ilvl="0" w:tplc="0C0C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4" w15:restartNumberingAfterBreak="0">
    <w:nsid w:val="74C44860"/>
    <w:multiLevelType w:val="hybridMultilevel"/>
    <w:tmpl w:val="8B4A07B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5" w15:restartNumberingAfterBreak="0">
    <w:nsid w:val="74C744D3"/>
    <w:multiLevelType w:val="hybridMultilevel"/>
    <w:tmpl w:val="346A2A20"/>
    <w:lvl w:ilvl="0" w:tplc="0C0C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6" w15:restartNumberingAfterBreak="0">
    <w:nsid w:val="78797A5D"/>
    <w:multiLevelType w:val="hybridMultilevel"/>
    <w:tmpl w:val="09D6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DD05817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2"/>
  </w:num>
  <w:num w:numId="2">
    <w:abstractNumId w:val="39"/>
  </w:num>
  <w:num w:numId="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4"/>
  </w:num>
  <w:num w:numId="6">
    <w:abstractNumId w:val="36"/>
  </w:num>
  <w:num w:numId="7">
    <w:abstractNumId w:val="14"/>
  </w:num>
  <w:num w:numId="8">
    <w:abstractNumId w:val="29"/>
  </w:num>
  <w:num w:numId="9">
    <w:abstractNumId w:val="10"/>
  </w:num>
  <w:num w:numId="10">
    <w:abstractNumId w:val="1"/>
  </w:num>
  <w:num w:numId="11">
    <w:abstractNumId w:val="26"/>
  </w:num>
  <w:num w:numId="12">
    <w:abstractNumId w:val="25"/>
  </w:num>
  <w:num w:numId="13">
    <w:abstractNumId w:val="40"/>
  </w:num>
  <w:num w:numId="14">
    <w:abstractNumId w:val="20"/>
  </w:num>
  <w:num w:numId="15">
    <w:abstractNumId w:val="46"/>
  </w:num>
  <w:num w:numId="16">
    <w:abstractNumId w:val="23"/>
  </w:num>
  <w:num w:numId="17">
    <w:abstractNumId w:val="6"/>
  </w:num>
  <w:num w:numId="18">
    <w:abstractNumId w:val="54"/>
  </w:num>
  <w:num w:numId="19">
    <w:abstractNumId w:val="28"/>
  </w:num>
  <w:num w:numId="20">
    <w:abstractNumId w:val="56"/>
  </w:num>
  <w:num w:numId="21">
    <w:abstractNumId w:val="50"/>
  </w:num>
  <w:num w:numId="22">
    <w:abstractNumId w:val="47"/>
  </w:num>
  <w:num w:numId="23">
    <w:abstractNumId w:val="2"/>
  </w:num>
  <w:num w:numId="24">
    <w:abstractNumId w:val="27"/>
  </w:num>
  <w:num w:numId="25">
    <w:abstractNumId w:val="15"/>
  </w:num>
  <w:num w:numId="26">
    <w:abstractNumId w:val="51"/>
  </w:num>
  <w:num w:numId="27">
    <w:abstractNumId w:val="30"/>
  </w:num>
  <w:num w:numId="28">
    <w:abstractNumId w:val="12"/>
  </w:num>
  <w:num w:numId="29">
    <w:abstractNumId w:val="35"/>
  </w:num>
  <w:num w:numId="30">
    <w:abstractNumId w:val="9"/>
  </w:num>
  <w:num w:numId="31">
    <w:abstractNumId w:val="7"/>
  </w:num>
  <w:num w:numId="32">
    <w:abstractNumId w:val="13"/>
  </w:num>
  <w:num w:numId="33">
    <w:abstractNumId w:val="41"/>
  </w:num>
  <w:num w:numId="34">
    <w:abstractNumId w:val="38"/>
  </w:num>
  <w:num w:numId="35">
    <w:abstractNumId w:val="33"/>
  </w:num>
  <w:num w:numId="36">
    <w:abstractNumId w:val="43"/>
  </w:num>
  <w:num w:numId="37">
    <w:abstractNumId w:val="34"/>
  </w:num>
  <w:num w:numId="38">
    <w:abstractNumId w:val="32"/>
  </w:num>
  <w:num w:numId="39">
    <w:abstractNumId w:val="0"/>
  </w:num>
  <w:num w:numId="40">
    <w:abstractNumId w:val="57"/>
  </w:num>
  <w:num w:numId="41">
    <w:abstractNumId w:val="48"/>
  </w:num>
  <w:num w:numId="42">
    <w:abstractNumId w:val="17"/>
  </w:num>
  <w:num w:numId="43">
    <w:abstractNumId w:val="3"/>
  </w:num>
  <w:num w:numId="44">
    <w:abstractNumId w:val="31"/>
  </w:num>
  <w:num w:numId="45">
    <w:abstractNumId w:val="45"/>
  </w:num>
  <w:num w:numId="46">
    <w:abstractNumId w:val="5"/>
  </w:num>
  <w:num w:numId="47">
    <w:abstractNumId w:val="16"/>
  </w:num>
  <w:num w:numId="48">
    <w:abstractNumId w:val="22"/>
  </w:num>
  <w:num w:numId="49">
    <w:abstractNumId w:val="44"/>
  </w:num>
  <w:num w:numId="50">
    <w:abstractNumId w:val="11"/>
  </w:num>
  <w:num w:numId="51">
    <w:abstractNumId w:val="42"/>
  </w:num>
  <w:num w:numId="52">
    <w:abstractNumId w:val="55"/>
  </w:num>
  <w:num w:numId="53">
    <w:abstractNumId w:val="19"/>
  </w:num>
  <w:num w:numId="54">
    <w:abstractNumId w:val="21"/>
  </w:num>
  <w:num w:numId="55">
    <w:abstractNumId w:val="37"/>
  </w:num>
  <w:num w:numId="56">
    <w:abstractNumId w:val="49"/>
  </w:num>
  <w:num w:numId="57">
    <w:abstractNumId w:val="53"/>
  </w:num>
  <w:num w:numId="58">
    <w:abstractNumId w:val="18"/>
  </w:num>
  <w:num w:numId="59">
    <w:abstractNumId w:val="8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tzAxMwECUwtDAyUdpeDU4uLM/DyQArNaAA+kGc0sAAAA"/>
  </w:docVars>
  <w:rsids>
    <w:rsidRoot w:val="00646BBF"/>
    <w:rsid w:val="000003D1"/>
    <w:rsid w:val="0000379D"/>
    <w:rsid w:val="00007CD7"/>
    <w:rsid w:val="00007FF2"/>
    <w:rsid w:val="00015246"/>
    <w:rsid w:val="00016668"/>
    <w:rsid w:val="00023724"/>
    <w:rsid w:val="000253A9"/>
    <w:rsid w:val="00025EC8"/>
    <w:rsid w:val="0002674F"/>
    <w:rsid w:val="00043B4F"/>
    <w:rsid w:val="0004694B"/>
    <w:rsid w:val="00054237"/>
    <w:rsid w:val="0005466F"/>
    <w:rsid w:val="00057406"/>
    <w:rsid w:val="00062128"/>
    <w:rsid w:val="000622A3"/>
    <w:rsid w:val="0006354A"/>
    <w:rsid w:val="00065E8D"/>
    <w:rsid w:val="000672A2"/>
    <w:rsid w:val="000707FD"/>
    <w:rsid w:val="00071BDF"/>
    <w:rsid w:val="00071C35"/>
    <w:rsid w:val="00072705"/>
    <w:rsid w:val="0007302B"/>
    <w:rsid w:val="00084BF6"/>
    <w:rsid w:val="00085E2E"/>
    <w:rsid w:val="00086080"/>
    <w:rsid w:val="0009515F"/>
    <w:rsid w:val="00095EAB"/>
    <w:rsid w:val="0009700D"/>
    <w:rsid w:val="000A2D91"/>
    <w:rsid w:val="000A4A57"/>
    <w:rsid w:val="000B0B0E"/>
    <w:rsid w:val="000B3371"/>
    <w:rsid w:val="000B4D68"/>
    <w:rsid w:val="000C1400"/>
    <w:rsid w:val="000C466B"/>
    <w:rsid w:val="000C707D"/>
    <w:rsid w:val="000D6748"/>
    <w:rsid w:val="000E36F3"/>
    <w:rsid w:val="000E3AD7"/>
    <w:rsid w:val="000F1191"/>
    <w:rsid w:val="000F27F7"/>
    <w:rsid w:val="000F39D0"/>
    <w:rsid w:val="000F51D2"/>
    <w:rsid w:val="00101491"/>
    <w:rsid w:val="00101D40"/>
    <w:rsid w:val="00103D1E"/>
    <w:rsid w:val="00105F57"/>
    <w:rsid w:val="00107173"/>
    <w:rsid w:val="0010727E"/>
    <w:rsid w:val="00111F1E"/>
    <w:rsid w:val="00112F57"/>
    <w:rsid w:val="00116018"/>
    <w:rsid w:val="0012050F"/>
    <w:rsid w:val="00121A6F"/>
    <w:rsid w:val="00125095"/>
    <w:rsid w:val="00137FB0"/>
    <w:rsid w:val="00143B3A"/>
    <w:rsid w:val="001449ED"/>
    <w:rsid w:val="00146FBF"/>
    <w:rsid w:val="00150269"/>
    <w:rsid w:val="00157ECD"/>
    <w:rsid w:val="001603DA"/>
    <w:rsid w:val="00164CF9"/>
    <w:rsid w:val="00167DB5"/>
    <w:rsid w:val="00172C30"/>
    <w:rsid w:val="0017573B"/>
    <w:rsid w:val="00176EC0"/>
    <w:rsid w:val="0017775F"/>
    <w:rsid w:val="00181104"/>
    <w:rsid w:val="00192F9A"/>
    <w:rsid w:val="00194FF7"/>
    <w:rsid w:val="0019741B"/>
    <w:rsid w:val="001A08B9"/>
    <w:rsid w:val="001A1BA6"/>
    <w:rsid w:val="001A34D2"/>
    <w:rsid w:val="001A54F0"/>
    <w:rsid w:val="001A5A71"/>
    <w:rsid w:val="001B1380"/>
    <w:rsid w:val="001B17E1"/>
    <w:rsid w:val="001B21D6"/>
    <w:rsid w:val="001B309B"/>
    <w:rsid w:val="001B32E6"/>
    <w:rsid w:val="001B4C37"/>
    <w:rsid w:val="001B5155"/>
    <w:rsid w:val="001B75FE"/>
    <w:rsid w:val="001C4D59"/>
    <w:rsid w:val="001C67A1"/>
    <w:rsid w:val="001C6C75"/>
    <w:rsid w:val="001D1140"/>
    <w:rsid w:val="001D1262"/>
    <w:rsid w:val="001D1D80"/>
    <w:rsid w:val="001D27C2"/>
    <w:rsid w:val="001D29C5"/>
    <w:rsid w:val="001D32BA"/>
    <w:rsid w:val="001D3DA3"/>
    <w:rsid w:val="001D73B2"/>
    <w:rsid w:val="001E2635"/>
    <w:rsid w:val="001E4242"/>
    <w:rsid w:val="001E4274"/>
    <w:rsid w:val="001E4B7E"/>
    <w:rsid w:val="001F0C91"/>
    <w:rsid w:val="001F2351"/>
    <w:rsid w:val="001F4774"/>
    <w:rsid w:val="00205057"/>
    <w:rsid w:val="00207302"/>
    <w:rsid w:val="0021414C"/>
    <w:rsid w:val="002151F2"/>
    <w:rsid w:val="00220069"/>
    <w:rsid w:val="0022219A"/>
    <w:rsid w:val="0022360D"/>
    <w:rsid w:val="00224055"/>
    <w:rsid w:val="00224A91"/>
    <w:rsid w:val="00224AF9"/>
    <w:rsid w:val="0022572C"/>
    <w:rsid w:val="0022637C"/>
    <w:rsid w:val="002300EC"/>
    <w:rsid w:val="00233DF5"/>
    <w:rsid w:val="00234744"/>
    <w:rsid w:val="0024152A"/>
    <w:rsid w:val="00244F41"/>
    <w:rsid w:val="002541A6"/>
    <w:rsid w:val="00256C0A"/>
    <w:rsid w:val="002615FE"/>
    <w:rsid w:val="00263727"/>
    <w:rsid w:val="00265E11"/>
    <w:rsid w:val="00270321"/>
    <w:rsid w:val="002774AC"/>
    <w:rsid w:val="002777F9"/>
    <w:rsid w:val="00283B55"/>
    <w:rsid w:val="00294626"/>
    <w:rsid w:val="00296934"/>
    <w:rsid w:val="002A2C1A"/>
    <w:rsid w:val="002A46B8"/>
    <w:rsid w:val="002B0AC8"/>
    <w:rsid w:val="002B1601"/>
    <w:rsid w:val="002B4394"/>
    <w:rsid w:val="002B5444"/>
    <w:rsid w:val="002C2CF0"/>
    <w:rsid w:val="002C48FC"/>
    <w:rsid w:val="002C4A3C"/>
    <w:rsid w:val="002C6BB0"/>
    <w:rsid w:val="002C6C50"/>
    <w:rsid w:val="002D0DD9"/>
    <w:rsid w:val="002D0ED4"/>
    <w:rsid w:val="002D0FAC"/>
    <w:rsid w:val="002D1A30"/>
    <w:rsid w:val="002D4869"/>
    <w:rsid w:val="002D6BBB"/>
    <w:rsid w:val="002E0B8C"/>
    <w:rsid w:val="002E5A97"/>
    <w:rsid w:val="002E74E0"/>
    <w:rsid w:val="002E7E11"/>
    <w:rsid w:val="002F47F7"/>
    <w:rsid w:val="002F5CC7"/>
    <w:rsid w:val="00302DF4"/>
    <w:rsid w:val="00305AEC"/>
    <w:rsid w:val="0031384B"/>
    <w:rsid w:val="0031707B"/>
    <w:rsid w:val="00317B6E"/>
    <w:rsid w:val="00320D3B"/>
    <w:rsid w:val="00320EA4"/>
    <w:rsid w:val="003233FE"/>
    <w:rsid w:val="0032609B"/>
    <w:rsid w:val="00332903"/>
    <w:rsid w:val="00332BC2"/>
    <w:rsid w:val="00334DD6"/>
    <w:rsid w:val="00336382"/>
    <w:rsid w:val="003406E1"/>
    <w:rsid w:val="00347BB7"/>
    <w:rsid w:val="0035079E"/>
    <w:rsid w:val="00355103"/>
    <w:rsid w:val="00355506"/>
    <w:rsid w:val="00357443"/>
    <w:rsid w:val="00361E8A"/>
    <w:rsid w:val="0036491A"/>
    <w:rsid w:val="003662AF"/>
    <w:rsid w:val="00371E09"/>
    <w:rsid w:val="00380442"/>
    <w:rsid w:val="00380E6E"/>
    <w:rsid w:val="00380E95"/>
    <w:rsid w:val="003825F4"/>
    <w:rsid w:val="00383B3D"/>
    <w:rsid w:val="003845D5"/>
    <w:rsid w:val="00392631"/>
    <w:rsid w:val="00396D20"/>
    <w:rsid w:val="003A11EC"/>
    <w:rsid w:val="003A2A88"/>
    <w:rsid w:val="003A2E43"/>
    <w:rsid w:val="003A3EE9"/>
    <w:rsid w:val="003A4A17"/>
    <w:rsid w:val="003A5067"/>
    <w:rsid w:val="003A55EB"/>
    <w:rsid w:val="003A7EFD"/>
    <w:rsid w:val="003B06F7"/>
    <w:rsid w:val="003B21EB"/>
    <w:rsid w:val="003B53E6"/>
    <w:rsid w:val="003B5C7F"/>
    <w:rsid w:val="003C2A0A"/>
    <w:rsid w:val="003C3519"/>
    <w:rsid w:val="003C4804"/>
    <w:rsid w:val="003C4F9E"/>
    <w:rsid w:val="003D47B6"/>
    <w:rsid w:val="003E075D"/>
    <w:rsid w:val="003E2FAA"/>
    <w:rsid w:val="003E5B85"/>
    <w:rsid w:val="003E61D4"/>
    <w:rsid w:val="003E7353"/>
    <w:rsid w:val="00400F98"/>
    <w:rsid w:val="004024F8"/>
    <w:rsid w:val="00403527"/>
    <w:rsid w:val="00412507"/>
    <w:rsid w:val="00413117"/>
    <w:rsid w:val="00415046"/>
    <w:rsid w:val="00416C96"/>
    <w:rsid w:val="0041747B"/>
    <w:rsid w:val="004200F5"/>
    <w:rsid w:val="00421BE1"/>
    <w:rsid w:val="00422DE1"/>
    <w:rsid w:val="004252EE"/>
    <w:rsid w:val="00433A70"/>
    <w:rsid w:val="00436AF2"/>
    <w:rsid w:val="00440B05"/>
    <w:rsid w:val="00440C47"/>
    <w:rsid w:val="004411D1"/>
    <w:rsid w:val="00455B84"/>
    <w:rsid w:val="00455F97"/>
    <w:rsid w:val="00462534"/>
    <w:rsid w:val="00463735"/>
    <w:rsid w:val="00466FE2"/>
    <w:rsid w:val="0047101F"/>
    <w:rsid w:val="00475FB0"/>
    <w:rsid w:val="0047632D"/>
    <w:rsid w:val="00476404"/>
    <w:rsid w:val="004766AA"/>
    <w:rsid w:val="004777A8"/>
    <w:rsid w:val="00480456"/>
    <w:rsid w:val="00481E32"/>
    <w:rsid w:val="00483033"/>
    <w:rsid w:val="00484EC5"/>
    <w:rsid w:val="00490114"/>
    <w:rsid w:val="00493B92"/>
    <w:rsid w:val="00493E23"/>
    <w:rsid w:val="00496AA7"/>
    <w:rsid w:val="004A2160"/>
    <w:rsid w:val="004A27F0"/>
    <w:rsid w:val="004A394A"/>
    <w:rsid w:val="004A4864"/>
    <w:rsid w:val="004A5730"/>
    <w:rsid w:val="004A7B29"/>
    <w:rsid w:val="004A7BD6"/>
    <w:rsid w:val="004B03B9"/>
    <w:rsid w:val="004B669C"/>
    <w:rsid w:val="004B68FD"/>
    <w:rsid w:val="004C1E80"/>
    <w:rsid w:val="004C40C4"/>
    <w:rsid w:val="004C68C4"/>
    <w:rsid w:val="004D11E7"/>
    <w:rsid w:val="004D391C"/>
    <w:rsid w:val="004D3DEB"/>
    <w:rsid w:val="004D6E95"/>
    <w:rsid w:val="004E04A4"/>
    <w:rsid w:val="004E1A7D"/>
    <w:rsid w:val="004E3B8B"/>
    <w:rsid w:val="004F102A"/>
    <w:rsid w:val="004F2046"/>
    <w:rsid w:val="00500DAF"/>
    <w:rsid w:val="005063CC"/>
    <w:rsid w:val="005074FC"/>
    <w:rsid w:val="005149D7"/>
    <w:rsid w:val="00515A95"/>
    <w:rsid w:val="00516BFB"/>
    <w:rsid w:val="005177F9"/>
    <w:rsid w:val="00517BF0"/>
    <w:rsid w:val="00527C1D"/>
    <w:rsid w:val="00533AA9"/>
    <w:rsid w:val="00534F64"/>
    <w:rsid w:val="0054519B"/>
    <w:rsid w:val="00545E76"/>
    <w:rsid w:val="00546AFF"/>
    <w:rsid w:val="00546B4B"/>
    <w:rsid w:val="00553762"/>
    <w:rsid w:val="00554294"/>
    <w:rsid w:val="0055776F"/>
    <w:rsid w:val="005607B5"/>
    <w:rsid w:val="005612B6"/>
    <w:rsid w:val="00566832"/>
    <w:rsid w:val="00566C49"/>
    <w:rsid w:val="005749BF"/>
    <w:rsid w:val="005755F3"/>
    <w:rsid w:val="0058762B"/>
    <w:rsid w:val="005962C3"/>
    <w:rsid w:val="005A0570"/>
    <w:rsid w:val="005A133D"/>
    <w:rsid w:val="005A2ACC"/>
    <w:rsid w:val="005A383C"/>
    <w:rsid w:val="005A76D6"/>
    <w:rsid w:val="005A7ED4"/>
    <w:rsid w:val="005B0394"/>
    <w:rsid w:val="005B2F6E"/>
    <w:rsid w:val="005B3D08"/>
    <w:rsid w:val="005B5A9B"/>
    <w:rsid w:val="005B6EB5"/>
    <w:rsid w:val="005B6FC4"/>
    <w:rsid w:val="005C0E13"/>
    <w:rsid w:val="005C0F9E"/>
    <w:rsid w:val="005C5AC0"/>
    <w:rsid w:val="005C6752"/>
    <w:rsid w:val="005C798D"/>
    <w:rsid w:val="005D2A6C"/>
    <w:rsid w:val="005D35CF"/>
    <w:rsid w:val="005D5268"/>
    <w:rsid w:val="005D551E"/>
    <w:rsid w:val="005D57A4"/>
    <w:rsid w:val="005D689E"/>
    <w:rsid w:val="005D6D9A"/>
    <w:rsid w:val="005E0A0B"/>
    <w:rsid w:val="005E0A4F"/>
    <w:rsid w:val="005E2877"/>
    <w:rsid w:val="005F0CDC"/>
    <w:rsid w:val="005F11CA"/>
    <w:rsid w:val="005F45A8"/>
    <w:rsid w:val="005F4980"/>
    <w:rsid w:val="005F4EF1"/>
    <w:rsid w:val="005F7208"/>
    <w:rsid w:val="00603C39"/>
    <w:rsid w:val="00603E71"/>
    <w:rsid w:val="00610EA9"/>
    <w:rsid w:val="0061558D"/>
    <w:rsid w:val="0061684F"/>
    <w:rsid w:val="00621B32"/>
    <w:rsid w:val="00624DFF"/>
    <w:rsid w:val="00625272"/>
    <w:rsid w:val="00630CEE"/>
    <w:rsid w:val="00637D05"/>
    <w:rsid w:val="00641D80"/>
    <w:rsid w:val="0064369E"/>
    <w:rsid w:val="00643C8D"/>
    <w:rsid w:val="00646BBF"/>
    <w:rsid w:val="00646C88"/>
    <w:rsid w:val="0064798B"/>
    <w:rsid w:val="0065469A"/>
    <w:rsid w:val="00656733"/>
    <w:rsid w:val="00656E6D"/>
    <w:rsid w:val="0066451B"/>
    <w:rsid w:val="00670300"/>
    <w:rsid w:val="006710B2"/>
    <w:rsid w:val="00674574"/>
    <w:rsid w:val="00680DFF"/>
    <w:rsid w:val="006848D3"/>
    <w:rsid w:val="00693452"/>
    <w:rsid w:val="00695998"/>
    <w:rsid w:val="0069734F"/>
    <w:rsid w:val="00697B32"/>
    <w:rsid w:val="00697FDE"/>
    <w:rsid w:val="006A251D"/>
    <w:rsid w:val="006A3338"/>
    <w:rsid w:val="006A5631"/>
    <w:rsid w:val="006A69F6"/>
    <w:rsid w:val="006B19A1"/>
    <w:rsid w:val="006B2F80"/>
    <w:rsid w:val="006B70AA"/>
    <w:rsid w:val="006B7C1E"/>
    <w:rsid w:val="006C0C2E"/>
    <w:rsid w:val="006D02F3"/>
    <w:rsid w:val="006D2735"/>
    <w:rsid w:val="006D48F4"/>
    <w:rsid w:val="006D635D"/>
    <w:rsid w:val="006E1585"/>
    <w:rsid w:val="006E282C"/>
    <w:rsid w:val="006E6465"/>
    <w:rsid w:val="006E77C4"/>
    <w:rsid w:val="006E7FF0"/>
    <w:rsid w:val="006F1F59"/>
    <w:rsid w:val="006F603A"/>
    <w:rsid w:val="006F72DB"/>
    <w:rsid w:val="006F7D8B"/>
    <w:rsid w:val="00700954"/>
    <w:rsid w:val="00706CDC"/>
    <w:rsid w:val="00707A96"/>
    <w:rsid w:val="007116F3"/>
    <w:rsid w:val="00711A57"/>
    <w:rsid w:val="0071566A"/>
    <w:rsid w:val="0071632C"/>
    <w:rsid w:val="0071723D"/>
    <w:rsid w:val="0071775A"/>
    <w:rsid w:val="00717BBB"/>
    <w:rsid w:val="00722742"/>
    <w:rsid w:val="00722AB2"/>
    <w:rsid w:val="00722ED8"/>
    <w:rsid w:val="007241C6"/>
    <w:rsid w:val="00726DED"/>
    <w:rsid w:val="007274B9"/>
    <w:rsid w:val="00730543"/>
    <w:rsid w:val="00730718"/>
    <w:rsid w:val="00734307"/>
    <w:rsid w:val="007350A1"/>
    <w:rsid w:val="007359F1"/>
    <w:rsid w:val="007420C7"/>
    <w:rsid w:val="00751C7C"/>
    <w:rsid w:val="00752A8E"/>
    <w:rsid w:val="00752CB0"/>
    <w:rsid w:val="00755C14"/>
    <w:rsid w:val="00763420"/>
    <w:rsid w:val="0076544C"/>
    <w:rsid w:val="007658A8"/>
    <w:rsid w:val="00773174"/>
    <w:rsid w:val="00773DF3"/>
    <w:rsid w:val="0077421D"/>
    <w:rsid w:val="007837A5"/>
    <w:rsid w:val="007876FB"/>
    <w:rsid w:val="007A0E3E"/>
    <w:rsid w:val="007A12A1"/>
    <w:rsid w:val="007A1E66"/>
    <w:rsid w:val="007A3583"/>
    <w:rsid w:val="007A4074"/>
    <w:rsid w:val="007A6C51"/>
    <w:rsid w:val="007A7A1F"/>
    <w:rsid w:val="007B5036"/>
    <w:rsid w:val="007B6E85"/>
    <w:rsid w:val="007B7ACA"/>
    <w:rsid w:val="007C40B0"/>
    <w:rsid w:val="007C68D3"/>
    <w:rsid w:val="007C6FB4"/>
    <w:rsid w:val="007D3175"/>
    <w:rsid w:val="007D4865"/>
    <w:rsid w:val="007D57DD"/>
    <w:rsid w:val="007D589D"/>
    <w:rsid w:val="007D7E9F"/>
    <w:rsid w:val="007E2BF9"/>
    <w:rsid w:val="007E37A1"/>
    <w:rsid w:val="007E3E97"/>
    <w:rsid w:val="007E48B3"/>
    <w:rsid w:val="007E6021"/>
    <w:rsid w:val="007F0C3F"/>
    <w:rsid w:val="007F23B4"/>
    <w:rsid w:val="007F3B98"/>
    <w:rsid w:val="007F4937"/>
    <w:rsid w:val="007F4974"/>
    <w:rsid w:val="007F4D4D"/>
    <w:rsid w:val="007F5BB3"/>
    <w:rsid w:val="00803445"/>
    <w:rsid w:val="0080508A"/>
    <w:rsid w:val="00814626"/>
    <w:rsid w:val="00815743"/>
    <w:rsid w:val="0081727D"/>
    <w:rsid w:val="00821B13"/>
    <w:rsid w:val="00822B46"/>
    <w:rsid w:val="008302C7"/>
    <w:rsid w:val="00831727"/>
    <w:rsid w:val="008318D6"/>
    <w:rsid w:val="00835176"/>
    <w:rsid w:val="008360F9"/>
    <w:rsid w:val="00836C71"/>
    <w:rsid w:val="00842327"/>
    <w:rsid w:val="00842635"/>
    <w:rsid w:val="0084394F"/>
    <w:rsid w:val="00853F1C"/>
    <w:rsid w:val="00854180"/>
    <w:rsid w:val="00855FAA"/>
    <w:rsid w:val="00856D23"/>
    <w:rsid w:val="00860257"/>
    <w:rsid w:val="00862864"/>
    <w:rsid w:val="00867B3D"/>
    <w:rsid w:val="00872376"/>
    <w:rsid w:val="00874219"/>
    <w:rsid w:val="008812D8"/>
    <w:rsid w:val="00883060"/>
    <w:rsid w:val="00884E00"/>
    <w:rsid w:val="00886D2F"/>
    <w:rsid w:val="00887026"/>
    <w:rsid w:val="0088704F"/>
    <w:rsid w:val="0089665F"/>
    <w:rsid w:val="00896BF0"/>
    <w:rsid w:val="008A1B13"/>
    <w:rsid w:val="008A4BF1"/>
    <w:rsid w:val="008A6E0A"/>
    <w:rsid w:val="008A6E11"/>
    <w:rsid w:val="008B3D74"/>
    <w:rsid w:val="008B554F"/>
    <w:rsid w:val="008B6901"/>
    <w:rsid w:val="008C065D"/>
    <w:rsid w:val="008D2153"/>
    <w:rsid w:val="008D280F"/>
    <w:rsid w:val="008D3D95"/>
    <w:rsid w:val="008E0249"/>
    <w:rsid w:val="008E2CF7"/>
    <w:rsid w:val="008E2E47"/>
    <w:rsid w:val="008E49D3"/>
    <w:rsid w:val="008E5FE3"/>
    <w:rsid w:val="008E6A6E"/>
    <w:rsid w:val="008F0429"/>
    <w:rsid w:val="008F07D2"/>
    <w:rsid w:val="008F589F"/>
    <w:rsid w:val="009019E0"/>
    <w:rsid w:val="009025F7"/>
    <w:rsid w:val="00905C43"/>
    <w:rsid w:val="00907A80"/>
    <w:rsid w:val="00911ED1"/>
    <w:rsid w:val="009138F4"/>
    <w:rsid w:val="00917619"/>
    <w:rsid w:val="009268CB"/>
    <w:rsid w:val="00931260"/>
    <w:rsid w:val="009347D5"/>
    <w:rsid w:val="00941278"/>
    <w:rsid w:val="00942E0C"/>
    <w:rsid w:val="00945F19"/>
    <w:rsid w:val="00954667"/>
    <w:rsid w:val="009558E5"/>
    <w:rsid w:val="009579FE"/>
    <w:rsid w:val="00961DC7"/>
    <w:rsid w:val="00964BAF"/>
    <w:rsid w:val="009703C8"/>
    <w:rsid w:val="009717C6"/>
    <w:rsid w:val="00971CAB"/>
    <w:rsid w:val="009828BE"/>
    <w:rsid w:val="0099237F"/>
    <w:rsid w:val="00993B96"/>
    <w:rsid w:val="009A2ADA"/>
    <w:rsid w:val="009A2CDC"/>
    <w:rsid w:val="009A30E4"/>
    <w:rsid w:val="009B0C0F"/>
    <w:rsid w:val="009B1014"/>
    <w:rsid w:val="009C0D3F"/>
    <w:rsid w:val="009C19CB"/>
    <w:rsid w:val="009C6C87"/>
    <w:rsid w:val="009D09F8"/>
    <w:rsid w:val="009D37CA"/>
    <w:rsid w:val="009D5B00"/>
    <w:rsid w:val="009E262F"/>
    <w:rsid w:val="009E4FD0"/>
    <w:rsid w:val="009E5718"/>
    <w:rsid w:val="009E5A8F"/>
    <w:rsid w:val="009E7EDA"/>
    <w:rsid w:val="009F1013"/>
    <w:rsid w:val="009F2119"/>
    <w:rsid w:val="009F2EE7"/>
    <w:rsid w:val="009F42D9"/>
    <w:rsid w:val="009F605F"/>
    <w:rsid w:val="00A02DC0"/>
    <w:rsid w:val="00A034EE"/>
    <w:rsid w:val="00A13228"/>
    <w:rsid w:val="00A1355E"/>
    <w:rsid w:val="00A13F43"/>
    <w:rsid w:val="00A14D0E"/>
    <w:rsid w:val="00A20480"/>
    <w:rsid w:val="00A27AA9"/>
    <w:rsid w:val="00A27C6E"/>
    <w:rsid w:val="00A27F95"/>
    <w:rsid w:val="00A31DE4"/>
    <w:rsid w:val="00A32750"/>
    <w:rsid w:val="00A34225"/>
    <w:rsid w:val="00A342D5"/>
    <w:rsid w:val="00A361E7"/>
    <w:rsid w:val="00A4181B"/>
    <w:rsid w:val="00A46636"/>
    <w:rsid w:val="00A50394"/>
    <w:rsid w:val="00A6404A"/>
    <w:rsid w:val="00A66FCF"/>
    <w:rsid w:val="00A7537F"/>
    <w:rsid w:val="00A81569"/>
    <w:rsid w:val="00A83A24"/>
    <w:rsid w:val="00A8500D"/>
    <w:rsid w:val="00A853A5"/>
    <w:rsid w:val="00A90337"/>
    <w:rsid w:val="00A90724"/>
    <w:rsid w:val="00A93D36"/>
    <w:rsid w:val="00AA502F"/>
    <w:rsid w:val="00AA664F"/>
    <w:rsid w:val="00AA71EC"/>
    <w:rsid w:val="00AA7610"/>
    <w:rsid w:val="00AB0355"/>
    <w:rsid w:val="00AB0836"/>
    <w:rsid w:val="00AB4A48"/>
    <w:rsid w:val="00AB4C1D"/>
    <w:rsid w:val="00AC2466"/>
    <w:rsid w:val="00AC377B"/>
    <w:rsid w:val="00AD1B8F"/>
    <w:rsid w:val="00AD5711"/>
    <w:rsid w:val="00AD75D5"/>
    <w:rsid w:val="00AD7F87"/>
    <w:rsid w:val="00AE6271"/>
    <w:rsid w:val="00AF17AA"/>
    <w:rsid w:val="00B004AF"/>
    <w:rsid w:val="00B05252"/>
    <w:rsid w:val="00B07B89"/>
    <w:rsid w:val="00B153DA"/>
    <w:rsid w:val="00B22B45"/>
    <w:rsid w:val="00B240B4"/>
    <w:rsid w:val="00B316A8"/>
    <w:rsid w:val="00B32990"/>
    <w:rsid w:val="00B339F0"/>
    <w:rsid w:val="00B34D48"/>
    <w:rsid w:val="00B34FB1"/>
    <w:rsid w:val="00B44EB4"/>
    <w:rsid w:val="00B45C3A"/>
    <w:rsid w:val="00B610F3"/>
    <w:rsid w:val="00B7205D"/>
    <w:rsid w:val="00B771D4"/>
    <w:rsid w:val="00B818A2"/>
    <w:rsid w:val="00B81C44"/>
    <w:rsid w:val="00B82556"/>
    <w:rsid w:val="00B833C2"/>
    <w:rsid w:val="00B86937"/>
    <w:rsid w:val="00B90BB0"/>
    <w:rsid w:val="00B94373"/>
    <w:rsid w:val="00B9523E"/>
    <w:rsid w:val="00B95E1D"/>
    <w:rsid w:val="00BA794C"/>
    <w:rsid w:val="00BB7052"/>
    <w:rsid w:val="00BC0F5C"/>
    <w:rsid w:val="00BC160E"/>
    <w:rsid w:val="00BC19E5"/>
    <w:rsid w:val="00BC24C5"/>
    <w:rsid w:val="00BD0E50"/>
    <w:rsid w:val="00BD1741"/>
    <w:rsid w:val="00BD3DF6"/>
    <w:rsid w:val="00BD4D1B"/>
    <w:rsid w:val="00BD4F02"/>
    <w:rsid w:val="00BD79E5"/>
    <w:rsid w:val="00BE58F4"/>
    <w:rsid w:val="00BE5E8D"/>
    <w:rsid w:val="00BE6008"/>
    <w:rsid w:val="00BF0159"/>
    <w:rsid w:val="00BF0D0C"/>
    <w:rsid w:val="00BF13AE"/>
    <w:rsid w:val="00BF4E8D"/>
    <w:rsid w:val="00BF57D2"/>
    <w:rsid w:val="00BF5AE7"/>
    <w:rsid w:val="00BF6716"/>
    <w:rsid w:val="00BF6EBA"/>
    <w:rsid w:val="00C038C4"/>
    <w:rsid w:val="00C0488B"/>
    <w:rsid w:val="00C04A2E"/>
    <w:rsid w:val="00C059FF"/>
    <w:rsid w:val="00C1045E"/>
    <w:rsid w:val="00C107F8"/>
    <w:rsid w:val="00C110C0"/>
    <w:rsid w:val="00C1616A"/>
    <w:rsid w:val="00C1682D"/>
    <w:rsid w:val="00C20DEC"/>
    <w:rsid w:val="00C21184"/>
    <w:rsid w:val="00C23829"/>
    <w:rsid w:val="00C30EA6"/>
    <w:rsid w:val="00C318C2"/>
    <w:rsid w:val="00C3281B"/>
    <w:rsid w:val="00C36305"/>
    <w:rsid w:val="00C36D13"/>
    <w:rsid w:val="00C42E08"/>
    <w:rsid w:val="00C435EA"/>
    <w:rsid w:val="00C43F64"/>
    <w:rsid w:val="00C45BFB"/>
    <w:rsid w:val="00C4666B"/>
    <w:rsid w:val="00C50762"/>
    <w:rsid w:val="00C54AC7"/>
    <w:rsid w:val="00C56EEC"/>
    <w:rsid w:val="00C60966"/>
    <w:rsid w:val="00C653F3"/>
    <w:rsid w:val="00C72A48"/>
    <w:rsid w:val="00C76111"/>
    <w:rsid w:val="00C761C4"/>
    <w:rsid w:val="00C8258C"/>
    <w:rsid w:val="00C8750A"/>
    <w:rsid w:val="00C93025"/>
    <w:rsid w:val="00CA1790"/>
    <w:rsid w:val="00CA5633"/>
    <w:rsid w:val="00CA7913"/>
    <w:rsid w:val="00CB30AE"/>
    <w:rsid w:val="00CD08D0"/>
    <w:rsid w:val="00CD0EF7"/>
    <w:rsid w:val="00CD1EE4"/>
    <w:rsid w:val="00CD7434"/>
    <w:rsid w:val="00CE1D2F"/>
    <w:rsid w:val="00CE236D"/>
    <w:rsid w:val="00CE2655"/>
    <w:rsid w:val="00CF60DB"/>
    <w:rsid w:val="00CF728D"/>
    <w:rsid w:val="00D05CA4"/>
    <w:rsid w:val="00D07E68"/>
    <w:rsid w:val="00D12C60"/>
    <w:rsid w:val="00D135BD"/>
    <w:rsid w:val="00D13A2A"/>
    <w:rsid w:val="00D1477A"/>
    <w:rsid w:val="00D16A04"/>
    <w:rsid w:val="00D16F58"/>
    <w:rsid w:val="00D20DD7"/>
    <w:rsid w:val="00D20EE9"/>
    <w:rsid w:val="00D24B70"/>
    <w:rsid w:val="00D24F5B"/>
    <w:rsid w:val="00D26A6D"/>
    <w:rsid w:val="00D30780"/>
    <w:rsid w:val="00D33312"/>
    <w:rsid w:val="00D33E98"/>
    <w:rsid w:val="00D41C0A"/>
    <w:rsid w:val="00D50F7A"/>
    <w:rsid w:val="00D5572D"/>
    <w:rsid w:val="00D62A32"/>
    <w:rsid w:val="00D63D78"/>
    <w:rsid w:val="00D66D2B"/>
    <w:rsid w:val="00D73965"/>
    <w:rsid w:val="00D739FA"/>
    <w:rsid w:val="00D7415A"/>
    <w:rsid w:val="00D74257"/>
    <w:rsid w:val="00D75381"/>
    <w:rsid w:val="00D765D4"/>
    <w:rsid w:val="00D770B3"/>
    <w:rsid w:val="00D80B5E"/>
    <w:rsid w:val="00D84AAA"/>
    <w:rsid w:val="00D863E3"/>
    <w:rsid w:val="00D865E3"/>
    <w:rsid w:val="00D904AB"/>
    <w:rsid w:val="00D90A8D"/>
    <w:rsid w:val="00D92230"/>
    <w:rsid w:val="00D94DAB"/>
    <w:rsid w:val="00DA07E3"/>
    <w:rsid w:val="00DA1582"/>
    <w:rsid w:val="00DA4327"/>
    <w:rsid w:val="00DA6492"/>
    <w:rsid w:val="00DB5666"/>
    <w:rsid w:val="00DB6FD0"/>
    <w:rsid w:val="00DB7EA6"/>
    <w:rsid w:val="00DC4362"/>
    <w:rsid w:val="00DC4A98"/>
    <w:rsid w:val="00DC4A9A"/>
    <w:rsid w:val="00DC5FDA"/>
    <w:rsid w:val="00DD0603"/>
    <w:rsid w:val="00DD3623"/>
    <w:rsid w:val="00DD586C"/>
    <w:rsid w:val="00DE04CE"/>
    <w:rsid w:val="00DE16D3"/>
    <w:rsid w:val="00DE290F"/>
    <w:rsid w:val="00DE332D"/>
    <w:rsid w:val="00DF0195"/>
    <w:rsid w:val="00DF1D98"/>
    <w:rsid w:val="00DF596E"/>
    <w:rsid w:val="00DF772E"/>
    <w:rsid w:val="00E0486E"/>
    <w:rsid w:val="00E05415"/>
    <w:rsid w:val="00E12433"/>
    <w:rsid w:val="00E21D38"/>
    <w:rsid w:val="00E23D9F"/>
    <w:rsid w:val="00E26AD0"/>
    <w:rsid w:val="00E32495"/>
    <w:rsid w:val="00E33327"/>
    <w:rsid w:val="00E351C1"/>
    <w:rsid w:val="00E4089E"/>
    <w:rsid w:val="00E4334E"/>
    <w:rsid w:val="00E47538"/>
    <w:rsid w:val="00E47911"/>
    <w:rsid w:val="00E50705"/>
    <w:rsid w:val="00E54E07"/>
    <w:rsid w:val="00E55767"/>
    <w:rsid w:val="00E61437"/>
    <w:rsid w:val="00E61FC9"/>
    <w:rsid w:val="00E65110"/>
    <w:rsid w:val="00E6542A"/>
    <w:rsid w:val="00E70475"/>
    <w:rsid w:val="00E76335"/>
    <w:rsid w:val="00E8446B"/>
    <w:rsid w:val="00E85C9F"/>
    <w:rsid w:val="00E8647C"/>
    <w:rsid w:val="00E8715C"/>
    <w:rsid w:val="00E90359"/>
    <w:rsid w:val="00E91C18"/>
    <w:rsid w:val="00E91C88"/>
    <w:rsid w:val="00E934A5"/>
    <w:rsid w:val="00E9445D"/>
    <w:rsid w:val="00E961BB"/>
    <w:rsid w:val="00EB4ADB"/>
    <w:rsid w:val="00EB7AAD"/>
    <w:rsid w:val="00EC2502"/>
    <w:rsid w:val="00EC2758"/>
    <w:rsid w:val="00EC3A8B"/>
    <w:rsid w:val="00EC7708"/>
    <w:rsid w:val="00ED764F"/>
    <w:rsid w:val="00EE39EC"/>
    <w:rsid w:val="00EF1448"/>
    <w:rsid w:val="00EF2DA0"/>
    <w:rsid w:val="00EF3336"/>
    <w:rsid w:val="00EF41AD"/>
    <w:rsid w:val="00EF6217"/>
    <w:rsid w:val="00EF7E9F"/>
    <w:rsid w:val="00F0046A"/>
    <w:rsid w:val="00F0345D"/>
    <w:rsid w:val="00F04BEF"/>
    <w:rsid w:val="00F06B6E"/>
    <w:rsid w:val="00F16432"/>
    <w:rsid w:val="00F1710B"/>
    <w:rsid w:val="00F17858"/>
    <w:rsid w:val="00F20862"/>
    <w:rsid w:val="00F21949"/>
    <w:rsid w:val="00F22A84"/>
    <w:rsid w:val="00F2407B"/>
    <w:rsid w:val="00F31816"/>
    <w:rsid w:val="00F324FD"/>
    <w:rsid w:val="00F413FF"/>
    <w:rsid w:val="00F42CEA"/>
    <w:rsid w:val="00F4368F"/>
    <w:rsid w:val="00F44229"/>
    <w:rsid w:val="00F60331"/>
    <w:rsid w:val="00F65885"/>
    <w:rsid w:val="00F71EB3"/>
    <w:rsid w:val="00F7EF08"/>
    <w:rsid w:val="00F84F68"/>
    <w:rsid w:val="00F86F3A"/>
    <w:rsid w:val="00F87E10"/>
    <w:rsid w:val="00F91794"/>
    <w:rsid w:val="00F9240F"/>
    <w:rsid w:val="00F93B78"/>
    <w:rsid w:val="00F956F3"/>
    <w:rsid w:val="00F97DCA"/>
    <w:rsid w:val="00FA299D"/>
    <w:rsid w:val="00FB1BC3"/>
    <w:rsid w:val="00FB1D34"/>
    <w:rsid w:val="00FB1D40"/>
    <w:rsid w:val="00FB4A24"/>
    <w:rsid w:val="00FB4A2E"/>
    <w:rsid w:val="00FB62A1"/>
    <w:rsid w:val="00FC3C76"/>
    <w:rsid w:val="00FC5A6B"/>
    <w:rsid w:val="00FD40ED"/>
    <w:rsid w:val="00FD6C67"/>
    <w:rsid w:val="00FE1AEE"/>
    <w:rsid w:val="00FE659D"/>
    <w:rsid w:val="00FE7AE5"/>
    <w:rsid w:val="00FF1F2A"/>
    <w:rsid w:val="01D4CACB"/>
    <w:rsid w:val="05CD1CC2"/>
    <w:rsid w:val="0841BB3E"/>
    <w:rsid w:val="09F47581"/>
    <w:rsid w:val="0A6B098D"/>
    <w:rsid w:val="0D7FDE21"/>
    <w:rsid w:val="108E9C89"/>
    <w:rsid w:val="119B34F4"/>
    <w:rsid w:val="14847EFB"/>
    <w:rsid w:val="14F1CB22"/>
    <w:rsid w:val="179C1981"/>
    <w:rsid w:val="191258A9"/>
    <w:rsid w:val="1D1A84A9"/>
    <w:rsid w:val="1F670887"/>
    <w:rsid w:val="21E4E4A9"/>
    <w:rsid w:val="2571FAEF"/>
    <w:rsid w:val="2AA3ED35"/>
    <w:rsid w:val="2B87C2BC"/>
    <w:rsid w:val="2D32F0F4"/>
    <w:rsid w:val="306B622F"/>
    <w:rsid w:val="30720810"/>
    <w:rsid w:val="31F6DCEC"/>
    <w:rsid w:val="32AA3A43"/>
    <w:rsid w:val="346068C0"/>
    <w:rsid w:val="34F505B0"/>
    <w:rsid w:val="37438E04"/>
    <w:rsid w:val="38605CE9"/>
    <w:rsid w:val="38BAC50E"/>
    <w:rsid w:val="3BB551C4"/>
    <w:rsid w:val="415ABA06"/>
    <w:rsid w:val="41EBE051"/>
    <w:rsid w:val="4336B19F"/>
    <w:rsid w:val="459A7080"/>
    <w:rsid w:val="4864F94E"/>
    <w:rsid w:val="4A5DE06D"/>
    <w:rsid w:val="4AFCFF66"/>
    <w:rsid w:val="4B7DDBF5"/>
    <w:rsid w:val="4F268598"/>
    <w:rsid w:val="4F357871"/>
    <w:rsid w:val="50E52E61"/>
    <w:rsid w:val="53E6ED69"/>
    <w:rsid w:val="547C62D1"/>
    <w:rsid w:val="5542EC28"/>
    <w:rsid w:val="5681CC2D"/>
    <w:rsid w:val="572CD2B5"/>
    <w:rsid w:val="5B9CBF3E"/>
    <w:rsid w:val="5BE5990B"/>
    <w:rsid w:val="5BE97917"/>
    <w:rsid w:val="5E9B8ACE"/>
    <w:rsid w:val="64DD71D7"/>
    <w:rsid w:val="68D0F3DF"/>
    <w:rsid w:val="69871F34"/>
    <w:rsid w:val="6A7E4AAF"/>
    <w:rsid w:val="6E1CCF0D"/>
    <w:rsid w:val="73398B68"/>
    <w:rsid w:val="76C494EE"/>
    <w:rsid w:val="7B470DE6"/>
    <w:rsid w:val="7D1F18C6"/>
    <w:rsid w:val="7D52B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946869"/>
  <w15:chartTrackingRefBased/>
  <w15:docId w15:val="{BF452AAB-0BFD-4F41-A71E-F488335AC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46BBF"/>
    <w:pPr>
      <w:spacing w:after="120"/>
    </w:pPr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46BBF"/>
    <w:pPr>
      <w:keepNext/>
      <w:keepLines/>
      <w:spacing w:before="240"/>
      <w:outlineLvl w:val="0"/>
    </w:pPr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46BBF"/>
    <w:pPr>
      <w:keepNext/>
      <w:keepLines/>
      <w:spacing w:before="240" w:after="80"/>
      <w:outlineLvl w:val="1"/>
    </w:pPr>
    <w:rPr>
      <w:rFonts w:ascii="Verdana" w:eastAsiaTheme="majorEastAsia" w:hAnsi="Verdana" w:cstheme="majorBidi"/>
      <w:b/>
      <w:sz w:val="26"/>
      <w:szCs w:val="26"/>
    </w:rPr>
  </w:style>
  <w:style w:type="paragraph" w:styleId="Titolo3">
    <w:name w:val="heading 3"/>
    <w:basedOn w:val="Normale"/>
    <w:next w:val="Corpotesto"/>
    <w:link w:val="Titolo3Carattere"/>
    <w:uiPriority w:val="9"/>
    <w:unhideWhenUsed/>
    <w:qFormat/>
    <w:rsid w:val="00646BBF"/>
    <w:pPr>
      <w:keepNext/>
      <w:keepLines/>
      <w:spacing w:before="240" w:after="40"/>
      <w:outlineLvl w:val="2"/>
    </w:pPr>
    <w:rPr>
      <w:rFonts w:ascii="Verdana" w:eastAsiaTheme="majorEastAsia" w:hAnsi="Verdana" w:cstheme="majorBidi"/>
      <w:b/>
      <w:sz w:val="22"/>
    </w:rPr>
  </w:style>
  <w:style w:type="paragraph" w:styleId="Titolo4">
    <w:name w:val="heading 4"/>
    <w:basedOn w:val="Normale"/>
    <w:next w:val="Corpotesto"/>
    <w:link w:val="Titolo4Carattere"/>
    <w:uiPriority w:val="9"/>
    <w:unhideWhenUsed/>
    <w:qFormat/>
    <w:rsid w:val="00646B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unhideWhenUsed/>
    <w:qFormat/>
    <w:rsid w:val="00646B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unhideWhenUsed/>
    <w:qFormat/>
    <w:rsid w:val="00646B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7">
    <w:name w:val="heading 7"/>
    <w:basedOn w:val="Normale"/>
    <w:next w:val="Corpotesto"/>
    <w:link w:val="Titolo7Carattere"/>
    <w:uiPriority w:val="9"/>
    <w:unhideWhenUsed/>
    <w:qFormat/>
    <w:rsid w:val="00646B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olo8">
    <w:name w:val="heading 8"/>
    <w:basedOn w:val="Normale"/>
    <w:next w:val="Corpotesto"/>
    <w:link w:val="Titolo8Carattere"/>
    <w:uiPriority w:val="9"/>
    <w:unhideWhenUsed/>
    <w:qFormat/>
    <w:rsid w:val="00646B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646B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46BBF"/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46BBF"/>
    <w:rPr>
      <w:rFonts w:ascii="Verdana" w:eastAsiaTheme="majorEastAsia" w:hAnsi="Verdana" w:cstheme="majorBidi"/>
      <w:b/>
      <w:sz w:val="26"/>
      <w:szCs w:val="26"/>
    </w:rPr>
  </w:style>
  <w:style w:type="paragraph" w:styleId="Intestazione">
    <w:name w:val="header"/>
    <w:basedOn w:val="Normale"/>
    <w:link w:val="Intestazione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46BBF"/>
  </w:style>
  <w:style w:type="paragraph" w:styleId="Pidipagina">
    <w:name w:val="footer"/>
    <w:basedOn w:val="Normale"/>
    <w:link w:val="Pidipagina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46BBF"/>
  </w:style>
  <w:style w:type="character" w:customStyle="1" w:styleId="Titolo3Carattere">
    <w:name w:val="Titolo 3 Carattere"/>
    <w:basedOn w:val="Carpredefinitoparagrafo"/>
    <w:link w:val="Titolo3"/>
    <w:uiPriority w:val="9"/>
    <w:rsid w:val="00646BBF"/>
    <w:rPr>
      <w:rFonts w:ascii="Verdana" w:eastAsiaTheme="majorEastAsia" w:hAnsi="Verdana" w:cstheme="majorBidi"/>
      <w:b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646BB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rsid w:val="00646BBF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uiPriority w:val="9"/>
    <w:rsid w:val="00646B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olo7Carattere">
    <w:name w:val="Titolo 7 Carattere"/>
    <w:basedOn w:val="Carpredefinitoparagrafo"/>
    <w:link w:val="Titolo7"/>
    <w:uiPriority w:val="9"/>
    <w:rsid w:val="00646BBF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rsid w:val="00646B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46B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olo">
    <w:name w:val="Title"/>
    <w:basedOn w:val="Normale"/>
    <w:next w:val="Normale"/>
    <w:link w:val="TitoloCarattere"/>
    <w:autoRedefine/>
    <w:uiPriority w:val="99"/>
    <w:qFormat/>
    <w:rsid w:val="00646BBF"/>
    <w:pPr>
      <w:spacing w:before="240" w:after="60"/>
      <w:outlineLvl w:val="0"/>
    </w:pPr>
    <w:rPr>
      <w:rFonts w:ascii="Arial" w:hAnsi="Arial" w:cs="Arial"/>
      <w:b/>
      <w:bCs/>
      <w:caps/>
      <w:kern w:val="28"/>
      <w:sz w:val="34"/>
      <w:szCs w:val="32"/>
    </w:rPr>
  </w:style>
  <w:style w:type="character" w:customStyle="1" w:styleId="TitoloCarattere">
    <w:name w:val="Titolo Carattere"/>
    <w:basedOn w:val="Carpredefinitoparagrafo"/>
    <w:link w:val="Titolo"/>
    <w:uiPriority w:val="99"/>
    <w:rsid w:val="00646BBF"/>
    <w:rPr>
      <w:rFonts w:ascii="Arial" w:hAnsi="Arial" w:cs="Arial"/>
      <w:b/>
      <w:bCs/>
      <w:caps/>
      <w:kern w:val="28"/>
      <w:sz w:val="34"/>
      <w:szCs w:val="32"/>
    </w:rPr>
  </w:style>
  <w:style w:type="paragraph" w:styleId="Corpotesto">
    <w:name w:val="Body Text"/>
    <w:basedOn w:val="Normale"/>
    <w:link w:val="CorpotestoCarattere"/>
    <w:uiPriority w:val="99"/>
    <w:unhideWhenUsed/>
    <w:rsid w:val="00646BBF"/>
  </w:style>
  <w:style w:type="character" w:customStyle="1" w:styleId="CorpotestoCarattere">
    <w:name w:val="Corpo testo Carattere"/>
    <w:basedOn w:val="Carpredefinitoparagrafo"/>
    <w:link w:val="Corpotesto"/>
    <w:uiPriority w:val="99"/>
    <w:rsid w:val="00646BBF"/>
    <w:rPr>
      <w:sz w:val="24"/>
      <w:szCs w:val="24"/>
    </w:rPr>
  </w:style>
  <w:style w:type="paragraph" w:styleId="Didascalia">
    <w:name w:val="caption"/>
    <w:basedOn w:val="Normale"/>
    <w:next w:val="Normale"/>
    <w:uiPriority w:val="35"/>
    <w:unhideWhenUsed/>
    <w:qFormat/>
    <w:rsid w:val="00646BBF"/>
    <w:pPr>
      <w:spacing w:after="200"/>
    </w:pPr>
    <w:rPr>
      <w:i/>
      <w:iCs/>
      <w:color w:val="44546A" w:themeColor="text2"/>
      <w:sz w:val="18"/>
      <w:szCs w:val="18"/>
    </w:rPr>
  </w:style>
  <w:style w:type="paragraph" w:styleId="Testodelblocco">
    <w:name w:val="Block Text"/>
    <w:basedOn w:val="Normale"/>
    <w:uiPriority w:val="99"/>
    <w:semiHidden/>
    <w:unhideWhenUsed/>
    <w:rsid w:val="00646BB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Paragrafoelenco">
    <w:name w:val="List Paragraph"/>
    <w:basedOn w:val="Normale"/>
    <w:uiPriority w:val="34"/>
    <w:qFormat/>
    <w:rsid w:val="00646BBF"/>
    <w:pPr>
      <w:ind w:left="720"/>
      <w:contextualSpacing/>
    </w:pPr>
  </w:style>
  <w:style w:type="table" w:styleId="Grigliatabella">
    <w:name w:val="Table Grid"/>
    <w:basedOn w:val="Tabellanormale"/>
    <w:uiPriority w:val="39"/>
    <w:rsid w:val="00646BB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uiPriority w:val="99"/>
    <w:unhideWhenUsed/>
    <w:rsid w:val="00646BBF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646BBF"/>
    <w:rPr>
      <w:sz w:val="24"/>
      <w:szCs w:val="24"/>
    </w:rPr>
  </w:style>
  <w:style w:type="character" w:styleId="Rimandonotaapidipagina">
    <w:name w:val="footnote reference"/>
    <w:basedOn w:val="Carpredefinitoparagrafo"/>
    <w:uiPriority w:val="99"/>
    <w:unhideWhenUsed/>
    <w:rsid w:val="00646BBF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46BB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46BBF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46BB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46BB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46BBF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46BBF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46BBF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rsid w:val="00646BBF"/>
    <w:rPr>
      <w:color w:val="0000FF"/>
      <w:u w:val="single"/>
    </w:rPr>
  </w:style>
  <w:style w:type="paragraph" w:styleId="Nessunaspaziatura">
    <w:name w:val="No Spacing"/>
    <w:uiPriority w:val="1"/>
    <w:qFormat/>
    <w:rsid w:val="00646BBF"/>
    <w:pPr>
      <w:spacing w:after="0" w:line="240" w:lineRule="auto"/>
    </w:pPr>
    <w:rPr>
      <w:sz w:val="24"/>
      <w:szCs w:val="24"/>
    </w:rPr>
  </w:style>
  <w:style w:type="paragraph" w:customStyle="1" w:styleId="Default">
    <w:name w:val="Default"/>
    <w:basedOn w:val="Normale"/>
    <w:rsid w:val="00646BBF"/>
    <w:pPr>
      <w:autoSpaceDE w:val="0"/>
      <w:autoSpaceDN w:val="0"/>
    </w:pPr>
    <w:rPr>
      <w:rFonts w:ascii="Arial" w:hAnsi="Arial" w:cs="Arial"/>
      <w:color w:val="000000"/>
      <w:lang w:val="en-GB"/>
    </w:rPr>
  </w:style>
  <w:style w:type="character" w:styleId="Enfasigrassetto">
    <w:name w:val="Strong"/>
    <w:basedOn w:val="Carpredefinitoparagrafo"/>
    <w:uiPriority w:val="22"/>
    <w:qFormat/>
    <w:rsid w:val="00646BBF"/>
    <w:rPr>
      <w:b/>
      <w:bCs/>
    </w:rPr>
  </w:style>
  <w:style w:type="paragraph" w:styleId="Titolosommario">
    <w:name w:val="TOC Heading"/>
    <w:basedOn w:val="Titolo1"/>
    <w:next w:val="Normale"/>
    <w:uiPriority w:val="39"/>
    <w:unhideWhenUsed/>
    <w:qFormat/>
    <w:rsid w:val="00646BBF"/>
    <w:pPr>
      <w:spacing w:after="0"/>
      <w:outlineLvl w:val="9"/>
    </w:pPr>
  </w:style>
  <w:style w:type="paragraph" w:styleId="Sommario1">
    <w:name w:val="toc 1"/>
    <w:basedOn w:val="Normale"/>
    <w:next w:val="Normale"/>
    <w:autoRedefine/>
    <w:uiPriority w:val="39"/>
    <w:unhideWhenUsed/>
    <w:rsid w:val="00646BBF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646BBF"/>
    <w:pPr>
      <w:spacing w:after="100"/>
      <w:ind w:left="240"/>
    </w:pPr>
  </w:style>
  <w:style w:type="paragraph" w:styleId="Sommario3">
    <w:name w:val="toc 3"/>
    <w:basedOn w:val="Normale"/>
    <w:next w:val="Normale"/>
    <w:autoRedefine/>
    <w:uiPriority w:val="39"/>
    <w:unhideWhenUsed/>
    <w:rsid w:val="00646BBF"/>
    <w:pPr>
      <w:spacing w:after="100"/>
      <w:ind w:left="480"/>
    </w:pPr>
  </w:style>
  <w:style w:type="paragraph" w:styleId="Sommario4">
    <w:name w:val="toc 4"/>
    <w:basedOn w:val="Normale"/>
    <w:next w:val="Normale"/>
    <w:autoRedefine/>
    <w:uiPriority w:val="39"/>
    <w:unhideWhenUsed/>
    <w:rsid w:val="00646BBF"/>
    <w:pPr>
      <w:spacing w:after="100"/>
      <w:ind w:left="660"/>
    </w:pPr>
    <w:rPr>
      <w:rFonts w:eastAsiaTheme="minorEastAsia"/>
      <w:sz w:val="22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646BBF"/>
    <w:pPr>
      <w:spacing w:after="100"/>
      <w:ind w:left="880"/>
    </w:pPr>
    <w:rPr>
      <w:rFonts w:eastAsiaTheme="minorEastAsia"/>
      <w:sz w:val="22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646BBF"/>
    <w:pPr>
      <w:spacing w:after="100"/>
      <w:ind w:left="1100"/>
    </w:pPr>
    <w:rPr>
      <w:rFonts w:eastAsiaTheme="minorEastAsia"/>
      <w:sz w:val="22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646BBF"/>
    <w:pPr>
      <w:spacing w:after="100"/>
      <w:ind w:left="1320"/>
    </w:pPr>
    <w:rPr>
      <w:rFonts w:eastAsiaTheme="minorEastAsia"/>
      <w:sz w:val="22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646BBF"/>
    <w:pPr>
      <w:spacing w:after="100"/>
      <w:ind w:left="1540"/>
    </w:pPr>
    <w:rPr>
      <w:rFonts w:eastAsiaTheme="minorEastAsia"/>
      <w:sz w:val="22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646BBF"/>
    <w:pPr>
      <w:spacing w:after="100"/>
      <w:ind w:left="1760"/>
    </w:pPr>
    <w:rPr>
      <w:rFonts w:eastAsiaTheme="minorEastAsia"/>
      <w:sz w:val="22"/>
      <w:szCs w:val="22"/>
    </w:rPr>
  </w:style>
  <w:style w:type="paragraph" w:customStyle="1" w:styleId="paragraph">
    <w:name w:val="paragraph"/>
    <w:basedOn w:val="Normale"/>
    <w:rsid w:val="00181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Carpredefinitoparagrafo"/>
    <w:rsid w:val="00181104"/>
  </w:style>
  <w:style w:type="character" w:customStyle="1" w:styleId="eop">
    <w:name w:val="eop"/>
    <w:basedOn w:val="Carpredefinitoparagrafo"/>
    <w:rsid w:val="00181104"/>
  </w:style>
  <w:style w:type="character" w:styleId="Menzionenonrisolta">
    <w:name w:val="Unresolved Mention"/>
    <w:basedOn w:val="Carpredefinitoparagrafo"/>
    <w:uiPriority w:val="99"/>
    <w:unhideWhenUsed/>
    <w:rsid w:val="00233DF5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C4A3C"/>
    <w:rPr>
      <w:color w:val="954F72" w:themeColor="followedHyperlink"/>
      <w:u w:val="single"/>
    </w:rPr>
  </w:style>
  <w:style w:type="character" w:styleId="Menzione">
    <w:name w:val="Mention"/>
    <w:basedOn w:val="Carpredefinitoparagrafo"/>
    <w:uiPriority w:val="99"/>
    <w:unhideWhenUsed/>
    <w:rsid w:val="00917619"/>
    <w:rPr>
      <w:color w:val="2B579A"/>
      <w:shd w:val="clear" w:color="auto" w:fill="E1DFDD"/>
    </w:rPr>
  </w:style>
  <w:style w:type="character" w:styleId="Numeroriga">
    <w:name w:val="line number"/>
    <w:basedOn w:val="Carpredefinitoparagrafo"/>
    <w:uiPriority w:val="99"/>
    <w:semiHidden/>
    <w:unhideWhenUsed/>
    <w:rsid w:val="00D24B70"/>
  </w:style>
  <w:style w:type="character" w:customStyle="1" w:styleId="Menzionenonrisolta1">
    <w:name w:val="Menzione non risolta1"/>
    <w:basedOn w:val="Carpredefinitoparagrafo"/>
    <w:uiPriority w:val="99"/>
    <w:unhideWhenUsed/>
    <w:rsid w:val="00BF0159"/>
    <w:rPr>
      <w:color w:val="605E5C"/>
      <w:shd w:val="clear" w:color="auto" w:fill="E1DFDD"/>
    </w:rPr>
  </w:style>
  <w:style w:type="character" w:customStyle="1" w:styleId="Menzione1">
    <w:name w:val="Menzione1"/>
    <w:basedOn w:val="Carpredefinitoparagrafo"/>
    <w:uiPriority w:val="99"/>
    <w:unhideWhenUsed/>
    <w:rsid w:val="00BF015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0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://www.aph.org/product/chameleon-20" TargetMode="External"/><Relationship Id="rId26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hyperlink" Target="mailto:us.info@humanware.com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://www.humanware.com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5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humanware.com/suppor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4.xml"/><Relationship Id="rId27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19542f-aa72-4f13-a9aa-8e431748262d">
      <UserInfo>
        <DisplayName>Joe Hodge</DisplayName>
        <AccountId>12</AccountId>
        <AccountType/>
      </UserInfo>
      <UserInfo>
        <DisplayName>MaryGen Boley</DisplayName>
        <AccountId>13</AccountId>
        <AccountType/>
      </UserInfo>
      <UserInfo>
        <DisplayName>Matthew Poppe</DisplayName>
        <AccountId>14</AccountId>
        <AccountType/>
      </UserInfo>
      <UserInfo>
        <DisplayName>Greg Stilson</DisplayName>
        <AccountId>19</AccountId>
        <AccountType/>
      </UserInfo>
    </SharedWithUsers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53</Value>
      <Value>13</Value>
      <Value>11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2-Contract Approval</TermName>
          <TermId xmlns="http://schemas.microsoft.com/office/infopath/2007/PartnerControls">f38e0279-67b5-453a-bd8a-52fa6507de16</TermId>
        </TermInfo>
      </Terms>
    </d53aaf254f464b33b1b20224363a7736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1" ma:contentTypeDescription="" ma:contentTypeScope="" ma:versionID="b6e59b88423db65bef210ad510726f87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2d5b9e0bc04cec469b171b1671f54988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79EED0-46ED-499D-BEE5-AA27D2FAF7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1D2B9B-D19B-4DBF-A876-99D5F685FEB9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customXml/itemProps3.xml><?xml version="1.0" encoding="utf-8"?>
<ds:datastoreItem xmlns:ds="http://schemas.openxmlformats.org/officeDocument/2006/customXml" ds:itemID="{5605DE62-D150-47C9-8146-0442577E9C4E}"/>
</file>

<file path=customXml/itemProps4.xml><?xml version="1.0" encoding="utf-8"?>
<ds:datastoreItem xmlns:ds="http://schemas.openxmlformats.org/officeDocument/2006/customXml" ds:itemID="{782F4208-7BE6-4332-A8B1-AF36DF6E33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45</Pages>
  <Words>11519</Words>
  <Characters>65664</Characters>
  <Application>Microsoft Office Word</Application>
  <DocSecurity>0</DocSecurity>
  <Lines>547</Lines>
  <Paragraphs>15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I20 UG</vt:lpstr>
    </vt:vector>
  </TitlesOfParts>
  <Company>HP</Company>
  <LinksUpToDate>false</LinksUpToDate>
  <CharactersWithSpaces>77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20 UG</dc:title>
  <dc:subject/>
  <dc:creator>Denise Snow</dc:creator>
  <cp:keywords/>
  <dc:description/>
  <cp:lastModifiedBy>Marco Savaresi</cp:lastModifiedBy>
  <cp:revision>385</cp:revision>
  <dcterms:created xsi:type="dcterms:W3CDTF">2020-06-19T21:31:00Z</dcterms:created>
  <dcterms:modified xsi:type="dcterms:W3CDTF">2021-04-02T15:2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Stage">
    <vt:lpwstr>2;#01-Product Concept|82c71bf6-017f-48e4-8e6a-e5b4af6d7600</vt:lpwstr>
  </property>
  <property fmtid="{D5CDD505-2E9C-101B-9397-08002B2CF9AE}" pid="4" name="udlPDPDelivrableApprovers">
    <vt:lpwstr>53;#Product Manager|31a270c3-42c4-40ed-8af7-e2b3f8a56be9</vt:lpwstr>
  </property>
  <property fmtid="{D5CDD505-2E9C-101B-9397-08002B2CF9AE}" pid="5" name="udlPDPFlowType">
    <vt:lpwstr>13;#Séquentiel|dfb60f77-4377-445d-9998-0a65f998e4b1</vt:lpwstr>
  </property>
  <property fmtid="{D5CDD505-2E9C-101B-9397-08002B2CF9AE}" pid="6" name="udlPDPDelivrableProducers">
    <vt:lpwstr>63;#Technical Writer|e5f457ce-2db8-4e77-861b-0b63283b54ca</vt:lpwstr>
  </property>
  <property fmtid="{D5CDD505-2E9C-101B-9397-08002B2CF9AE}" pid="7" name="udlPDPGate">
    <vt:lpwstr>11;#02-Contract Approval|f38e0279-67b5-453a-bd8a-52fa6507de16</vt:lpwstr>
  </property>
</Properties>
</file>